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944912" w14:textId="77777777" w:rsidR="00F329EB" w:rsidRPr="006F1A10" w:rsidRDefault="00F329EB" w:rsidP="00F329EB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0C3F5F5" w14:textId="77777777" w:rsidR="00F329EB" w:rsidRPr="006F1A10" w:rsidRDefault="00F329EB" w:rsidP="00F329EB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68BF773E" w14:textId="77777777" w:rsidR="00F329EB" w:rsidRPr="006F1A10" w:rsidRDefault="00F329EB" w:rsidP="00F329EB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44E768E" w14:textId="77777777" w:rsidR="00F329EB" w:rsidRPr="006F1A10" w:rsidRDefault="00F329EB" w:rsidP="00F329EB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126EC78" w14:textId="77777777" w:rsidR="00F329EB" w:rsidRPr="006F1A10" w:rsidRDefault="00F329EB" w:rsidP="00F329EB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6D4A8AFD" w14:textId="77777777" w:rsidR="00F329EB" w:rsidRPr="006F1A10" w:rsidRDefault="00F329EB" w:rsidP="00F329EB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/>
          <w:b/>
          <w:bCs/>
          <w:cs/>
        </w:rPr>
        <w:tab/>
      </w:r>
    </w:p>
    <w:p w14:paraId="5FC2EC1E" w14:textId="77777777" w:rsidR="00F329EB" w:rsidRPr="006F1A10" w:rsidRDefault="00F329EB" w:rsidP="00F329EB">
      <w:pPr>
        <w:spacing w:before="100" w:after="0" w:line="240" w:lineRule="auto"/>
        <w:ind w:left="0"/>
        <w:jc w:val="right"/>
        <w:rPr>
          <w:rFonts w:ascii="Browallia New" w:hAnsi="Browallia New" w:cs="Browallia New"/>
          <w:b/>
          <w:bCs/>
        </w:rPr>
      </w:pPr>
    </w:p>
    <w:p w14:paraId="53E91D6E" w14:textId="77777777" w:rsidR="00F329EB" w:rsidRPr="006F1A10" w:rsidRDefault="00F329EB" w:rsidP="00F329EB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11AD955" w14:textId="66BC9B14" w:rsidR="00F329EB" w:rsidRPr="006F1A10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F1A10">
        <w:rPr>
          <w:rFonts w:ascii="Browallia New" w:hAnsi="Browallia New" w:cs="Browallia New"/>
          <w:b/>
          <w:bCs/>
          <w:sz w:val="44"/>
          <w:szCs w:val="44"/>
        </w:rPr>
        <w:t>T</w:t>
      </w:r>
      <w:r w:rsidR="00A90EAB" w:rsidRPr="006F1A10">
        <w:rPr>
          <w:rFonts w:ascii="Browallia New" w:hAnsi="Browallia New" w:cs="Browallia New"/>
          <w:b/>
          <w:bCs/>
          <w:sz w:val="44"/>
          <w:szCs w:val="44"/>
        </w:rPr>
        <w:t>-</w:t>
      </w:r>
      <w:r w:rsidRPr="006F1A10">
        <w:rPr>
          <w:rFonts w:ascii="Browallia New" w:hAnsi="Browallia New" w:cs="Browallia New"/>
          <w:b/>
          <w:bCs/>
          <w:sz w:val="44"/>
          <w:szCs w:val="44"/>
        </w:rPr>
        <w:t>VER-METH-AGR-02</w:t>
      </w:r>
    </w:p>
    <w:p w14:paraId="6E105995" w14:textId="77777777" w:rsidR="00F329EB" w:rsidRPr="006F1A10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F1A10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การลดก๊าซเรือนกระจกภาคสมัครใจ</w:t>
      </w:r>
    </w:p>
    <w:p w14:paraId="468666A2" w14:textId="77777777" w:rsidR="00ED713A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F1A10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17F7DECE" w14:textId="7B8C0AC7" w:rsidR="00F329EB" w:rsidRPr="006F1A10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F1A10">
        <w:rPr>
          <w:rFonts w:ascii="Browallia New" w:hAnsi="Browallia New" w:cs="Browallia New"/>
          <w:b/>
          <w:bCs/>
          <w:sz w:val="44"/>
          <w:szCs w:val="44"/>
          <w:cs/>
        </w:rPr>
        <w:t>การกักเก็บคาร์บอนและการลดการปล่อยก๊าซเรือนกระจก</w:t>
      </w:r>
    </w:p>
    <w:p w14:paraId="1B2B4521" w14:textId="77777777" w:rsidR="00F329EB" w:rsidRPr="006F1A10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F1A10">
        <w:rPr>
          <w:rFonts w:ascii="Browallia New" w:hAnsi="Browallia New" w:cs="Browallia New"/>
          <w:b/>
          <w:bCs/>
          <w:sz w:val="44"/>
          <w:szCs w:val="44"/>
          <w:cs/>
        </w:rPr>
        <w:t>สำหรับการปลูกพืชเกษตรยืนต้น</w:t>
      </w:r>
    </w:p>
    <w:p w14:paraId="6607B09E" w14:textId="0B9E5CE4" w:rsidR="00F329EB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F1A10">
        <w:rPr>
          <w:rFonts w:ascii="Browallia New" w:hAnsi="Browallia New" w:cs="Browallia New"/>
          <w:b/>
          <w:bCs/>
          <w:sz w:val="44"/>
          <w:szCs w:val="44"/>
          <w:cs/>
        </w:rPr>
        <w:t>(</w:t>
      </w:r>
      <w:r w:rsidRPr="006F1A10">
        <w:rPr>
          <w:rFonts w:ascii="Browallia New" w:hAnsi="Browallia New" w:cs="Browallia New"/>
          <w:b/>
          <w:bCs/>
          <w:sz w:val="44"/>
          <w:szCs w:val="44"/>
        </w:rPr>
        <w:t>Carbon Sequestration and Reducing Emission</w:t>
      </w:r>
      <w:r w:rsidR="00ED713A">
        <w:rPr>
          <w:rFonts w:ascii="Browallia New" w:hAnsi="Browallia New" w:cs="Browallia New"/>
          <w:b/>
          <w:bCs/>
          <w:sz w:val="44"/>
          <w:szCs w:val="44"/>
        </w:rPr>
        <w:br/>
      </w:r>
      <w:r w:rsidRPr="006F1A10">
        <w:rPr>
          <w:rFonts w:ascii="Browallia New" w:hAnsi="Browallia New" w:cs="Browallia New"/>
          <w:b/>
          <w:bCs/>
          <w:sz w:val="44"/>
          <w:szCs w:val="44"/>
        </w:rPr>
        <w:t xml:space="preserve"> for Perennial Crop Plantation)</w:t>
      </w:r>
    </w:p>
    <w:p w14:paraId="555E5BE9" w14:textId="2A6B6813" w:rsidR="00ED713A" w:rsidRPr="006F1A10" w:rsidRDefault="00ED713A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  <w:r>
        <w:rPr>
          <w:rFonts w:ascii="Browallia New" w:hAnsi="Browallia New" w:cs="Browallia New"/>
          <w:b/>
          <w:bCs/>
          <w:sz w:val="44"/>
          <w:szCs w:val="44"/>
        </w:rPr>
        <w:t>(</w:t>
      </w:r>
      <w:r>
        <w:rPr>
          <w:rFonts w:ascii="Browallia New" w:hAnsi="Browallia New" w:cs="Browallia New" w:hint="cs"/>
          <w:b/>
          <w:bCs/>
          <w:sz w:val="44"/>
          <w:szCs w:val="44"/>
          <w:cs/>
        </w:rPr>
        <w:t>ฉบับที่ 2</w:t>
      </w:r>
      <w:r>
        <w:rPr>
          <w:rFonts w:ascii="Browallia New" w:hAnsi="Browallia New" w:cs="Browallia New"/>
          <w:b/>
          <w:bCs/>
          <w:sz w:val="44"/>
          <w:szCs w:val="44"/>
        </w:rPr>
        <w:t>)</w:t>
      </w:r>
    </w:p>
    <w:p w14:paraId="500F8EFD" w14:textId="77777777" w:rsidR="00F329EB" w:rsidRPr="006F1A10" w:rsidRDefault="00F329EB" w:rsidP="00F329E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6F1A10">
        <w:rPr>
          <w:rFonts w:ascii="Browallia New" w:hAnsi="Browallia New" w:cs="Browallia New"/>
          <w:cs/>
        </w:rPr>
        <w:br w:type="page"/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4"/>
        <w:gridCol w:w="6946"/>
      </w:tblGrid>
      <w:tr w:rsidR="005C4EC5" w:rsidRPr="006F1A10" w14:paraId="34688838" w14:textId="77777777" w:rsidTr="00080650">
        <w:tc>
          <w:tcPr>
            <w:tcW w:w="2694" w:type="dxa"/>
            <w:shd w:val="clear" w:color="auto" w:fill="BFBFBF"/>
          </w:tcPr>
          <w:p w14:paraId="7FED67D5" w14:textId="77777777" w:rsidR="00F329EB" w:rsidRPr="006F1A10" w:rsidRDefault="00F329EB" w:rsidP="00080650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lastRenderedPageBreak/>
              <w:t>ชื่อระเบียบวิธีการ</w:t>
            </w:r>
          </w:p>
        </w:tc>
        <w:tc>
          <w:tcPr>
            <w:tcW w:w="6946" w:type="dxa"/>
            <w:shd w:val="clear" w:color="auto" w:fill="BFBFBF"/>
          </w:tcPr>
          <w:p w14:paraId="51B5541C" w14:textId="6119A26B" w:rsidR="00F329EB" w:rsidRPr="006F1A10" w:rsidRDefault="00F329EB" w:rsidP="00080650">
            <w:pPr>
              <w:spacing w:before="10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การกักเก็บคาร์บอนและการลดการปล่อยก๊าซเรือนกระจกสำหรับการปลูกพืชเกษตรยืนต้น</w:t>
            </w:r>
          </w:p>
        </w:tc>
      </w:tr>
      <w:tr w:rsidR="005C4EC5" w:rsidRPr="006F1A10" w14:paraId="0C32CE93" w14:textId="77777777" w:rsidTr="00080650">
        <w:tc>
          <w:tcPr>
            <w:tcW w:w="2694" w:type="dxa"/>
            <w:shd w:val="clear" w:color="auto" w:fill="BFBFBF"/>
          </w:tcPr>
          <w:p w14:paraId="293EA237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6946" w:type="dxa"/>
            <w:shd w:val="clear" w:color="auto" w:fill="BFBFBF"/>
          </w:tcPr>
          <w:p w14:paraId="62E1D199" w14:textId="77777777" w:rsidR="00F329EB" w:rsidRPr="006F1A10" w:rsidRDefault="00F329EB" w:rsidP="00080650">
            <w:pPr>
              <w:spacing w:before="10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>Carbon Sequestration and Reducing Emission for Perennial Crop Plantation</w:t>
            </w:r>
          </w:p>
        </w:tc>
      </w:tr>
      <w:tr w:rsidR="005C4EC5" w:rsidRPr="006F1A10" w14:paraId="742C7879" w14:textId="77777777" w:rsidTr="00080650">
        <w:tc>
          <w:tcPr>
            <w:tcW w:w="2694" w:type="dxa"/>
          </w:tcPr>
          <w:p w14:paraId="142B97C6" w14:textId="77777777" w:rsidR="00F329EB" w:rsidRPr="006F1A10" w:rsidRDefault="00F329EB" w:rsidP="00080650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>ประเภทของโครงการ</w:t>
            </w:r>
          </w:p>
        </w:tc>
        <w:tc>
          <w:tcPr>
            <w:tcW w:w="6946" w:type="dxa"/>
          </w:tcPr>
          <w:p w14:paraId="676A4D83" w14:textId="77777777" w:rsidR="00F329EB" w:rsidRPr="006F1A10" w:rsidRDefault="00F329EB" w:rsidP="00080650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การเกษตร</w:t>
            </w:r>
          </w:p>
        </w:tc>
      </w:tr>
      <w:tr w:rsidR="005C4EC5" w:rsidRPr="006F1A10" w14:paraId="56250C6D" w14:textId="77777777" w:rsidTr="00080650">
        <w:tc>
          <w:tcPr>
            <w:tcW w:w="2694" w:type="dxa"/>
          </w:tcPr>
          <w:p w14:paraId="6916AAA6" w14:textId="77777777" w:rsidR="00F329EB" w:rsidRPr="006F1A10" w:rsidRDefault="00F329EB" w:rsidP="00080650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>ลักษณะโครงการ</w:t>
            </w:r>
          </w:p>
          <w:p w14:paraId="259D8357" w14:textId="77777777" w:rsidR="00F329EB" w:rsidRPr="006F1A10" w:rsidRDefault="00F329EB" w:rsidP="00080650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6F1A10">
              <w:rPr>
                <w:rFonts w:ascii="Browallia New" w:hAnsi="Browallia New" w:cs="Browallia New"/>
                <w:szCs w:val="32"/>
              </w:rPr>
              <w:t>project outline)</w:t>
            </w:r>
          </w:p>
        </w:tc>
        <w:tc>
          <w:tcPr>
            <w:tcW w:w="6946" w:type="dxa"/>
          </w:tcPr>
          <w:p w14:paraId="26C45CB3" w14:textId="77777777" w:rsidR="00F329EB" w:rsidRPr="006F1A10" w:rsidRDefault="00F329EB" w:rsidP="00080650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การเพิ่มพูนการกักเก็บคาร์บอนและการลดการปล่อยก๊าซเรือนกระจก</w:t>
            </w:r>
          </w:p>
        </w:tc>
      </w:tr>
      <w:tr w:rsidR="005C4EC5" w:rsidRPr="006F1A10" w14:paraId="3D883C49" w14:textId="77777777" w:rsidTr="00080650">
        <w:tc>
          <w:tcPr>
            <w:tcW w:w="2694" w:type="dxa"/>
          </w:tcPr>
          <w:p w14:paraId="665AA3C9" w14:textId="77777777" w:rsidR="00F329EB" w:rsidRPr="006F1A10" w:rsidRDefault="00F329EB" w:rsidP="00080650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</w:t>
            </w:r>
          </w:p>
          <w:p w14:paraId="3E4A4F54" w14:textId="77777777" w:rsidR="00F329EB" w:rsidRPr="006F1A10" w:rsidRDefault="00F329EB" w:rsidP="00080650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Cs w:val="32"/>
              </w:rPr>
              <w:t xml:space="preserve">(Applicability) </w:t>
            </w:r>
          </w:p>
        </w:tc>
        <w:tc>
          <w:tcPr>
            <w:tcW w:w="6946" w:type="dxa"/>
          </w:tcPr>
          <w:p w14:paraId="43D22647" w14:textId="592BBE67" w:rsidR="00F329EB" w:rsidRPr="006F1A10" w:rsidRDefault="00F329EB" w:rsidP="00080650">
            <w:pPr>
              <w:spacing w:before="60" w:after="60" w:line="240" w:lineRule="auto"/>
              <w:ind w:left="240" w:hanging="24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1.</w:t>
            </w:r>
            <w:r w:rsidRPr="006F1A10">
              <w:rPr>
                <w:rFonts w:ascii="Browallia New" w:hAnsi="Browallia New" w:cs="Browallia New"/>
                <w:cs/>
              </w:rPr>
              <w:t xml:space="preserve"> เป็นพื้นที่</w:t>
            </w:r>
            <w:r w:rsidR="00EC13A0" w:rsidRPr="006F1A10">
              <w:rPr>
                <w:rFonts w:ascii="Browallia New" w:hAnsi="Browallia New" w:cs="Browallia New" w:hint="cs"/>
                <w:cs/>
              </w:rPr>
              <w:t>สำหรับ</w:t>
            </w:r>
            <w:r w:rsidRPr="006F1A10">
              <w:rPr>
                <w:rFonts w:ascii="Browallia New" w:hAnsi="Browallia New" w:cs="Browallia New"/>
                <w:cs/>
              </w:rPr>
              <w:t>การปลูกพืชเกษตรยืนต้น ที่มีการปลูก ดูแล และจัดการอย่างถูกวิธี</w:t>
            </w:r>
          </w:p>
          <w:p w14:paraId="701346AF" w14:textId="3D30852B" w:rsidR="00F329EB" w:rsidRPr="006F1A10" w:rsidRDefault="00F329EB" w:rsidP="00080650">
            <w:pPr>
              <w:spacing w:before="60" w:after="60" w:line="240" w:lineRule="auto"/>
              <w:ind w:left="240" w:hanging="24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2. เป็นพื้นที่การเกษตรที่ปรับการใช้ปุ๋ย และ/หรือ สารปรับปรุงดินอย่างถูกต้องและเหมาะสม</w:t>
            </w:r>
            <w:r w:rsidR="00EC13A0" w:rsidRPr="006F1A10">
              <w:rPr>
                <w:rFonts w:ascii="Browallia New" w:hAnsi="Browallia New" w:cs="Browallia New" w:hint="cs"/>
                <w:cs/>
              </w:rPr>
              <w:t xml:space="preserve"> </w:t>
            </w:r>
          </w:p>
          <w:p w14:paraId="27F5FE9B" w14:textId="0951E66F" w:rsidR="002D6B86" w:rsidRPr="006F1A10" w:rsidRDefault="00F329EB" w:rsidP="002D6B86">
            <w:pPr>
              <w:spacing w:before="60" w:after="60" w:line="240" w:lineRule="auto"/>
              <w:ind w:left="244" w:hanging="24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3. เป็นการปลูกพืชเกษตรยืนต้น ที่มีรูปแบบการปลูกเป็นสวนเชิงเดี่ยว หรือเป็นสวนผสม</w:t>
            </w:r>
            <w:r w:rsidR="00A209CA">
              <w:rPr>
                <w:rFonts w:ascii="Browallia New" w:hAnsi="Browallia New" w:cs="Browallia New" w:hint="cs"/>
                <w:cs/>
              </w:rPr>
              <w:t xml:space="preserve"> </w:t>
            </w:r>
          </w:p>
          <w:p w14:paraId="2E8BA00F" w14:textId="6AC6A051" w:rsidR="002D6B86" w:rsidRPr="006F1A10" w:rsidRDefault="002D6B86" w:rsidP="00A2403A">
            <w:pPr>
              <w:spacing w:before="60" w:after="60" w:line="240" w:lineRule="auto"/>
              <w:ind w:left="244" w:hanging="244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lang w:val="en-GB"/>
              </w:rPr>
              <w:t xml:space="preserve">4. </w:t>
            </w:r>
            <w:r w:rsidRPr="006F1A10">
              <w:rPr>
                <w:rFonts w:ascii="Browallia New" w:hAnsi="Browallia New" w:cs="Browallia New" w:hint="cs"/>
                <w:cs/>
              </w:rPr>
              <w:t>เป็นรูปแบบการปลูกพืชเกษตรยืนต้นที่ต้องมีบำรุงรักษา</w:t>
            </w:r>
            <w:r w:rsidR="00A2403A" w:rsidRPr="006F1A10">
              <w:rPr>
                <w:rFonts w:ascii="Browallia New" w:hAnsi="Browallia New" w:cs="Browallia New" w:hint="cs"/>
                <w:cs/>
              </w:rPr>
              <w:t>อยู่อย่างสม่ำเสมอเพื่อรักษา</w:t>
            </w:r>
            <w:r w:rsidRPr="006F1A10">
              <w:rPr>
                <w:rFonts w:ascii="Browallia New" w:hAnsi="Browallia New" w:cs="Browallia New" w:hint="cs"/>
                <w:cs/>
              </w:rPr>
              <w:t>ผลผลิต</w:t>
            </w:r>
            <w:r w:rsidR="00A2403A" w:rsidRPr="006F1A10">
              <w:rPr>
                <w:rFonts w:ascii="Browallia New" w:hAnsi="Browallia New" w:cs="Browallia New" w:hint="cs"/>
                <w:cs/>
              </w:rPr>
              <w:t>ให้ได้</w:t>
            </w:r>
            <w:r w:rsidRPr="006F1A10">
              <w:rPr>
                <w:rFonts w:ascii="Browallia New" w:hAnsi="Browallia New" w:cs="Browallia New" w:hint="cs"/>
                <w:cs/>
              </w:rPr>
              <w:t>อย่างต่อเนื่อง</w:t>
            </w:r>
          </w:p>
        </w:tc>
      </w:tr>
      <w:tr w:rsidR="005C4EC5" w:rsidRPr="006F1A10" w14:paraId="535CC6CD" w14:textId="77777777" w:rsidTr="00080650">
        <w:tc>
          <w:tcPr>
            <w:tcW w:w="2694" w:type="dxa"/>
          </w:tcPr>
          <w:p w14:paraId="2E7D9862" w14:textId="77777777" w:rsidR="00F329EB" w:rsidRPr="006F1A10" w:rsidRDefault="00F329EB" w:rsidP="00080650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br/>
            </w:r>
            <w:r w:rsidRPr="006F1A10">
              <w:rPr>
                <w:rFonts w:ascii="Browallia New" w:hAnsi="Browallia New" w:cs="Browallia New"/>
                <w:szCs w:val="32"/>
              </w:rPr>
              <w:t>(Project Conditions)</w:t>
            </w:r>
          </w:p>
        </w:tc>
        <w:tc>
          <w:tcPr>
            <w:tcW w:w="6946" w:type="dxa"/>
          </w:tcPr>
          <w:p w14:paraId="234BB59B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1. มีหนังสือแสดงสิทธิการใช้ประโยชน์ที่ดินตามกฎหมาย </w:t>
            </w:r>
          </w:p>
          <w:p w14:paraId="2A82B228" w14:textId="0673F1EB" w:rsidR="00F329EB" w:rsidRPr="006F1A10" w:rsidRDefault="00F329EB" w:rsidP="00080650">
            <w:pPr>
              <w:spacing w:before="60" w:after="60" w:line="240" w:lineRule="auto"/>
              <w:ind w:left="212" w:hanging="212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 xml:space="preserve">2. </w:t>
            </w:r>
            <w:r w:rsidRPr="006F1A10">
              <w:rPr>
                <w:rFonts w:ascii="Browallia New" w:hAnsi="Browallia New" w:cs="Browallia New"/>
                <w:cs/>
              </w:rPr>
              <w:t xml:space="preserve">เป็นพื้นที่ที่ใช้ประโยชน์ที่ดินเหมาะสมกับเขตการใช้ที่ดิน </w:t>
            </w:r>
          </w:p>
          <w:p w14:paraId="32DC6D78" w14:textId="7461E054" w:rsidR="00D1774A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3. ไม่เป็นพื้นที่เสี่ยงต่อดินถล่ม</w:t>
            </w:r>
          </w:p>
          <w:p w14:paraId="35222CD4" w14:textId="77777777" w:rsidR="00D1774A" w:rsidRPr="006F1A10" w:rsidRDefault="00D1774A" w:rsidP="00D1774A">
            <w:pPr>
              <w:spacing w:before="60" w:after="60" w:line="240" w:lineRule="auto"/>
              <w:ind w:left="268" w:hanging="268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 xml:space="preserve">4. </w:t>
            </w:r>
            <w:r w:rsidRPr="006F1A10">
              <w:rPr>
                <w:rFonts w:ascii="Browallia New" w:hAnsi="Browallia New" w:cs="Browallia New"/>
                <w:cs/>
              </w:rPr>
              <w:t xml:space="preserve">มีข้อมูลการใช้ปุ๋ย และ/หรือ สารปรับปรุงดินย้อนหลังในพื้นที่โครงการหรือข้อมูลอ้างอิงจากพื้นที่ใกล้เคียง ไม่น้อยกว่า 3 ปี </w:t>
            </w:r>
          </w:p>
          <w:p w14:paraId="69E7FD29" w14:textId="68EAEFF7" w:rsidR="00D1774A" w:rsidRPr="006F1A10" w:rsidRDefault="00D1774A" w:rsidP="00D1774A">
            <w:pPr>
              <w:spacing w:before="60" w:after="60" w:line="240" w:lineRule="auto"/>
              <w:ind w:left="244" w:hanging="244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</w:rPr>
              <w:t xml:space="preserve">5. </w:t>
            </w:r>
            <w:r w:rsidRPr="006F1A10">
              <w:rPr>
                <w:rFonts w:ascii="Browallia New" w:hAnsi="Browallia New" w:cs="Browallia New" w:hint="cs"/>
                <w:cs/>
              </w:rPr>
              <w:t>ในกรณีที่ไม่มีข้อมูลการใช้ปุ๋ยใน ข้อ 4. สามารถใช้ข้อมูลอ้างอิงจากหน่วยงานราชการ</w:t>
            </w:r>
            <w:r w:rsidR="00707184" w:rsidRPr="006F1A10">
              <w:rPr>
                <w:rFonts w:ascii="Browallia New" w:hAnsi="Browallia New" w:cs="Browallia New" w:hint="cs"/>
                <w:cs/>
              </w:rPr>
              <w:t xml:space="preserve"> ค่าจากงานวิจัย</w:t>
            </w:r>
            <w:r w:rsidR="001A71BA" w:rsidRPr="006F1A10">
              <w:rPr>
                <w:rFonts w:ascii="Browallia New" w:hAnsi="Browallia New" w:cs="Browallia New" w:hint="cs"/>
                <w:cs/>
              </w:rPr>
              <w:t xml:space="preserve"> หรือ ค่าอ้างอิงที่ อบก. ให้ก</w:t>
            </w:r>
            <w:r w:rsidR="00707184" w:rsidRPr="006F1A10">
              <w:rPr>
                <w:rFonts w:ascii="Browallia New" w:hAnsi="Browallia New" w:cs="Browallia New" w:hint="cs"/>
                <w:cs/>
              </w:rPr>
              <w:t>ารยอมรับ</w:t>
            </w:r>
          </w:p>
          <w:p w14:paraId="68D1CAC5" w14:textId="5E92DDF2" w:rsidR="002D6B86" w:rsidRPr="006F1A10" w:rsidRDefault="00D1774A" w:rsidP="002D6B86">
            <w:pPr>
              <w:spacing w:before="60" w:after="60" w:line="240" w:lineRule="auto"/>
              <w:ind w:left="251" w:hanging="251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lang w:val="en-GB"/>
              </w:rPr>
              <w:t>6</w:t>
            </w:r>
            <w:r w:rsidR="00F329EB" w:rsidRPr="006F1A10">
              <w:rPr>
                <w:rFonts w:ascii="Browallia New" w:hAnsi="Browallia New" w:cs="Browallia New"/>
                <w:lang w:val="en-GB"/>
              </w:rPr>
              <w:t xml:space="preserve">. </w:t>
            </w:r>
            <w:r w:rsidR="00F329EB" w:rsidRPr="006F1A10">
              <w:rPr>
                <w:rFonts w:ascii="Browallia New" w:hAnsi="Browallia New" w:cs="Browallia New"/>
                <w:cs/>
                <w:lang w:val="en-GB"/>
              </w:rPr>
              <w:t>ไม่</w:t>
            </w:r>
            <w:r w:rsidR="00F329EB" w:rsidRPr="006F1A10">
              <w:rPr>
                <w:rFonts w:ascii="Browallia New" w:hAnsi="Browallia New" w:cs="Browallia New"/>
                <w:cs/>
              </w:rPr>
              <w:t>เป็นพื้นที่ที่มีการตัดพืชเกษตรยืนต้นออกก่อนครบอายุรอบการผลิต</w:t>
            </w:r>
            <w:r w:rsidR="00BA7383" w:rsidRPr="006F1A10">
              <w:rPr>
                <w:rFonts w:ascii="Browallia New" w:hAnsi="Browallia New" w:cs="Browallia New"/>
                <w:lang w:val="en-GB"/>
              </w:rPr>
              <w:t>/</w:t>
            </w:r>
            <w:r w:rsidR="00BA7383" w:rsidRPr="006F1A10">
              <w:rPr>
                <w:rFonts w:ascii="Browallia New" w:hAnsi="Browallia New" w:cs="Browallia New" w:hint="cs"/>
                <w:cs/>
              </w:rPr>
              <w:t>รอบตัดฟัน</w:t>
            </w:r>
            <w:r w:rsidR="006F2F45" w:rsidRPr="006F1A10">
              <w:rPr>
                <w:rFonts w:ascii="Browallia New" w:hAnsi="Browallia New" w:cs="Browallia New" w:hint="cs"/>
                <w:cs/>
              </w:rPr>
              <w:t xml:space="preserve"> (ตามประกาศ อบก.) </w:t>
            </w:r>
            <w:r w:rsidR="00F329EB" w:rsidRPr="006F1A10">
              <w:rPr>
                <w:rFonts w:ascii="Browallia New" w:hAnsi="Browallia New" w:cs="Browallia New"/>
                <w:cs/>
              </w:rPr>
              <w:t>เพื่อทำการ</w:t>
            </w:r>
            <w:r w:rsidR="00F329EB" w:rsidRPr="006F1A10">
              <w:rPr>
                <w:rFonts w:ascii="Browallia New" w:hAnsi="Browallia New" w:cs="Browallia New" w:hint="cs"/>
                <w:cs/>
              </w:rPr>
              <w:t>ปลูกพืชเกษตรยืนต้น</w:t>
            </w:r>
            <w:r w:rsidR="00F329EB" w:rsidRPr="006F1A10">
              <w:rPr>
                <w:rFonts w:ascii="Browallia New" w:hAnsi="Browallia New" w:cs="Browallia New"/>
                <w:cs/>
              </w:rPr>
              <w:t>รอบใหม่</w:t>
            </w:r>
          </w:p>
        </w:tc>
      </w:tr>
      <w:tr w:rsidR="005C4EC5" w:rsidRPr="006F1A10" w14:paraId="48A98524" w14:textId="77777777" w:rsidTr="00080650">
        <w:tc>
          <w:tcPr>
            <w:tcW w:w="2694" w:type="dxa"/>
          </w:tcPr>
          <w:p w14:paraId="29437B25" w14:textId="77777777" w:rsidR="00F329EB" w:rsidRPr="006F1A10" w:rsidRDefault="00F329EB" w:rsidP="00080650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 w:val="28"/>
                <w:szCs w:val="32"/>
                <w:cs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>หมายเหตุ</w:t>
            </w:r>
          </w:p>
        </w:tc>
        <w:tc>
          <w:tcPr>
            <w:tcW w:w="6946" w:type="dxa"/>
          </w:tcPr>
          <w:p w14:paraId="1CD7F7A9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อ้างอิง</w:t>
            </w:r>
          </w:p>
          <w:p w14:paraId="5A38121C" w14:textId="1AA1D3D0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การคำนวณการกักเก็บคาร์บอนของต้นไม้ (</w:t>
            </w:r>
            <w:r w:rsidRPr="006F1A10">
              <w:rPr>
                <w:rFonts w:ascii="Browallia New" w:hAnsi="Browallia New" w:cs="Browallia New"/>
              </w:rPr>
              <w:t>T-VER-TOOL-FOR/AGR-</w:t>
            </w:r>
            <w:r w:rsidRPr="006F1A10">
              <w:rPr>
                <w:rFonts w:ascii="Browallia New" w:hAnsi="Browallia New" w:cs="Browallia New"/>
                <w:cs/>
              </w:rPr>
              <w:t xml:space="preserve">01) </w:t>
            </w:r>
          </w:p>
          <w:p w14:paraId="25E476AD" w14:textId="50EB1ED9" w:rsidR="009737BF" w:rsidRPr="006F1A10" w:rsidRDefault="009737BF" w:rsidP="001A71B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  <w:lang w:val="en-GB"/>
              </w:rPr>
            </w:pPr>
            <w:r w:rsidRPr="006F1A10">
              <w:rPr>
                <w:rFonts w:ascii="Browallia New" w:hAnsi="Browallia New" w:cs="Browallia New"/>
                <w:cs/>
              </w:rPr>
              <w:t>การคำนวณการสะสมคาร์บอนในดิน</w:t>
            </w:r>
            <w:r w:rsidR="001A71BA" w:rsidRPr="006F1A10">
              <w:rPr>
                <w:rFonts w:ascii="Browallia New" w:hAnsi="Browallia New" w:cs="Browallia New" w:hint="cs"/>
                <w:cs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cs/>
              </w:rPr>
              <w:t>(</w:t>
            </w:r>
            <w:r w:rsidRPr="006F1A10">
              <w:rPr>
                <w:rFonts w:ascii="Browallia New" w:hAnsi="Browallia New" w:cs="Browallia New"/>
              </w:rPr>
              <w:t>T-VER-TOOL-FOR/AGR-02</w:t>
            </w:r>
            <w:r w:rsidRPr="006F1A10">
              <w:rPr>
                <w:rFonts w:ascii="Browallia New" w:hAnsi="Browallia New" w:cs="Browallia New" w:hint="cs"/>
                <w:cs/>
              </w:rPr>
              <w:t>)</w:t>
            </w:r>
          </w:p>
        </w:tc>
      </w:tr>
    </w:tbl>
    <w:p w14:paraId="3B94640A" w14:textId="49B69030" w:rsidR="001A71BA" w:rsidRPr="006F1A10" w:rsidRDefault="001A71BA">
      <w:pPr>
        <w:spacing w:before="0" w:after="160" w:line="259" w:lineRule="auto"/>
        <w:ind w:left="0"/>
        <w:rPr>
          <w:rFonts w:ascii="Browallia New" w:hAnsi="Browallia New" w:cs="Browallia New"/>
          <w:cs/>
        </w:rPr>
      </w:pPr>
    </w:p>
    <w:p w14:paraId="7BC66803" w14:textId="77777777" w:rsidR="001A71BA" w:rsidRPr="006F1A10" w:rsidRDefault="001A71BA">
      <w:pPr>
        <w:spacing w:before="0" w:after="160" w:line="259" w:lineRule="auto"/>
        <w:ind w:left="0"/>
        <w:rPr>
          <w:rFonts w:ascii="Browallia New" w:hAnsi="Browallia New" w:cs="Browallia New"/>
          <w:cs/>
        </w:rPr>
      </w:pPr>
      <w:r w:rsidRPr="006F1A10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F329EB" w:rsidRPr="006F1A10" w14:paraId="31D505EE" w14:textId="77777777" w:rsidTr="00272F68">
        <w:tc>
          <w:tcPr>
            <w:tcW w:w="9016" w:type="dxa"/>
          </w:tcPr>
          <w:p w14:paraId="00831C69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lastRenderedPageBreak/>
              <w:t xml:space="preserve">รายละเอียดระเบียบวิธีการลดก๊าซเรือนกระจกภาคสมัครใจ </w:t>
            </w:r>
          </w:p>
          <w:p w14:paraId="40E59F38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สำหรับการกักเก็บคาร์บอนและการลดการปล่อยก๊าซเรือนกระจก</w:t>
            </w:r>
          </w:p>
          <w:p w14:paraId="4419EE3A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สำหรับการปลูกพืชเกษตรยืนต้น</w:t>
            </w:r>
          </w:p>
        </w:tc>
      </w:tr>
    </w:tbl>
    <w:p w14:paraId="545153A7" w14:textId="77777777" w:rsidR="00F329EB" w:rsidRPr="006F1A10" w:rsidRDefault="00F329EB" w:rsidP="00F329EB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p w14:paraId="4F02FF7D" w14:textId="77777777" w:rsidR="00F329EB" w:rsidRPr="006F1A10" w:rsidRDefault="00F329EB" w:rsidP="00F329EB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6F1A10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 (</w:t>
      </w:r>
      <w:r w:rsidRPr="006F1A10">
        <w:rPr>
          <w:rFonts w:ascii="Browallia New" w:hAnsi="Browallia New" w:cs="Browallia New"/>
          <w:b/>
          <w:bCs/>
          <w:szCs w:val="32"/>
        </w:rPr>
        <w:t>Scope of Project)</w:t>
      </w:r>
    </w:p>
    <w:p w14:paraId="411045BD" w14:textId="77777777" w:rsidR="00F329EB" w:rsidRPr="006F1A10" w:rsidRDefault="00F329EB" w:rsidP="00F329EB">
      <w:pPr>
        <w:pStyle w:val="ListParagraph"/>
        <w:spacing w:before="100" w:beforeAutospacing="1" w:after="0" w:line="240" w:lineRule="auto"/>
        <w:ind w:left="0" w:firstLine="425"/>
        <w:contextualSpacing w:val="0"/>
        <w:jc w:val="thaiDistribute"/>
        <w:rPr>
          <w:rFonts w:ascii="Browallia New" w:hAnsi="Browallia New" w:cs="Browallia New"/>
          <w:szCs w:val="32"/>
        </w:rPr>
      </w:pPr>
      <w:r w:rsidRPr="006F1A10">
        <w:rPr>
          <w:rFonts w:ascii="Browallia New" w:hAnsi="Browallia New" w:cs="Browallia New"/>
          <w:szCs w:val="32"/>
          <w:cs/>
        </w:rPr>
        <w:t xml:space="preserve">1.1 ลักษณะการดำเนินงาน </w:t>
      </w:r>
    </w:p>
    <w:p w14:paraId="285029A5" w14:textId="4397E971" w:rsidR="00F329EB" w:rsidRPr="006F1A10" w:rsidRDefault="00F329EB" w:rsidP="00F329EB">
      <w:pPr>
        <w:pStyle w:val="Default"/>
        <w:spacing w:before="120"/>
        <w:ind w:firstLine="720"/>
        <w:jc w:val="thaiDistribute"/>
        <w:rPr>
          <w:color w:val="auto"/>
          <w:sz w:val="32"/>
          <w:szCs w:val="32"/>
        </w:rPr>
      </w:pPr>
      <w:r w:rsidRPr="006F1A10">
        <w:rPr>
          <w:color w:val="auto"/>
          <w:sz w:val="32"/>
          <w:szCs w:val="32"/>
          <w:cs/>
        </w:rPr>
        <w:t>เป็นโครงการที่กักเก็บคาร์บอนและลดการปล่อยก๊าซเรือนกระจกสำหรับการปลูกพืชเกษตรยืนต้น</w:t>
      </w:r>
      <w:r w:rsidRPr="006F1A10">
        <w:rPr>
          <w:color w:val="auto"/>
          <w:sz w:val="32"/>
          <w:szCs w:val="32"/>
        </w:rPr>
        <w:t xml:space="preserve"> </w:t>
      </w:r>
      <w:r w:rsidRPr="006F1A10">
        <w:rPr>
          <w:color w:val="auto"/>
          <w:sz w:val="32"/>
          <w:szCs w:val="32"/>
          <w:cs/>
        </w:rPr>
        <w:t>มีกิจกรรมที่เกี่ยวข้อง</w:t>
      </w:r>
      <w:r w:rsidRPr="006F1A10">
        <w:rPr>
          <w:rFonts w:hint="cs"/>
          <w:color w:val="auto"/>
          <w:sz w:val="32"/>
          <w:szCs w:val="32"/>
          <w:cs/>
        </w:rPr>
        <w:t>ที่</w:t>
      </w:r>
      <w:r w:rsidRPr="006F1A10">
        <w:rPr>
          <w:color w:val="auto"/>
          <w:sz w:val="32"/>
          <w:szCs w:val="32"/>
          <w:cs/>
        </w:rPr>
        <w:t>มีส่วนสำคัญต่อความสามารถในการกักเก็บก๊าซเรือนกระจกและลดการปล่อยก๊าซเรือนกระจกของโครงการ</w:t>
      </w:r>
      <w:r w:rsidRPr="006F1A10">
        <w:rPr>
          <w:color w:val="auto"/>
          <w:sz w:val="32"/>
          <w:szCs w:val="32"/>
        </w:rPr>
        <w:t xml:space="preserve"> </w:t>
      </w:r>
      <w:r w:rsidRPr="006F1A10">
        <w:rPr>
          <w:rFonts w:hint="cs"/>
          <w:color w:val="auto"/>
          <w:sz w:val="32"/>
          <w:szCs w:val="32"/>
          <w:cs/>
        </w:rPr>
        <w:t>ซึ่ง</w:t>
      </w:r>
      <w:r w:rsidRPr="006F1A10">
        <w:rPr>
          <w:color w:val="auto"/>
          <w:sz w:val="32"/>
          <w:szCs w:val="32"/>
          <w:cs/>
        </w:rPr>
        <w:t>ประกอบด้วย</w:t>
      </w:r>
      <w:r w:rsidRPr="006F1A10">
        <w:rPr>
          <w:color w:val="auto"/>
          <w:sz w:val="32"/>
          <w:szCs w:val="32"/>
        </w:rPr>
        <w:t xml:space="preserve"> </w:t>
      </w:r>
      <w:r w:rsidRPr="006F1A10">
        <w:rPr>
          <w:color w:val="auto"/>
          <w:sz w:val="32"/>
          <w:szCs w:val="32"/>
          <w:cs/>
        </w:rPr>
        <w:t>การปลูก</w:t>
      </w:r>
      <w:r w:rsidRPr="006F1A10">
        <w:rPr>
          <w:color w:val="auto"/>
          <w:sz w:val="32"/>
          <w:szCs w:val="32"/>
        </w:rPr>
        <w:t xml:space="preserve"> </w:t>
      </w:r>
      <w:r w:rsidRPr="006F1A10">
        <w:rPr>
          <w:color w:val="auto"/>
          <w:sz w:val="32"/>
          <w:szCs w:val="32"/>
          <w:cs/>
        </w:rPr>
        <w:t>การดูแล และการเก็บเกี่ยวอย่างถูกวิธี ซึ่งการพัฒนาโครงการจะต้องดำเนินการอย่างใดอย่างหนึ่ง</w:t>
      </w:r>
      <w:r w:rsidRPr="006F1A10">
        <w:rPr>
          <w:color w:val="auto"/>
          <w:sz w:val="32"/>
          <w:szCs w:val="32"/>
        </w:rPr>
        <w:t xml:space="preserve"> </w:t>
      </w:r>
      <w:r w:rsidRPr="006F1A10">
        <w:rPr>
          <w:color w:val="auto"/>
          <w:sz w:val="32"/>
          <w:szCs w:val="32"/>
          <w:cs/>
        </w:rPr>
        <w:t>ดังนี้</w:t>
      </w:r>
      <w:r w:rsidRPr="006F1A10">
        <w:rPr>
          <w:color w:val="auto"/>
          <w:sz w:val="32"/>
          <w:szCs w:val="32"/>
        </w:rPr>
        <w:t xml:space="preserve"> </w:t>
      </w:r>
    </w:p>
    <w:p w14:paraId="265A6B72" w14:textId="77777777" w:rsidR="00F329EB" w:rsidRPr="006F1A10" w:rsidRDefault="00F329EB" w:rsidP="00F329EB">
      <w:pPr>
        <w:pStyle w:val="Default"/>
        <w:spacing w:before="120"/>
        <w:ind w:firstLine="720"/>
        <w:jc w:val="thaiDistribute"/>
        <w:rPr>
          <w:color w:val="auto"/>
          <w:sz w:val="32"/>
          <w:szCs w:val="32"/>
        </w:rPr>
      </w:pPr>
      <w:r w:rsidRPr="006F1A10">
        <w:rPr>
          <w:color w:val="auto"/>
          <w:sz w:val="32"/>
          <w:szCs w:val="32"/>
        </w:rPr>
        <w:tab/>
        <w:t xml:space="preserve">(1) </w:t>
      </w:r>
      <w:r w:rsidRPr="006F1A10">
        <w:rPr>
          <w:color w:val="auto"/>
          <w:sz w:val="32"/>
          <w:szCs w:val="32"/>
          <w:cs/>
        </w:rPr>
        <w:t xml:space="preserve">การเพิ่มศักยภาพในการกักเก็บคาร์บอน จากการปลูก การดูแล </w:t>
      </w:r>
      <w:r w:rsidRPr="006F1A10">
        <w:rPr>
          <w:rFonts w:hint="cs"/>
          <w:color w:val="auto"/>
          <w:sz w:val="32"/>
          <w:szCs w:val="32"/>
          <w:cs/>
        </w:rPr>
        <w:t>และ</w:t>
      </w:r>
      <w:r w:rsidRPr="006F1A10">
        <w:rPr>
          <w:color w:val="auto"/>
          <w:sz w:val="32"/>
          <w:szCs w:val="32"/>
          <w:cs/>
        </w:rPr>
        <w:t xml:space="preserve">การบำรุงรักษาพืชเกษตรยืนต้นที่ได้มีการปลูก </w:t>
      </w:r>
      <w:r w:rsidRPr="006F1A10">
        <w:rPr>
          <w:rFonts w:hint="cs"/>
          <w:color w:val="auto"/>
          <w:sz w:val="32"/>
          <w:szCs w:val="32"/>
          <w:cs/>
        </w:rPr>
        <w:t>หรือ</w:t>
      </w:r>
      <w:r w:rsidRPr="006F1A10">
        <w:rPr>
          <w:color w:val="auto"/>
          <w:sz w:val="32"/>
          <w:szCs w:val="32"/>
          <w:cs/>
        </w:rPr>
        <w:t>พืช</w:t>
      </w:r>
      <w:r w:rsidRPr="006F1A10">
        <w:rPr>
          <w:rFonts w:hint="cs"/>
          <w:color w:val="auto"/>
          <w:sz w:val="32"/>
          <w:szCs w:val="32"/>
          <w:cs/>
        </w:rPr>
        <w:t>เกษตรยืน</w:t>
      </w:r>
      <w:r w:rsidRPr="006F1A10">
        <w:rPr>
          <w:color w:val="auto"/>
          <w:sz w:val="32"/>
          <w:szCs w:val="32"/>
          <w:cs/>
        </w:rPr>
        <w:t>ต้นที่มีอยู่เดิมในพื้นที่</w:t>
      </w:r>
    </w:p>
    <w:p w14:paraId="75D8B958" w14:textId="2EB342B5" w:rsidR="00F329EB" w:rsidRPr="006F1A10" w:rsidRDefault="00F329EB" w:rsidP="00F329EB">
      <w:pPr>
        <w:pStyle w:val="Default"/>
        <w:spacing w:before="120"/>
        <w:ind w:firstLine="720"/>
        <w:jc w:val="thaiDistribute"/>
        <w:rPr>
          <w:color w:val="auto"/>
          <w:sz w:val="32"/>
          <w:szCs w:val="32"/>
          <w:cs/>
        </w:rPr>
      </w:pPr>
      <w:r w:rsidRPr="006F1A10">
        <w:rPr>
          <w:color w:val="auto"/>
          <w:sz w:val="32"/>
          <w:szCs w:val="32"/>
          <w:cs/>
        </w:rPr>
        <w:tab/>
      </w:r>
      <w:r w:rsidRPr="006F1A10">
        <w:rPr>
          <w:color w:val="auto"/>
          <w:sz w:val="32"/>
          <w:szCs w:val="32"/>
        </w:rPr>
        <w:t xml:space="preserve">(2) </w:t>
      </w:r>
      <w:r w:rsidRPr="006F1A10">
        <w:rPr>
          <w:color w:val="auto"/>
          <w:sz w:val="32"/>
          <w:szCs w:val="32"/>
          <w:cs/>
        </w:rPr>
        <w:t>การลดการปล่อยก๊าซเรือนกระจกจากการใส่ปุ๋ย</w:t>
      </w:r>
      <w:r w:rsidR="0051311C" w:rsidRPr="006F1A10">
        <w:rPr>
          <w:rFonts w:hint="cs"/>
          <w:color w:val="auto"/>
          <w:sz w:val="32"/>
          <w:szCs w:val="32"/>
          <w:cs/>
        </w:rPr>
        <w:t>อย่างถูกวิธี</w:t>
      </w:r>
      <w:r w:rsidRPr="006F1A10">
        <w:rPr>
          <w:color w:val="auto"/>
          <w:sz w:val="32"/>
          <w:szCs w:val="32"/>
          <w:cs/>
        </w:rPr>
        <w:t xml:space="preserve"> </w:t>
      </w:r>
    </w:p>
    <w:p w14:paraId="164B695F" w14:textId="77777777" w:rsidR="00F329EB" w:rsidRPr="006F1A10" w:rsidRDefault="00F329EB" w:rsidP="00F329EB">
      <w:pPr>
        <w:pStyle w:val="ListParagraph"/>
        <w:spacing w:after="0" w:line="240" w:lineRule="auto"/>
        <w:ind w:left="0" w:firstLine="425"/>
        <w:contextualSpacing w:val="0"/>
        <w:jc w:val="thaiDistribute"/>
        <w:rPr>
          <w:rFonts w:ascii="Browallia New" w:hAnsi="Browallia New" w:cs="Browallia New"/>
          <w:szCs w:val="32"/>
        </w:rPr>
      </w:pPr>
      <w:r w:rsidRPr="006F1A10">
        <w:rPr>
          <w:rFonts w:ascii="Browallia New" w:hAnsi="Browallia New" w:cs="Browallia New"/>
          <w:szCs w:val="32"/>
          <w:cs/>
        </w:rPr>
        <w:t>1.2 ขอบเขตของโครงการ</w:t>
      </w:r>
    </w:p>
    <w:p w14:paraId="6616137D" w14:textId="77777777" w:rsidR="00F329EB" w:rsidRPr="006F1A10" w:rsidRDefault="00F329EB" w:rsidP="00F329E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  <w:cs/>
        </w:rPr>
        <w:t>ผู้พัฒนาโครงการต้องระบุที่ตั้งโครงการ โดยต้องระบุพิกัด ตำแหน่ง และรายละเอียดของพื้นที่ที่จะดำเนินโครงการอย่างละเอียด พร้อมทั้งแสดงหนังสือแสดงสิทธิในการใช้ประโยชน์ที่ดินตามกฎหมาย</w:t>
      </w:r>
      <w:r w:rsidRPr="006F1A10">
        <w:rPr>
          <w:rFonts w:ascii="Browallia New" w:hAnsi="Browallia New" w:cs="Browallia New" w:hint="cs"/>
          <w:cs/>
        </w:rPr>
        <w:t>หรือหนังสือที่ได้รับอนุญาตให้ใช้ประโยชน์พื้นที่อย่างถูกต้องตามกฎหมาย</w:t>
      </w:r>
    </w:p>
    <w:p w14:paraId="77F6822A" w14:textId="77777777" w:rsidR="00F329EB" w:rsidRPr="006F1A10" w:rsidRDefault="00F329EB" w:rsidP="00F329EB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</w:p>
    <w:p w14:paraId="46EC8AB4" w14:textId="77777777" w:rsidR="00F329EB" w:rsidRPr="006F1A10" w:rsidRDefault="00F329EB" w:rsidP="00F329EB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6F1A10">
        <w:rPr>
          <w:rFonts w:ascii="Browallia New" w:hAnsi="Browallia New" w:cs="Browallia New"/>
          <w:b/>
          <w:bCs/>
          <w:szCs w:val="32"/>
          <w:cs/>
        </w:rPr>
        <w:t xml:space="preserve">ข้อมูลกรณีฐาน </w:t>
      </w:r>
      <w:r w:rsidRPr="006F1A10">
        <w:rPr>
          <w:rFonts w:ascii="Browallia New" w:hAnsi="Browallia New" w:cs="Browallia New"/>
          <w:b/>
          <w:bCs/>
          <w:szCs w:val="32"/>
        </w:rPr>
        <w:t>(Baseline Scenario)</w:t>
      </w:r>
    </w:p>
    <w:p w14:paraId="7B92088F" w14:textId="76C66436" w:rsidR="00F329EB" w:rsidRPr="006F1A10" w:rsidRDefault="00F329EB" w:rsidP="00F329E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  <w:cs/>
        </w:rPr>
        <w:t>การคำนวณปริมาณการกักเก็บก๊าซเรือนกระจกในกรณีฐาน สามารถคำนวณจากการกักเก็บก๊าซเรือนกระจกสุทธิก่อนเริ่มโครงการ</w:t>
      </w:r>
      <w:r w:rsidRPr="006F1A10">
        <w:rPr>
          <w:rFonts w:ascii="Browallia New" w:hAnsi="Browallia New" w:cs="Browallia New"/>
        </w:rPr>
        <w:t xml:space="preserve"> </w:t>
      </w:r>
      <w:r w:rsidRPr="006F1A10">
        <w:rPr>
          <w:rFonts w:ascii="Browallia New" w:hAnsi="Browallia New" w:cs="Browallia New"/>
          <w:cs/>
        </w:rPr>
        <w:t>โดยประเมินได้จากรูปแบบหรือลักษณะการใช้ประโยชน์ที่ดินของโครงการก่อนเริ่มดำเนินโครงการ</w:t>
      </w:r>
      <w:r w:rsidRPr="006F1A10">
        <w:rPr>
          <w:rFonts w:ascii="Browallia New" w:hAnsi="Browallia New" w:cs="Browallia New"/>
        </w:rPr>
        <w:t xml:space="preserve"> </w:t>
      </w:r>
      <w:r w:rsidRPr="006F1A10">
        <w:rPr>
          <w:rFonts w:ascii="Browallia New" w:hAnsi="Browallia New" w:cs="Browallia New"/>
          <w:cs/>
        </w:rPr>
        <w:t>เช่น</w:t>
      </w:r>
      <w:r w:rsidRPr="006F1A10">
        <w:rPr>
          <w:rFonts w:ascii="Browallia New" w:hAnsi="Browallia New" w:cs="Browallia New"/>
        </w:rPr>
        <w:t xml:space="preserve"> </w:t>
      </w:r>
      <w:r w:rsidRPr="006F1A10">
        <w:rPr>
          <w:rFonts w:ascii="Browallia New" w:hAnsi="Browallia New" w:cs="Browallia New"/>
          <w:cs/>
        </w:rPr>
        <w:t>โครงการที่ปลูก</w:t>
      </w:r>
      <w:r w:rsidR="00A07CF6" w:rsidRPr="006F1A10">
        <w:rPr>
          <w:rFonts w:ascii="Browallia New" w:hAnsi="Browallia New" w:cs="Browallia New"/>
          <w:cs/>
        </w:rPr>
        <w:t>พืชเกษตรยืนต</w:t>
      </w:r>
      <w:r w:rsidR="00A07CF6" w:rsidRPr="006F1A10">
        <w:rPr>
          <w:rFonts w:ascii="Browallia New" w:hAnsi="Browallia New" w:cs="Browallia New" w:hint="cs"/>
          <w:cs/>
        </w:rPr>
        <w:t>้</w:t>
      </w:r>
      <w:r w:rsidRPr="006F1A10">
        <w:rPr>
          <w:rFonts w:ascii="Browallia New" w:hAnsi="Browallia New" w:cs="Browallia New"/>
          <w:cs/>
        </w:rPr>
        <w:t xml:space="preserve">นบนพื้นที่ใหม่ หรือโครงการที่มีการปลูกพืชเกษตรยืนต้นอยู่แล้ว เป็นต้น </w:t>
      </w:r>
    </w:p>
    <w:p w14:paraId="2C5F48BE" w14:textId="77777777" w:rsidR="00F329EB" w:rsidRPr="006F1A10" w:rsidRDefault="00F329EB" w:rsidP="00F329E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 w:hint="cs"/>
          <w:cs/>
        </w:rPr>
        <w:t>สำหรับ</w:t>
      </w:r>
      <w:r w:rsidRPr="006F1A10">
        <w:rPr>
          <w:rFonts w:ascii="Browallia New" w:hAnsi="Browallia New" w:cs="Browallia New"/>
          <w:cs/>
        </w:rPr>
        <w:t>การคำนวณปริมาณการปล่อยก๊าซเรือนกระจกในกรณีฐาน สามารถคำนวณจากการปล่อยก๊าซเรือนกระจกก่อนเริ่มโครงการ โดยประเมินได้จากข้อมูลประวัติการเพาะปลูก เช่น การใช้ปุ๋ย และ/หรือ สารปรับปรุงดิน ย้อนหลัง ไม่น้อยกว่า 3 ปี</w:t>
      </w:r>
    </w:p>
    <w:p w14:paraId="5E765EFD" w14:textId="77777777" w:rsidR="00F329EB" w:rsidRPr="006F1A10" w:rsidRDefault="00F329EB" w:rsidP="00F329E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</w:p>
    <w:p w14:paraId="7E26F210" w14:textId="77777777" w:rsidR="00F329EB" w:rsidRPr="006F1A10" w:rsidRDefault="00F329EB" w:rsidP="00F329E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</w:p>
    <w:p w14:paraId="37214E11" w14:textId="77777777" w:rsidR="00F329EB" w:rsidRPr="006F1A10" w:rsidRDefault="00F329EB" w:rsidP="00F329EB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</w:p>
    <w:p w14:paraId="13BCBE91" w14:textId="77777777" w:rsidR="00F329EB" w:rsidRPr="006F1A10" w:rsidRDefault="00F329EB" w:rsidP="00F329EB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6F1A10">
        <w:rPr>
          <w:rFonts w:ascii="Browallia New" w:hAnsi="Browallia New" w:cs="Browallia New"/>
          <w:b/>
          <w:bCs/>
          <w:szCs w:val="32"/>
          <w:cs/>
        </w:rPr>
        <w:lastRenderedPageBreak/>
        <w:t>กิจกรรมการปล่อย</w:t>
      </w:r>
      <w:r w:rsidRPr="006F1A10">
        <w:rPr>
          <w:rFonts w:ascii="Browallia New" w:hAnsi="Browallia New" w:cs="Browallia New"/>
          <w:b/>
          <w:bCs/>
          <w:szCs w:val="32"/>
        </w:rPr>
        <w:t>/</w:t>
      </w:r>
      <w:r w:rsidRPr="006F1A10">
        <w:rPr>
          <w:rFonts w:ascii="Browallia New" w:hAnsi="Browallia New" w:cs="Browallia New"/>
          <w:b/>
          <w:bCs/>
          <w:szCs w:val="32"/>
          <w:cs/>
        </w:rPr>
        <w:t>กักก็บก๊าซเรือนกระจกที่นำมาใช้ในการคำนวณ</w:t>
      </w:r>
    </w:p>
    <w:p w14:paraId="4AE772BA" w14:textId="77777777" w:rsidR="00F329EB" w:rsidRPr="006F1A10" w:rsidRDefault="00F329EB" w:rsidP="00F329EB">
      <w:pPr>
        <w:pStyle w:val="ListParagraph"/>
        <w:spacing w:before="0" w:after="0" w:line="240" w:lineRule="auto"/>
        <w:ind w:left="360"/>
        <w:rPr>
          <w:rFonts w:ascii="Browallia New" w:hAnsi="Browallia New" w:cs="Browallia New"/>
          <w:b/>
          <w:bCs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85"/>
        <w:gridCol w:w="2070"/>
        <w:gridCol w:w="1693"/>
        <w:gridCol w:w="3368"/>
      </w:tblGrid>
      <w:tr w:rsidR="005C4EC5" w:rsidRPr="006F1A10" w14:paraId="5485CD1E" w14:textId="77777777" w:rsidTr="00893006">
        <w:trPr>
          <w:tblHeader/>
        </w:trPr>
        <w:tc>
          <w:tcPr>
            <w:tcW w:w="1885" w:type="dxa"/>
            <w:tcBorders>
              <w:bottom w:val="single" w:sz="4" w:space="0" w:color="auto"/>
            </w:tcBorders>
          </w:tcPr>
          <w:p w14:paraId="2C29304C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</w:p>
        </w:tc>
        <w:tc>
          <w:tcPr>
            <w:tcW w:w="2070" w:type="dxa"/>
          </w:tcPr>
          <w:p w14:paraId="432EAE93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แหล่งปล่อย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</w:rPr>
              <w:t>/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กักเก็บก๊าซเรือนกระจก</w:t>
            </w:r>
          </w:p>
        </w:tc>
        <w:tc>
          <w:tcPr>
            <w:tcW w:w="1693" w:type="dxa"/>
          </w:tcPr>
          <w:p w14:paraId="70EC0482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ชนิดของ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br/>
              <w:t>ก๊าซเรือนกระจก</w:t>
            </w:r>
          </w:p>
        </w:tc>
        <w:tc>
          <w:tcPr>
            <w:tcW w:w="3368" w:type="dxa"/>
          </w:tcPr>
          <w:p w14:paraId="2975D787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รายละเอียดของกิจกรรมที่มี</w:t>
            </w:r>
          </w:p>
          <w:p w14:paraId="28DA29E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cs/>
              </w:rPr>
              <w:t>การกักเก็บ/ปล่อยก๊าซเรือนกระจก</w:t>
            </w:r>
          </w:p>
        </w:tc>
      </w:tr>
      <w:tr w:rsidR="005C4EC5" w:rsidRPr="006F1A10" w14:paraId="71F748F5" w14:textId="77777777" w:rsidTr="00893006">
        <w:tc>
          <w:tcPr>
            <w:tcW w:w="1885" w:type="dxa"/>
            <w:vMerge w:val="restart"/>
            <w:tcBorders>
              <w:bottom w:val="nil"/>
            </w:tcBorders>
          </w:tcPr>
          <w:p w14:paraId="2C1AE811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การกักเก็บก๊าซเรือนกระจกภายใต้กรณีฐาน</w:t>
            </w:r>
          </w:p>
        </w:tc>
        <w:tc>
          <w:tcPr>
            <w:tcW w:w="2070" w:type="dxa"/>
          </w:tcPr>
          <w:p w14:paraId="1F45AACC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เหนือพื้นดิน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Above Ground Biomass: ABG)</w:t>
            </w:r>
          </w:p>
        </w:tc>
        <w:tc>
          <w:tcPr>
            <w:tcW w:w="1693" w:type="dxa"/>
          </w:tcPr>
          <w:p w14:paraId="4EB606AF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382B58B7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มวลชีวภาพของพืชเกษตรยืนต้นที่กักเก็บอยู่เหนือพื้นดิน ได้แก่ ลำต้น กิ่ง และใบ</w:t>
            </w:r>
          </w:p>
        </w:tc>
      </w:tr>
      <w:tr w:rsidR="005C4EC5" w:rsidRPr="006F1A10" w14:paraId="4779FBA2" w14:textId="77777777" w:rsidTr="00893006">
        <w:tc>
          <w:tcPr>
            <w:tcW w:w="1885" w:type="dxa"/>
            <w:vMerge/>
            <w:tcBorders>
              <w:top w:val="nil"/>
              <w:bottom w:val="nil"/>
            </w:tcBorders>
          </w:tcPr>
          <w:p w14:paraId="36B6CF19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1E33C1BC" w14:textId="2D482DC4" w:rsidR="00F329EB" w:rsidRPr="006F1A10" w:rsidRDefault="00F329EB" w:rsidP="006F2F4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ใต้ดิน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Below Ground Biomass: BLG)</w:t>
            </w:r>
          </w:p>
        </w:tc>
        <w:tc>
          <w:tcPr>
            <w:tcW w:w="1693" w:type="dxa"/>
          </w:tcPr>
          <w:p w14:paraId="429BFFFF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75B8A40A" w14:textId="4609A646" w:rsidR="00F329EB" w:rsidRPr="006F1A10" w:rsidRDefault="00F329EB" w:rsidP="00CF049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คำนวณจากปริมาณมวลชีวภาพของพืชเกษตรยืนต้นที่กักเก็บอยู่ใต้ดิน </w:t>
            </w:r>
          </w:p>
        </w:tc>
      </w:tr>
      <w:tr w:rsidR="005C4EC5" w:rsidRPr="006F1A10" w14:paraId="4352A3A6" w14:textId="77777777" w:rsidTr="00893006">
        <w:tc>
          <w:tcPr>
            <w:tcW w:w="1885" w:type="dxa"/>
            <w:tcBorders>
              <w:top w:val="nil"/>
            </w:tcBorders>
          </w:tcPr>
          <w:p w14:paraId="1484A604" w14:textId="77777777" w:rsidR="00893006" w:rsidRPr="006F1A10" w:rsidRDefault="00893006" w:rsidP="0089300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3FE19589" w14:textId="552DBF22" w:rsidR="00893006" w:rsidRPr="006F1A10" w:rsidRDefault="00893006" w:rsidP="008930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การสะสมคาร์บอนในดิน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(ทางเลือก)</w:t>
            </w:r>
          </w:p>
        </w:tc>
        <w:tc>
          <w:tcPr>
            <w:tcW w:w="1693" w:type="dxa"/>
          </w:tcPr>
          <w:p w14:paraId="4C327772" w14:textId="68ACB04D" w:rsidR="00893006" w:rsidRPr="006F1A10" w:rsidRDefault="00893006" w:rsidP="008930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471D1F9D" w14:textId="12C6BBA1" w:rsidR="00893006" w:rsidRPr="006F1A10" w:rsidRDefault="00893006" w:rsidP="008930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คำนวณจากกิจกรรมการจัดการดินและการใส่อินทรีย์วัตถุ</w:t>
            </w:r>
          </w:p>
        </w:tc>
      </w:tr>
      <w:tr w:rsidR="005C4EC5" w:rsidRPr="006F1A10" w14:paraId="2861EF37" w14:textId="77777777" w:rsidTr="00BA2BED">
        <w:tc>
          <w:tcPr>
            <w:tcW w:w="1885" w:type="dxa"/>
            <w:vMerge w:val="restart"/>
          </w:tcPr>
          <w:p w14:paraId="2DB75430" w14:textId="77777777" w:rsidR="00F329EB" w:rsidRPr="006F1A10" w:rsidRDefault="00F329EB" w:rsidP="00080650">
            <w:pPr>
              <w:spacing w:before="60" w:after="60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การปล่อยก๊าซเรือนกระจกภายใต้กรณีฐาน</w:t>
            </w:r>
          </w:p>
        </w:tc>
        <w:tc>
          <w:tcPr>
            <w:tcW w:w="2070" w:type="dxa"/>
          </w:tcPr>
          <w:p w14:paraId="6D258336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โดยตรงจากการใส่ปุ๋ย</w:t>
            </w:r>
          </w:p>
        </w:tc>
        <w:tc>
          <w:tcPr>
            <w:tcW w:w="1693" w:type="dxa"/>
          </w:tcPr>
          <w:p w14:paraId="53279D49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31C9DE4D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5C4EC5" w:rsidRPr="006F1A10" w14:paraId="54E502C8" w14:textId="77777777" w:rsidTr="00BA2BED">
        <w:tc>
          <w:tcPr>
            <w:tcW w:w="1885" w:type="dxa"/>
            <w:vMerge/>
          </w:tcPr>
          <w:p w14:paraId="5022D025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6297FA00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ระเหยในรูปของ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H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3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 xml:space="preserve"> 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และ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x</w:t>
            </w:r>
          </w:p>
        </w:tc>
        <w:tc>
          <w:tcPr>
            <w:tcW w:w="1693" w:type="dxa"/>
          </w:tcPr>
          <w:p w14:paraId="7B5EB4AD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7B465983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5C4EC5" w:rsidRPr="006F1A10" w14:paraId="06A2FF1F" w14:textId="77777777" w:rsidTr="00BA2BED">
        <w:tc>
          <w:tcPr>
            <w:tcW w:w="1885" w:type="dxa"/>
            <w:vMerge/>
          </w:tcPr>
          <w:p w14:paraId="70A886CC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0C483FA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ชะล้างซึมผ่านผิวดิน</w:t>
            </w:r>
          </w:p>
        </w:tc>
        <w:tc>
          <w:tcPr>
            <w:tcW w:w="1693" w:type="dxa"/>
          </w:tcPr>
          <w:p w14:paraId="4ABE300C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7D462269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5C4EC5" w:rsidRPr="006F1A10" w14:paraId="6B0AD3C5" w14:textId="77777777" w:rsidTr="00BA2BED">
        <w:tc>
          <w:tcPr>
            <w:tcW w:w="1885" w:type="dxa"/>
            <w:vMerge/>
          </w:tcPr>
          <w:p w14:paraId="36220E2C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5386738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ใช้ปุ๋ยยูเรีย</w:t>
            </w:r>
          </w:p>
        </w:tc>
        <w:tc>
          <w:tcPr>
            <w:tcW w:w="1693" w:type="dxa"/>
          </w:tcPr>
          <w:p w14:paraId="680A7E5F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759EE02B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ยูเรียในการเพาะปลูกพืช</w:t>
            </w:r>
          </w:p>
        </w:tc>
      </w:tr>
      <w:tr w:rsidR="005C4EC5" w:rsidRPr="006F1A10" w14:paraId="7D311C8E" w14:textId="77777777" w:rsidTr="00BA2BED">
        <w:tc>
          <w:tcPr>
            <w:tcW w:w="1885" w:type="dxa"/>
            <w:vMerge/>
          </w:tcPr>
          <w:p w14:paraId="196B1A0A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3CD2B3A5" w14:textId="5CE44F56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="00A90EAB"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ใช้ปูน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ขาวและโดโลไมต์</w:t>
            </w:r>
          </w:p>
        </w:tc>
        <w:tc>
          <w:tcPr>
            <w:tcW w:w="1693" w:type="dxa"/>
          </w:tcPr>
          <w:p w14:paraId="7A429BC0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685E1AA5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ูนขาวและโดโลไมต์</w:t>
            </w:r>
          </w:p>
        </w:tc>
      </w:tr>
      <w:tr w:rsidR="005C4EC5" w:rsidRPr="006F1A10" w14:paraId="79FB02DD" w14:textId="77777777" w:rsidTr="00893006">
        <w:tc>
          <w:tcPr>
            <w:tcW w:w="1885" w:type="dxa"/>
            <w:vMerge/>
            <w:tcBorders>
              <w:bottom w:val="single" w:sz="4" w:space="0" w:color="auto"/>
            </w:tcBorders>
          </w:tcPr>
          <w:p w14:paraId="60217403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7E6C7DD0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จากการเผาไหม้เชื้อเพลิงฟอสซิล</w:t>
            </w:r>
          </w:p>
        </w:tc>
        <w:tc>
          <w:tcPr>
            <w:tcW w:w="1693" w:type="dxa"/>
          </w:tcPr>
          <w:p w14:paraId="232395E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273A1316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เชื้อเพลิงฟอสซิล</w:t>
            </w:r>
          </w:p>
        </w:tc>
      </w:tr>
      <w:tr w:rsidR="005C4EC5" w:rsidRPr="006F1A10" w14:paraId="5C24CFD7" w14:textId="77777777" w:rsidTr="00893006">
        <w:tc>
          <w:tcPr>
            <w:tcW w:w="1885" w:type="dxa"/>
            <w:vMerge w:val="restart"/>
            <w:tcBorders>
              <w:bottom w:val="nil"/>
            </w:tcBorders>
          </w:tcPr>
          <w:p w14:paraId="2DA9CA41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การกักเก็บก๊าซเรือนกระจกจากการดำเนินโครงการ</w:t>
            </w:r>
          </w:p>
        </w:tc>
        <w:tc>
          <w:tcPr>
            <w:tcW w:w="2070" w:type="dxa"/>
          </w:tcPr>
          <w:p w14:paraId="65C0DDBA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เหนือพื้นดิน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Above Ground Biomass: ABG)</w:t>
            </w:r>
          </w:p>
        </w:tc>
        <w:tc>
          <w:tcPr>
            <w:tcW w:w="1693" w:type="dxa"/>
          </w:tcPr>
          <w:p w14:paraId="330718AA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324A0168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มวลชีวภาพของพืชเกษตรยืนต้นที่กักเก็บอยู่เหนือพื้นดิน ได้แก่ ลำต้น กิ่ง และใบ</w:t>
            </w:r>
          </w:p>
        </w:tc>
      </w:tr>
      <w:tr w:rsidR="005C4EC5" w:rsidRPr="006F1A10" w14:paraId="4DF1652E" w14:textId="77777777" w:rsidTr="00893006">
        <w:tc>
          <w:tcPr>
            <w:tcW w:w="1885" w:type="dxa"/>
            <w:vMerge/>
            <w:tcBorders>
              <w:top w:val="nil"/>
              <w:bottom w:val="nil"/>
            </w:tcBorders>
          </w:tcPr>
          <w:p w14:paraId="0B465BE0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253F620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ใต้ดิน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br/>
              <w:t>(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Below Ground Biomass: BLG)</w:t>
            </w:r>
          </w:p>
        </w:tc>
        <w:tc>
          <w:tcPr>
            <w:tcW w:w="1693" w:type="dxa"/>
          </w:tcPr>
          <w:p w14:paraId="0B9FEB6E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11178260" w14:textId="11DA8626" w:rsidR="00F329EB" w:rsidRPr="006F1A10" w:rsidRDefault="00F329EB" w:rsidP="00CF0496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คำนวณจากปริมาณมวลชีวภาพของพืชเกษตรยืนต้นที่กักเก็บอยู่ใต้ดิน </w:t>
            </w:r>
          </w:p>
        </w:tc>
      </w:tr>
      <w:tr w:rsidR="005C4EC5" w:rsidRPr="006F1A10" w14:paraId="32494F95" w14:textId="77777777" w:rsidTr="00BA2BED">
        <w:tc>
          <w:tcPr>
            <w:tcW w:w="1885" w:type="dxa"/>
            <w:tcBorders>
              <w:top w:val="nil"/>
              <w:bottom w:val="single" w:sz="4" w:space="0" w:color="auto"/>
            </w:tcBorders>
          </w:tcPr>
          <w:p w14:paraId="4E9C1DC0" w14:textId="77777777" w:rsidR="00893006" w:rsidRPr="006F1A10" w:rsidRDefault="00893006" w:rsidP="0089300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562E2EE2" w14:textId="04585F88" w:rsidR="00893006" w:rsidRPr="006F1A10" w:rsidRDefault="00893006" w:rsidP="008930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การสะสมคาร์บอนในดิน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(ทางเลือก)</w:t>
            </w:r>
          </w:p>
        </w:tc>
        <w:tc>
          <w:tcPr>
            <w:tcW w:w="1693" w:type="dxa"/>
          </w:tcPr>
          <w:p w14:paraId="44C96FAA" w14:textId="4D558A52" w:rsidR="00893006" w:rsidRPr="006F1A10" w:rsidRDefault="00893006" w:rsidP="0089300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7ECDA53F" w14:textId="65A8422E" w:rsidR="00893006" w:rsidRPr="006F1A10" w:rsidRDefault="00893006" w:rsidP="00893006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คำนวณจากกิจกรรมการจัดการดินและการใส่อินทรีย์วัตถุ</w:t>
            </w:r>
          </w:p>
        </w:tc>
      </w:tr>
      <w:tr w:rsidR="005C4EC5" w:rsidRPr="006F1A10" w14:paraId="52FE1851" w14:textId="77777777" w:rsidTr="00BA2BED">
        <w:tc>
          <w:tcPr>
            <w:tcW w:w="1885" w:type="dxa"/>
            <w:vMerge w:val="restart"/>
            <w:tcBorders>
              <w:top w:val="single" w:sz="4" w:space="0" w:color="auto"/>
              <w:bottom w:val="nil"/>
            </w:tcBorders>
          </w:tcPr>
          <w:p w14:paraId="40C37A6A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การปล่อยก๊าซเรือนกระจกจากการดำเนินโครงการ</w:t>
            </w:r>
          </w:p>
        </w:tc>
        <w:tc>
          <w:tcPr>
            <w:tcW w:w="2070" w:type="dxa"/>
          </w:tcPr>
          <w:p w14:paraId="263C1325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โดยตรงจากการใส่ปุ๋ย</w:t>
            </w:r>
          </w:p>
        </w:tc>
        <w:tc>
          <w:tcPr>
            <w:tcW w:w="1693" w:type="dxa"/>
          </w:tcPr>
          <w:p w14:paraId="69B735BA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3494FEC2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5C4EC5" w:rsidRPr="006F1A10" w14:paraId="5DA2293D" w14:textId="77777777" w:rsidTr="00BA2BED">
        <w:tc>
          <w:tcPr>
            <w:tcW w:w="1885" w:type="dxa"/>
            <w:vMerge/>
            <w:tcBorders>
              <w:top w:val="nil"/>
              <w:bottom w:val="nil"/>
            </w:tcBorders>
          </w:tcPr>
          <w:p w14:paraId="78F7ABF8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508D5369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ระเหยในรูปของ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H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3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 xml:space="preserve"> 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และ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x</w:t>
            </w:r>
          </w:p>
        </w:tc>
        <w:tc>
          <w:tcPr>
            <w:tcW w:w="1693" w:type="dxa"/>
          </w:tcPr>
          <w:p w14:paraId="58C5C8F9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36BBCC87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5C4EC5" w:rsidRPr="006F1A10" w14:paraId="6B4685D9" w14:textId="77777777" w:rsidTr="00BA2BED">
        <w:tc>
          <w:tcPr>
            <w:tcW w:w="1885" w:type="dxa"/>
            <w:vMerge/>
            <w:tcBorders>
              <w:top w:val="nil"/>
              <w:bottom w:val="nil"/>
            </w:tcBorders>
          </w:tcPr>
          <w:p w14:paraId="3114ECF7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0AD3977A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ชะล้างซึมผ่านผิวดิน</w:t>
            </w:r>
          </w:p>
        </w:tc>
        <w:tc>
          <w:tcPr>
            <w:tcW w:w="1693" w:type="dxa"/>
          </w:tcPr>
          <w:p w14:paraId="7266CB5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N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O</w:t>
            </w:r>
          </w:p>
        </w:tc>
        <w:tc>
          <w:tcPr>
            <w:tcW w:w="3368" w:type="dxa"/>
          </w:tcPr>
          <w:p w14:paraId="6C935591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เคมีและปุ๋ยอินทรีย์ในการเพาะปลูกพืช</w:t>
            </w:r>
          </w:p>
        </w:tc>
      </w:tr>
      <w:tr w:rsidR="005C4EC5" w:rsidRPr="006F1A10" w14:paraId="009DD163" w14:textId="77777777" w:rsidTr="00BA2BED">
        <w:tc>
          <w:tcPr>
            <w:tcW w:w="1885" w:type="dxa"/>
            <w:vMerge/>
            <w:tcBorders>
              <w:top w:val="nil"/>
              <w:bottom w:val="nil"/>
            </w:tcBorders>
          </w:tcPr>
          <w:p w14:paraId="0B89BE83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3E5E51A0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ใช้ปุ๋ยยูเรีย</w:t>
            </w:r>
          </w:p>
        </w:tc>
        <w:tc>
          <w:tcPr>
            <w:tcW w:w="1693" w:type="dxa"/>
          </w:tcPr>
          <w:p w14:paraId="436E3D25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772C7BFF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ุ๋ยยูเรียในการเพาะปลูกพืช</w:t>
            </w:r>
          </w:p>
        </w:tc>
      </w:tr>
      <w:tr w:rsidR="005C4EC5" w:rsidRPr="006F1A10" w14:paraId="73C4FF56" w14:textId="77777777" w:rsidTr="00BA2BED">
        <w:tc>
          <w:tcPr>
            <w:tcW w:w="1885" w:type="dxa"/>
            <w:vMerge/>
            <w:tcBorders>
              <w:top w:val="nil"/>
              <w:bottom w:val="nil"/>
            </w:tcBorders>
          </w:tcPr>
          <w:p w14:paraId="41767E3C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</w:tcPr>
          <w:p w14:paraId="79D59145" w14:textId="1E85421E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="00A90EAB"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 จากการใช้ปูน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ขาวและโดโลไมต์</w:t>
            </w:r>
          </w:p>
        </w:tc>
        <w:tc>
          <w:tcPr>
            <w:tcW w:w="1693" w:type="dxa"/>
          </w:tcPr>
          <w:p w14:paraId="113308B1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6DE13541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ปูนขาวและโดโลไมต์</w:t>
            </w:r>
          </w:p>
        </w:tc>
      </w:tr>
      <w:tr w:rsidR="005C4EC5" w:rsidRPr="006F1A10" w14:paraId="04452BC8" w14:textId="77777777" w:rsidTr="00BA2BED">
        <w:tc>
          <w:tcPr>
            <w:tcW w:w="1885" w:type="dxa"/>
            <w:vMerge/>
            <w:tcBorders>
              <w:top w:val="nil"/>
              <w:bottom w:val="nil"/>
            </w:tcBorders>
          </w:tcPr>
          <w:p w14:paraId="678488D7" w14:textId="77777777" w:rsidR="00F329EB" w:rsidRPr="006F1A10" w:rsidRDefault="00F329EB" w:rsidP="0008065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62829105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จากการเผาไหม้เชื้อเพลิงฟอสซิล</w:t>
            </w:r>
          </w:p>
        </w:tc>
        <w:tc>
          <w:tcPr>
            <w:tcW w:w="1693" w:type="dxa"/>
          </w:tcPr>
          <w:p w14:paraId="460262C1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</w:rPr>
              <w:t>CO</w:t>
            </w:r>
            <w:r w:rsidRPr="006F1A10">
              <w:rPr>
                <w:rFonts w:ascii="Browallia New" w:hAnsi="Browallia New" w:cs="Browallia New"/>
                <w:sz w:val="30"/>
                <w:szCs w:val="30"/>
                <w:vertAlign w:val="subscript"/>
              </w:rPr>
              <w:t>2</w:t>
            </w:r>
          </w:p>
        </w:tc>
        <w:tc>
          <w:tcPr>
            <w:tcW w:w="3368" w:type="dxa"/>
          </w:tcPr>
          <w:p w14:paraId="64935C34" w14:textId="77777777" w:rsidR="00F329EB" w:rsidRPr="006F1A10" w:rsidRDefault="00F329EB" w:rsidP="0008065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จากปริมาณการใช้เชื้อเพลิงฟอสซิล</w:t>
            </w:r>
          </w:p>
        </w:tc>
      </w:tr>
      <w:tr w:rsidR="005C4EC5" w:rsidRPr="006F1A10" w14:paraId="76783AF4" w14:textId="77777777" w:rsidTr="00BA2BED">
        <w:tc>
          <w:tcPr>
            <w:tcW w:w="1885" w:type="dxa"/>
            <w:tcBorders>
              <w:top w:val="nil"/>
              <w:bottom w:val="nil"/>
            </w:tcBorders>
          </w:tcPr>
          <w:p w14:paraId="0C8A8EBC" w14:textId="77777777" w:rsidR="00BA2BED" w:rsidRPr="006F1A10" w:rsidRDefault="00BA2BED" w:rsidP="00BA2BE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  <w:tcBorders>
              <w:bottom w:val="nil"/>
            </w:tcBorders>
          </w:tcPr>
          <w:p w14:paraId="3A92886E" w14:textId="339044D7" w:rsidR="00BA2BED" w:rsidRPr="006F1A1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มวลชีวภาพที่ถูกเผา (</w:t>
            </w:r>
            <w:r w:rsidRPr="006F1A10">
              <w:rPr>
                <w:rFonts w:ascii="Browallia New" w:hAnsi="Browallia New" w:cs="Browallia New"/>
              </w:rPr>
              <w:t>Burning of woody biomass</w:t>
            </w:r>
            <w:r w:rsidRPr="006F1A10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1693" w:type="dxa"/>
          </w:tcPr>
          <w:p w14:paraId="2288BE67" w14:textId="6BD1E9CD" w:rsidR="00BA2BED" w:rsidRPr="006F1A1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</w:rPr>
              <w:t>CH</w:t>
            </w:r>
            <w:r w:rsidRPr="006F1A10">
              <w:rPr>
                <w:rFonts w:ascii="Browallia New" w:hAnsi="Browallia New" w:cs="Browallia New"/>
                <w:vertAlign w:val="subscript"/>
              </w:rPr>
              <w:t>4</w:t>
            </w:r>
          </w:p>
        </w:tc>
        <w:tc>
          <w:tcPr>
            <w:tcW w:w="3368" w:type="dxa"/>
          </w:tcPr>
          <w:p w14:paraId="72FD321B" w14:textId="49DFE45B" w:rsidR="00BA2BED" w:rsidRPr="006F1A1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</w:t>
            </w:r>
            <w:r w:rsidRPr="006F1A10">
              <w:rPr>
                <w:rFonts w:ascii="Browallia New" w:hAnsi="Browallia New" w:cs="Browallia New"/>
                <w:cs/>
              </w:rPr>
              <w:t>การเผา</w:t>
            </w:r>
            <w:r w:rsidRPr="006F1A10">
              <w:rPr>
                <w:rFonts w:ascii="Browallia New" w:hAnsi="Browallia New" w:cs="Browallia New" w:hint="cs"/>
                <w:cs/>
              </w:rPr>
              <w:t>ในกิจกรรมการตัดแต่งกิ่ง</w:t>
            </w:r>
          </w:p>
        </w:tc>
      </w:tr>
      <w:tr w:rsidR="005C4EC5" w:rsidRPr="006F1A10" w14:paraId="12ECC5F3" w14:textId="77777777" w:rsidTr="00BA2BED">
        <w:tc>
          <w:tcPr>
            <w:tcW w:w="1885" w:type="dxa"/>
            <w:tcBorders>
              <w:top w:val="nil"/>
            </w:tcBorders>
          </w:tcPr>
          <w:p w14:paraId="31A0F565" w14:textId="77777777" w:rsidR="00BA2BED" w:rsidRPr="006F1A10" w:rsidRDefault="00BA2BED" w:rsidP="00BA2BED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30"/>
                <w:szCs w:val="30"/>
                <w:cs/>
              </w:rPr>
            </w:pPr>
          </w:p>
        </w:tc>
        <w:tc>
          <w:tcPr>
            <w:tcW w:w="2070" w:type="dxa"/>
            <w:tcBorders>
              <w:top w:val="nil"/>
            </w:tcBorders>
          </w:tcPr>
          <w:p w14:paraId="06F30002" w14:textId="77777777" w:rsidR="00BA2BED" w:rsidRPr="006F1A1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</w:p>
        </w:tc>
        <w:tc>
          <w:tcPr>
            <w:tcW w:w="1693" w:type="dxa"/>
          </w:tcPr>
          <w:p w14:paraId="3353F7D0" w14:textId="6CFD00BC" w:rsidR="00BA2BED" w:rsidRPr="006F1A1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>O</w:t>
            </w:r>
          </w:p>
        </w:tc>
        <w:tc>
          <w:tcPr>
            <w:tcW w:w="3368" w:type="dxa"/>
          </w:tcPr>
          <w:p w14:paraId="3756AB0C" w14:textId="00AF1E9E" w:rsidR="00BA2BED" w:rsidRPr="006F1A10" w:rsidRDefault="00BA2BED" w:rsidP="00BA2BED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30"/>
                <w:szCs w:val="30"/>
                <w:cs/>
              </w:rPr>
            </w:pPr>
            <w:r w:rsidRPr="006F1A10">
              <w:rPr>
                <w:rFonts w:ascii="Browallia New" w:hAnsi="Browallia New" w:cs="Browallia New"/>
                <w:sz w:val="30"/>
                <w:szCs w:val="30"/>
                <w:cs/>
              </w:rPr>
              <w:t>คำนวณ</w:t>
            </w:r>
            <w:r w:rsidRPr="006F1A10">
              <w:rPr>
                <w:rFonts w:ascii="Browallia New" w:hAnsi="Browallia New" w:cs="Browallia New"/>
                <w:cs/>
              </w:rPr>
              <w:t>การเผา</w:t>
            </w:r>
            <w:r w:rsidRPr="006F1A10">
              <w:rPr>
                <w:rFonts w:ascii="Browallia New" w:hAnsi="Browallia New" w:cs="Browallia New" w:hint="cs"/>
                <w:cs/>
              </w:rPr>
              <w:t>ในกิจกรรมการการตัดแต่งกิ่ง</w:t>
            </w:r>
          </w:p>
        </w:tc>
      </w:tr>
    </w:tbl>
    <w:p w14:paraId="6CAD58EB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/>
          <w:b/>
          <w:bCs/>
          <w:cs/>
        </w:rPr>
        <w:br w:type="page"/>
      </w:r>
    </w:p>
    <w:p w14:paraId="5139113A" w14:textId="77777777" w:rsidR="00F329EB" w:rsidRPr="006F1A10" w:rsidRDefault="00F329EB" w:rsidP="00F329EB">
      <w:pPr>
        <w:pStyle w:val="ListParagraph"/>
        <w:numPr>
          <w:ilvl w:val="0"/>
          <w:numId w:val="2"/>
        </w:num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6F1A10">
        <w:rPr>
          <w:rFonts w:ascii="Browallia New" w:hAnsi="Browallia New" w:cs="Browallia New"/>
          <w:b/>
          <w:bCs/>
          <w:szCs w:val="32"/>
          <w:cs/>
        </w:rPr>
        <w:lastRenderedPageBreak/>
        <w:t>การคำนวณปริมาณก๊าซเรือนกระจกที่กักเก็บ/ลดได้จากกรณีฐาน</w:t>
      </w:r>
      <w:r w:rsidRPr="006F1A10">
        <w:rPr>
          <w:rFonts w:ascii="Browallia New" w:hAnsi="Browallia New" w:cs="Browallia New"/>
          <w:b/>
          <w:bCs/>
          <w:szCs w:val="32"/>
        </w:rPr>
        <w:t xml:space="preserve"> </w:t>
      </w:r>
    </w:p>
    <w:p w14:paraId="1556C09B" w14:textId="77777777" w:rsidR="00F329EB" w:rsidRPr="006F1A10" w:rsidRDefault="00F329EB" w:rsidP="00F329EB">
      <w:pPr>
        <w:pStyle w:val="ListParagraph"/>
        <w:tabs>
          <w:tab w:val="left" w:pos="426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tbl>
      <w:tblPr>
        <w:tblW w:w="9104" w:type="dxa"/>
        <w:tblInd w:w="360" w:type="dxa"/>
        <w:tblLook w:val="04A0" w:firstRow="1" w:lastRow="0" w:firstColumn="1" w:lastColumn="0" w:noHBand="0" w:noVBand="1"/>
      </w:tblPr>
      <w:tblGrid>
        <w:gridCol w:w="9104"/>
      </w:tblGrid>
      <w:tr w:rsidR="005C4EC5" w:rsidRPr="006F1A10" w14:paraId="6AA99183" w14:textId="77777777" w:rsidTr="00272F68">
        <w:tc>
          <w:tcPr>
            <w:tcW w:w="9104" w:type="dxa"/>
          </w:tcPr>
          <w:p w14:paraId="3C27A851" w14:textId="77777777" w:rsidR="00F329EB" w:rsidRPr="006F1A10" w:rsidRDefault="00F329EB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>4.1</w:t>
            </w:r>
            <w:r w:rsidRPr="006F1A10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การคำนวณการกักเก็บคาร์บอนจากกรณีฐาน</w:t>
            </w:r>
          </w:p>
          <w:p w14:paraId="7FB6E337" w14:textId="30BF5608" w:rsidR="00475DF1" w:rsidRPr="006F1A10" w:rsidRDefault="00F329EB" w:rsidP="000342CA">
            <w:pPr>
              <w:spacing w:before="0" w:after="24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  <w:t>การคำนวณปริมาณการกักเก็บคาร์บอนจากกรณีฐาน ดำเนินการตามเครื่องมือการคำนวณการกักเก็บคาร์บอนของต้นไม้ (</w:t>
            </w:r>
            <w:r w:rsidRPr="006F1A10">
              <w:rPr>
                <w:rFonts w:ascii="Browallia New" w:hAnsi="Browallia New" w:cs="Browallia New"/>
              </w:rPr>
              <w:t xml:space="preserve">T-VER-TOOL-FOR/AGR-01) </w:t>
            </w:r>
            <w:r w:rsidRPr="006F1A10">
              <w:rPr>
                <w:rFonts w:ascii="Browallia New" w:hAnsi="Browallia New" w:cs="Browallia New"/>
                <w:cs/>
              </w:rPr>
              <w:t>ได้สมการ ดังนี้</w:t>
            </w:r>
          </w:p>
          <w:p w14:paraId="25E8E2B9" w14:textId="72E5CA2B" w:rsidR="000342CA" w:rsidRPr="006F1A10" w:rsidRDefault="00E12E7A" w:rsidP="000342CA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S</m:t>
                    </m:r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0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  <w:sz w:val="22"/>
                    <w:szCs w:val="22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  <w:p w14:paraId="002C32AD" w14:textId="20F303E3" w:rsidR="00F329EB" w:rsidRPr="006F1A10" w:rsidRDefault="00E12E7A" w:rsidP="000342CA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Browallia New" w:cs="Browallia New"/>
                    <w:sz w:val="24"/>
                    <w:szCs w:val="24"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A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BG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Browallia New" w:cs="Browallia New"/>
                    <w:sz w:val="24"/>
                    <w:szCs w:val="24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BLG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  <w:p w14:paraId="27EEA025" w14:textId="47B59474" w:rsidR="000342CA" w:rsidRPr="006F1A10" w:rsidRDefault="000342CA" w:rsidP="00080650">
            <w:pPr>
              <w:spacing w:after="0" w:line="240" w:lineRule="auto"/>
              <w:ind w:left="1440" w:hanging="72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</w:rPr>
              <w:t xml:space="preserve">       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BS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ปริมาณการกักเก็บคาร</w:t>
            </w:r>
            <w:r w:rsidR="00CB3D98" w:rsidRPr="006F1A10">
              <w:rPr>
                <w:rFonts w:ascii="Browallia New" w:hAnsi="Browallia New" w:cs="Browallia New"/>
                <w:cs/>
              </w:rPr>
              <w:t>์บอนทั้งหมดของพื้นที่โครงการในกรณี</w:t>
            </w:r>
            <w:r w:rsidRPr="006F1A10">
              <w:rPr>
                <w:rFonts w:ascii="Browallia New" w:hAnsi="Browallia New" w:cs="Browallia New"/>
                <w:cs/>
              </w:rPr>
              <w:t>ฐาน</w:t>
            </w:r>
          </w:p>
          <w:p w14:paraId="1C229B31" w14:textId="69E9A242" w:rsidR="000342CA" w:rsidRPr="006F1A10" w:rsidRDefault="000342CA" w:rsidP="00080650">
            <w:pPr>
              <w:spacing w:after="0" w:line="240" w:lineRule="auto"/>
              <w:ind w:left="1440" w:hanging="72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  <w:t xml:space="preserve">  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)</w:t>
            </w:r>
          </w:p>
          <w:p w14:paraId="3AA0C9BA" w14:textId="2DF275F9" w:rsidR="00F329EB" w:rsidRPr="006F1A10" w:rsidRDefault="00F329EB" w:rsidP="00080650">
            <w:pPr>
              <w:spacing w:after="0" w:line="240" w:lineRule="auto"/>
              <w:ind w:left="1440" w:hanging="72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Browallia New" w:cs="Browallia New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T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0</m:t>
                      </m:r>
                    </m:sub>
                  </m:sSub>
                </m:sub>
              </m:sSub>
            </m:oMath>
            <w:r w:rsidRPr="006F1A10">
              <w:rPr>
                <w:rFonts w:ascii="Browallia New" w:hAnsi="Browallia New" w:cs="Browallia New"/>
                <w:vertAlign w:val="subscript"/>
              </w:rPr>
              <w:tab/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ปริมาณการกักเก็บคาร์บอนทั้งหมดของ</w:t>
            </w:r>
            <w:r w:rsidR="00CB3D98" w:rsidRPr="006F1A10">
              <w:rPr>
                <w:rFonts w:ascii="Browallia New" w:hAnsi="Browallia New" w:cs="Browallia New" w:hint="cs"/>
                <w:cs/>
              </w:rPr>
              <w:t>ต้นไม้</w:t>
            </w:r>
            <w:r w:rsidRPr="006F1A10">
              <w:rPr>
                <w:rFonts w:ascii="Browallia New" w:hAnsi="Browallia New" w:cs="Browallia New"/>
                <w:cs/>
              </w:rPr>
              <w:t xml:space="preserve">ในกรณีฐาน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)</w:t>
            </w:r>
          </w:p>
          <w:p w14:paraId="4567A4DC" w14:textId="1021AF31" w:rsidR="00F329EB" w:rsidRPr="006F1A10" w:rsidRDefault="00E12E7A" w:rsidP="00080650">
            <w:pPr>
              <w:spacing w:after="0" w:line="240" w:lineRule="auto"/>
              <w:ind w:left="720" w:firstLine="72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Browallia New" w:cs="Browallia New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Browallia New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Browallia New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ABG</m:t>
                      </m:r>
                    </m:e>
                    <m:sub>
                      <m: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0</m:t>
                      </m:r>
                    </m:sub>
                  </m:sSub>
                </m:sub>
              </m:sSub>
            </m:oMath>
            <w:r w:rsidR="00F329EB" w:rsidRPr="006F1A10">
              <w:rPr>
                <w:rFonts w:ascii="Browallia New" w:hAnsi="Browallia New" w:cs="Browallia New"/>
                <w:vertAlign w:val="subscript"/>
              </w:rPr>
              <w:tab/>
            </w:r>
            <w:r w:rsidR="00F329EB" w:rsidRPr="006F1A10">
              <w:rPr>
                <w:rFonts w:ascii="Browallia New" w:hAnsi="Browallia New" w:cs="Browallia New"/>
              </w:rPr>
              <w:t xml:space="preserve">= </w:t>
            </w:r>
            <w:r w:rsidR="00F329EB" w:rsidRPr="006F1A10">
              <w:rPr>
                <w:rFonts w:ascii="Browallia New" w:hAnsi="Browallia New" w:cs="Browallia New"/>
                <w:cs/>
              </w:rPr>
              <w:t>ปริมาณการกักเก็บคาร์บอนเหนือพื้นดินในกรณีฐาน</w:t>
            </w:r>
            <w:r w:rsidR="00F329EB" w:rsidRPr="006F1A10">
              <w:rPr>
                <w:rFonts w:ascii="Browallia New" w:hAnsi="Browallia New" w:cs="Browallia New"/>
                <w:cs/>
              </w:rPr>
              <w:br/>
              <w:t xml:space="preserve">                       (ตันคาร์บอนไดออกไซด์</w:t>
            </w:r>
            <w:r w:rsidR="00F329EB"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F329EB" w:rsidRPr="006F1A10">
              <w:rPr>
                <w:rFonts w:ascii="Browallia New" w:hAnsi="Browallia New" w:cs="Browallia New"/>
                <w:cs/>
              </w:rPr>
              <w:t>)</w:t>
            </w:r>
          </w:p>
          <w:p w14:paraId="342C6E4E" w14:textId="5E8967CE" w:rsidR="00F329EB" w:rsidRPr="006F1A10" w:rsidRDefault="00F329EB" w:rsidP="00080650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m:oMath>
              <m:sSub>
                <m:sSubPr>
                  <m:ctrlPr>
                    <w:rPr>
                      <w:rFonts w:ascii="Cambria Math" w:hAnsi="Browallia New" w:cs="Browallia New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Browallia New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Browallia New" w:cs="Browallia New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BLG</m:t>
                      </m:r>
                    </m:e>
                    <m:sub>
                      <m:r>
                        <w:rPr>
                          <w:rFonts w:ascii="Cambria Math" w:hAnsi="Browallia New" w:cs="Browallia New"/>
                          <w:sz w:val="24"/>
                          <w:szCs w:val="24"/>
                        </w:rPr>
                        <m:t>0</m:t>
                      </m:r>
                    </m:sub>
                  </m:sSub>
                </m:sub>
              </m:sSub>
            </m:oMath>
            <w:r w:rsidRPr="006F1A10">
              <w:rPr>
                <w:rFonts w:ascii="Browallia New" w:hAnsi="Browallia New" w:cs="Browallia New"/>
                <w:szCs w:val="32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t xml:space="preserve">ปริมาณการกักเก็บคาร์บอนใต้ดินในกรณีฐาน </w:t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br/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tab/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tab/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tab/>
              <w:t xml:space="preserve">   (ตันคาร์บอนไดออกไซด์เทียบเท่า)</w:t>
            </w:r>
          </w:p>
          <w:p w14:paraId="6E675866" w14:textId="62EBA288" w:rsidR="00DB3B8A" w:rsidRPr="006F1A10" w:rsidRDefault="00DB3B8A" w:rsidP="00DB3B8A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O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0</m:t>
                  </m:r>
                </m:sub>
              </m:sSub>
            </m:oMath>
            <w:r w:rsidRPr="006F1A10">
              <w:rPr>
                <w:rFonts w:ascii="Browallia New" w:hAnsi="Browallia New" w:cs="Browallia New" w:hint="cs"/>
                <w:sz w:val="24"/>
                <w:szCs w:val="24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sz w:val="24"/>
                <w:szCs w:val="24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 w:hint="cs"/>
                <w:cs/>
              </w:rPr>
              <w:t>ปริมาณคาร์บอนที่สะสมในดิน</w:t>
            </w:r>
            <w:r w:rsidR="009D24F0" w:rsidRPr="006F1A10">
              <w:rPr>
                <w:rFonts w:ascii="Browallia New" w:hAnsi="Browallia New" w:cs="Browallia New"/>
                <w:cs/>
              </w:rPr>
              <w:t xml:space="preserve">ในกรณีฐาน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 w:hint="cs"/>
                <w:cs/>
              </w:rPr>
              <w:t>ทางเลือก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8602D1D" w14:textId="717E8159" w:rsidR="00DB3B8A" w:rsidRPr="006F1A10" w:rsidRDefault="00DB3B8A" w:rsidP="00DB3B8A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 w:hint="cs"/>
                <w:cs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7906CC5" w14:textId="77777777" w:rsidR="00F329EB" w:rsidRPr="006F1A10" w:rsidRDefault="00F329EB" w:rsidP="00080650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</w:p>
        </w:tc>
      </w:tr>
      <w:tr w:rsidR="005C4EC5" w:rsidRPr="006F1A10" w14:paraId="5D5787B4" w14:textId="77777777" w:rsidTr="00272F68">
        <w:tc>
          <w:tcPr>
            <w:tcW w:w="9104" w:type="dxa"/>
          </w:tcPr>
          <w:p w14:paraId="06404787" w14:textId="77777777" w:rsidR="00F329EB" w:rsidRPr="006F1A10" w:rsidRDefault="00F329EB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>4.2</w:t>
            </w:r>
            <w:r w:rsidRPr="006F1A10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การคำนวณการปล่อยก๊าซเรือนกระจกจากกรณีฐาน</w:t>
            </w:r>
          </w:p>
          <w:p w14:paraId="6B04BFF6" w14:textId="77777777" w:rsidR="00F329EB" w:rsidRPr="006F1A10" w:rsidRDefault="00F329EB" w:rsidP="00475DF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24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การคำนวณปริมาณการปล่อยก๊าซเรือนกระจกจากกรณีฐานสามารถดำเนินการได้โดยใช้สมการ ดังนี้</w:t>
            </w:r>
          </w:p>
          <w:p w14:paraId="016F79F5" w14:textId="15477CFE" w:rsidR="002D6B86" w:rsidRPr="006F1A10" w:rsidRDefault="00E12E7A" w:rsidP="000342C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SL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NBL+CBL+FBL</m:t>
                </m:r>
              </m:oMath>
            </m:oMathPara>
          </w:p>
          <w:p w14:paraId="6863F9E5" w14:textId="77777777" w:rsidR="00F329EB" w:rsidRPr="006F1A10" w:rsidRDefault="00F329EB" w:rsidP="002D6B8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BSL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ภายใต้กรณีฐาน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F1A10">
              <w:rPr>
                <w:rFonts w:ascii="Browallia New" w:hAnsi="Browallia New" w:cs="Browallia New" w:hint="cs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E76B4A2" w14:textId="77777777" w:rsidR="00F329EB" w:rsidRPr="006F1A10" w:rsidRDefault="00F329EB" w:rsidP="0008065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BL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>O</w:t>
            </w:r>
            <w:r w:rsidRPr="006F1A10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ุ๋ย</w:t>
            </w:r>
            <w:r w:rsidRPr="006F1A10">
              <w:rPr>
                <w:rFonts w:ascii="Browallia New" w:hAnsi="Browallia New" w:cs="Browallia New"/>
                <w:b/>
                <w:bCs/>
              </w:rPr>
              <w:t xml:space="preserve">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F1A10">
              <w:rPr>
                <w:rFonts w:ascii="Browallia New" w:hAnsi="Browallia New" w:cs="Browallia New" w:hint="cs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0AFCA104" w14:textId="77777777" w:rsidR="00F329EB" w:rsidRPr="006F1A10" w:rsidRDefault="00F329EB" w:rsidP="0008065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BL</m:t>
              </m:r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ใช้ปุ๋ย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F1A10">
              <w:rPr>
                <w:rFonts w:ascii="Browallia New" w:hAnsi="Browallia New" w:cs="Browallia New" w:hint="cs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18B9DB17" w14:textId="77777777" w:rsidR="00F329EB" w:rsidRPr="006F1A10" w:rsidRDefault="00F329EB" w:rsidP="0008065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FBL</m:t>
              </m:r>
            </m:oMath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Pr="006F1A10">
              <w:rPr>
                <w:rFonts w:ascii="Browallia New" w:hAnsi="Browallia New" w:cs="Browallia New"/>
                <w:iCs/>
              </w:rPr>
              <w:t>=</w:t>
            </w:r>
            <w:r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เผาไหม้เชื้อเพลิงฟอสซิล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F1A10">
              <w:rPr>
                <w:rFonts w:ascii="Browallia New" w:hAnsi="Browallia New" w:cs="Browallia New" w:hint="cs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D16C385" w14:textId="77777777" w:rsidR="00F329EB" w:rsidRPr="006F1A10" w:rsidRDefault="00F329EB" w:rsidP="0008065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</w:tr>
    </w:tbl>
    <w:tbl>
      <w:tblPr>
        <w:tblStyle w:val="TableGrid"/>
        <w:tblW w:w="9104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04"/>
      </w:tblGrid>
      <w:tr w:rsidR="005C4EC5" w:rsidRPr="006F1A10" w14:paraId="39B55C37" w14:textId="77777777" w:rsidTr="00272F68">
        <w:tc>
          <w:tcPr>
            <w:tcW w:w="9104" w:type="dxa"/>
          </w:tcPr>
          <w:p w14:paraId="01FDDBB0" w14:textId="77777777" w:rsidR="00F329EB" w:rsidRPr="006F1A10" w:rsidRDefault="00F329EB" w:rsidP="00080650">
            <w:pPr>
              <w:tabs>
                <w:tab w:val="left" w:pos="1500"/>
              </w:tabs>
              <w:spacing w:after="240" w:line="240" w:lineRule="auto"/>
              <w:ind w:left="360"/>
              <w:rPr>
                <w:rFonts w:ascii="Browallia New" w:hAnsi="Browallia New" w:cs="Browallia New"/>
                <w:b/>
                <w:bCs/>
                <w:u w:val="single"/>
              </w:rPr>
            </w:pP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</w:rPr>
              <w:t>N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</w:rPr>
              <w:t xml:space="preserve">O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ในภาคการเกษตร</w:t>
            </w:r>
          </w:p>
          <w:p w14:paraId="02E19382" w14:textId="77777777" w:rsidR="00F329EB" w:rsidRPr="006F1A10" w:rsidRDefault="00F329EB" w:rsidP="00080650">
            <w:pPr>
              <w:tabs>
                <w:tab w:val="left" w:pos="1500"/>
              </w:tabs>
              <w:spacing w:before="240" w:after="240" w:line="240" w:lineRule="auto"/>
              <w:ind w:left="360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NBL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</m:oMath>
            </m:oMathPara>
          </w:p>
          <w:p w14:paraId="22E487EC" w14:textId="77777777" w:rsidR="00F329EB" w:rsidRPr="006F1A10" w:rsidRDefault="00F329EB" w:rsidP="00080650">
            <w:pPr>
              <w:spacing w:before="240"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BL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ใช้ปุ๋ย  </w:t>
            </w:r>
          </w:p>
          <w:p w14:paraId="343F1ADC" w14:textId="77777777" w:rsidR="00F329EB" w:rsidRPr="006F1A10" w:rsidRDefault="00F329EB" w:rsidP="00080650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                             (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73F6299C" w14:textId="77777777" w:rsidR="00F329EB" w:rsidRPr="006F1A10" w:rsidRDefault="00F329EB" w:rsidP="00080650">
            <w:pPr>
              <w:spacing w:after="0" w:line="240" w:lineRule="auto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R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โดยตรง (จากการคำนวณ)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(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7397C6A3" w14:textId="77777777" w:rsidR="00F329EB" w:rsidRPr="006F1A10" w:rsidRDefault="00F329EB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DR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โดยอ้อม (จากการคำนวณ)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(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45A72EA5" w14:textId="007A6C42" w:rsidR="00475DF1" w:rsidRPr="006F1A10" w:rsidRDefault="00475DF1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</w:tc>
      </w:tr>
      <w:tr w:rsidR="00F329EB" w:rsidRPr="006F1A10" w14:paraId="4586A81E" w14:textId="77777777" w:rsidTr="00272F68">
        <w:tc>
          <w:tcPr>
            <w:tcW w:w="9104" w:type="dxa"/>
          </w:tcPr>
          <w:p w14:paraId="7D9F6F83" w14:textId="77777777" w:rsidR="00F329EB" w:rsidRPr="006F1A10" w:rsidRDefault="00F329EB" w:rsidP="00475DF1">
            <w:pPr>
              <w:spacing w:before="0" w:after="240" w:line="240" w:lineRule="auto"/>
              <w:ind w:left="360"/>
              <w:rPr>
                <w:rFonts w:ascii="Browallia New" w:hAnsi="Browallia New" w:cs="Browallia New"/>
                <w:u w:val="single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u w:val="single"/>
              </w:rPr>
              <w:t>N</w:t>
            </w:r>
            <w:r w:rsidRPr="006F1A10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6F1A10">
              <w:rPr>
                <w:rFonts w:ascii="Browallia New" w:hAnsi="Browallia New" w:cs="Browallia New"/>
                <w:u w:val="single"/>
                <w:cs/>
              </w:rPr>
              <w:t>โดยตรง</w:t>
            </w:r>
            <w:r w:rsidRPr="006F1A10">
              <w:rPr>
                <w:rFonts w:ascii="Browallia New" w:hAnsi="Browallia New" w:cs="Browallia New"/>
                <w:u w:val="single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(จากการคำนวณ)</w:t>
            </w:r>
          </w:p>
          <w:p w14:paraId="6885E402" w14:textId="77777777" w:rsidR="00F329EB" w:rsidRPr="006F1A10" w:rsidRDefault="00E12E7A" w:rsidP="00080650">
            <w:pPr>
              <w:spacing w:after="0" w:line="240" w:lineRule="auto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7388FE76" w14:textId="77777777" w:rsidR="00F329EB" w:rsidRPr="006F1A10" w:rsidRDefault="00F329EB" w:rsidP="00080650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R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โดยตรง (จากการคำนวณ)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 (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6996D79F" w14:textId="77777777" w:rsidR="00F329EB" w:rsidRPr="006F1A10" w:rsidRDefault="00F329EB" w:rsidP="00080650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N,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0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 w:hint="cs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ในกรณีฐาน</w:t>
            </w:r>
          </w:p>
          <w:p w14:paraId="5ADAD82F" w14:textId="77777777" w:rsidR="00F329EB" w:rsidRPr="006F1A10" w:rsidRDefault="00F329EB" w:rsidP="00080650">
            <w:pPr>
              <w:spacing w:before="0" w:after="0" w:line="240" w:lineRule="auto"/>
              <w:ind w:left="0" w:firstLine="2318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18A472B8" w14:textId="77777777" w:rsidR="00F329EB" w:rsidRPr="006F1A10" w:rsidRDefault="00F329EB" w:rsidP="00080650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N,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0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อินทรีย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ในกรณีฐาน</w:t>
            </w:r>
          </w:p>
          <w:p w14:paraId="77D1C90B" w14:textId="77777777" w:rsidR="00F329EB" w:rsidRPr="006F1A10" w:rsidRDefault="00F329EB" w:rsidP="00080650">
            <w:pPr>
              <w:spacing w:before="0" w:after="0" w:line="240" w:lineRule="auto"/>
              <w:ind w:left="0" w:firstLine="2318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461AA0C9" w14:textId="77777777" w:rsidR="00F329EB" w:rsidRPr="006F1A10" w:rsidRDefault="00F329EB" w:rsidP="00080650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2"/>
                      <w:szCs w:val="22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2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1)</w:t>
            </w:r>
          </w:p>
          <w:p w14:paraId="0697072E" w14:textId="77777777" w:rsidR="00F329EB" w:rsidRPr="006F1A10" w:rsidRDefault="00F329EB" w:rsidP="00080650">
            <w:pPr>
              <w:spacing w:before="0" w:after="0" w:line="240" w:lineRule="auto"/>
              <w:ind w:left="0" w:firstLine="2318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1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6AFB201D" w14:textId="77777777" w:rsidR="00F329EB" w:rsidRPr="006F1A10" w:rsidRDefault="00F329EB" w:rsidP="00080650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2"/>
                      <w:szCs w:val="22"/>
                    </w:rPr>
                    <m:t>GWP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= Global Warming Potential </w:t>
            </w:r>
            <w:r w:rsidRPr="006F1A10">
              <w:rPr>
                <w:rFonts w:ascii="Browallia New" w:hAnsi="Browallia New" w:cs="Browallia New"/>
                <w:cs/>
              </w:rPr>
              <w:t xml:space="preserve">สำหรับ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>(กำหนดให้เท่ากับ 298)</w:t>
            </w:r>
          </w:p>
          <w:p w14:paraId="0824372A" w14:textId="77777777" w:rsidR="00BA7383" w:rsidRPr="006F1A10" w:rsidRDefault="00F329EB" w:rsidP="00080650">
            <w:pPr>
              <w:spacing w:before="0" w:after="0" w:line="240" w:lineRule="auto"/>
              <w:ind w:left="249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(ตารางที่ 2.14 </w:t>
            </w:r>
            <w:r w:rsidRPr="006F1A10">
              <w:rPr>
                <w:rFonts w:ascii="Browallia New" w:hAnsi="Browallia New" w:cs="Browallia New"/>
              </w:rPr>
              <w:t xml:space="preserve">IPCC Fourth Assessment Report: Climate Change </w:t>
            </w:r>
            <w:r w:rsidRPr="006F1A10">
              <w:rPr>
                <w:rFonts w:ascii="Browallia New" w:hAnsi="Browallia New" w:cs="Browallia New"/>
                <w:cs/>
              </w:rPr>
              <w:t>2007)</w:t>
            </w:r>
          </w:p>
          <w:p w14:paraId="02FD3A1B" w14:textId="1FCF5BF4" w:rsidR="00BA7383" w:rsidRPr="006F1A10" w:rsidRDefault="00BA7383" w:rsidP="00BA7383">
            <w:pPr>
              <w:spacing w:before="0" w:after="0" w:line="240" w:lineRule="auto"/>
              <w:ind w:left="720" w:firstLine="709"/>
              <w:rPr>
                <w:rFonts w:ascii="Browallia New" w:hAnsi="Browallia New" w:cs="Browallia New"/>
                <w:lang w:val="en-GB"/>
              </w:rPr>
            </w:pPr>
            <w:r w:rsidRPr="006F1A10">
              <w:rPr>
                <w:rFonts w:ascii="Browallia New" w:hAnsi="Browallia New" w:cs="Browallia New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Browallia New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44</m:t>
                  </m:r>
                </m:num>
                <m:den>
                  <m:r>
                    <w:rPr>
                      <w:rFonts w:ascii="Cambria Math" w:hAnsi="Cambria Math" w:cs="Browallia New"/>
                      <w:sz w:val="28"/>
                      <w:szCs w:val="28"/>
                    </w:rPr>
                    <m:t>28</m:t>
                  </m:r>
                </m:den>
              </m:f>
            </m:oMath>
            <w:r w:rsidRPr="006F1A10">
              <w:rPr>
                <w:rFonts w:ascii="Browallia New" w:hAnsi="Browallia New" w:cs="Browallia New"/>
              </w:rPr>
              <w:t xml:space="preserve"> 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Pr="006F1A10">
              <w:rPr>
                <w:rFonts w:ascii="Browallia New" w:hAnsi="Browallia New" w:cs="Browallia New"/>
                <w:cs/>
              </w:rPr>
              <w:t>้ำ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 N 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Pr="006F1A10">
              <w:rPr>
                <w:rFonts w:ascii="Browallia New" w:hAnsi="Browallia New" w:cs="Browallia New"/>
                <w:cs/>
              </w:rPr>
              <w:t>้ำ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="00B138A2" w:rsidRPr="006F1A10">
              <w:rPr>
                <w:rFonts w:ascii="Browallia New" w:hAnsi="Browallia New" w:cs="Browallia New"/>
                <w:cs/>
              </w:rPr>
              <w:t>ก๊าซ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Pr="006F1A10">
              <w:rPr>
                <w:rFonts w:ascii="Browallia New" w:hAnsi="Browallia New" w:cs="Browallia New"/>
                <w:lang w:val="en-GB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  <w:r w:rsidRPr="006F1A10">
              <w:rPr>
                <w:rFonts w:ascii="Browallia New" w:hAnsi="Browallia New" w:cs="Browallia New"/>
                <w:lang w:val="en-GB"/>
              </w:rPr>
              <w:t>O</w:t>
            </w:r>
          </w:p>
          <w:p w14:paraId="3F0BDF69" w14:textId="54029AE6" w:rsidR="00BA7383" w:rsidRPr="006F1A10" w:rsidRDefault="00BA7383" w:rsidP="00BA7383">
            <w:pPr>
              <w:spacing w:before="0" w:after="0" w:line="240" w:lineRule="auto"/>
              <w:ind w:left="720" w:firstLine="709"/>
              <w:rPr>
                <w:rFonts w:ascii="Browallia New" w:hAnsi="Browallia New" w:cs="Browallia New"/>
                <w:lang w:val="en-GB"/>
              </w:rPr>
            </w:pPr>
          </w:p>
        </w:tc>
      </w:tr>
    </w:tbl>
    <w:p w14:paraId="2C1DE420" w14:textId="2F1756E4" w:rsidR="00272F68" w:rsidRPr="006F1A10" w:rsidRDefault="00272F68">
      <w:pPr>
        <w:rPr>
          <w:cs/>
        </w:rPr>
      </w:pPr>
    </w:p>
    <w:p w14:paraId="2D6D3FE5" w14:textId="77777777" w:rsidR="00272F68" w:rsidRPr="006F1A10" w:rsidRDefault="00272F68">
      <w:pPr>
        <w:spacing w:before="0" w:after="160" w:line="259" w:lineRule="auto"/>
        <w:ind w:left="0"/>
        <w:rPr>
          <w:cs/>
        </w:rPr>
      </w:pPr>
      <w:r w:rsidRPr="006F1A10">
        <w:rPr>
          <w:cs/>
        </w:rPr>
        <w:br w:type="page"/>
      </w:r>
    </w:p>
    <w:tbl>
      <w:tblPr>
        <w:tblStyle w:val="TableGrid"/>
        <w:tblW w:w="9104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04"/>
      </w:tblGrid>
      <w:tr w:rsidR="005F7A4C" w:rsidRPr="006F1A10" w14:paraId="57846299" w14:textId="77777777" w:rsidTr="00272F68">
        <w:tc>
          <w:tcPr>
            <w:tcW w:w="9104" w:type="dxa"/>
          </w:tcPr>
          <w:p w14:paraId="68DFD917" w14:textId="77777777" w:rsidR="005F7A4C" w:rsidRPr="006F1A10" w:rsidRDefault="005F7A4C" w:rsidP="00475DF1">
            <w:pPr>
              <w:spacing w:before="0" w:after="24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lastRenderedPageBreak/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u w:val="single"/>
              </w:rPr>
              <w:t>N</w:t>
            </w:r>
            <w:r w:rsidRPr="006F1A10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6F1A10">
              <w:rPr>
                <w:rFonts w:ascii="Browallia New" w:hAnsi="Browallia New" w:cs="Browallia New"/>
                <w:u w:val="single"/>
                <w:cs/>
              </w:rPr>
              <w:t>โดยอ้อม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(จากการคำนวณ)</w:t>
            </w:r>
          </w:p>
          <w:p w14:paraId="6E982995" w14:textId="77777777" w:rsidR="005F7A4C" w:rsidRPr="006F1A10" w:rsidRDefault="00E12E7A" w:rsidP="005F7A4C">
            <w:pPr>
              <w:spacing w:before="240" w:after="240" w:line="240" w:lineRule="auto"/>
              <w:ind w:left="0" w:firstLine="706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5E803E5A" w14:textId="77777777" w:rsidR="005F7A4C" w:rsidRPr="006F1A10" w:rsidRDefault="00E12E7A" w:rsidP="005F7A4C">
            <w:pPr>
              <w:tabs>
                <w:tab w:val="center" w:pos="5049"/>
                <w:tab w:val="left" w:pos="7490"/>
              </w:tabs>
              <w:spacing w:before="240" w:after="240" w:line="240" w:lineRule="auto"/>
              <w:ind w:left="0" w:firstLine="706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d>
                  <m:dPr>
                    <m:begChr m:val="["/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(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SN,i,0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ra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H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O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1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H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O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  <w:p w14:paraId="78E4DB08" w14:textId="77777777" w:rsidR="005F7A4C" w:rsidRPr="006F1A10" w:rsidRDefault="00E12E7A" w:rsidP="005F7A4C">
            <w:pPr>
              <w:spacing w:before="240" w:after="240" w:line="240" w:lineRule="auto"/>
              <w:ind w:left="0" w:firstLine="706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Browallia New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each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</m:t>
                    </m:r>
                  </m:sub>
                </m:sSub>
              </m:oMath>
            </m:oMathPara>
          </w:p>
          <w:p w14:paraId="7EB3C806" w14:textId="77777777" w:rsidR="005F7A4C" w:rsidRPr="006F1A10" w:rsidRDefault="005F7A4C" w:rsidP="005F7A4C">
            <w:pPr>
              <w:spacing w:before="24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DR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>O</w:t>
            </w:r>
            <w:r w:rsidRPr="006F1A10">
              <w:rPr>
                <w:rFonts w:ascii="Browallia New" w:hAnsi="Browallia New" w:cs="Browallia New"/>
                <w:cs/>
              </w:rPr>
              <w:t xml:space="preserve"> โดยอ้อม (จากการคำนวณ)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br/>
              <w:t xml:space="preserve">                                   </w:t>
            </w: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20D93C7" w14:textId="77777777" w:rsidR="005F7A4C" w:rsidRPr="006F1A10" w:rsidRDefault="005F7A4C" w:rsidP="005F7A4C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e>
                <m:sub>
                  <m:d>
                    <m:d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v</m:t>
                      </m:r>
                    </m:e>
                  </m:d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i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ระเหยในรูป </w:t>
            </w:r>
            <w:r w:rsidRPr="006F1A10">
              <w:rPr>
                <w:rFonts w:ascii="Browallia New" w:hAnsi="Browallia New" w:cs="Browallia New"/>
              </w:rPr>
              <w:t>NH</w:t>
            </w:r>
            <w:r w:rsidRPr="006F1A10">
              <w:rPr>
                <w:rFonts w:ascii="Browallia New" w:hAnsi="Browallia New" w:cs="Browallia New"/>
                <w:vertAlign w:val="subscript"/>
              </w:rPr>
              <w:t>3</w:t>
            </w:r>
            <w:r w:rsidRPr="006F1A10">
              <w:rPr>
                <w:rFonts w:ascii="Browallia New" w:hAnsi="Browallia New" w:cs="Browallia New"/>
              </w:rPr>
              <w:t>+NO</w:t>
            </w:r>
            <w:r w:rsidRPr="006F1A10">
              <w:rPr>
                <w:rFonts w:ascii="Browallia New" w:hAnsi="Browallia New" w:cs="Browallia New"/>
                <w:vertAlign w:val="subscript"/>
              </w:rPr>
              <w:t>x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ของปุ๋ย</w:t>
            </w:r>
            <w:r w:rsidRPr="006F1A10">
              <w:rPr>
                <w:rFonts w:ascii="Browallia New" w:hAnsi="Browallia New" w:cs="Browallia New"/>
                <w:cs/>
              </w:rPr>
              <w:br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  <w:t xml:space="preserve">   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</w:rPr>
              <w:t xml:space="preserve"> (</w:t>
            </w:r>
            <w:r w:rsidRPr="006F1A10">
              <w:rPr>
                <w:rFonts w:ascii="Browallia New" w:hAnsi="Browallia New" w:cs="Browallia New"/>
                <w:cs/>
              </w:rPr>
              <w:t>ตันไนโตรเจนต่อปี)</w:t>
            </w:r>
          </w:p>
          <w:p w14:paraId="6DEB0E09" w14:textId="77777777" w:rsidR="005F7A4C" w:rsidRPr="006F1A10" w:rsidRDefault="005F7A4C" w:rsidP="00272F68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e>
                <m:sub>
                  <m:d>
                    <m:d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L</m:t>
                      </m:r>
                    </m:e>
                  </m:d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i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 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ชะล้างซึมผ่านผิวดิน ของปุ๋ย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ไนโตรเจนต่อปี)</w:t>
            </w:r>
          </w:p>
          <w:p w14:paraId="6D8659D1" w14:textId="77777777" w:rsidR="005F7A4C" w:rsidRPr="006F1A10" w:rsidRDefault="005F7A4C" w:rsidP="00272F68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GWP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 = Global Warming Potential </w:t>
            </w:r>
            <w:r w:rsidRPr="006F1A10">
              <w:rPr>
                <w:rFonts w:ascii="Browallia New" w:hAnsi="Browallia New" w:cs="Browallia New"/>
                <w:cs/>
              </w:rPr>
              <w:t xml:space="preserve">สำหรับ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>(กำหนดให้เท่ากับ 298)</w:t>
            </w:r>
          </w:p>
          <w:p w14:paraId="56308C27" w14:textId="77777777" w:rsidR="005F7A4C" w:rsidRPr="006F1A10" w:rsidRDefault="005F7A4C" w:rsidP="00272F68">
            <w:pPr>
              <w:spacing w:before="0" w:after="0" w:line="240" w:lineRule="auto"/>
              <w:ind w:left="2494" w:hanging="27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(ตารางที่ 2.14 </w:t>
            </w:r>
            <w:r w:rsidRPr="006F1A10">
              <w:rPr>
                <w:rFonts w:ascii="Browallia New" w:hAnsi="Browallia New" w:cs="Browallia New"/>
              </w:rPr>
              <w:t xml:space="preserve">IPCC Fourth Assessment Report: Climate Change </w:t>
            </w:r>
            <w:r w:rsidRPr="006F1A10">
              <w:rPr>
                <w:rFonts w:ascii="Browallia New" w:hAnsi="Browallia New" w:cs="Browallia New"/>
                <w:cs/>
              </w:rPr>
              <w:t>2007)</w:t>
            </w:r>
          </w:p>
          <w:p w14:paraId="1F7D9D4B" w14:textId="77777777" w:rsidR="005F7A4C" w:rsidRPr="006F1A10" w:rsidRDefault="005F7A4C" w:rsidP="00272F68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N,i,0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ในกรณีฐาน</w:t>
            </w:r>
          </w:p>
          <w:p w14:paraId="31081A04" w14:textId="77777777" w:rsidR="005F7A4C" w:rsidRPr="006F1A10" w:rsidRDefault="005F7A4C" w:rsidP="00272F68">
            <w:pPr>
              <w:spacing w:before="0" w:after="0" w:line="240" w:lineRule="auto"/>
              <w:ind w:left="0" w:firstLine="240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1EDAE824" w14:textId="77777777" w:rsidR="005F7A4C" w:rsidRPr="006F1A10" w:rsidRDefault="00E12E7A" w:rsidP="00272F68">
            <w:pPr>
              <w:spacing w:before="0" w:after="0" w:line="240" w:lineRule="auto"/>
              <w:ind w:left="709" w:firstLine="709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N,i,0</m:t>
                  </m:r>
                </m:sub>
              </m:sSub>
            </m:oMath>
            <w:r w:rsidR="005F7A4C"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="005F7A4C"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อินทรีย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5F7A4C" w:rsidRPr="006F1A10">
              <w:rPr>
                <w:rFonts w:ascii="Browallia New" w:hAnsi="Browallia New" w:cs="Browallia New"/>
                <w:cs/>
              </w:rPr>
              <w:t xml:space="preserve"> ในกรณีฐาน</w:t>
            </w:r>
          </w:p>
          <w:p w14:paraId="4F087B01" w14:textId="77777777" w:rsidR="005F7A4C" w:rsidRPr="006F1A10" w:rsidRDefault="005F7A4C" w:rsidP="00272F68">
            <w:pPr>
              <w:spacing w:before="0" w:after="0" w:line="240" w:lineRule="auto"/>
              <w:ind w:left="0" w:firstLine="240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1363AB9C" w14:textId="77777777" w:rsidR="005F7A4C" w:rsidRPr="006F1A10" w:rsidRDefault="005F7A4C" w:rsidP="00272F68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ra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H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O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1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 = </w:t>
            </w:r>
            <w:r w:rsidRPr="006F1A10">
              <w:rPr>
                <w:rFonts w:ascii="Browallia New" w:hAnsi="Browallia New" w:cs="Browallia New"/>
                <w:cs/>
              </w:rPr>
              <w:t xml:space="preserve">สัดส่วนของปุ๋ยเคมีที่ระเหยในรูป </w:t>
            </w:r>
            <w:r w:rsidRPr="006F1A10">
              <w:rPr>
                <w:rFonts w:ascii="Browallia New" w:hAnsi="Browallia New" w:cs="Browallia New"/>
              </w:rPr>
              <w:t>NH</w:t>
            </w:r>
            <w:r w:rsidRPr="006F1A10">
              <w:rPr>
                <w:rFonts w:ascii="Browallia New" w:hAnsi="Browallia New" w:cs="Browallia New"/>
                <w:vertAlign w:val="subscript"/>
              </w:rPr>
              <w:t>3</w:t>
            </w:r>
            <w:r w:rsidRPr="006F1A10">
              <w:rPr>
                <w:rFonts w:ascii="Browallia New" w:hAnsi="Browallia New" w:cs="Browallia New"/>
              </w:rPr>
              <w:t>+NO</w:t>
            </w:r>
            <w:r w:rsidRPr="006F1A10">
              <w:rPr>
                <w:rFonts w:ascii="Browallia New" w:hAnsi="Browallia New" w:cs="Browallia New"/>
                <w:vertAlign w:val="subscript"/>
              </w:rPr>
              <w:t xml:space="preserve">x </w:t>
            </w:r>
            <w:r w:rsidRPr="006F1A10">
              <w:rPr>
                <w:rFonts w:ascii="Browallia New" w:hAnsi="Browallia New" w:cs="Browallia New"/>
                <w:vertAlign w:val="subscript"/>
              </w:rPr>
              <w:br/>
              <w:t xml:space="preserve">                                                               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กำหนดให้เท่ากับ 0.1)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</w:p>
          <w:p w14:paraId="71BB35C4" w14:textId="77777777" w:rsidR="005F7A4C" w:rsidRPr="006F1A10" w:rsidRDefault="005F7A4C" w:rsidP="00272F68">
            <w:pPr>
              <w:spacing w:before="0" w:after="0" w:line="240" w:lineRule="auto"/>
              <w:ind w:left="0" w:firstLine="312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3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360AA5F3" w14:textId="77777777" w:rsidR="005F7A4C" w:rsidRPr="006F1A10" w:rsidRDefault="005F7A4C" w:rsidP="00272F68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ra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H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O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2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 = </w:t>
            </w:r>
            <w:r w:rsidRPr="006F1A10">
              <w:rPr>
                <w:rFonts w:ascii="Browallia New" w:hAnsi="Browallia New" w:cs="Browallia New"/>
                <w:cs/>
              </w:rPr>
              <w:t xml:space="preserve">สัดส่วนของปุ๋ยอินทรีย์ที่ระเหยในรูป </w:t>
            </w:r>
            <w:r w:rsidRPr="006F1A10">
              <w:rPr>
                <w:rFonts w:ascii="Browallia New" w:hAnsi="Browallia New" w:cs="Browallia New"/>
              </w:rPr>
              <w:t>NH</w:t>
            </w:r>
            <w:r w:rsidRPr="006F1A10">
              <w:rPr>
                <w:rFonts w:ascii="Browallia New" w:hAnsi="Browallia New" w:cs="Browallia New"/>
                <w:vertAlign w:val="subscript"/>
              </w:rPr>
              <w:t>3</w:t>
            </w:r>
            <w:r w:rsidRPr="006F1A10">
              <w:rPr>
                <w:rFonts w:ascii="Browallia New" w:hAnsi="Browallia New" w:cs="Browallia New"/>
              </w:rPr>
              <w:t>+NO</w:t>
            </w:r>
            <w:r w:rsidRPr="006F1A10">
              <w:rPr>
                <w:rFonts w:ascii="Browallia New" w:hAnsi="Browallia New" w:cs="Browallia New"/>
                <w:vertAlign w:val="subscript"/>
              </w:rPr>
              <w:t>x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br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  <w:t xml:space="preserve">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กำหนดให้เท่ากับ 0.2)</w:t>
            </w:r>
          </w:p>
          <w:p w14:paraId="518D3DF5" w14:textId="77777777" w:rsidR="005F7A4C" w:rsidRPr="006F1A10" w:rsidRDefault="005F7A4C" w:rsidP="00272F68">
            <w:pPr>
              <w:spacing w:before="0" w:after="0" w:line="240" w:lineRule="auto"/>
              <w:ind w:left="0" w:firstLine="3124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3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328EC250" w14:textId="77777777" w:rsidR="005F7A4C" w:rsidRPr="006F1A10" w:rsidRDefault="005F7A4C" w:rsidP="00272F68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ra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each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 = </w:t>
            </w:r>
            <w:r w:rsidRPr="006F1A10">
              <w:rPr>
                <w:rFonts w:ascii="Browallia New" w:hAnsi="Browallia New" w:cs="Browallia New"/>
                <w:cs/>
              </w:rPr>
              <w:t>สัดส่วนของปุ๋ยที่ถูกชะล้าง</w:t>
            </w:r>
            <w:r w:rsidRPr="006F1A10">
              <w:rPr>
                <w:rFonts w:ascii="Browallia New" w:hAnsi="Browallia New" w:cs="Browallia New"/>
              </w:rPr>
              <w:t xml:space="preserve"> (</w:t>
            </w:r>
            <w:r w:rsidRPr="006F1A10">
              <w:rPr>
                <w:rFonts w:ascii="Browallia New" w:hAnsi="Browallia New" w:cs="Browallia New"/>
                <w:cs/>
              </w:rPr>
              <w:t>กำหนดให้เท่ากับ 0.</w:t>
            </w:r>
            <w:r w:rsidRPr="006F1A10">
              <w:rPr>
                <w:rFonts w:ascii="Browallia New" w:hAnsi="Browallia New" w:cs="Browallia New"/>
              </w:rPr>
              <w:t>3</w:t>
            </w:r>
            <w:r w:rsidRPr="006F1A10">
              <w:rPr>
                <w:rFonts w:ascii="Browallia New" w:hAnsi="Browallia New" w:cs="Browallia New"/>
                <w:cs/>
              </w:rPr>
              <w:t>)</w:t>
            </w:r>
          </w:p>
          <w:p w14:paraId="29C13687" w14:textId="77777777" w:rsidR="005F7A4C" w:rsidRPr="006F1A10" w:rsidRDefault="005F7A4C" w:rsidP="00272F68">
            <w:pPr>
              <w:spacing w:before="0" w:after="0" w:line="240" w:lineRule="auto"/>
              <w:ind w:left="0" w:firstLine="258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3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7455AD1C" w14:textId="77777777" w:rsidR="005F7A4C" w:rsidRPr="006F1A10" w:rsidRDefault="005F7A4C" w:rsidP="00272F68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3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1)</w:t>
            </w:r>
          </w:p>
          <w:p w14:paraId="15DF03BC" w14:textId="77777777" w:rsidR="005F7A4C" w:rsidRPr="006F1A10" w:rsidRDefault="005F7A4C" w:rsidP="00272F68">
            <w:pPr>
              <w:spacing w:before="0" w:after="0" w:line="240" w:lineRule="auto"/>
              <w:ind w:left="0" w:firstLine="240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3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279F00D1" w14:textId="77777777" w:rsidR="005F7A4C" w:rsidRPr="006F1A10" w:rsidRDefault="005F7A4C" w:rsidP="00272F68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4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075)</w:t>
            </w:r>
          </w:p>
          <w:p w14:paraId="0F456AA1" w14:textId="77777777" w:rsidR="005F7A4C" w:rsidRPr="006F1A10" w:rsidRDefault="005F7A4C" w:rsidP="00272F68">
            <w:pPr>
              <w:spacing w:before="0" w:after="0" w:line="240" w:lineRule="auto"/>
              <w:ind w:left="0" w:firstLine="240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3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3B0273A3" w14:textId="77777777" w:rsidR="004B62AB" w:rsidRPr="006F1A10" w:rsidRDefault="00E12E7A" w:rsidP="00272F68">
            <w:pPr>
              <w:spacing w:before="0" w:after="0" w:line="240" w:lineRule="auto"/>
              <w:ind w:left="720" w:firstLine="709"/>
              <w:rPr>
                <w:rFonts w:ascii="Browallia New" w:hAnsi="Browallia New" w:cs="Browallia New"/>
                <w:lang w:val="en-GB"/>
              </w:rPr>
            </w:pPr>
            <m:oMath>
              <m:f>
                <m:fPr>
                  <m:ctrlPr>
                    <w:rPr>
                      <w:rFonts w:ascii="Cambria Math" w:hAnsi="Cambria Math" w:cs="Browallia New"/>
                      <w:i/>
                    </w:rPr>
                  </m:ctrlPr>
                </m:fPr>
                <m:num>
                  <m: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w:rPr>
                      <w:rFonts w:ascii="Cambria Math" w:hAnsi="Cambria Math" w:cs="Browallia New"/>
                    </w:rPr>
                    <m:t>28</m:t>
                  </m:r>
                </m:den>
              </m:f>
            </m:oMath>
            <w:r w:rsidR="004B62AB" w:rsidRPr="006F1A10">
              <w:rPr>
                <w:rFonts w:ascii="Browallia New" w:hAnsi="Browallia New" w:cs="Browallia New"/>
              </w:rPr>
              <w:t xml:space="preserve">  </w:t>
            </w:r>
            <w:r w:rsidR="004B62AB" w:rsidRPr="006F1A10">
              <w:rPr>
                <w:rFonts w:ascii="Browallia New" w:hAnsi="Browallia New" w:cs="Browallia New"/>
                <w:lang w:val="en-GB"/>
              </w:rPr>
              <w:t xml:space="preserve">= 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="004B62AB" w:rsidRPr="006F1A10">
              <w:rPr>
                <w:rFonts w:ascii="Browallia New" w:hAnsi="Browallia New" w:cs="Browallia New"/>
                <w:cs/>
              </w:rPr>
              <w:t>้ำ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="004B62AB" w:rsidRPr="006F1A10">
              <w:rPr>
                <w:rFonts w:ascii="Browallia New" w:hAnsi="Browallia New" w:cs="Browallia New"/>
                <w:lang w:val="en-GB"/>
              </w:rPr>
              <w:t xml:space="preserve"> N 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="004B62AB" w:rsidRPr="006F1A10">
              <w:rPr>
                <w:rFonts w:ascii="Browallia New" w:hAnsi="Browallia New" w:cs="Browallia New"/>
                <w:cs/>
              </w:rPr>
              <w:t>้ำ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="004B62AB" w:rsidRPr="006F1A10">
              <w:rPr>
                <w:rFonts w:ascii="Browallia New" w:hAnsi="Browallia New" w:cs="Browallia New"/>
                <w:cs/>
              </w:rPr>
              <w:t>ก๊าซ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="004B62AB" w:rsidRPr="006F1A10">
              <w:rPr>
                <w:rFonts w:ascii="Browallia New" w:hAnsi="Browallia New" w:cs="Browallia New"/>
                <w:lang w:val="en-GB"/>
              </w:rPr>
              <w:t>N</w:t>
            </w:r>
            <w:r w:rsidR="004B62AB" w:rsidRPr="006F1A1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  <w:r w:rsidR="004B62AB" w:rsidRPr="006F1A10">
              <w:rPr>
                <w:rFonts w:ascii="Browallia New" w:hAnsi="Browallia New" w:cs="Browallia New"/>
                <w:lang w:val="en-GB"/>
              </w:rPr>
              <w:t>O</w:t>
            </w:r>
          </w:p>
          <w:p w14:paraId="01B9FF50" w14:textId="1CD0BF3E" w:rsidR="004B62AB" w:rsidRPr="006F1A10" w:rsidRDefault="004B62AB" w:rsidP="004B62AB">
            <w:pPr>
              <w:spacing w:before="0" w:after="0" w:line="240" w:lineRule="auto"/>
              <w:rPr>
                <w:rFonts w:ascii="Browallia New" w:hAnsi="Browallia New" w:cs="Browallia New"/>
                <w:b/>
                <w:bCs/>
                <w:u w:val="single"/>
                <w:cs/>
                <w:lang w:val="en-GB"/>
              </w:rPr>
            </w:pPr>
          </w:p>
        </w:tc>
      </w:tr>
    </w:tbl>
    <w:p w14:paraId="4FEDDE63" w14:textId="77777777" w:rsidR="00272F68" w:rsidRPr="006F1A10" w:rsidRDefault="00272F68"/>
    <w:tbl>
      <w:tblPr>
        <w:tblStyle w:val="TableGrid"/>
        <w:tblW w:w="9104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04"/>
      </w:tblGrid>
      <w:tr w:rsidR="005C4EC5" w:rsidRPr="006F1A10" w14:paraId="55B7310D" w14:textId="77777777" w:rsidTr="00272F68">
        <w:tc>
          <w:tcPr>
            <w:tcW w:w="9104" w:type="dxa"/>
          </w:tcPr>
          <w:p w14:paraId="529B6411" w14:textId="77777777" w:rsidR="004B62AB" w:rsidRPr="006F1A10" w:rsidRDefault="004B62AB" w:rsidP="00475DF1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</w:rPr>
              <w:t>CO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vertAlign w:val="subscript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ยูเรียและปูนในภาคการเกษตร</w:t>
            </w:r>
          </w:p>
          <w:p w14:paraId="2E5ABC30" w14:textId="77777777" w:rsidR="004B62AB" w:rsidRPr="006F1A10" w:rsidRDefault="004B62AB" w:rsidP="004B62AB">
            <w:pPr>
              <w:spacing w:before="240" w:after="24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CBL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</m:oMath>
            </m:oMathPara>
          </w:p>
          <w:p w14:paraId="69F2595F" w14:textId="77777777" w:rsidR="004B62AB" w:rsidRPr="006F1A10" w:rsidRDefault="004B62AB" w:rsidP="00272F68">
            <w:pPr>
              <w:spacing w:before="0" w:after="0" w:line="240" w:lineRule="auto"/>
              <w:ind w:left="36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BL</m:t>
              </m:r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ใช้ปุ๋ยยูเรียและปูน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115B8CD9" w14:textId="77777777" w:rsidR="004B62AB" w:rsidRPr="006F1A10" w:rsidRDefault="004B62AB" w:rsidP="00272F68">
            <w:pPr>
              <w:spacing w:before="0" w:after="0" w:line="240" w:lineRule="auto"/>
              <w:ind w:left="36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6F1A10">
              <w:rPr>
                <w:rFonts w:ascii="Browallia New" w:hAnsi="Browallia New" w:cs="Browallia New"/>
              </w:rPr>
              <w:t xml:space="preserve">  </w:t>
            </w:r>
            <w:r w:rsidRPr="006F1A10">
              <w:rPr>
                <w:rFonts w:ascii="Browallia New" w:hAnsi="Browallia New" w:cs="Browallia New"/>
              </w:rPr>
              <w:br/>
              <w:t xml:space="preserve">                            </w:t>
            </w: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00371390" w14:textId="77777777" w:rsidR="004B62AB" w:rsidRPr="006F1A10" w:rsidRDefault="004B62AB" w:rsidP="00272F68">
            <w:pPr>
              <w:spacing w:before="0" w:after="0" w:line="240" w:lineRule="auto"/>
              <w:ind w:left="36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ูน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</w:p>
          <w:p w14:paraId="38883096" w14:textId="77777777" w:rsidR="004B62AB" w:rsidRPr="006F1A10" w:rsidRDefault="004B62AB" w:rsidP="00272F68">
            <w:pPr>
              <w:spacing w:before="0" w:after="0" w:line="240" w:lineRule="auto"/>
              <w:ind w:left="360" w:firstLine="195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486B415C" w14:textId="1F81257F" w:rsidR="00475DF1" w:rsidRPr="006F1A10" w:rsidRDefault="00475DF1" w:rsidP="004B62AB">
            <w:pPr>
              <w:spacing w:before="0" w:after="0" w:line="240" w:lineRule="auto"/>
              <w:ind w:left="360" w:firstLine="1954"/>
              <w:rPr>
                <w:rFonts w:ascii="Browallia New" w:hAnsi="Browallia New" w:cs="Browallia New"/>
                <w:cs/>
              </w:rPr>
            </w:pPr>
          </w:p>
        </w:tc>
      </w:tr>
      <w:tr w:rsidR="005C4EC5" w:rsidRPr="006F1A10" w14:paraId="171AE66A" w14:textId="77777777" w:rsidTr="00272F68">
        <w:tc>
          <w:tcPr>
            <w:tcW w:w="9104" w:type="dxa"/>
          </w:tcPr>
          <w:p w14:paraId="22BF35D1" w14:textId="77777777" w:rsidR="004B62AB" w:rsidRPr="006F1A10" w:rsidRDefault="004B62AB" w:rsidP="00475DF1">
            <w:pPr>
              <w:tabs>
                <w:tab w:val="center" w:pos="4877"/>
                <w:tab w:val="left" w:pos="7041"/>
              </w:tabs>
              <w:spacing w:before="0" w:after="0" w:line="240" w:lineRule="auto"/>
              <w:ind w:left="360"/>
              <w:rPr>
                <w:rFonts w:ascii="Browallia New" w:hAnsi="Browallia New" w:cs="Browallia New"/>
                <w:u w:val="single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t>การใช้ปุ๋ยยูเรีย</w:t>
            </w:r>
          </w:p>
          <w:p w14:paraId="025E54F8" w14:textId="3039AB8F" w:rsidR="004B62AB" w:rsidRPr="006F1A10" w:rsidRDefault="00E12E7A" w:rsidP="00272F68">
            <w:pPr>
              <w:tabs>
                <w:tab w:val="center" w:pos="4877"/>
                <w:tab w:val="left" w:pos="7041"/>
              </w:tabs>
              <w:spacing w:after="240" w:line="240" w:lineRule="auto"/>
              <w:ind w:left="360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,0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77EE6CA8" w14:textId="77777777" w:rsidR="004B62AB" w:rsidRPr="006F1A10" w:rsidRDefault="004B62AB" w:rsidP="00272F68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10CB5C94" w14:textId="77777777" w:rsidR="004B62AB" w:rsidRPr="006F1A10" w:rsidRDefault="004B62AB" w:rsidP="00272F68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ปุ๋ยยูเรีย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ในปีฐาน </w:t>
            </w:r>
            <w:r w:rsidRPr="006F1A10">
              <w:rPr>
                <w:rFonts w:ascii="Browallia New" w:hAnsi="Browallia New" w:cs="Browallia New"/>
                <w:cs/>
              </w:rPr>
              <w:t>(ตันยูเรีย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64AB4167" w14:textId="77777777" w:rsidR="004B62AB" w:rsidRPr="006F1A10" w:rsidRDefault="004B62AB" w:rsidP="00272F68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5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2)</w:t>
            </w:r>
          </w:p>
          <w:p w14:paraId="18F8E9A2" w14:textId="77777777" w:rsidR="004B62AB" w:rsidRPr="006F1A10" w:rsidRDefault="004B62AB" w:rsidP="00272F68">
            <w:pPr>
              <w:spacing w:before="0" w:after="0" w:line="240" w:lineRule="auto"/>
              <w:ind w:left="0" w:firstLine="240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หน้าที่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34 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ข้อ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4.2 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07051436" w14:textId="77777777" w:rsidR="004B62AB" w:rsidRPr="006F1A10" w:rsidRDefault="00E12E7A" w:rsidP="00272F68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vertAlign w:val="subscript"/>
                <w:lang w:val="en-GB"/>
              </w:rPr>
            </w:pPr>
            <m:oMath>
              <m:f>
                <m:fPr>
                  <m:ctrlPr>
                    <w:rPr>
                      <w:rFonts w:ascii="Cambria Math" w:hAnsi="Cambria Math" w:cs="Browallia New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12</m:t>
                  </m:r>
                </m:den>
              </m:f>
            </m:oMath>
            <w:r w:rsidR="004B62AB" w:rsidRPr="006F1A10">
              <w:rPr>
                <w:rFonts w:ascii="Browallia New" w:hAnsi="Browallia New" w:cs="Browallia New"/>
              </w:rPr>
              <w:t xml:space="preserve"> = 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="004B62AB" w:rsidRPr="006F1A10">
              <w:rPr>
                <w:rFonts w:ascii="Browallia New" w:hAnsi="Browallia New" w:cs="Browallia New"/>
                <w:cs/>
              </w:rPr>
              <w:t>้ำ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="004B62AB" w:rsidRPr="006F1A10">
              <w:rPr>
                <w:rFonts w:ascii="Browallia New" w:hAnsi="Browallia New" w:cs="Browallia New"/>
                <w:lang w:val="en-GB"/>
              </w:rPr>
              <w:t xml:space="preserve"> C 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="004B62AB" w:rsidRPr="006F1A10">
              <w:rPr>
                <w:rFonts w:ascii="Browallia New" w:hAnsi="Browallia New" w:cs="Browallia New"/>
                <w:cs/>
              </w:rPr>
              <w:t>้ำ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="004B62AB" w:rsidRPr="006F1A10">
              <w:rPr>
                <w:rFonts w:ascii="Browallia New" w:hAnsi="Browallia New" w:cs="Browallia New"/>
                <w:cs/>
              </w:rPr>
              <w:t>ก๊าซ</w:t>
            </w:r>
            <w:r w:rsidR="004B62AB" w:rsidRPr="006F1A1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="004B62AB" w:rsidRPr="006F1A10">
              <w:rPr>
                <w:rFonts w:ascii="Browallia New" w:hAnsi="Browallia New" w:cs="Browallia New"/>
                <w:lang w:val="en-GB"/>
              </w:rPr>
              <w:t>CO</w:t>
            </w:r>
            <w:r w:rsidR="004B62AB" w:rsidRPr="006F1A1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</w:p>
          <w:p w14:paraId="0E275CAC" w14:textId="2A43D312" w:rsidR="00884158" w:rsidRPr="006F1A10" w:rsidRDefault="00884158" w:rsidP="004B62AB">
            <w:pPr>
              <w:spacing w:after="0" w:line="240" w:lineRule="auto"/>
              <w:ind w:left="1440"/>
              <w:rPr>
                <w:rFonts w:ascii="Browallia New" w:hAnsi="Browallia New" w:cs="Browallia New"/>
                <w:b/>
                <w:bCs/>
                <w:u w:val="single"/>
                <w:cs/>
              </w:rPr>
            </w:pPr>
          </w:p>
        </w:tc>
      </w:tr>
      <w:tr w:rsidR="005C4EC5" w:rsidRPr="006F1A10" w14:paraId="6D3DCB4E" w14:textId="77777777" w:rsidTr="00272F68">
        <w:tc>
          <w:tcPr>
            <w:tcW w:w="9104" w:type="dxa"/>
          </w:tcPr>
          <w:p w14:paraId="602134BA" w14:textId="77777777" w:rsidR="004B62AB" w:rsidRPr="006F1A10" w:rsidRDefault="004B62AB" w:rsidP="00884158">
            <w:pPr>
              <w:spacing w:before="0" w:after="0" w:line="240" w:lineRule="auto"/>
              <w:ind w:left="374"/>
              <w:rPr>
                <w:rFonts w:ascii="Browallia New" w:hAnsi="Browallia New" w:cs="Browallia New"/>
                <w:u w:val="single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t>การใช้ปูน</w:t>
            </w:r>
          </w:p>
          <w:p w14:paraId="74F09C48" w14:textId="77777777" w:rsidR="004B62AB" w:rsidRPr="006F1A10" w:rsidRDefault="00E12E7A" w:rsidP="00884158">
            <w:pPr>
              <w:spacing w:after="240" w:line="240" w:lineRule="auto"/>
              <w:ind w:left="0"/>
              <w:rPr>
                <w:rFonts w:ascii="Browallia New" w:hAnsi="Browallia New" w:cs="Browallia New"/>
                <w:u w:val="single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BL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,0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6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D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,0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7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4DA878C1" w14:textId="77777777" w:rsidR="004B62AB" w:rsidRPr="006F1A10" w:rsidRDefault="004B62AB" w:rsidP="00DF7D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BL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ใช้ปูน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 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32D7508" w14:textId="649B691F" w:rsidR="004B62AB" w:rsidRPr="006F1A10" w:rsidRDefault="004B62AB" w:rsidP="00DF7D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ปูนขาว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ในปีฐาน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11EF837C" w14:textId="1F399F00" w:rsidR="004B62AB" w:rsidRPr="006F1A10" w:rsidRDefault="004B62AB" w:rsidP="00DF7D1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โดโลไมต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ในปีฐาน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46605860" w14:textId="77777777" w:rsidR="00884158" w:rsidRPr="006F1A10" w:rsidRDefault="004B62AB" w:rsidP="00DF7D19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6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2)</w:t>
            </w:r>
          </w:p>
          <w:p w14:paraId="5F3C3AC3" w14:textId="77777777" w:rsidR="00884158" w:rsidRPr="006F1A10" w:rsidRDefault="00884158" w:rsidP="00884158">
            <w:pPr>
              <w:spacing w:before="0" w:after="0" w:line="240" w:lineRule="auto"/>
              <w:ind w:left="2160" w:firstLine="15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หน้าที่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29 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ข้อ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3.2 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38DB2170" w14:textId="77777777" w:rsidR="004B62AB" w:rsidRPr="006F1A10" w:rsidRDefault="004B62AB" w:rsidP="00DF7D19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7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3)</w:t>
            </w:r>
          </w:p>
          <w:p w14:paraId="72F6CBD7" w14:textId="77777777" w:rsidR="00884158" w:rsidRPr="006F1A10" w:rsidRDefault="00884158" w:rsidP="00884158">
            <w:pPr>
              <w:spacing w:before="0" w:after="0" w:line="240" w:lineRule="auto"/>
              <w:ind w:left="2160" w:firstLine="15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หน้าที่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29 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ข้อ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3.2 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IPCC AFOLU </w:t>
            </w:r>
            <w:r w:rsidRPr="006F1A10">
              <w:rPr>
                <w:rFonts w:ascii="Browallia New" w:hAnsi="Browallia New" w:cs="Browallia New"/>
                <w:lang w:val="en-GB"/>
              </w:rPr>
              <w:t>Guidelines</w:t>
            </w:r>
            <w:r w:rsidRPr="006F1A10">
              <w:rPr>
                <w:rFonts w:ascii="Browallia New" w:hAnsi="Browallia New" w:cs="Browallia New"/>
              </w:rPr>
              <w:t xml:space="preserve"> 2006 Vol.4 Ch.11)</w:t>
            </w:r>
          </w:p>
          <w:p w14:paraId="6981546D" w14:textId="77777777" w:rsidR="00884158" w:rsidRPr="006F1A10" w:rsidRDefault="00E12E7A" w:rsidP="00884158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vertAlign w:val="subscript"/>
                <w:lang w:val="en-GB"/>
              </w:rPr>
            </w:pPr>
            <m:oMath>
              <m:f>
                <m:fPr>
                  <m:ctrlPr>
                    <w:rPr>
                      <w:rFonts w:ascii="Cambria Math" w:hAnsi="Cambria Math" w:cs="Browallia New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12</m:t>
                  </m:r>
                </m:den>
              </m:f>
            </m:oMath>
            <w:r w:rsidR="00884158" w:rsidRPr="006F1A10">
              <w:rPr>
                <w:rFonts w:ascii="Browallia New" w:hAnsi="Browallia New" w:cs="Browallia New"/>
              </w:rPr>
              <w:t xml:space="preserve"> = </w:t>
            </w:r>
            <w:r w:rsidR="00884158" w:rsidRPr="006F1A1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="00884158" w:rsidRPr="006F1A10">
              <w:rPr>
                <w:rFonts w:ascii="Browallia New" w:hAnsi="Browallia New" w:cs="Browallia New"/>
                <w:cs/>
              </w:rPr>
              <w:t>้ำ</w:t>
            </w:r>
            <w:r w:rsidR="00884158" w:rsidRPr="006F1A1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="00884158" w:rsidRPr="006F1A10">
              <w:rPr>
                <w:rFonts w:ascii="Browallia New" w:hAnsi="Browallia New" w:cs="Browallia New"/>
                <w:lang w:val="en-GB"/>
              </w:rPr>
              <w:t xml:space="preserve"> C </w:t>
            </w:r>
            <w:r w:rsidR="00884158" w:rsidRPr="006F1A1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="00884158" w:rsidRPr="006F1A10">
              <w:rPr>
                <w:rFonts w:ascii="Browallia New" w:hAnsi="Browallia New" w:cs="Browallia New"/>
                <w:cs/>
              </w:rPr>
              <w:t>้ำ</w:t>
            </w:r>
            <w:r w:rsidR="00884158" w:rsidRPr="006F1A1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="00884158" w:rsidRPr="006F1A10">
              <w:rPr>
                <w:rFonts w:ascii="Browallia New" w:hAnsi="Browallia New" w:cs="Browallia New"/>
                <w:cs/>
              </w:rPr>
              <w:t>ก๊าซ</w:t>
            </w:r>
            <w:r w:rsidR="00884158" w:rsidRPr="006F1A1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="00884158" w:rsidRPr="006F1A10">
              <w:rPr>
                <w:rFonts w:ascii="Browallia New" w:hAnsi="Browallia New" w:cs="Browallia New"/>
                <w:lang w:val="en-GB"/>
              </w:rPr>
              <w:t>CO</w:t>
            </w:r>
            <w:r w:rsidR="00884158" w:rsidRPr="006F1A1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</w:p>
          <w:p w14:paraId="7E35B3C0" w14:textId="2E28ACFE" w:rsidR="00884158" w:rsidRPr="006F1A10" w:rsidRDefault="00884158" w:rsidP="00884158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b/>
                <w:bCs/>
                <w:u w:val="single"/>
                <w:cs/>
              </w:rPr>
            </w:pPr>
          </w:p>
        </w:tc>
      </w:tr>
      <w:tr w:rsidR="00F329EB" w:rsidRPr="006F1A10" w14:paraId="37554984" w14:textId="77777777" w:rsidTr="00272F68">
        <w:tc>
          <w:tcPr>
            <w:tcW w:w="9104" w:type="dxa"/>
          </w:tcPr>
          <w:p w14:paraId="1334BFC3" w14:textId="77777777" w:rsidR="00F329EB" w:rsidRPr="006F1A10" w:rsidRDefault="00F329EB" w:rsidP="00475DF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</w:rPr>
              <w:t>CO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t xml:space="preserve"> จากการเผาไหม้เชื้อเพลิงฟอสซิลจากการใช้เครื่องจักรในการใส่ปุ๋ย</w:t>
            </w:r>
          </w:p>
          <w:p w14:paraId="102DF587" w14:textId="5CFE9665" w:rsidR="00A07CF6" w:rsidRPr="006F1A10" w:rsidRDefault="00DB766D" w:rsidP="00080650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2"/>
                    <w:szCs w:val="22"/>
                    <w:lang w:val="en-GB"/>
                  </w:rPr>
                  <m:t>FBL</m:t>
                </m:r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= 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FC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i,o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  <w:cs/>
                          </w:rPr>
                          <m:t xml:space="preserve"> 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×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  <w:cs/>
                          </w:rPr>
                          <m:t xml:space="preserve"> </m:t>
                        </m:r>
                        <m:d>
                          <m:d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 w:hint="cs"/>
                                    <w:sz w:val="20"/>
                                    <w:szCs w:val="20"/>
                                    <w:cs/>
                                  </w:rPr>
                                  <m:t>NC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</w:rPr>
                              <m:t>×</m:t>
                            </m:r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  <w:cs/>
                              </w:rPr>
                              <m:t xml:space="preserve"> 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10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Arial" w:hint="cs"/>
                                    <w:sz w:val="22"/>
                                    <w:szCs w:val="22"/>
                                    <w:cs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6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×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 w:hint="cs"/>
                                <w:sz w:val="22"/>
                                <w:szCs w:val="22"/>
                                <w:cs/>
                              </w:rPr>
                              <m:t>EF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CO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2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i</m:t>
                                </m:r>
                              </m:sub>
                            </m:sSub>
                          </m:sub>
                        </m:sSub>
                      </m:e>
                    </m:d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×</m:t>
                    </m:r>
                    <m:r>
                      <w:rPr>
                        <w:rFonts w:ascii="Cambria Math" w:hAnsi="Cambria Math" w:cs="Browallia New"/>
                        <w:sz w:val="22"/>
                        <w:szCs w:val="22"/>
                        <w:cs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 w:cs="Arial" w:hint="cs"/>
                            <w:sz w:val="22"/>
                            <w:szCs w:val="22"/>
                            <w:cs/>
                          </w:rPr>
                          <m:t>-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3</m:t>
                        </m:r>
                      </m:sup>
                    </m:sSup>
                  </m:e>
                </m:nary>
              </m:oMath>
            </m:oMathPara>
          </w:p>
          <w:p w14:paraId="64F88EF8" w14:textId="76775CE2" w:rsidR="00A07CF6" w:rsidRPr="006F1A10" w:rsidRDefault="00F329EB" w:rsidP="00D308A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iCs/>
              </w:rPr>
              <w:tab/>
            </w:r>
            <w:r w:rsidRPr="006F1A10">
              <w:rPr>
                <w:rFonts w:ascii="Browallia New" w:hAnsi="Browallia New" w:cs="Browallia New"/>
                <w:i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2"/>
                  <w:szCs w:val="22"/>
                  <w:lang w:val="en-GB"/>
                </w:rPr>
                <m:t>FBL</m:t>
              </m:r>
            </m:oMath>
            <w:r w:rsidR="00A07CF6" w:rsidRPr="006F1A10">
              <w:rPr>
                <w:rFonts w:ascii="Browallia New" w:hAnsi="Browallia New" w:cs="Browallia New" w:hint="cs"/>
                <w:i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iCs/>
              </w:rPr>
              <w:t>=</w:t>
            </w:r>
            <w:r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="00A07CF6" w:rsidRPr="006F1A10">
              <w:rPr>
                <w:rFonts w:ascii="Browallia New" w:hAnsi="Browallia New" w:cs="Browallia New"/>
                <w:cs/>
              </w:rPr>
              <w:t>ปริมาณการปล่อยก๊าซเรือนกระจก</w:t>
            </w:r>
            <w:r w:rsidRPr="006F1A10">
              <w:rPr>
                <w:rFonts w:ascii="Browallia New" w:hAnsi="Browallia New" w:cs="Browallia New"/>
                <w:cs/>
              </w:rPr>
              <w:t>จากการเผาไหม้เชื้อเพลิงฟอสซิล</w:t>
            </w:r>
          </w:p>
          <w:p w14:paraId="145AFB33" w14:textId="4AC6CE45" w:rsidR="00F329EB" w:rsidRPr="006F1A10" w:rsidRDefault="00A17569" w:rsidP="00A17569">
            <w:pPr>
              <w:spacing w:before="0" w:after="0" w:line="240" w:lineRule="auto"/>
              <w:ind w:left="2880" w:hanging="282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ใน</w:t>
            </w:r>
            <w:r w:rsidRPr="006F1A10">
              <w:rPr>
                <w:rFonts w:ascii="Browallia New" w:hAnsi="Browallia New" w:cs="Browallia New" w:hint="cs"/>
                <w:i/>
                <w:cs/>
              </w:rPr>
              <w:t>กรณี</w:t>
            </w:r>
            <w:r w:rsidRPr="006F1A10">
              <w:rPr>
                <w:rFonts w:ascii="Browallia New" w:hAnsi="Browallia New" w:cs="Browallia New"/>
                <w:i/>
                <w:cs/>
              </w:rPr>
              <w:t>ฐาน</w:t>
            </w:r>
            <w:r w:rsidRPr="006F1A10">
              <w:rPr>
                <w:rFonts w:ascii="Browallia New" w:hAnsi="Browallia New" w:cs="Browallia New"/>
                <w:iCs/>
                <w:cs/>
              </w:rPr>
              <w:t xml:space="preserve"> </w:t>
            </w:r>
            <w:r w:rsidR="00F329EB" w:rsidRPr="006F1A1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="00F329EB"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F329EB" w:rsidRPr="006F1A10">
              <w:rPr>
                <w:rFonts w:ascii="Browallia New" w:hAnsi="Browallia New" w:cs="Browallia New"/>
                <w:cs/>
              </w:rPr>
              <w:t>ต่อปี</w:t>
            </w:r>
            <w:r w:rsidR="00F329EB" w:rsidRPr="006F1A10">
              <w:rPr>
                <w:rFonts w:ascii="Browallia New" w:hAnsi="Browallia New" w:cs="Browallia New"/>
              </w:rPr>
              <w:t>)</w:t>
            </w:r>
          </w:p>
          <w:p w14:paraId="02F6CD63" w14:textId="1FFBFB13" w:rsidR="00A07CF6" w:rsidRPr="006F1A10" w:rsidRDefault="00E12E7A" w:rsidP="00A07CF6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iCs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o</m:t>
                  </m:r>
                </m:sub>
              </m:sSub>
            </m:oMath>
            <w:r w:rsidR="00A07CF6" w:rsidRPr="006F1A10">
              <w:rPr>
                <w:rFonts w:ascii="Browallia New" w:hAnsi="Browallia New" w:cs="Browallia New"/>
                <w:iCs/>
              </w:rPr>
              <w:t xml:space="preserve"> = </w:t>
            </w:r>
            <w:r w:rsidR="00A07CF6" w:rsidRPr="006F1A10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="00A07CF6" w:rsidRPr="006F1A1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A07CF6" w:rsidRPr="006F1A10">
              <w:rPr>
                <w:rFonts w:ascii="Browallia New" w:hAnsi="Browallia New" w:cs="Browallia New"/>
                <w:i/>
                <w:cs/>
              </w:rPr>
              <w:t xml:space="preserve"> ใน</w:t>
            </w:r>
            <w:r w:rsidR="00A07CF6" w:rsidRPr="006F1A10">
              <w:rPr>
                <w:rFonts w:ascii="Browallia New" w:hAnsi="Browallia New" w:cs="Browallia New" w:hint="cs"/>
                <w:i/>
                <w:cs/>
              </w:rPr>
              <w:t>กรณี</w:t>
            </w:r>
            <w:r w:rsidR="00A07CF6" w:rsidRPr="006F1A10">
              <w:rPr>
                <w:rFonts w:ascii="Browallia New" w:hAnsi="Browallia New" w:cs="Browallia New"/>
                <w:i/>
                <w:cs/>
              </w:rPr>
              <w:t>ฐาน</w:t>
            </w:r>
            <w:r w:rsidR="00A07CF6" w:rsidRPr="006F1A10">
              <w:rPr>
                <w:rFonts w:ascii="Browallia New" w:hAnsi="Browallia New" w:cs="Browallia New"/>
                <w:iCs/>
                <w:cs/>
              </w:rPr>
              <w:t xml:space="preserve"> </w:t>
            </w:r>
            <w:r w:rsidR="00A07CF6" w:rsidRPr="006F1A10">
              <w:rPr>
                <w:rFonts w:ascii="Browallia New" w:hAnsi="Browallia New" w:cs="Browallia New"/>
                <w:i/>
                <w:cs/>
              </w:rPr>
              <w:t>(หน่วยต่อปี</w:t>
            </w:r>
            <w:r w:rsidR="00A07CF6" w:rsidRPr="006F1A10">
              <w:rPr>
                <w:rFonts w:ascii="Browallia New" w:hAnsi="Browallia New" w:cs="Browallia New"/>
                <w:iCs/>
              </w:rPr>
              <w:t>)</w:t>
            </w:r>
          </w:p>
          <w:p w14:paraId="25D903B5" w14:textId="30671C0F" w:rsidR="00A07CF6" w:rsidRPr="006F1A10" w:rsidRDefault="00E12E7A" w:rsidP="00A07CF6">
            <w:pPr>
              <w:pStyle w:val="ListParagraph"/>
              <w:spacing w:before="0" w:after="0" w:line="240" w:lineRule="auto"/>
              <w:ind w:left="1440"/>
              <w:rPr>
                <w:rFonts w:ascii="Browallia New" w:hAnsi="Browallia New" w:cs="Browallia New"/>
                <w:i/>
                <w:szCs w:val="32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CV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="00A07CF6" w:rsidRPr="006F1A10">
              <w:rPr>
                <w:rFonts w:ascii="Browallia New" w:hAnsi="Browallia New" w:cs="Browallia New"/>
                <w:iCs/>
                <w:szCs w:val="32"/>
              </w:rPr>
              <w:t xml:space="preserve"> = </w:t>
            </w:r>
            <w:r w:rsidR="00A07CF6" w:rsidRPr="006F1A10">
              <w:rPr>
                <w:rFonts w:ascii="Browallia New" w:hAnsi="Browallia New" w:cs="Browallia New"/>
                <w:i/>
                <w:szCs w:val="32"/>
                <w:cs/>
              </w:rPr>
              <w:t>ค่าความร้อนสุทธิของการใช้เชื้อเพลิง</w:t>
            </w:r>
            <w:r w:rsidR="00A07CF6" w:rsidRPr="006F1A10">
              <w:rPr>
                <w:rFonts w:ascii="Browallia New" w:hAnsi="Browallia New" w:cs="Browallia New"/>
                <w:szCs w:val="32"/>
                <w:cs/>
              </w:rPr>
              <w:t>ชนิดที่</w:t>
            </w:r>
            <w:r w:rsidR="00A07CF6" w:rsidRPr="006F1A10">
              <w:rPr>
                <w:rFonts w:ascii="Browallia New" w:hAnsi="Browallia New" w:cs="Browallia New"/>
                <w:cs/>
              </w:rPr>
              <w:t xml:space="preserve">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A07CF6" w:rsidRPr="006F1A10">
              <w:rPr>
                <w:rFonts w:ascii="Browallia New" w:hAnsi="Browallia New" w:cs="Browallia New"/>
                <w:iCs/>
                <w:szCs w:val="32"/>
              </w:rPr>
              <w:t xml:space="preserve"> </w:t>
            </w:r>
            <w:r w:rsidR="00A07CF6" w:rsidRPr="006F1A10">
              <w:rPr>
                <w:rFonts w:ascii="Browallia New" w:hAnsi="Browallia New" w:cs="Browallia New"/>
                <w:i/>
                <w:szCs w:val="32"/>
              </w:rPr>
              <w:t>(</w:t>
            </w:r>
            <w:r w:rsidR="00A07CF6" w:rsidRPr="006F1A10">
              <w:rPr>
                <w:rFonts w:ascii="Browallia New" w:hAnsi="Browallia New" w:cs="Browallia New"/>
                <w:i/>
                <w:szCs w:val="32"/>
                <w:cs/>
              </w:rPr>
              <w:t>เมกะจูลต่อหน่วย)</w:t>
            </w:r>
          </w:p>
          <w:p w14:paraId="36AD4662" w14:textId="6F84A0B1" w:rsidR="00A17569" w:rsidRPr="006F1A10" w:rsidRDefault="00F329EB" w:rsidP="00D308AE">
            <w:pPr>
              <w:spacing w:before="0"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2"/>
                      <w:szCs w:val="22"/>
                    </w:rPr>
                    <m:t>CO2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iCs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i/>
                <w:cs/>
              </w:rPr>
              <w:t>ค่าสัมประสิทธ</w:t>
            </w:r>
            <w:r w:rsidR="00A90EAB" w:rsidRPr="006F1A10">
              <w:rPr>
                <w:rFonts w:ascii="Browallia New" w:hAnsi="Browallia New" w:cs="Browallia New" w:hint="cs"/>
                <w:i/>
                <w:cs/>
              </w:rPr>
              <w:t>ิ์</w:t>
            </w:r>
            <w:r w:rsidRPr="006F1A10">
              <w:rPr>
                <w:rFonts w:ascii="Browallia New" w:hAnsi="Browallia New" w:cs="Browallia New"/>
                <w:i/>
                <w:cs/>
              </w:rPr>
              <w:t>การปล่อยก๊าซเรือนกระจกของเชื้อเพลิง</w:t>
            </w:r>
            <w:r w:rsidRPr="006F1A1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iCs/>
              </w:rPr>
              <w:t xml:space="preserve"> </w:t>
            </w:r>
          </w:p>
          <w:p w14:paraId="63A09320" w14:textId="197849A0" w:rsidR="00F329EB" w:rsidRPr="006F1A10" w:rsidRDefault="00A17569" w:rsidP="00A17569">
            <w:pPr>
              <w:spacing w:before="0" w:after="0" w:line="240" w:lineRule="auto"/>
              <w:ind w:left="2598"/>
              <w:rPr>
                <w:rFonts w:ascii="Browallia New" w:hAnsi="Browallia New" w:cs="Browallia New"/>
                <w:iCs/>
              </w:rPr>
            </w:pPr>
            <w:r w:rsidRPr="006F1A10">
              <w:rPr>
                <w:rFonts w:ascii="Browallia New" w:hAnsi="Browallia New" w:cs="Browallia New"/>
                <w:cs/>
              </w:rPr>
              <w:t>(กิโลกรัมคาร์บอนไดออกไซด์/เทราจูล)</w:t>
            </w:r>
          </w:p>
          <w:p w14:paraId="728A1BB1" w14:textId="2487722C" w:rsidR="00F329EB" w:rsidRPr="006F1A10" w:rsidRDefault="00A17569" w:rsidP="00A17569">
            <w:pPr>
              <w:spacing w:before="0" w:after="0" w:line="240" w:lineRule="auto"/>
              <w:ind w:left="2598"/>
              <w:rPr>
                <w:rFonts w:ascii="Browallia New" w:hAnsi="Browallia New" w:cs="Browallia New"/>
                <w:iCs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  <w:lang w:val="en-GB"/>
              </w:rPr>
              <w:t>8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คู่มืออ้างอิงการพัฒนาโครงการลดก๊าซเรือนกระจกภาคสมัครใจตามมาตรฐานของประเทศไทย สาขาป่าไม้และการเกษตร)</w:t>
            </w:r>
            <w:r w:rsidR="00F329EB" w:rsidRPr="006F1A10">
              <w:rPr>
                <w:rFonts w:ascii="Browallia New" w:hAnsi="Browallia New" w:cs="Browallia New"/>
                <w:iCs/>
              </w:rPr>
              <w:tab/>
            </w:r>
            <w:r w:rsidR="00F329EB" w:rsidRPr="006F1A10">
              <w:rPr>
                <w:rFonts w:ascii="Browallia New" w:hAnsi="Browallia New" w:cs="Browallia New"/>
                <w:iCs/>
              </w:rPr>
              <w:tab/>
            </w:r>
          </w:p>
        </w:tc>
      </w:tr>
    </w:tbl>
    <w:p w14:paraId="5DF21C4D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C349D86" w14:textId="77777777" w:rsidR="00F329EB" w:rsidRPr="006F1A10" w:rsidRDefault="00F329EB" w:rsidP="008846A5">
      <w:pPr>
        <w:pStyle w:val="ListParagraph"/>
        <w:numPr>
          <w:ilvl w:val="0"/>
          <w:numId w:val="2"/>
        </w:numPr>
        <w:tabs>
          <w:tab w:val="left" w:pos="426"/>
        </w:tabs>
        <w:spacing w:before="0" w:after="240" w:line="240" w:lineRule="auto"/>
        <w:ind w:left="432" w:hanging="432"/>
        <w:rPr>
          <w:rFonts w:ascii="Browallia New" w:hAnsi="Browallia New" w:cs="Browallia New"/>
          <w:b/>
          <w:bCs/>
          <w:szCs w:val="32"/>
        </w:rPr>
      </w:pPr>
      <w:r w:rsidRPr="006F1A10">
        <w:rPr>
          <w:rFonts w:ascii="Browallia New" w:hAnsi="Browallia New" w:cs="Browallia New"/>
          <w:b/>
          <w:bCs/>
          <w:szCs w:val="32"/>
          <w:cs/>
        </w:rPr>
        <w:t>การคำนวณปริมาณก๊าซเรือนกระจกที่กักเก็บ</w:t>
      </w:r>
      <w:r w:rsidRPr="006F1A10">
        <w:rPr>
          <w:rFonts w:ascii="Browallia New" w:hAnsi="Browallia New" w:cs="Browallia New"/>
          <w:b/>
          <w:bCs/>
          <w:szCs w:val="32"/>
        </w:rPr>
        <w:t>/</w:t>
      </w:r>
      <w:r w:rsidRPr="006F1A10">
        <w:rPr>
          <w:rFonts w:ascii="Browallia New" w:hAnsi="Browallia New" w:cs="Browallia New"/>
          <w:b/>
          <w:bCs/>
          <w:szCs w:val="32"/>
          <w:cs/>
        </w:rPr>
        <w:t>ลดจากการดำเนินโครงการ</w:t>
      </w:r>
      <w:r w:rsidRPr="006F1A10">
        <w:rPr>
          <w:rFonts w:ascii="Browallia New" w:hAnsi="Browallia New" w:cs="Browallia New"/>
          <w:b/>
          <w:bCs/>
          <w:szCs w:val="32"/>
        </w:rPr>
        <w:t xml:space="preserve"> </w:t>
      </w:r>
    </w:p>
    <w:tbl>
      <w:tblPr>
        <w:tblStyle w:val="TableGrid"/>
        <w:tblW w:w="9072" w:type="dxa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614BF3" w:rsidRPr="006F1A10" w14:paraId="3CCFFEA3" w14:textId="77777777" w:rsidTr="003E3CC7">
        <w:tc>
          <w:tcPr>
            <w:tcW w:w="9072" w:type="dxa"/>
          </w:tcPr>
          <w:p w14:paraId="61E1D9B8" w14:textId="77777777" w:rsidR="00614BF3" w:rsidRPr="006F1A10" w:rsidRDefault="00614BF3" w:rsidP="00614BF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 xml:space="preserve">5.1 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การคำนวณการกักเก็บคาร์บอนจากการดำเนินโครงการ</w:t>
            </w:r>
          </w:p>
          <w:p w14:paraId="306A467B" w14:textId="77777777" w:rsidR="00614BF3" w:rsidRPr="006F1A10" w:rsidRDefault="00614BF3" w:rsidP="00614BF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  <w:t>การคำนวณปริมาณการกักเก็บคาร์บอนจากการดำเนินโครงการ ดำเนินการตามเครื่องมือการคำนวณการกักเก็บคาร์บอนของต้นไม้ (</w:t>
            </w:r>
            <w:r w:rsidRPr="006F1A10">
              <w:rPr>
                <w:rFonts w:ascii="Browallia New" w:hAnsi="Browallia New" w:cs="Browallia New"/>
              </w:rPr>
              <w:t xml:space="preserve">T-VER-TOOL-FOR/AGR-01) </w:t>
            </w:r>
            <w:r w:rsidRPr="006F1A10">
              <w:rPr>
                <w:rFonts w:ascii="Browallia New" w:hAnsi="Browallia New" w:cs="Browallia New"/>
                <w:cs/>
              </w:rPr>
              <w:t>ได้สมการ ดังนี้</w:t>
            </w:r>
          </w:p>
          <w:p w14:paraId="0A18B016" w14:textId="33FCDE34" w:rsidR="00CB3D98" w:rsidRPr="006F1A10" w:rsidRDefault="00E12E7A" w:rsidP="00CB3D98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>PS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t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runing</m:t>
                    </m:r>
                  </m:sub>
                </m:sSub>
              </m:oMath>
            </m:oMathPara>
          </w:p>
          <w:p w14:paraId="5EF750C7" w14:textId="562BAFFD" w:rsidR="00CB3D98" w:rsidRPr="006F1A10" w:rsidRDefault="00E12E7A" w:rsidP="00CB3D98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Browallia New" w:cs="Browallia New"/>
                    <w:sz w:val="24"/>
                    <w:szCs w:val="24"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A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BG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Browallia New" w:cs="Browallia New"/>
                    <w:sz w:val="24"/>
                    <w:szCs w:val="24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Browallia New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Browallia New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BLG</m:t>
                        </m:r>
                      </m:e>
                      <m:sub>
                        <m:r>
                          <w:rPr>
                            <w:rFonts w:ascii="Cambria Math" w:hAnsi="Browallia New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  <w:p w14:paraId="22E1D6F4" w14:textId="77777777" w:rsidR="00CB3D98" w:rsidRPr="006F1A10" w:rsidRDefault="00CB3D98" w:rsidP="00CB3D98">
            <w:pPr>
              <w:spacing w:before="0" w:after="0" w:line="240" w:lineRule="auto"/>
              <w:ind w:left="72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/>
                          <w:sz w:val="24"/>
                          <w:szCs w:val="24"/>
                        </w:rPr>
                        <m:t>PS</m:t>
                      </m:r>
                    </m:e>
                    <m:sub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t</m:t>
                      </m:r>
                    </m:sub>
                  </m:sSub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ในปีที่ </w:t>
            </w:r>
            <m:oMath>
              <m:r>
                <w:rPr>
                  <w:rFonts w:ascii="Cambria Math" w:hAnsi="Cambria Math" w:cs="Cambria Math" w:hint="cs"/>
                  <w:sz w:val="24"/>
                  <w:szCs w:val="24"/>
                  <w:cs/>
                </w:rPr>
                <m:t>t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</w:p>
          <w:p w14:paraId="314A4740" w14:textId="6753FDC3" w:rsidR="00CB3D98" w:rsidRPr="006F1A10" w:rsidRDefault="00CB3D98" w:rsidP="00614BF3">
            <w:pPr>
              <w:spacing w:before="0" w:after="0" w:line="240" w:lineRule="auto"/>
              <w:ind w:left="1440" w:hanging="72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  <w:t xml:space="preserve">    </w:t>
            </w: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  <w:p w14:paraId="051A0F0F" w14:textId="2485376D" w:rsidR="00614BF3" w:rsidRPr="006F1A10" w:rsidRDefault="00614BF3" w:rsidP="00614BF3">
            <w:pPr>
              <w:spacing w:before="0" w:after="0" w:line="240" w:lineRule="auto"/>
              <w:ind w:left="1440" w:hanging="72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TT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t</m:t>
                      </m:r>
                    </m:sub>
                  </m:sSub>
                </m:sub>
              </m:sSub>
            </m:oMath>
            <w:r w:rsidRPr="006F1A10">
              <w:rPr>
                <w:rFonts w:ascii="Browallia New" w:hAnsi="Browallia New" w:cs="Browallia New"/>
                <w:vertAlign w:val="subscript"/>
              </w:rPr>
              <w:tab/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ปริมาณการกักเก็บคาร์บอนทั้งหมดของ</w:t>
            </w:r>
            <w:r w:rsidR="00CB3D98" w:rsidRPr="006F1A10">
              <w:rPr>
                <w:rFonts w:ascii="Browallia New" w:hAnsi="Browallia New" w:cs="Browallia New" w:hint="cs"/>
                <w:cs/>
              </w:rPr>
              <w:t>ต้นไม้</w:t>
            </w:r>
            <w:r w:rsidRPr="006F1A10">
              <w:rPr>
                <w:rFonts w:ascii="Browallia New" w:hAnsi="Browallia New" w:cs="Browallia New"/>
                <w:cs/>
              </w:rPr>
              <w:t>จาก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การดำเนินโครงการ ในปี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)</w:t>
            </w:r>
          </w:p>
          <w:p w14:paraId="53C06BEB" w14:textId="2B475164" w:rsidR="00614BF3" w:rsidRPr="006F1A10" w:rsidRDefault="00E12E7A" w:rsidP="00614BF3">
            <w:pPr>
              <w:spacing w:before="0" w:after="0" w:line="240" w:lineRule="auto"/>
              <w:ind w:left="720" w:firstLine="72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ABG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t</m:t>
                      </m:r>
                    </m:sub>
                  </m:sSub>
                </m:sub>
              </m:sSub>
            </m:oMath>
            <w:r w:rsidR="00614BF3" w:rsidRPr="006F1A10">
              <w:rPr>
                <w:rFonts w:ascii="Browallia New" w:hAnsi="Browallia New" w:cs="Browallia New"/>
                <w:vertAlign w:val="subscript"/>
              </w:rPr>
              <w:tab/>
            </w:r>
            <w:r w:rsidR="00614BF3" w:rsidRPr="006F1A10">
              <w:rPr>
                <w:rFonts w:ascii="Browallia New" w:hAnsi="Browallia New" w:cs="Browallia New"/>
              </w:rPr>
              <w:t xml:space="preserve">= </w:t>
            </w:r>
            <w:r w:rsidR="00614BF3" w:rsidRPr="006F1A10">
              <w:rPr>
                <w:rFonts w:ascii="Browallia New" w:hAnsi="Browallia New" w:cs="Browallia New"/>
                <w:cs/>
              </w:rPr>
              <w:t>ปริมาณการกักเก็บคาร์บอนเหนือพื้นดินจากการดำเนินโครงการ</w:t>
            </w:r>
            <w:r w:rsidR="00614BF3" w:rsidRPr="006F1A10">
              <w:rPr>
                <w:rFonts w:ascii="Browallia New" w:hAnsi="Browallia New" w:cs="Browallia New"/>
                <w:cs/>
              </w:rPr>
              <w:br/>
              <w:t xml:space="preserve">                       ในปี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 w:rsidR="00614BF3" w:rsidRPr="006F1A10">
              <w:rPr>
                <w:rFonts w:ascii="Browallia New" w:hAnsi="Browallia New" w:cs="Browallia New"/>
                <w:cs/>
              </w:rPr>
              <w:t xml:space="preserve">  (ตันคาร์บอนไดออกไซด์</w:t>
            </w:r>
            <w:r w:rsidR="00614BF3"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614BF3" w:rsidRPr="006F1A10">
              <w:rPr>
                <w:rFonts w:ascii="Browallia New" w:hAnsi="Browallia New" w:cs="Browallia New"/>
                <w:cs/>
              </w:rPr>
              <w:t>)</w:t>
            </w:r>
            <w:r w:rsidR="00614BF3" w:rsidRPr="006F1A10">
              <w:rPr>
                <w:rFonts w:ascii="Browallia New" w:hAnsi="Browallia New" w:cs="Browallia New"/>
              </w:rPr>
              <w:t xml:space="preserve"> </w:t>
            </w:r>
          </w:p>
          <w:p w14:paraId="17F8FC6D" w14:textId="19C7F710" w:rsidR="00614BF3" w:rsidRPr="006F1A10" w:rsidRDefault="00E12E7A" w:rsidP="00614BF3">
            <w:pPr>
              <w:tabs>
                <w:tab w:val="left" w:pos="2127"/>
              </w:tabs>
              <w:spacing w:before="0" w:after="0" w:line="240" w:lineRule="auto"/>
              <w:ind w:left="1418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BLG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t</m:t>
                      </m:r>
                    </m:sub>
                  </m:sSub>
                </m:sub>
              </m:sSub>
            </m:oMath>
            <w:r w:rsidR="00614BF3"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="00614BF3" w:rsidRPr="006F1A10">
              <w:rPr>
                <w:rFonts w:ascii="Browallia New" w:hAnsi="Browallia New" w:cs="Browallia New"/>
                <w:cs/>
              </w:rPr>
              <w:t xml:space="preserve">ปริมาณการกักเก็บคาร์บอนใต้ดินจากการดำเนินโครงการ </w:t>
            </w:r>
            <w:r w:rsidR="00614BF3" w:rsidRPr="006F1A10">
              <w:rPr>
                <w:rFonts w:ascii="Browallia New" w:hAnsi="Browallia New" w:cs="Browallia New"/>
                <w:cs/>
              </w:rPr>
              <w:br/>
              <w:t xml:space="preserve">             ในปี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 w:rsidR="00614BF3" w:rsidRPr="006F1A10">
              <w:rPr>
                <w:rFonts w:ascii="Browallia New" w:hAnsi="Browallia New" w:cs="Browallia New"/>
                <w:cs/>
              </w:rPr>
              <w:t xml:space="preserve">  (ตันคาร์บอนไดออกไซด์</w:t>
            </w:r>
            <w:r w:rsidR="00614BF3"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614BF3" w:rsidRPr="006F1A10">
              <w:rPr>
                <w:rFonts w:ascii="Browallia New" w:hAnsi="Browallia New" w:cs="Browallia New"/>
                <w:cs/>
              </w:rPr>
              <w:t>)</w:t>
            </w:r>
          </w:p>
          <w:p w14:paraId="515D5C11" w14:textId="4FD62F83" w:rsidR="009D24F0" w:rsidRPr="006F1A10" w:rsidRDefault="00E12E7A" w:rsidP="009D24F0">
            <w:pPr>
              <w:tabs>
                <w:tab w:val="left" w:pos="2127"/>
              </w:tabs>
              <w:spacing w:before="0" w:after="0" w:line="240" w:lineRule="auto"/>
              <w:ind w:left="1418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O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t</m:t>
                  </m:r>
                </m:sub>
              </m:sSub>
            </m:oMath>
            <w:r w:rsidR="009D24F0"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="009D24F0" w:rsidRPr="006F1A10">
              <w:rPr>
                <w:rFonts w:ascii="Browallia New" w:hAnsi="Browallia New" w:cs="Browallia New"/>
                <w:cs/>
              </w:rPr>
              <w:t>ปริมาณคาร์บอนที่สะสมในดินจากการดำเนินโครงการ</w:t>
            </w:r>
            <w:r w:rsidR="009D24F0" w:rsidRPr="006F1A10">
              <w:rPr>
                <w:rFonts w:ascii="Browallia New" w:hAnsi="Browallia New" w:cs="Browallia New"/>
              </w:rPr>
              <w:t xml:space="preserve"> (</w:t>
            </w:r>
            <w:r w:rsidR="009D24F0" w:rsidRPr="006F1A10">
              <w:rPr>
                <w:rFonts w:ascii="Browallia New" w:hAnsi="Browallia New" w:cs="Browallia New" w:hint="cs"/>
                <w:cs/>
              </w:rPr>
              <w:t>ทางเลือก</w:t>
            </w:r>
            <w:r w:rsidR="009D24F0" w:rsidRPr="006F1A10">
              <w:rPr>
                <w:rFonts w:ascii="Browallia New" w:hAnsi="Browallia New" w:cs="Browallia New"/>
              </w:rPr>
              <w:t>)</w:t>
            </w:r>
            <w:r w:rsidR="009D24F0" w:rsidRPr="006F1A10">
              <w:rPr>
                <w:rFonts w:ascii="Browallia New" w:hAnsi="Browallia New" w:cs="Browallia New"/>
                <w:cs/>
              </w:rPr>
              <w:br/>
              <w:t xml:space="preserve">             ในปี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 w:rsidR="009D24F0" w:rsidRPr="006F1A10">
              <w:rPr>
                <w:rFonts w:ascii="Browallia New" w:hAnsi="Browallia New" w:cs="Browallia New"/>
                <w:cs/>
              </w:rPr>
              <w:t xml:space="preserve">  (ตันคาร์บอนไดออกไซด์</w:t>
            </w:r>
            <w:r w:rsidR="009D24F0"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9D24F0" w:rsidRPr="006F1A10">
              <w:rPr>
                <w:rFonts w:ascii="Browallia New" w:hAnsi="Browallia New" w:cs="Browallia New"/>
                <w:cs/>
              </w:rPr>
              <w:t>)</w:t>
            </w:r>
          </w:p>
          <w:p w14:paraId="50A6C955" w14:textId="7514AADC" w:rsidR="00475DF1" w:rsidRPr="006F1A10" w:rsidRDefault="00E12E7A" w:rsidP="00BA2BED">
            <w:pPr>
              <w:tabs>
                <w:tab w:val="left" w:pos="2127"/>
              </w:tabs>
              <w:spacing w:before="0" w:after="0" w:line="240" w:lineRule="auto"/>
              <w:ind w:left="2469" w:hanging="1051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Pruning</m:t>
                  </m:r>
                </m:sub>
              </m:sSub>
            </m:oMath>
            <w:r w:rsidR="00475DF1" w:rsidRPr="006F1A10">
              <w:rPr>
                <w:rFonts w:ascii="Browallia New" w:hAnsi="Browallia New" w:cs="Browallia New"/>
                <w:iCs/>
                <w:sz w:val="24"/>
                <w:szCs w:val="24"/>
              </w:rPr>
              <w:t xml:space="preserve"> = </w:t>
            </w:r>
            <w:r w:rsidR="00475DF1" w:rsidRPr="006F1A10">
              <w:rPr>
                <w:rFonts w:ascii="Browallia New" w:hAnsi="Browallia New" w:cs="Browallia New"/>
                <w:cs/>
              </w:rPr>
              <w:t>ปริมาณการ</w:t>
            </w:r>
            <w:r w:rsidR="00475DF1" w:rsidRPr="006F1A10">
              <w:rPr>
                <w:rFonts w:ascii="Browallia New" w:hAnsi="Browallia New" w:cs="Browallia New" w:hint="cs"/>
                <w:cs/>
              </w:rPr>
              <w:t>สูญเสียคาร์บอนจากการ</w:t>
            </w:r>
            <w:r w:rsidR="00BA2BED" w:rsidRPr="006F1A10">
              <w:rPr>
                <w:rFonts w:ascii="Browallia New" w:hAnsi="Browallia New" w:cs="Browallia New" w:hint="cs"/>
                <w:cs/>
              </w:rPr>
              <w:t>เผาชีวมวลจากกิจกรรมการ</w:t>
            </w:r>
            <w:r w:rsidR="00475DF1" w:rsidRPr="006F1A10">
              <w:rPr>
                <w:rFonts w:ascii="Browallia New" w:hAnsi="Browallia New" w:cs="Browallia New" w:hint="cs"/>
                <w:cs/>
              </w:rPr>
              <w:t>ตัดแต่งกิ่ง จากการดำเนินโครงการ</w:t>
            </w:r>
            <w:r w:rsidR="00BA2BED" w:rsidRPr="006F1A10">
              <w:rPr>
                <w:rFonts w:ascii="Browallia New" w:hAnsi="Browallia New" w:cs="Browallia New" w:hint="cs"/>
                <w:cs/>
              </w:rPr>
              <w:t xml:space="preserve"> </w:t>
            </w:r>
            <w:r w:rsidR="00475DF1" w:rsidRPr="006F1A1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="00475DF1"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475DF1" w:rsidRPr="006F1A10">
              <w:rPr>
                <w:rFonts w:ascii="Browallia New" w:hAnsi="Browallia New" w:cs="Browallia New"/>
                <w:cs/>
              </w:rPr>
              <w:t>)</w:t>
            </w:r>
          </w:p>
          <w:p w14:paraId="45F8A435" w14:textId="77777777" w:rsidR="00614BF3" w:rsidRPr="006F1A10" w:rsidRDefault="00614BF3" w:rsidP="00614BF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t</m:t>
              </m:r>
            </m:oMath>
            <w:r w:rsidRPr="006F1A10">
              <w:rPr>
                <w:rFonts w:ascii="Browallia New" w:hAnsi="Browallia New" w:cs="Browallia New"/>
                <w:vertAlign w:val="subscript"/>
              </w:rPr>
              <w:tab/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ปีที่ดำเนินการติดตามประเมินผล</w:t>
            </w:r>
          </w:p>
          <w:p w14:paraId="22E8173B" w14:textId="77777777" w:rsidR="00614BF3" w:rsidRPr="006F1A10" w:rsidRDefault="00614BF3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</w:tc>
      </w:tr>
    </w:tbl>
    <w:p w14:paraId="39B418EC" w14:textId="77777777" w:rsidR="00BA2BED" w:rsidRPr="006F1A10" w:rsidRDefault="00BA2BED" w:rsidP="00BA2BED">
      <w:pPr>
        <w:spacing w:before="0" w:after="0" w:line="240" w:lineRule="auto"/>
        <w:ind w:left="1440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 w:hint="cs"/>
          <w:b/>
          <w:bCs/>
          <w:cs/>
        </w:rPr>
        <w:lastRenderedPageBreak/>
        <w:t>เมื่อ</w:t>
      </w:r>
    </w:p>
    <w:tbl>
      <w:tblPr>
        <w:tblW w:w="9000" w:type="dxa"/>
        <w:tblInd w:w="445" w:type="dxa"/>
        <w:tblLook w:val="04A0" w:firstRow="1" w:lastRow="0" w:firstColumn="1" w:lastColumn="0" w:noHBand="0" w:noVBand="1"/>
      </w:tblPr>
      <w:tblGrid>
        <w:gridCol w:w="1484"/>
        <w:gridCol w:w="421"/>
        <w:gridCol w:w="7095"/>
      </w:tblGrid>
      <w:tr w:rsidR="005C4EC5" w:rsidRPr="006F1A10" w14:paraId="2FEDF727" w14:textId="77777777" w:rsidTr="00BA2BED">
        <w:tc>
          <w:tcPr>
            <w:tcW w:w="9000" w:type="dxa"/>
            <w:gridSpan w:val="3"/>
            <w:shd w:val="clear" w:color="auto" w:fill="auto"/>
          </w:tcPr>
          <w:p w14:paraId="1768F0E3" w14:textId="4C135E76" w:rsidR="00BA2BED" w:rsidRPr="006F1A10" w:rsidRDefault="00E12E7A" w:rsidP="00BA2BED">
            <w:pPr>
              <w:spacing w:after="120" w:line="240" w:lineRule="auto"/>
              <w:ind w:left="0"/>
              <w:jc w:val="center"/>
              <w:rPr>
                <w:rFonts w:ascii="Browallia New" w:hAnsi="Browallia New" w:cs="Browallia New"/>
                <w:i/>
                <w: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runing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  <w:sz w:val="24"/>
                    <w:szCs w:val="24"/>
                  </w:rPr>
                  <m:t xml:space="preserve"> 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=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0</m:t>
                </m:r>
                <m:r>
                  <w:rPr>
                    <w:rFonts w:ascii="Cambria Math" w:hAnsi="Cambria Math" w:cs="Browallia New"/>
                    <w:sz w:val="24"/>
                    <w:szCs w:val="24"/>
                    <w:cs/>
                  </w:rPr>
                  <m:t>.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07×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cs/>
                      </w:rPr>
                      <m:t>=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cs/>
                          </w:rPr>
                          <m:t>(</m:t>
                        </m:r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A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>burning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 w:hint="cs"/>
                                <w:sz w:val="24"/>
                                <w:szCs w:val="24"/>
                                <w:cs/>
                              </w:rPr>
                              <m:t>p</m:t>
                            </m:r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Cambria Math" w:hint="cs"/>
                                <w:sz w:val="24"/>
                                <w:szCs w:val="24"/>
                                <w:cs/>
                              </w:rPr>
                              <m:t>i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B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>burning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 w:hint="cs"/>
                                <w:sz w:val="24"/>
                                <w:szCs w:val="24"/>
                                <w:cs/>
                              </w:rPr>
                              <m:t>p</m:t>
                            </m:r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Cambria Math" w:hint="cs"/>
                                <w:sz w:val="24"/>
                                <w:szCs w:val="24"/>
                                <w:cs/>
                              </w:rPr>
                              <m:t>i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f>
                      <m:f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44</m:t>
                        </m:r>
                      </m:num>
                      <m:den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12</m:t>
                        </m:r>
                      </m:den>
                    </m:f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CF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cs/>
                      </w:rPr>
                      <m:t>)</m:t>
                    </m:r>
                  </m:e>
                </m:nary>
              </m:oMath>
            </m:oMathPara>
          </w:p>
        </w:tc>
      </w:tr>
      <w:tr w:rsidR="005C4EC5" w:rsidRPr="006F1A10" w14:paraId="4A0B695C" w14:textId="77777777" w:rsidTr="00BA2BED">
        <w:tc>
          <w:tcPr>
            <w:tcW w:w="1484" w:type="dxa"/>
            <w:shd w:val="clear" w:color="auto" w:fill="auto"/>
          </w:tcPr>
          <w:p w14:paraId="572F5FF8" w14:textId="22C98B7E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w:r w:rsidRPr="006F1A10">
              <w:rPr>
                <w:rFonts w:ascii="Browallia New" w:hAnsi="Browallia New" w:cs="Browallia New"/>
                <w:b/>
                <w:bCs/>
                <w:i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b/>
                <w:bCs/>
                <w:i/>
              </w:rPr>
              <w:t xml:space="preserve">  </w:t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Pruning</m:t>
                  </m:r>
                </m:sub>
              </m:sSub>
            </m:oMath>
          </w:p>
        </w:tc>
        <w:tc>
          <w:tcPr>
            <w:tcW w:w="421" w:type="dxa"/>
            <w:shd w:val="clear" w:color="auto" w:fill="auto"/>
          </w:tcPr>
          <w:p w14:paraId="4F818DE7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382DA478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ริมาณการปล่อยก๊าซเรือนกระจกจากการเตรียม</w:t>
            </w:r>
            <w:r w:rsidRPr="006F1A10">
              <w:rPr>
                <w:rFonts w:ascii="Browallia New" w:hAnsi="Browallia New" w:cs="Browallia New" w:hint="cs"/>
                <w:cs/>
              </w:rPr>
              <w:t>หรือ</w:t>
            </w:r>
            <w:r w:rsidRPr="006F1A10">
              <w:rPr>
                <w:rFonts w:ascii="Browallia New" w:hAnsi="Browallia New" w:cs="Browallia New"/>
                <w:cs/>
              </w:rPr>
              <w:t>จัดการพื้นที่โดยการเผา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</w:tc>
      </w:tr>
      <w:tr w:rsidR="005C4EC5" w:rsidRPr="006F1A10" w14:paraId="71D033F2" w14:textId="77777777" w:rsidTr="00BA2BED">
        <w:tc>
          <w:tcPr>
            <w:tcW w:w="1484" w:type="dxa"/>
            <w:shd w:val="clear" w:color="auto" w:fill="auto"/>
          </w:tcPr>
          <w:p w14:paraId="32D5B920" w14:textId="77777777" w:rsidR="00BA2BED" w:rsidRPr="006F1A10" w:rsidRDefault="00E12E7A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A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2"/>
                            <w:szCs w:val="22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,</m:t>
                        </m:r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1" w:type="dxa"/>
            <w:shd w:val="clear" w:color="auto" w:fill="auto"/>
          </w:tcPr>
          <w:p w14:paraId="4C2BDE23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49F5B291" w14:textId="2DC4BD7E" w:rsidR="00BA2BED" w:rsidRPr="006F1A10" w:rsidRDefault="00224594" w:rsidP="0022459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ื้นที่</w:t>
            </w:r>
            <w:r w:rsidRPr="006F1A10">
              <w:rPr>
                <w:rFonts w:ascii="Browallia New" w:hAnsi="Browallia New" w:cs="Browallia New" w:hint="cs"/>
                <w:cs/>
              </w:rPr>
              <w:t>ที่มีกิจกรรมการตัดแต่งกิ่ง</w:t>
            </w:r>
            <w:r w:rsidRPr="006F1A10">
              <w:rPr>
                <w:rFonts w:ascii="Browallia New" w:hAnsi="Browallia New" w:cs="Browallia New"/>
                <w:cs/>
              </w:rPr>
              <w:t xml:space="preserve"> ในช่วงเวลา</w:t>
            </w:r>
            <w:r w:rsidRPr="006F1A10">
              <w:rPr>
                <w:rFonts w:ascii="Browallia New" w:hAnsi="Browallia New" w:cs="Browallia New"/>
              </w:rPr>
              <w:t xml:space="preserve"> p</w:t>
            </w:r>
            <w:r w:rsidRPr="006F1A10">
              <w:rPr>
                <w:rFonts w:ascii="Browallia New" w:hAnsi="Browallia New" w:cs="Browallia New"/>
                <w:cs/>
              </w:rPr>
              <w:t xml:space="preserve"> ของชั้นภูมิที่ </w:t>
            </w:r>
            <w:proofErr w:type="spellStart"/>
            <w:r w:rsidRPr="006F1A10">
              <w:rPr>
                <w:rFonts w:ascii="Browallia New" w:hAnsi="Browallia New" w:cs="Browallia New"/>
              </w:rPr>
              <w:t>i</w:t>
            </w:r>
            <w:proofErr w:type="spellEnd"/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="00BA2BED" w:rsidRPr="006F1A10">
              <w:rPr>
                <w:rFonts w:ascii="Browallia New" w:hAnsi="Browallia New" w:cs="Browallia New"/>
              </w:rPr>
              <w:t xml:space="preserve"> </w:t>
            </w:r>
            <w:r w:rsidR="00BA2BED" w:rsidRPr="006F1A10">
              <w:rPr>
                <w:rFonts w:ascii="Browallia New" w:hAnsi="Browallia New" w:cs="Browallia New"/>
                <w:cs/>
              </w:rPr>
              <w:t>(ไร่)</w:t>
            </w:r>
          </w:p>
        </w:tc>
      </w:tr>
      <w:tr w:rsidR="005C4EC5" w:rsidRPr="006F1A10" w14:paraId="0EAE3F54" w14:textId="77777777" w:rsidTr="00BA2BED">
        <w:tc>
          <w:tcPr>
            <w:tcW w:w="1484" w:type="dxa"/>
            <w:shd w:val="clear" w:color="auto" w:fill="auto"/>
          </w:tcPr>
          <w:p w14:paraId="5B65D1DC" w14:textId="77777777" w:rsidR="00BA2BED" w:rsidRPr="006F1A10" w:rsidRDefault="00E12E7A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B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2"/>
                            <w:szCs w:val="22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,</m:t>
                        </m:r>
                        <m:r>
                          <w:rPr>
                            <w:rFonts w:ascii="Cambria Math" w:hAnsi="Cambria Math" w:cs="Cambria Math" w:hint="cs"/>
                            <w:sz w:val="22"/>
                            <w:szCs w:val="22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421" w:type="dxa"/>
            <w:shd w:val="clear" w:color="auto" w:fill="auto"/>
          </w:tcPr>
          <w:p w14:paraId="6C30C401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25DC4776" w14:textId="5A89C9CE" w:rsidR="00BA2BED" w:rsidRPr="006F1A10" w:rsidRDefault="00224594" w:rsidP="00BA2BED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ค่าเฉลี่ยมวลชีวภาพ</w:t>
            </w:r>
            <w:r w:rsidRPr="006F1A10">
              <w:rPr>
                <w:rFonts w:ascii="Browallia New" w:hAnsi="Browallia New" w:cs="Browallia New" w:hint="cs"/>
                <w:cs/>
              </w:rPr>
              <w:t>ของกิ่งและใบ</w:t>
            </w:r>
            <w:r w:rsidRPr="006F1A10">
              <w:rPr>
                <w:rFonts w:ascii="Browallia New" w:hAnsi="Browallia New" w:cs="Browallia New"/>
                <w:cs/>
              </w:rPr>
              <w:t xml:space="preserve">ที่ถูกตัดแต่งกิ่ง ในช่วงเวลา </w:t>
            </w:r>
            <w:r w:rsidRPr="006F1A10">
              <w:rPr>
                <w:rFonts w:ascii="Browallia New" w:hAnsi="Browallia New" w:cs="Browallia New"/>
                <w:lang w:val="en-GB"/>
              </w:rPr>
              <w:t>p</w:t>
            </w:r>
            <w:r w:rsidRPr="006F1A10">
              <w:rPr>
                <w:rFonts w:ascii="Browallia New" w:hAnsi="Browallia New" w:cs="Browallia New"/>
                <w:cs/>
              </w:rPr>
              <w:t xml:space="preserve"> ในชั้นภูมิที่ </w:t>
            </w:r>
            <m:oMath>
              <m:r>
                <w:rPr>
                  <w:rFonts w:ascii="Cambria Math" w:hAnsi="Cambria Math" w:cs="Cambria Math" w:hint="cs"/>
                  <w:cs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="00BA2BED" w:rsidRPr="006F1A10">
              <w:rPr>
                <w:rFonts w:ascii="Browallia New" w:hAnsi="Browallia New" w:cs="Browallia New"/>
                <w:cs/>
              </w:rPr>
              <w:t xml:space="preserve">(ตันน้ำหนักแห้งต่อไร่) </w:t>
            </w:r>
          </w:p>
        </w:tc>
      </w:tr>
      <w:tr w:rsidR="005C4EC5" w:rsidRPr="006F1A10" w14:paraId="7E8FA419" w14:textId="77777777" w:rsidTr="00BA2BED">
        <w:tc>
          <w:tcPr>
            <w:tcW w:w="1484" w:type="dxa"/>
            <w:shd w:val="clear" w:color="auto" w:fill="auto"/>
          </w:tcPr>
          <w:p w14:paraId="4DC03B9A" w14:textId="77777777" w:rsidR="00BA2BED" w:rsidRPr="006F1A10" w:rsidRDefault="00BA2BED" w:rsidP="00BA2BED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0.07</w:t>
            </w:r>
          </w:p>
        </w:tc>
        <w:tc>
          <w:tcPr>
            <w:tcW w:w="421" w:type="dxa"/>
            <w:shd w:val="clear" w:color="auto" w:fill="auto"/>
          </w:tcPr>
          <w:p w14:paraId="62BB64BA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4A140EFC" w14:textId="77777777" w:rsidR="00BA2BED" w:rsidRPr="006F1A10" w:rsidRDefault="00BA2BED" w:rsidP="00BA2BED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สัดส่วน</w:t>
            </w:r>
            <w:r w:rsidRPr="006F1A10">
              <w:rPr>
                <w:rFonts w:ascii="Browallia New" w:hAnsi="Browallia New" w:cs="Browallia New" w:hint="cs"/>
                <w:cs/>
              </w:rPr>
              <w:t>ของ</w:t>
            </w:r>
            <w:r w:rsidRPr="006F1A10">
              <w:rPr>
                <w:rFonts w:ascii="Browallia New" w:hAnsi="Browallia New" w:cs="Browallia New"/>
                <w:cs/>
              </w:rPr>
              <w:t xml:space="preserve">การปล่อยก๊าซ </w:t>
            </w:r>
            <w:r w:rsidRPr="006F1A10">
              <w:rPr>
                <w:rFonts w:ascii="Browallia New" w:hAnsi="Browallia New" w:cs="Browallia New"/>
              </w:rPr>
              <w:t>CH</w:t>
            </w:r>
            <w:r w:rsidRPr="006F1A10">
              <w:rPr>
                <w:rFonts w:ascii="Browallia New" w:hAnsi="Browallia New" w:cs="Browallia New"/>
                <w:vertAlign w:val="subscript"/>
              </w:rPr>
              <w:t>4</w:t>
            </w:r>
            <w:r w:rsidRPr="006F1A10">
              <w:rPr>
                <w:rFonts w:ascii="Browallia New" w:hAnsi="Browallia New" w:cs="Browallia New"/>
                <w:cs/>
              </w:rPr>
              <w:t xml:space="preserve"> และ</w:t>
            </w:r>
            <w:r w:rsidRPr="006F1A10">
              <w:rPr>
                <w:rFonts w:ascii="Browallia New" w:hAnsi="Browallia New" w:cs="Browallia New"/>
              </w:rPr>
              <w:t xml:space="preserve"> 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>O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ต่อ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cs/>
              </w:rPr>
              <w:t>ที่เกิด</w:t>
            </w:r>
            <w:r w:rsidRPr="006F1A10">
              <w:rPr>
                <w:rFonts w:ascii="Browallia New" w:hAnsi="Browallia New" w:cs="Browallia New"/>
                <w:cs/>
              </w:rPr>
              <w:t>จากการเผาไหม้ชีว</w:t>
            </w:r>
            <w:r w:rsidRPr="006F1A10">
              <w:rPr>
                <w:rFonts w:ascii="Browallia New" w:hAnsi="Browallia New" w:cs="Browallia New" w:hint="cs"/>
                <w:cs/>
              </w:rPr>
              <w:t>มวล</w:t>
            </w:r>
            <w:r w:rsidRPr="006F1A10">
              <w:rPr>
                <w:rFonts w:ascii="Browallia New" w:hAnsi="Browallia New" w:cs="Browallia New"/>
                <w:cs/>
              </w:rPr>
              <w:t>จากการ</w:t>
            </w:r>
            <w:r w:rsidRPr="006F1A10">
              <w:rPr>
                <w:rFonts w:ascii="Browallia New" w:hAnsi="Browallia New" w:cs="Browallia New" w:hint="cs"/>
                <w:cs/>
              </w:rPr>
              <w:t>เตรียมพื้นที่</w:t>
            </w:r>
            <w:r w:rsidRPr="006F1A10">
              <w:rPr>
                <w:rFonts w:ascii="Browallia New" w:hAnsi="Browallia New" w:cs="Browallia New"/>
                <w:cs/>
              </w:rPr>
              <w:br/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 xml:space="preserve">(ค่าคงที่อ้างอิงจาก  </w:t>
            </w:r>
            <w:r w:rsidRPr="006F1A10">
              <w:rPr>
                <w:rFonts w:ascii="Browallia New" w:hAnsi="Browallia New" w:cs="Browallia New"/>
                <w:i/>
                <w:iCs/>
              </w:rPr>
              <w:t>A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/</w:t>
            </w:r>
            <w:r w:rsidRPr="006F1A10">
              <w:rPr>
                <w:rFonts w:ascii="Browallia New" w:hAnsi="Browallia New" w:cs="Browallia New"/>
                <w:i/>
                <w:iCs/>
              </w:rPr>
              <w:t xml:space="preserve">R Methodological Tool 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 xml:space="preserve">: </w:t>
            </w:r>
            <w:r w:rsidRPr="006F1A10">
              <w:rPr>
                <w:rFonts w:ascii="Browallia New" w:hAnsi="Browallia New" w:cs="Browallia New"/>
                <w:i/>
                <w:iCs/>
              </w:rPr>
              <w:t>Estimation of non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-</w:t>
            </w:r>
            <w:r w:rsidRPr="006F1A10">
              <w:rPr>
                <w:rFonts w:ascii="Browallia New" w:hAnsi="Browallia New" w:cs="Browallia New"/>
                <w:i/>
                <w:iCs/>
              </w:rPr>
              <w:t>CO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2</w:t>
            </w:r>
            <w:r w:rsidRPr="006F1A10">
              <w:rPr>
                <w:rFonts w:ascii="Browallia New" w:hAnsi="Browallia New" w:cs="Browallia New"/>
                <w:i/>
                <w:iCs/>
              </w:rPr>
              <w:t xml:space="preserve"> GHG emissions resulting from burning of biomass attributable to an A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/</w:t>
            </w:r>
            <w:r w:rsidRPr="006F1A10">
              <w:rPr>
                <w:rFonts w:ascii="Browallia New" w:hAnsi="Browallia New" w:cs="Browallia New"/>
                <w:i/>
                <w:iCs/>
              </w:rPr>
              <w:t xml:space="preserve">R CDM project activity 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(</w:t>
            </w:r>
            <w:r w:rsidRPr="006F1A10">
              <w:rPr>
                <w:rFonts w:ascii="Browallia New" w:hAnsi="Browallia New" w:cs="Browallia New"/>
                <w:i/>
                <w:iCs/>
              </w:rPr>
              <w:t>Version 04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.</w:t>
            </w:r>
            <w:r w:rsidRPr="006F1A10">
              <w:rPr>
                <w:rFonts w:ascii="Browallia New" w:hAnsi="Browallia New" w:cs="Browallia New"/>
                <w:i/>
                <w:iCs/>
              </w:rPr>
              <w:t>0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.</w:t>
            </w:r>
            <w:r w:rsidRPr="006F1A10">
              <w:rPr>
                <w:rFonts w:ascii="Browallia New" w:hAnsi="Browallia New" w:cs="Browallia New"/>
                <w:i/>
                <w:iCs/>
              </w:rPr>
              <w:t>0</w:t>
            </w:r>
            <w:r w:rsidRPr="006F1A10">
              <w:rPr>
                <w:rFonts w:ascii="Browallia New" w:hAnsi="Browallia New" w:cs="Browallia New"/>
                <w:i/>
                <w:iCs/>
                <w:cs/>
              </w:rPr>
              <w:t>))</w:t>
            </w:r>
          </w:p>
        </w:tc>
      </w:tr>
      <w:tr w:rsidR="005C4EC5" w:rsidRPr="006F1A10" w14:paraId="3F13CC07" w14:textId="77777777" w:rsidTr="00BA2BED">
        <w:tc>
          <w:tcPr>
            <w:tcW w:w="1484" w:type="dxa"/>
            <w:shd w:val="clear" w:color="auto" w:fill="auto"/>
          </w:tcPr>
          <w:p w14:paraId="67974904" w14:textId="77777777" w:rsidR="00BA2BED" w:rsidRPr="006F1A10" w:rsidRDefault="00BA2BED" w:rsidP="00BA2BED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cs/>
              </w:rPr>
            </w:pPr>
            <w:r w:rsidRPr="006F1A10">
              <w:rPr>
                <w:rFonts w:ascii="Browallia New" w:hAnsi="Browallia New" w:cs="Browallia New"/>
                <w:i/>
                <w:iCs/>
              </w:rPr>
              <w:t>CF</w:t>
            </w:r>
          </w:p>
        </w:tc>
        <w:tc>
          <w:tcPr>
            <w:tcW w:w="421" w:type="dxa"/>
            <w:shd w:val="clear" w:color="auto" w:fill="auto"/>
          </w:tcPr>
          <w:p w14:paraId="31D91B0F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70EFEAE8" w14:textId="77777777" w:rsidR="00BA2BED" w:rsidRPr="006F1A10" w:rsidRDefault="00BA2BED" w:rsidP="00BA2BED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trike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สัดส่วนปริมาณคาร์บอนในเนื้อไม้ </w:t>
            </w:r>
          </w:p>
        </w:tc>
      </w:tr>
      <w:tr w:rsidR="00BA2BED" w:rsidRPr="006F1A10" w14:paraId="2F9FCF71" w14:textId="77777777" w:rsidTr="00BA2BED">
        <w:tc>
          <w:tcPr>
            <w:tcW w:w="1484" w:type="dxa"/>
            <w:shd w:val="clear" w:color="auto" w:fill="auto"/>
          </w:tcPr>
          <w:p w14:paraId="75870B38" w14:textId="77777777" w:rsidR="00BA2BED" w:rsidRPr="006F1A10" w:rsidRDefault="00BA2BED" w:rsidP="00BA2BED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i/>
                <w:iCs/>
                <w:sz w:val="24"/>
                <w:szCs w:val="24"/>
              </w:rPr>
            </w:pPr>
            <w:proofErr w:type="spellStart"/>
            <w:r w:rsidRPr="006F1A10">
              <w:rPr>
                <w:rFonts w:ascii="Browallia New" w:hAnsi="Browallia New" w:cs="Browallia New"/>
                <w:i/>
                <w:iCs/>
                <w:sz w:val="24"/>
                <w:szCs w:val="24"/>
              </w:rPr>
              <w:t>i</w:t>
            </w:r>
            <w:proofErr w:type="spellEnd"/>
          </w:p>
        </w:tc>
        <w:tc>
          <w:tcPr>
            <w:tcW w:w="421" w:type="dxa"/>
            <w:shd w:val="clear" w:color="auto" w:fill="auto"/>
          </w:tcPr>
          <w:p w14:paraId="58C66C03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=</w:t>
            </w:r>
          </w:p>
        </w:tc>
        <w:tc>
          <w:tcPr>
            <w:tcW w:w="7095" w:type="dxa"/>
            <w:shd w:val="clear" w:color="auto" w:fill="auto"/>
          </w:tcPr>
          <w:p w14:paraId="4F2A94EB" w14:textId="77777777" w:rsidR="00BA2BED" w:rsidRPr="006F1A10" w:rsidRDefault="00BA2BED" w:rsidP="00BA2BED">
            <w:pPr>
              <w:tabs>
                <w:tab w:val="left" w:pos="1456"/>
                <w:tab w:val="left" w:pos="2436"/>
                <w:tab w:val="left" w:pos="2674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จำนวนชั้นภูมิ 1 2 3 .... </w:t>
            </w:r>
            <w:r w:rsidRPr="006F1A10">
              <w:rPr>
                <w:rFonts w:ascii="Browallia New" w:hAnsi="Browallia New" w:cs="Browallia New"/>
              </w:rPr>
              <w:t>, n</w:t>
            </w:r>
          </w:p>
        </w:tc>
      </w:tr>
    </w:tbl>
    <w:p w14:paraId="52F70307" w14:textId="77777777" w:rsidR="00BA2BED" w:rsidRPr="006F1A10" w:rsidRDefault="00BA2BED">
      <w:pPr>
        <w:rPr>
          <w:sz w:val="14"/>
          <w:szCs w:val="14"/>
        </w:rPr>
      </w:pPr>
    </w:p>
    <w:tbl>
      <w:tblPr>
        <w:tblStyle w:val="TableGrid"/>
        <w:tblW w:w="9072" w:type="dxa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C4EC5" w:rsidRPr="006F1A10" w14:paraId="5578763F" w14:textId="77777777" w:rsidTr="00272F68">
        <w:tc>
          <w:tcPr>
            <w:tcW w:w="9072" w:type="dxa"/>
          </w:tcPr>
          <w:p w14:paraId="2E03E913" w14:textId="77777777" w:rsidR="00614BF3" w:rsidRPr="006F1A10" w:rsidRDefault="00614BF3" w:rsidP="00614BF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 xml:space="preserve">5.2 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การคำนวณการปล่อยก๊าซเรือนกระจกจากการดำเนินโครงการ</w:t>
            </w:r>
          </w:p>
          <w:p w14:paraId="6711465B" w14:textId="77777777" w:rsidR="00614BF3" w:rsidRPr="006F1A1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การคำนวณปริมาณการปล่อยก๊าซเรือนกระจกจากการดำเนินโครงการสามารถดำเนินการได้โดยใช้สมการ ดังนี้</w:t>
            </w:r>
          </w:p>
          <w:p w14:paraId="1CC503B4" w14:textId="277696B6" w:rsidR="00614BF3" w:rsidRPr="006F1A10" w:rsidRDefault="00E12E7A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NPE+CPE+FPE</m:t>
                </m:r>
              </m:oMath>
            </m:oMathPara>
          </w:p>
          <w:p w14:paraId="4D2BC06B" w14:textId="284B2099" w:rsidR="00614BF3" w:rsidRPr="006F1A1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proj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จากการดำเนินโครงการ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281B345" w14:textId="77777777" w:rsidR="00614BF3" w:rsidRPr="006F1A1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PE</m:t>
              </m:r>
            </m:oMath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spacing w:val="-8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spacing w:val="-8"/>
              </w:rPr>
              <w:t>N</w:t>
            </w:r>
            <w:r w:rsidRPr="006F1A10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pacing w:val="-8"/>
              </w:rPr>
              <w:t>O</w:t>
            </w:r>
            <w:r w:rsidRPr="006F1A10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t>จากการใช้ปุ๋ยจากการดำเนินโครงการ</w:t>
            </w:r>
            <w:r w:rsidRPr="006F1A10">
              <w:rPr>
                <w:rFonts w:ascii="Browallia New" w:hAnsi="Browallia New" w:cs="Browallia New"/>
                <w:b/>
                <w:bCs/>
                <w:spacing w:val="-8"/>
              </w:rPr>
              <w:t xml:space="preserve">  </w:t>
            </w:r>
            <w:r w:rsidRPr="006F1A10">
              <w:rPr>
                <w:rFonts w:ascii="Browallia New" w:hAnsi="Browallia New" w:cs="Browallia New"/>
                <w:spacing w:val="-8"/>
              </w:rPr>
              <w:br/>
              <w:t xml:space="preserve">                                     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  <w:spacing w:val="-8"/>
              </w:rPr>
              <w:t>)</w:t>
            </w:r>
          </w:p>
          <w:p w14:paraId="64C73535" w14:textId="77777777" w:rsidR="00614BF3" w:rsidRPr="006F1A1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PE</m:t>
              </m:r>
            </m:oMath>
            <w:r w:rsidRPr="006F1A10">
              <w:rPr>
                <w:rFonts w:ascii="Browallia New" w:hAnsi="Browallia New" w:cs="Browallia New"/>
                <w:spacing w:val="-8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spacing w:val="-8"/>
              </w:rPr>
              <w:t>CO</w:t>
            </w:r>
            <w:r w:rsidRPr="006F1A10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จากการใช้ปุ๋ยจากการดำเนินโครงการ 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br/>
              <w:t xml:space="preserve">                                     </w:t>
            </w:r>
            <w:r w:rsidRPr="006F1A10">
              <w:rPr>
                <w:rFonts w:ascii="Browallia New" w:hAnsi="Browallia New" w:cs="Browallia New"/>
                <w:spacing w:val="-8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  <w:spacing w:val="-8"/>
              </w:rPr>
              <w:t>)</w:t>
            </w:r>
          </w:p>
          <w:p w14:paraId="5885CA47" w14:textId="77777777" w:rsidR="00614BF3" w:rsidRPr="006F1A1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FPE</m:t>
              </m:r>
            </m:oMath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Pr="006F1A10">
              <w:rPr>
                <w:rFonts w:ascii="Browallia New" w:hAnsi="Browallia New" w:cs="Browallia New"/>
                <w:iCs/>
              </w:rPr>
              <w:t>=</w:t>
            </w:r>
            <w:r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เผาไหม้เชื้อเพลิงฟอสซิล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700A47FC" w14:textId="40E97DA4" w:rsidR="00614BF3" w:rsidRPr="006F1A1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</w:tbl>
    <w:p w14:paraId="769A161B" w14:textId="77777777" w:rsidR="00BA2BED" w:rsidRPr="006F1A10" w:rsidRDefault="00BA2BED">
      <w:r w:rsidRPr="006F1A10">
        <w:br w:type="page"/>
      </w:r>
    </w:p>
    <w:tbl>
      <w:tblPr>
        <w:tblStyle w:val="TableGrid"/>
        <w:tblW w:w="9072" w:type="dxa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C4EC5" w:rsidRPr="006F1A10" w14:paraId="00226C8B" w14:textId="77777777" w:rsidTr="00272F68">
        <w:tc>
          <w:tcPr>
            <w:tcW w:w="9072" w:type="dxa"/>
          </w:tcPr>
          <w:p w14:paraId="1956150E" w14:textId="2959D701" w:rsidR="00614BF3" w:rsidRPr="006F1A10" w:rsidRDefault="00614BF3" w:rsidP="00614BF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</w:rPr>
            </w:pP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</w:rPr>
              <w:t>N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</w:rPr>
              <w:t xml:space="preserve">O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ในภาคการเกษตร</w:t>
            </w:r>
          </w:p>
          <w:p w14:paraId="3E244785" w14:textId="77777777" w:rsidR="00614BF3" w:rsidRPr="006F1A10" w:rsidRDefault="00614BF3" w:rsidP="00614BF3">
            <w:pPr>
              <w:tabs>
                <w:tab w:val="left" w:pos="1500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NPE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</m:oMath>
            </m:oMathPara>
          </w:p>
          <w:p w14:paraId="60053207" w14:textId="77777777" w:rsidR="00614BF3" w:rsidRPr="006F1A10" w:rsidRDefault="00614BF3" w:rsidP="00614BF3">
            <w:pPr>
              <w:spacing w:before="0" w:after="0" w:line="240" w:lineRule="auto"/>
              <w:ind w:left="360"/>
              <w:rPr>
                <w:rFonts w:ascii="Browallia New" w:hAnsi="Browallia New" w:cs="Browallia New"/>
                <w:spacing w:val="-8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NPE</m:t>
              </m:r>
            </m:oMath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spacing w:val="-8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spacing w:val="-8"/>
              </w:rPr>
              <w:t>N</w:t>
            </w:r>
            <w:r w:rsidRPr="006F1A10">
              <w:rPr>
                <w:rFonts w:ascii="Browallia New" w:hAnsi="Browallia New" w:cs="Browallia New"/>
                <w:spacing w:val="-8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spacing w:val="-8"/>
              </w:rPr>
              <w:t>O</w:t>
            </w:r>
            <w:r w:rsidRPr="006F1A10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6F1A10">
              <w:rPr>
                <w:rFonts w:ascii="Browallia New" w:hAnsi="Browallia New" w:cs="Browallia New"/>
                <w:spacing w:val="-8"/>
                <w:cs/>
              </w:rPr>
              <w:t xml:space="preserve">จากการใช้ปุ๋ยจากการดำเนินโครงการ  </w:t>
            </w:r>
            <w:r w:rsidRPr="006F1A10">
              <w:rPr>
                <w:rFonts w:ascii="Browallia New" w:hAnsi="Browallia New" w:cs="Browallia New"/>
                <w:spacing w:val="-8"/>
              </w:rPr>
              <w:br/>
              <w:t xml:space="preserve">                               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  <w:spacing w:val="-8"/>
              </w:rPr>
              <w:t>)</w:t>
            </w:r>
          </w:p>
          <w:p w14:paraId="425D2AE8" w14:textId="77777777" w:rsidR="00614BF3" w:rsidRPr="006F1A10" w:rsidRDefault="00614BF3" w:rsidP="00614BF3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R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โดยตรง (จากการคำนวณ)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0B43E37F" w14:textId="77777777" w:rsidR="00614BF3" w:rsidRPr="006F1A10" w:rsidRDefault="00614BF3" w:rsidP="00614BF3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DR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โดยอ้อม (จากการคำนวณ) </w:t>
            </w:r>
            <w:r w:rsidRPr="006F1A10">
              <w:rPr>
                <w:rFonts w:ascii="Browallia New" w:hAnsi="Browallia New" w:cs="Browallia New"/>
              </w:rPr>
              <w:br/>
              <w:t xml:space="preserve">                             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6F78127" w14:textId="77777777" w:rsidR="00614BF3" w:rsidRPr="006F1A10" w:rsidRDefault="00614BF3" w:rsidP="00614BF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center" w:pos="4695"/>
                <w:tab w:val="left" w:pos="5040"/>
                <w:tab w:val="left" w:pos="5760"/>
                <w:tab w:val="left" w:pos="663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  <w:tr w:rsidR="005C4EC5" w:rsidRPr="006F1A10" w14:paraId="4C68E02F" w14:textId="77777777" w:rsidTr="00272F68">
        <w:tc>
          <w:tcPr>
            <w:tcW w:w="9072" w:type="dxa"/>
          </w:tcPr>
          <w:p w14:paraId="15AA309F" w14:textId="77777777" w:rsidR="00614BF3" w:rsidRPr="006F1A10" w:rsidRDefault="00614BF3" w:rsidP="00614BF3">
            <w:pPr>
              <w:spacing w:before="0" w:after="240" w:line="240" w:lineRule="auto"/>
              <w:ind w:left="360"/>
              <w:rPr>
                <w:rFonts w:ascii="Browallia New" w:hAnsi="Browallia New" w:cs="Browallia New"/>
                <w:u w:val="single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u w:val="single"/>
              </w:rPr>
              <w:t>N</w:t>
            </w:r>
            <w:r w:rsidRPr="006F1A10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6F1A10">
              <w:rPr>
                <w:rFonts w:ascii="Browallia New" w:hAnsi="Browallia New" w:cs="Browallia New"/>
                <w:u w:val="single"/>
                <w:cs/>
              </w:rPr>
              <w:t>โดยตรง</w:t>
            </w:r>
            <w:r w:rsidRPr="006F1A10">
              <w:rPr>
                <w:rFonts w:ascii="Browallia New" w:hAnsi="Browallia New" w:cs="Browallia New"/>
                <w:u w:val="single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(จากการคำนวณ)</w:t>
            </w:r>
          </w:p>
          <w:p w14:paraId="3D181150" w14:textId="5FC4E0CF" w:rsidR="00614BF3" w:rsidRPr="006F1A10" w:rsidRDefault="00E12E7A" w:rsidP="00614BF3">
            <w:pPr>
              <w:spacing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</w:rPr>
                  <m:t xml:space="preserve"> 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5F5D03D3" w14:textId="77777777" w:rsidR="00614BF3" w:rsidRPr="006F1A10" w:rsidRDefault="00614BF3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R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โดยตรง (จากการคำนวณ)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EF1900D" w14:textId="77777777" w:rsidR="00D308AE" w:rsidRPr="006F1A10" w:rsidRDefault="00614BF3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N,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D308AE"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="00D308AE" w:rsidRPr="006F1A10">
              <w:rPr>
                <w:rFonts w:ascii="Browallia New" w:hAnsi="Browallia New" w:cs="Browallia New" w:hint="cs"/>
                <w:cs/>
              </w:rPr>
              <w:t>จากการดำเนินโครงการ</w:t>
            </w:r>
          </w:p>
          <w:p w14:paraId="0E68A6B9" w14:textId="7EAA1B98" w:rsidR="00614BF3" w:rsidRPr="006F1A10" w:rsidRDefault="00614BF3" w:rsidP="003B162A">
            <w:pPr>
              <w:spacing w:before="0" w:after="0" w:line="240" w:lineRule="auto"/>
              <w:ind w:left="0" w:firstLine="2557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C250CB7" w14:textId="77777777" w:rsidR="00D308AE" w:rsidRPr="006F1A10" w:rsidRDefault="00614BF3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N,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D308AE"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อินทรีย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="00D308AE" w:rsidRPr="006F1A10">
              <w:rPr>
                <w:rFonts w:ascii="Browallia New" w:hAnsi="Browallia New" w:cs="Browallia New" w:hint="cs"/>
                <w:cs/>
              </w:rPr>
              <w:t>จากการดำเนิน</w:t>
            </w:r>
          </w:p>
          <w:p w14:paraId="5FD0BE5A" w14:textId="64718D80" w:rsidR="00614BF3" w:rsidRPr="006F1A10" w:rsidRDefault="00D308AE" w:rsidP="003B162A">
            <w:pPr>
              <w:spacing w:before="0" w:after="0" w:line="240" w:lineRule="auto"/>
              <w:ind w:left="0" w:firstLine="2557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 xml:space="preserve">โครงการ </w:t>
            </w:r>
            <w:r w:rsidRPr="006F1A10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662376E8" w14:textId="182B3E84" w:rsidR="00614BF3" w:rsidRPr="006F1A10" w:rsidRDefault="00614BF3" w:rsidP="00272F68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2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1)</w:t>
            </w:r>
          </w:p>
          <w:p w14:paraId="4E0A034D" w14:textId="3463EEA7" w:rsidR="00D308AE" w:rsidRPr="006F1A10" w:rsidRDefault="00D308AE" w:rsidP="00272F68">
            <w:pPr>
              <w:spacing w:before="0" w:after="0" w:line="240" w:lineRule="auto"/>
              <w:ind w:left="0" w:firstLine="2318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1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799597EA" w14:textId="77777777" w:rsidR="00614BF3" w:rsidRPr="006F1A10" w:rsidRDefault="00614BF3" w:rsidP="00272F68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GWP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 = Global Warming Potential </w:t>
            </w:r>
            <w:r w:rsidRPr="006F1A10">
              <w:rPr>
                <w:rFonts w:ascii="Browallia New" w:hAnsi="Browallia New" w:cs="Browallia New"/>
                <w:cs/>
              </w:rPr>
              <w:t xml:space="preserve">สำหรับ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>(กำหนดให้เท่ากับ 298)</w:t>
            </w:r>
          </w:p>
          <w:p w14:paraId="3A4EF604" w14:textId="77777777" w:rsidR="00D308AE" w:rsidRPr="006F1A10" w:rsidRDefault="00D308AE" w:rsidP="00272F68">
            <w:pPr>
              <w:spacing w:before="0" w:after="0" w:line="240" w:lineRule="auto"/>
              <w:ind w:left="2494" w:hanging="297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(ตารางที่ 2.14 </w:t>
            </w:r>
            <w:r w:rsidRPr="006F1A10">
              <w:rPr>
                <w:rFonts w:ascii="Browallia New" w:hAnsi="Browallia New" w:cs="Browallia New"/>
              </w:rPr>
              <w:t xml:space="preserve">IPCC Fourth Assessment Report: Climate Change </w:t>
            </w:r>
            <w:r w:rsidRPr="006F1A10">
              <w:rPr>
                <w:rFonts w:ascii="Browallia New" w:hAnsi="Browallia New" w:cs="Browallia New"/>
                <w:cs/>
              </w:rPr>
              <w:t>2007)</w:t>
            </w:r>
          </w:p>
          <w:p w14:paraId="0240BD38" w14:textId="77777777" w:rsidR="00D308AE" w:rsidRPr="006F1A10" w:rsidRDefault="00D308AE" w:rsidP="00272F68">
            <w:pPr>
              <w:spacing w:before="0" w:after="0" w:line="240" w:lineRule="auto"/>
              <w:ind w:left="720" w:firstLine="709"/>
              <w:rPr>
                <w:rFonts w:ascii="Browallia New" w:hAnsi="Browallia New" w:cs="Browallia New"/>
                <w:lang w:val="en-GB"/>
              </w:rPr>
            </w:pPr>
            <w:r w:rsidRPr="006F1A10">
              <w:rPr>
                <w:rFonts w:ascii="Browallia New" w:hAnsi="Browallia New" w:cs="Browallia New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Browallia New"/>
                      <w:i/>
                    </w:rPr>
                  </m:ctrlPr>
                </m:fPr>
                <m:num>
                  <m: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w:rPr>
                      <w:rFonts w:ascii="Cambria Math" w:hAnsi="Cambria Math" w:cs="Browallia New"/>
                    </w:rPr>
                    <m:t>28</m:t>
                  </m:r>
                </m:den>
              </m:f>
            </m:oMath>
            <w:r w:rsidRPr="006F1A10">
              <w:rPr>
                <w:rFonts w:ascii="Browallia New" w:hAnsi="Browallia New" w:cs="Browallia New"/>
              </w:rPr>
              <w:t xml:space="preserve"> 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Pr="006F1A10">
              <w:rPr>
                <w:rFonts w:ascii="Browallia New" w:hAnsi="Browallia New" w:cs="Browallia New"/>
                <w:cs/>
              </w:rPr>
              <w:t>้ำ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 N 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Pr="006F1A10">
              <w:rPr>
                <w:rFonts w:ascii="Browallia New" w:hAnsi="Browallia New" w:cs="Browallia New"/>
                <w:cs/>
              </w:rPr>
              <w:t>้ำ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Pr="006F1A10">
              <w:rPr>
                <w:rFonts w:ascii="Browallia New" w:hAnsi="Browallia New" w:cs="Browallia New"/>
                <w:cs/>
              </w:rPr>
              <w:t>ก๊าซ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Pr="006F1A10">
              <w:rPr>
                <w:rFonts w:ascii="Browallia New" w:hAnsi="Browallia New" w:cs="Browallia New"/>
                <w:lang w:val="en-GB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  <w:r w:rsidRPr="006F1A10">
              <w:rPr>
                <w:rFonts w:ascii="Browallia New" w:hAnsi="Browallia New" w:cs="Browallia New"/>
                <w:lang w:val="en-GB"/>
              </w:rPr>
              <w:t>O</w:t>
            </w:r>
          </w:p>
          <w:p w14:paraId="255F19AE" w14:textId="77777777" w:rsidR="00614BF3" w:rsidRPr="006F1A10" w:rsidRDefault="00614BF3" w:rsidP="00614BF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  <w:cs/>
                <w:lang w:val="en-GB"/>
              </w:rPr>
            </w:pPr>
          </w:p>
        </w:tc>
      </w:tr>
      <w:tr w:rsidR="005C4EC5" w:rsidRPr="006F1A10" w14:paraId="2C70EC73" w14:textId="77777777" w:rsidTr="00272F68">
        <w:tc>
          <w:tcPr>
            <w:tcW w:w="9072" w:type="dxa"/>
          </w:tcPr>
          <w:p w14:paraId="218576A7" w14:textId="77777777" w:rsidR="00614BF3" w:rsidRPr="006F1A10" w:rsidRDefault="00614BF3" w:rsidP="00614BF3">
            <w:pPr>
              <w:spacing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  <w:u w:val="single"/>
              </w:rPr>
              <w:t>N</w:t>
            </w:r>
            <w:r w:rsidRPr="006F1A10">
              <w:rPr>
                <w:rFonts w:ascii="Browallia New" w:hAnsi="Browallia New" w:cs="Browallia New"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u w:val="single"/>
              </w:rPr>
              <w:t xml:space="preserve">O </w:t>
            </w:r>
            <w:r w:rsidRPr="006F1A10">
              <w:rPr>
                <w:rFonts w:ascii="Browallia New" w:hAnsi="Browallia New" w:cs="Browallia New"/>
                <w:u w:val="single"/>
                <w:cs/>
              </w:rPr>
              <w:t>โดยอ้อม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(จากการคำนวณ)</w:t>
            </w:r>
          </w:p>
          <w:p w14:paraId="1825B66B" w14:textId="77777777" w:rsidR="00614BF3" w:rsidRPr="006F1A10" w:rsidRDefault="00E12E7A" w:rsidP="00614BF3">
            <w:pPr>
              <w:spacing w:before="240" w:after="240" w:line="240" w:lineRule="auto"/>
              <w:ind w:left="0" w:firstLine="706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D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8</m:t>
                    </m:r>
                  </m:den>
                </m:f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GW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sub>
                </m:sSub>
              </m:oMath>
            </m:oMathPara>
          </w:p>
          <w:p w14:paraId="50666EC0" w14:textId="1A25CBD7" w:rsidR="00614BF3" w:rsidRPr="006F1A10" w:rsidRDefault="00E12E7A" w:rsidP="00614BF3">
            <w:pPr>
              <w:tabs>
                <w:tab w:val="center" w:pos="5049"/>
                <w:tab w:val="left" w:pos="7490"/>
              </w:tabs>
              <w:spacing w:before="240" w:after="240" w:line="240" w:lineRule="auto"/>
              <w:ind w:left="0" w:firstLine="706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v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d>
                  <m:dPr>
                    <m:begChr m:val="["/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SN,i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,proj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fra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H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NO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  <w:sz w:val="24"/>
                                <w:szCs w:val="24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1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H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NO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2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  <w:p w14:paraId="7C3328D9" w14:textId="759064FF" w:rsidR="00614BF3" w:rsidRPr="006F1A10" w:rsidRDefault="00E12E7A" w:rsidP="00614BF3">
            <w:pPr>
              <w:spacing w:before="240" w:after="240" w:line="240" w:lineRule="auto"/>
              <w:ind w:left="0" w:firstLine="706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</m:t>
                        </m:r>
                      </m:e>
                    </m:d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,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Browallia New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</w:rPr>
                  <m:t xml:space="preserve"> </m:t>
                </m:r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ra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each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</m:t>
                    </m:r>
                  </m:sub>
                </m:sSub>
              </m:oMath>
            </m:oMathPara>
          </w:p>
          <w:p w14:paraId="51B2FB5A" w14:textId="77777777" w:rsidR="00614BF3" w:rsidRPr="006F1A10" w:rsidRDefault="00614BF3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lastRenderedPageBreak/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DR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>O</w:t>
            </w:r>
            <w:r w:rsidRPr="006F1A10">
              <w:rPr>
                <w:rFonts w:ascii="Browallia New" w:hAnsi="Browallia New" w:cs="Browallia New"/>
                <w:cs/>
              </w:rPr>
              <w:t xml:space="preserve"> โดยอ้อม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(จากการคำนวณ)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br/>
              <w:t xml:space="preserve">                                  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A618289" w14:textId="77777777" w:rsidR="00614BF3" w:rsidRPr="006F1A10" w:rsidRDefault="00614BF3" w:rsidP="003B162A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e>
                <m:sub>
                  <m:d>
                    <m:d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v</m:t>
                      </m:r>
                    </m:e>
                  </m:d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i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ระเหยในรูป </w:t>
            </w:r>
            <w:r w:rsidRPr="006F1A10">
              <w:rPr>
                <w:rFonts w:ascii="Browallia New" w:hAnsi="Browallia New" w:cs="Browallia New"/>
              </w:rPr>
              <w:t>NH</w:t>
            </w:r>
            <w:r w:rsidRPr="006F1A10">
              <w:rPr>
                <w:rFonts w:ascii="Browallia New" w:hAnsi="Browallia New" w:cs="Browallia New"/>
                <w:vertAlign w:val="subscript"/>
              </w:rPr>
              <w:t>3</w:t>
            </w:r>
            <w:r w:rsidRPr="006F1A10">
              <w:rPr>
                <w:rFonts w:ascii="Browallia New" w:hAnsi="Browallia New" w:cs="Browallia New"/>
              </w:rPr>
              <w:t>+NO</w:t>
            </w:r>
            <w:r w:rsidRPr="006F1A10">
              <w:rPr>
                <w:rFonts w:ascii="Browallia New" w:hAnsi="Browallia New" w:cs="Browallia New"/>
                <w:vertAlign w:val="subscript"/>
              </w:rPr>
              <w:t>x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ของปุ๋ย</w:t>
            </w:r>
            <w:r w:rsidRPr="006F1A10">
              <w:rPr>
                <w:rFonts w:ascii="Browallia New" w:hAnsi="Browallia New" w:cs="Browallia New"/>
                <w:cs/>
              </w:rPr>
              <w:br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  <w:t xml:space="preserve">   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</w:rPr>
              <w:t xml:space="preserve"> (</w:t>
            </w:r>
            <w:r w:rsidRPr="006F1A10">
              <w:rPr>
                <w:rFonts w:ascii="Browallia New" w:hAnsi="Browallia New" w:cs="Browallia New"/>
                <w:cs/>
              </w:rPr>
              <w:t>ตันไนโตรเจนต่อปี)</w:t>
            </w:r>
          </w:p>
          <w:p w14:paraId="69D9AF9D" w14:textId="77777777" w:rsidR="00614BF3" w:rsidRPr="006F1A10" w:rsidRDefault="00614BF3" w:rsidP="003B162A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e>
                <m:sub>
                  <m:d>
                    <m:d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L</m:t>
                      </m:r>
                    </m:e>
                  </m:d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i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O 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ชะล้างซึมผ่านผิวดิน ของปุ๋ย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ไนโตรเจนต่อปี)</w:t>
            </w:r>
          </w:p>
          <w:p w14:paraId="58363F08" w14:textId="77777777" w:rsidR="003B162A" w:rsidRPr="006F1A10" w:rsidRDefault="00614BF3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SN,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3B162A" w:rsidRPr="006F1A10">
              <w:rPr>
                <w:rFonts w:ascii="Browallia New" w:hAnsi="Browallia New" w:cs="Browallia New"/>
              </w:rPr>
              <w:t xml:space="preserve"> = </w:t>
            </w:r>
            <w:r w:rsidR="003B162A"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3B162A"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="003B162A" w:rsidRPr="006F1A10">
              <w:rPr>
                <w:rFonts w:ascii="Browallia New" w:hAnsi="Browallia New" w:cs="Browallia New" w:hint="cs"/>
                <w:cs/>
              </w:rPr>
              <w:t>จากการดำเนินโครงการ</w:t>
            </w:r>
          </w:p>
          <w:p w14:paraId="341CF30B" w14:textId="77777777" w:rsidR="003B162A" w:rsidRPr="006F1A10" w:rsidRDefault="003B162A" w:rsidP="003B162A">
            <w:pPr>
              <w:spacing w:before="0" w:after="0" w:line="240" w:lineRule="auto"/>
              <w:ind w:left="0" w:firstLine="2557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55A4BE5E" w14:textId="77777777" w:rsidR="003B162A" w:rsidRPr="006F1A10" w:rsidRDefault="003B162A" w:rsidP="003B162A">
            <w:pPr>
              <w:spacing w:before="0" w:after="0" w:line="240" w:lineRule="auto"/>
              <w:ind w:left="0" w:firstLine="706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N,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 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อินทรีย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cs/>
              </w:rPr>
              <w:t>จากการดำเนิน</w:t>
            </w:r>
          </w:p>
          <w:p w14:paraId="2C280008" w14:textId="77777777" w:rsidR="003B162A" w:rsidRPr="006F1A10" w:rsidRDefault="003B162A" w:rsidP="003B162A">
            <w:pPr>
              <w:spacing w:before="0" w:after="0" w:line="240" w:lineRule="auto"/>
              <w:ind w:left="0" w:firstLine="2557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 xml:space="preserve">โครงการ </w:t>
            </w:r>
            <w:r w:rsidRPr="006F1A10">
              <w:rPr>
                <w:rFonts w:ascii="Browallia New" w:hAnsi="Browallia New" w:cs="Browallia New"/>
                <w:cs/>
              </w:rPr>
              <w:t>(ตันไนโตรเจ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0181B38E" w14:textId="77777777" w:rsidR="003B162A" w:rsidRPr="006F1A10" w:rsidRDefault="00614BF3" w:rsidP="003B162A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ra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H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O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1</m:t>
                  </m:r>
                </m:sub>
              </m:sSub>
            </m:oMath>
            <w:r w:rsidR="003B162A" w:rsidRPr="006F1A10">
              <w:rPr>
                <w:rFonts w:ascii="Browallia New" w:hAnsi="Browallia New" w:cs="Browallia New"/>
              </w:rPr>
              <w:t xml:space="preserve"> = </w:t>
            </w:r>
            <w:r w:rsidR="003B162A" w:rsidRPr="006F1A10">
              <w:rPr>
                <w:rFonts w:ascii="Browallia New" w:hAnsi="Browallia New" w:cs="Browallia New"/>
                <w:cs/>
              </w:rPr>
              <w:t xml:space="preserve">สัดส่วนของปุ๋ยเคมีที่ระเหยในรูป </w:t>
            </w:r>
            <w:r w:rsidR="003B162A" w:rsidRPr="006F1A10">
              <w:rPr>
                <w:rFonts w:ascii="Browallia New" w:hAnsi="Browallia New" w:cs="Browallia New"/>
              </w:rPr>
              <w:t>NH</w:t>
            </w:r>
            <w:r w:rsidR="003B162A" w:rsidRPr="006F1A10">
              <w:rPr>
                <w:rFonts w:ascii="Browallia New" w:hAnsi="Browallia New" w:cs="Browallia New"/>
                <w:vertAlign w:val="subscript"/>
              </w:rPr>
              <w:t>3</w:t>
            </w:r>
            <w:r w:rsidR="003B162A" w:rsidRPr="006F1A10">
              <w:rPr>
                <w:rFonts w:ascii="Browallia New" w:hAnsi="Browallia New" w:cs="Browallia New"/>
              </w:rPr>
              <w:t>+NO</w:t>
            </w:r>
            <w:r w:rsidR="003B162A" w:rsidRPr="006F1A10">
              <w:rPr>
                <w:rFonts w:ascii="Browallia New" w:hAnsi="Browallia New" w:cs="Browallia New"/>
                <w:vertAlign w:val="subscript"/>
              </w:rPr>
              <w:t xml:space="preserve">x </w:t>
            </w:r>
            <w:r w:rsidR="003B162A" w:rsidRPr="006F1A10">
              <w:rPr>
                <w:rFonts w:ascii="Browallia New" w:hAnsi="Browallia New" w:cs="Browallia New"/>
                <w:vertAlign w:val="subscript"/>
              </w:rPr>
              <w:br/>
              <w:t xml:space="preserve">                                                                   </w:t>
            </w:r>
            <w:r w:rsidR="003B162A" w:rsidRPr="006F1A10">
              <w:rPr>
                <w:rFonts w:ascii="Browallia New" w:hAnsi="Browallia New" w:cs="Browallia New"/>
              </w:rPr>
              <w:t>(</w:t>
            </w:r>
            <w:r w:rsidR="003B162A" w:rsidRPr="006F1A10">
              <w:rPr>
                <w:rFonts w:ascii="Browallia New" w:hAnsi="Browallia New" w:cs="Browallia New"/>
                <w:cs/>
              </w:rPr>
              <w:t>กำหนดให้เท่ากับ 0.1)</w:t>
            </w:r>
            <w:r w:rsidR="003B162A" w:rsidRPr="006F1A10">
              <w:rPr>
                <w:rFonts w:ascii="Browallia New" w:hAnsi="Browallia New" w:cs="Browallia New"/>
              </w:rPr>
              <w:t xml:space="preserve"> </w:t>
            </w:r>
          </w:p>
          <w:p w14:paraId="67D21072" w14:textId="77777777" w:rsidR="003B162A" w:rsidRPr="006F1A10" w:rsidRDefault="003B162A" w:rsidP="003B162A">
            <w:pPr>
              <w:spacing w:before="0" w:after="0" w:line="240" w:lineRule="auto"/>
              <w:ind w:left="0" w:firstLine="312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3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00CDD8A9" w14:textId="77777777" w:rsidR="003B162A" w:rsidRPr="006F1A10" w:rsidRDefault="003B162A" w:rsidP="003B162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ra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H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O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,2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 = </w:t>
            </w:r>
            <w:r w:rsidRPr="006F1A10">
              <w:rPr>
                <w:rFonts w:ascii="Browallia New" w:hAnsi="Browallia New" w:cs="Browallia New"/>
                <w:cs/>
              </w:rPr>
              <w:t xml:space="preserve">สัดส่วนของปุ๋ยอินทรีย์ที่ระเหยในรูป </w:t>
            </w:r>
            <w:r w:rsidRPr="006F1A10">
              <w:rPr>
                <w:rFonts w:ascii="Browallia New" w:hAnsi="Browallia New" w:cs="Browallia New"/>
              </w:rPr>
              <w:t>NH</w:t>
            </w:r>
            <w:r w:rsidRPr="006F1A10">
              <w:rPr>
                <w:rFonts w:ascii="Browallia New" w:hAnsi="Browallia New" w:cs="Browallia New"/>
                <w:vertAlign w:val="subscript"/>
              </w:rPr>
              <w:t>3</w:t>
            </w:r>
            <w:r w:rsidRPr="006F1A10">
              <w:rPr>
                <w:rFonts w:ascii="Browallia New" w:hAnsi="Browallia New" w:cs="Browallia New"/>
              </w:rPr>
              <w:t>+NO</w:t>
            </w:r>
            <w:r w:rsidRPr="006F1A10">
              <w:rPr>
                <w:rFonts w:ascii="Browallia New" w:hAnsi="Browallia New" w:cs="Browallia New"/>
                <w:vertAlign w:val="subscript"/>
              </w:rPr>
              <w:t>x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br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  <w:t xml:space="preserve">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กำหนดให้เท่ากับ 0.2)</w:t>
            </w:r>
          </w:p>
          <w:p w14:paraId="73FD71E8" w14:textId="77777777" w:rsidR="003B162A" w:rsidRPr="006F1A10" w:rsidRDefault="003B162A" w:rsidP="003B162A">
            <w:pPr>
              <w:spacing w:before="0" w:after="0" w:line="240" w:lineRule="auto"/>
              <w:ind w:left="0" w:firstLine="3124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3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5D07B90F" w14:textId="77777777" w:rsidR="003B162A" w:rsidRPr="006F1A10" w:rsidRDefault="003B162A" w:rsidP="003B162A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ra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each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 xml:space="preserve"> = </w:t>
            </w:r>
            <w:r w:rsidRPr="006F1A10">
              <w:rPr>
                <w:rFonts w:ascii="Browallia New" w:hAnsi="Browallia New" w:cs="Browallia New"/>
                <w:cs/>
              </w:rPr>
              <w:t>สัดส่วนของปุ๋ยที่ถูกชะล้าง</w:t>
            </w:r>
            <w:r w:rsidRPr="006F1A10">
              <w:rPr>
                <w:rFonts w:ascii="Browallia New" w:hAnsi="Browallia New" w:cs="Browallia New"/>
              </w:rPr>
              <w:t xml:space="preserve"> (</w:t>
            </w:r>
            <w:r w:rsidRPr="006F1A10">
              <w:rPr>
                <w:rFonts w:ascii="Browallia New" w:hAnsi="Browallia New" w:cs="Browallia New"/>
                <w:cs/>
              </w:rPr>
              <w:t>กำหนดให้เท่ากับ 0.</w:t>
            </w:r>
            <w:r w:rsidRPr="006F1A10">
              <w:rPr>
                <w:rFonts w:ascii="Browallia New" w:hAnsi="Browallia New" w:cs="Browallia New"/>
              </w:rPr>
              <w:t>3</w:t>
            </w:r>
            <w:r w:rsidRPr="006F1A10">
              <w:rPr>
                <w:rFonts w:ascii="Browallia New" w:hAnsi="Browallia New" w:cs="Browallia New"/>
                <w:cs/>
              </w:rPr>
              <w:t>)</w:t>
            </w:r>
          </w:p>
          <w:p w14:paraId="0C53497F" w14:textId="77777777" w:rsidR="003B162A" w:rsidRPr="006F1A10" w:rsidRDefault="003B162A" w:rsidP="003B162A">
            <w:pPr>
              <w:spacing w:before="0" w:after="0" w:line="240" w:lineRule="auto"/>
              <w:ind w:left="0" w:firstLine="258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3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723746D4" w14:textId="77777777" w:rsidR="003B162A" w:rsidRPr="006F1A10" w:rsidRDefault="003B162A" w:rsidP="003B162A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3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1)</w:t>
            </w:r>
          </w:p>
          <w:p w14:paraId="4DA52DF9" w14:textId="77777777" w:rsidR="003B162A" w:rsidRPr="006F1A10" w:rsidRDefault="003B162A" w:rsidP="003B162A">
            <w:pPr>
              <w:spacing w:before="0" w:after="0" w:line="240" w:lineRule="auto"/>
              <w:ind w:left="0" w:firstLine="240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3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54E18624" w14:textId="77777777" w:rsidR="003B162A" w:rsidRPr="006F1A10" w:rsidRDefault="003B162A" w:rsidP="003B162A">
            <w:pPr>
              <w:spacing w:before="0" w:after="0" w:line="240" w:lineRule="auto"/>
              <w:ind w:left="0" w:firstLine="7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4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0075)</w:t>
            </w:r>
          </w:p>
          <w:p w14:paraId="6AE4075D" w14:textId="77777777" w:rsidR="003B162A" w:rsidRPr="006F1A10" w:rsidRDefault="003B162A" w:rsidP="003B162A">
            <w:pPr>
              <w:spacing w:before="0" w:after="0" w:line="240" w:lineRule="auto"/>
              <w:ind w:left="0" w:firstLine="240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</w:rPr>
              <w:t>11.3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31468DAC" w14:textId="210CC22B" w:rsidR="00D308AE" w:rsidRPr="006F1A10" w:rsidRDefault="00E12E7A" w:rsidP="003B162A">
            <w:pPr>
              <w:spacing w:before="0" w:after="0" w:line="240" w:lineRule="auto"/>
              <w:ind w:left="706" w:firstLine="706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GWP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Browallia New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O</m:t>
                  </m:r>
                </m:sub>
              </m:sSub>
            </m:oMath>
            <w:r w:rsidR="00D308AE" w:rsidRPr="006F1A10">
              <w:rPr>
                <w:rFonts w:ascii="Browallia New" w:hAnsi="Browallia New" w:cs="Browallia New"/>
              </w:rPr>
              <w:t xml:space="preserve"> = Global Warming Potential </w:t>
            </w:r>
            <w:r w:rsidR="00D308AE" w:rsidRPr="006F1A10">
              <w:rPr>
                <w:rFonts w:ascii="Browallia New" w:hAnsi="Browallia New" w:cs="Browallia New"/>
                <w:cs/>
              </w:rPr>
              <w:t xml:space="preserve">สำหรับ </w:t>
            </w:r>
            <w:r w:rsidR="00D308AE" w:rsidRPr="006F1A10">
              <w:rPr>
                <w:rFonts w:ascii="Browallia New" w:hAnsi="Browallia New" w:cs="Browallia New"/>
              </w:rPr>
              <w:t>N</w:t>
            </w:r>
            <w:r w:rsidR="00D308AE"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="00D308AE" w:rsidRPr="006F1A10">
              <w:rPr>
                <w:rFonts w:ascii="Browallia New" w:hAnsi="Browallia New" w:cs="Browallia New"/>
              </w:rPr>
              <w:t xml:space="preserve">O </w:t>
            </w:r>
            <w:r w:rsidR="00D308AE" w:rsidRPr="006F1A10">
              <w:rPr>
                <w:rFonts w:ascii="Browallia New" w:hAnsi="Browallia New" w:cs="Browallia New"/>
                <w:cs/>
              </w:rPr>
              <w:t>(กำหนดให้เท่ากับ 298)</w:t>
            </w:r>
          </w:p>
          <w:p w14:paraId="7AB5C8E9" w14:textId="77777777" w:rsidR="00D308AE" w:rsidRPr="006F1A10" w:rsidRDefault="00D308AE" w:rsidP="00272F68">
            <w:pPr>
              <w:spacing w:before="0" w:after="0" w:line="240" w:lineRule="auto"/>
              <w:ind w:left="2494" w:hanging="297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(ตารางที่ 2.14 </w:t>
            </w:r>
            <w:r w:rsidRPr="006F1A10">
              <w:rPr>
                <w:rFonts w:ascii="Browallia New" w:hAnsi="Browallia New" w:cs="Browallia New"/>
              </w:rPr>
              <w:t xml:space="preserve">IPCC Fourth Assessment Report: Climate Change </w:t>
            </w:r>
            <w:r w:rsidRPr="006F1A10">
              <w:rPr>
                <w:rFonts w:ascii="Browallia New" w:hAnsi="Browallia New" w:cs="Browallia New"/>
                <w:cs/>
              </w:rPr>
              <w:t>2007)</w:t>
            </w:r>
          </w:p>
          <w:p w14:paraId="2AE99326" w14:textId="77777777" w:rsidR="00D308AE" w:rsidRPr="006F1A10" w:rsidRDefault="00D308AE" w:rsidP="003B162A">
            <w:pPr>
              <w:spacing w:before="0" w:after="0" w:line="240" w:lineRule="auto"/>
              <w:ind w:left="720" w:firstLine="709"/>
              <w:rPr>
                <w:rFonts w:ascii="Browallia New" w:hAnsi="Browallia New" w:cs="Browallia New"/>
                <w:lang w:val="en-GB"/>
              </w:rPr>
            </w:pPr>
            <w:r w:rsidRPr="006F1A10">
              <w:rPr>
                <w:rFonts w:ascii="Browallia New" w:hAnsi="Browallia New" w:cs="Browallia New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Browallia New"/>
                      <w:i/>
                    </w:rPr>
                  </m:ctrlPr>
                </m:fPr>
                <m:num>
                  <m: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w:rPr>
                      <w:rFonts w:ascii="Cambria Math" w:hAnsi="Cambria Math" w:cs="Browallia New"/>
                    </w:rPr>
                    <m:t>28</m:t>
                  </m:r>
                </m:den>
              </m:f>
            </m:oMath>
            <w:r w:rsidRPr="006F1A10">
              <w:rPr>
                <w:rFonts w:ascii="Browallia New" w:hAnsi="Browallia New" w:cs="Browallia New"/>
              </w:rPr>
              <w:t xml:space="preserve"> 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Pr="006F1A10">
              <w:rPr>
                <w:rFonts w:ascii="Browallia New" w:hAnsi="Browallia New" w:cs="Browallia New"/>
                <w:cs/>
              </w:rPr>
              <w:t>้ำ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 N 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Pr="006F1A10">
              <w:rPr>
                <w:rFonts w:ascii="Browallia New" w:hAnsi="Browallia New" w:cs="Browallia New"/>
                <w:cs/>
              </w:rPr>
              <w:t>้ำ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Pr="006F1A10">
              <w:rPr>
                <w:rFonts w:ascii="Browallia New" w:hAnsi="Browallia New" w:cs="Browallia New"/>
                <w:cs/>
              </w:rPr>
              <w:t>ก๊าซ</w:t>
            </w:r>
            <w:r w:rsidRPr="006F1A1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Pr="006F1A10">
              <w:rPr>
                <w:rFonts w:ascii="Browallia New" w:hAnsi="Browallia New" w:cs="Browallia New"/>
                <w:lang w:val="en-GB"/>
              </w:rPr>
              <w:t>N</w:t>
            </w:r>
            <w:r w:rsidRPr="006F1A1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  <w:r w:rsidRPr="006F1A10">
              <w:rPr>
                <w:rFonts w:ascii="Browallia New" w:hAnsi="Browallia New" w:cs="Browallia New"/>
                <w:lang w:val="en-GB"/>
              </w:rPr>
              <w:t>O</w:t>
            </w:r>
          </w:p>
          <w:p w14:paraId="748EFC46" w14:textId="77777777" w:rsidR="00614BF3" w:rsidRPr="006F1A10" w:rsidRDefault="00614BF3" w:rsidP="00614BF3">
            <w:pPr>
              <w:tabs>
                <w:tab w:val="left" w:pos="1500"/>
              </w:tabs>
              <w:spacing w:before="0" w:after="0" w:line="240" w:lineRule="auto"/>
              <w:ind w:left="360"/>
              <w:rPr>
                <w:rFonts w:ascii="Browallia New" w:hAnsi="Browallia New" w:cs="Browallia New"/>
                <w:b/>
                <w:bCs/>
                <w:u w:val="single"/>
                <w:cs/>
                <w:lang w:val="en-GB"/>
              </w:rPr>
            </w:pPr>
          </w:p>
        </w:tc>
      </w:tr>
      <w:tr w:rsidR="005C4EC5" w:rsidRPr="006F1A10" w14:paraId="2F0E3C0E" w14:textId="77777777" w:rsidTr="00272F68">
        <w:tc>
          <w:tcPr>
            <w:tcW w:w="9072" w:type="dxa"/>
          </w:tcPr>
          <w:p w14:paraId="6535A30C" w14:textId="77777777" w:rsidR="00614BF3" w:rsidRPr="006F1A10" w:rsidRDefault="00614BF3" w:rsidP="00614BF3">
            <w:pPr>
              <w:spacing w:after="24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lastRenderedPageBreak/>
              <w:t xml:space="preserve">การคำนวณการปล่อยก๊าซ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</w:rPr>
              <w:t>CO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vertAlign w:val="subscript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b/>
                <w:bCs/>
                <w:u w:val="single"/>
                <w:cs/>
              </w:rPr>
              <w:t>จากการใช้ปุ๋ยยูเรียและปูนในภาคการเกษตร</w:t>
            </w:r>
          </w:p>
          <w:p w14:paraId="55BCF579" w14:textId="77777777" w:rsidR="00614BF3" w:rsidRPr="006F1A10" w:rsidRDefault="00614BF3" w:rsidP="00614BF3">
            <w:pPr>
              <w:spacing w:before="240" w:after="240" w:line="240" w:lineRule="auto"/>
              <w:ind w:left="36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CPE=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</m:oMath>
            </m:oMathPara>
          </w:p>
          <w:p w14:paraId="4D22154C" w14:textId="77777777" w:rsidR="00614BF3" w:rsidRPr="006F1A10" w:rsidRDefault="00614BF3" w:rsidP="00614BF3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CPE</m:t>
              </m:r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ุ๋ยยูเรียและปูน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F97E57E" w14:textId="77777777" w:rsidR="00614BF3" w:rsidRPr="006F1A10" w:rsidRDefault="00614BF3" w:rsidP="00614BF3">
            <w:pPr>
              <w:spacing w:before="0" w:after="0" w:line="240" w:lineRule="auto"/>
              <w:ind w:left="36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6F1A10">
              <w:rPr>
                <w:rFonts w:ascii="Browallia New" w:hAnsi="Browallia New" w:cs="Browallia New"/>
              </w:rPr>
              <w:t xml:space="preserve">  </w:t>
            </w:r>
            <w:r w:rsidRPr="006F1A10">
              <w:rPr>
                <w:rFonts w:ascii="Browallia New" w:hAnsi="Browallia New" w:cs="Browallia New"/>
              </w:rPr>
              <w:br/>
              <w:t xml:space="preserve">                           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714BE74A" w14:textId="77777777" w:rsidR="00614BF3" w:rsidRPr="006F1A10" w:rsidRDefault="00614BF3" w:rsidP="00614BF3">
            <w:pPr>
              <w:spacing w:before="0" w:after="0" w:line="240" w:lineRule="auto"/>
              <w:ind w:left="36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ูน</w:t>
            </w:r>
            <w:r w:rsidRPr="006F1A10">
              <w:rPr>
                <w:rFonts w:ascii="Browallia New" w:hAnsi="Browallia New" w:cs="Browallia New"/>
              </w:rPr>
              <w:t xml:space="preserve">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3129E3A0" w14:textId="77777777" w:rsidR="00614BF3" w:rsidRPr="006F1A10" w:rsidRDefault="00614BF3" w:rsidP="00614BF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  <w:cs/>
              </w:rPr>
            </w:pPr>
          </w:p>
        </w:tc>
      </w:tr>
      <w:tr w:rsidR="005C4EC5" w:rsidRPr="006F1A10" w14:paraId="1BD66A69" w14:textId="77777777" w:rsidTr="00272F68">
        <w:tc>
          <w:tcPr>
            <w:tcW w:w="9072" w:type="dxa"/>
          </w:tcPr>
          <w:p w14:paraId="2157E577" w14:textId="77777777" w:rsidR="00614BF3" w:rsidRPr="006F1A10" w:rsidRDefault="00614BF3" w:rsidP="00614BF3">
            <w:pPr>
              <w:tabs>
                <w:tab w:val="center" w:pos="4877"/>
                <w:tab w:val="left" w:pos="7041"/>
              </w:tabs>
              <w:spacing w:before="0" w:after="0" w:line="240" w:lineRule="auto"/>
              <w:ind w:left="360"/>
              <w:rPr>
                <w:rFonts w:ascii="Browallia New" w:hAnsi="Browallia New" w:cs="Browallia New"/>
                <w:u w:val="single"/>
                <w:cs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lastRenderedPageBreak/>
              <w:t>การใช้ปุ๋ยยูเรีย</w:t>
            </w:r>
          </w:p>
          <w:p w14:paraId="440AC53F" w14:textId="34FB3CC1" w:rsidR="00614BF3" w:rsidRPr="006F1A10" w:rsidRDefault="00E12E7A" w:rsidP="00614BF3">
            <w:pPr>
              <w:tabs>
                <w:tab w:val="center" w:pos="4877"/>
                <w:tab w:val="left" w:pos="7041"/>
              </w:tabs>
              <w:spacing w:after="0" w:line="240" w:lineRule="auto"/>
              <w:ind w:left="364"/>
              <w:rPr>
                <w:rFonts w:ascii="Browallia New" w:hAnsi="Browallia New" w:cs="Browallia Ne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UR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)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6C3DD282" w14:textId="77777777" w:rsidR="00614BF3" w:rsidRPr="006F1A10" w:rsidRDefault="00614BF3" w:rsidP="003B162A">
            <w:pPr>
              <w:spacing w:before="24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จากการใช้ปุ๋ยยูเรีย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br/>
              <w:t xml:space="preserve">                                 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1AC1B027" w14:textId="5B454B48" w:rsidR="00614BF3" w:rsidRPr="006F1A10" w:rsidRDefault="00614BF3" w:rsidP="003B162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3B162A" w:rsidRPr="006F1A10">
              <w:rPr>
                <w:rFonts w:ascii="Browallia New" w:hAnsi="Browallia New" w:cs="Browallia New" w:hint="cs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ปุ๋ยยูเรีย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="003B162A" w:rsidRPr="006F1A10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  <w:r w:rsidRPr="006F1A10">
              <w:rPr>
                <w:rFonts w:ascii="Browallia New" w:hAnsi="Browallia New" w:cs="Browallia New"/>
                <w:cs/>
              </w:rPr>
              <w:t>(ตันยูเรีย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7C69FC9" w14:textId="46B7E10F" w:rsidR="003B162A" w:rsidRPr="006F1A10" w:rsidRDefault="00614BF3" w:rsidP="003B162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5</m:t>
                  </m:r>
                </m:sub>
              </m:sSub>
            </m:oMath>
            <w:r w:rsidR="003B162A"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="003B162A"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2)</w:t>
            </w:r>
          </w:p>
          <w:p w14:paraId="09ECA9E1" w14:textId="77777777" w:rsidR="003B162A" w:rsidRPr="006F1A10" w:rsidRDefault="003B162A" w:rsidP="003B162A">
            <w:pPr>
              <w:spacing w:before="0" w:after="0" w:line="240" w:lineRule="auto"/>
              <w:ind w:left="0" w:firstLine="240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หน้าที่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34 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ข้อ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4.2 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573DD7A1" w14:textId="77777777" w:rsidR="003B162A" w:rsidRPr="006F1A10" w:rsidRDefault="00E12E7A" w:rsidP="003B162A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vertAlign w:val="subscript"/>
                <w:lang w:val="en-GB"/>
              </w:rPr>
            </w:pPr>
            <m:oMath>
              <m:f>
                <m:fPr>
                  <m:ctrlPr>
                    <w:rPr>
                      <w:rFonts w:ascii="Cambria Math" w:hAnsi="Cambria Math" w:cs="Browallia New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12</m:t>
                  </m:r>
                </m:den>
              </m:f>
            </m:oMath>
            <w:r w:rsidR="003B162A" w:rsidRPr="006F1A10">
              <w:rPr>
                <w:rFonts w:ascii="Browallia New" w:hAnsi="Browallia New" w:cs="Browallia New"/>
              </w:rPr>
              <w:t xml:space="preserve"> = 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="003B162A" w:rsidRPr="006F1A10">
              <w:rPr>
                <w:rFonts w:ascii="Browallia New" w:hAnsi="Browallia New" w:cs="Browallia New"/>
                <w:cs/>
              </w:rPr>
              <w:t>้ำ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="003B162A" w:rsidRPr="006F1A10">
              <w:rPr>
                <w:rFonts w:ascii="Browallia New" w:hAnsi="Browallia New" w:cs="Browallia New"/>
                <w:lang w:val="en-GB"/>
              </w:rPr>
              <w:t xml:space="preserve"> C 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="003B162A" w:rsidRPr="006F1A10">
              <w:rPr>
                <w:rFonts w:ascii="Browallia New" w:hAnsi="Browallia New" w:cs="Browallia New"/>
                <w:cs/>
              </w:rPr>
              <w:t>้ำ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="003B162A" w:rsidRPr="006F1A10">
              <w:rPr>
                <w:rFonts w:ascii="Browallia New" w:hAnsi="Browallia New" w:cs="Browallia New"/>
                <w:cs/>
              </w:rPr>
              <w:t>ก๊าซ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="003B162A" w:rsidRPr="006F1A10">
              <w:rPr>
                <w:rFonts w:ascii="Browallia New" w:hAnsi="Browallia New" w:cs="Browallia New"/>
                <w:lang w:val="en-GB"/>
              </w:rPr>
              <w:t>CO</w:t>
            </w:r>
            <w:r w:rsidR="003B162A" w:rsidRPr="006F1A1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</w:p>
          <w:p w14:paraId="3D30FFE9" w14:textId="5675C3DE" w:rsidR="00614BF3" w:rsidRPr="006F1A10" w:rsidRDefault="00614BF3" w:rsidP="00614BF3">
            <w:pPr>
              <w:tabs>
                <w:tab w:val="left" w:pos="1500"/>
              </w:tabs>
              <w:spacing w:after="0" w:line="240" w:lineRule="auto"/>
              <w:rPr>
                <w:rFonts w:ascii="Browallia New" w:hAnsi="Browallia New" w:cs="Browallia New"/>
                <w:b/>
                <w:bCs/>
                <w:u w:val="single"/>
                <w:cs/>
                <w:lang w:val="en-GB"/>
              </w:rPr>
            </w:pPr>
          </w:p>
        </w:tc>
      </w:tr>
      <w:tr w:rsidR="005C4EC5" w:rsidRPr="006F1A10" w14:paraId="4BB00220" w14:textId="77777777" w:rsidTr="00272F68">
        <w:tc>
          <w:tcPr>
            <w:tcW w:w="9072" w:type="dxa"/>
          </w:tcPr>
          <w:p w14:paraId="2C9C0AF4" w14:textId="77777777" w:rsidR="00614BF3" w:rsidRPr="006F1A10" w:rsidRDefault="00614BF3" w:rsidP="00614BF3">
            <w:pPr>
              <w:spacing w:before="0" w:after="0" w:line="240" w:lineRule="auto"/>
              <w:ind w:left="374"/>
              <w:rPr>
                <w:rFonts w:ascii="Browallia New" w:hAnsi="Browallia New" w:cs="Browallia New"/>
                <w:u w:val="single"/>
              </w:rPr>
            </w:pPr>
            <w:r w:rsidRPr="006F1A10">
              <w:rPr>
                <w:rFonts w:ascii="Browallia New" w:hAnsi="Browallia New" w:cs="Browallia New"/>
                <w:u w:val="single"/>
                <w:cs/>
              </w:rPr>
              <w:t>การใช้ปูน</w:t>
            </w:r>
          </w:p>
          <w:p w14:paraId="795CFB52" w14:textId="681BE424" w:rsidR="00614BF3" w:rsidRPr="006F1A10" w:rsidRDefault="00E12E7A" w:rsidP="00614BF3">
            <w:pPr>
              <w:spacing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LS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[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L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,proj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6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DM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i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  <w:lang w:val="en-GB"/>
                          </w:rPr>
                          <m:t>,proj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7</m:t>
                        </m:r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]×</m:t>
                </m:r>
                <m:f>
                  <m:f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44</m:t>
                    </m:r>
                  </m:num>
                  <m:den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12</m:t>
                    </m:r>
                  </m:den>
                </m:f>
              </m:oMath>
            </m:oMathPara>
          </w:p>
          <w:p w14:paraId="7F226578" w14:textId="5FF71988" w:rsidR="00614BF3" w:rsidRPr="006F1A10" w:rsidRDefault="00614BF3" w:rsidP="00614BF3">
            <w:pPr>
              <w:spacing w:before="24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b/>
                <w:b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PE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S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 </w:t>
            </w:r>
            <w:r w:rsidRPr="006F1A10">
              <w:rPr>
                <w:rFonts w:ascii="Browallia New" w:hAnsi="Browallia New" w:cs="Browallia New"/>
              </w:rPr>
              <w:t>CO</w:t>
            </w:r>
            <w:r w:rsidRPr="006F1A10">
              <w:rPr>
                <w:rFonts w:ascii="Browallia New" w:hAnsi="Browallia New" w:cs="Browallia New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  <w:r w:rsidR="00F56C98" w:rsidRPr="006F1A10">
              <w:rPr>
                <w:rFonts w:ascii="Browallia New" w:hAnsi="Browallia New" w:cs="Browallia New"/>
                <w:cs/>
              </w:rPr>
              <w:t xml:space="preserve">จากการใช้ปูน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659BABBF" w14:textId="6F5946E7" w:rsidR="00614BF3" w:rsidRPr="006F1A10" w:rsidRDefault="00614BF3" w:rsidP="003B162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3B162A" w:rsidRPr="006F1A10">
              <w:rPr>
                <w:rFonts w:ascii="Browallia New" w:hAnsi="Browallia New" w:cs="Browallia New" w:hint="cs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ปูนขาว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</w:rPr>
              <w:t xml:space="preserve"> </w:t>
            </w:r>
            <w:r w:rsidR="003B162A" w:rsidRPr="006F1A10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018A1AB" w14:textId="274F2BEB" w:rsidR="00614BF3" w:rsidRPr="006F1A10" w:rsidRDefault="00614BF3" w:rsidP="003B162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3B162A" w:rsidRPr="006F1A10">
              <w:rPr>
                <w:rFonts w:ascii="Browallia New" w:hAnsi="Browallia New" w:cs="Browallia New" w:hint="cs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โดโลไมต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</w:rPr>
              <w:t xml:space="preserve"> </w:t>
            </w:r>
            <w:r w:rsidR="003B162A" w:rsidRPr="006F1A10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/>
                <w:cs/>
              </w:rPr>
              <w:t>ตันต่อปี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0FBB759" w14:textId="77777777" w:rsidR="003B162A" w:rsidRPr="006F1A10" w:rsidRDefault="00614BF3" w:rsidP="003B162A">
            <w:pPr>
              <w:spacing w:before="0" w:after="0" w:line="240" w:lineRule="auto"/>
              <w:ind w:left="72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6</m:t>
                  </m:r>
                </m:sub>
              </m:sSub>
            </m:oMath>
            <w:r w:rsidR="003B162A"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="003B162A"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2)</w:t>
            </w:r>
          </w:p>
          <w:p w14:paraId="73B5A087" w14:textId="77777777" w:rsidR="003B162A" w:rsidRPr="006F1A10" w:rsidRDefault="003B162A" w:rsidP="003B162A">
            <w:pPr>
              <w:spacing w:before="0" w:after="0" w:line="240" w:lineRule="auto"/>
              <w:ind w:left="2160" w:firstLine="15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หน้าที่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29 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ข้อ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3.2 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>IPCC AFOLU Guidelines 2006 Vol.4 Ch.11)</w:t>
            </w:r>
          </w:p>
          <w:p w14:paraId="19DC5B06" w14:textId="77777777" w:rsidR="003B162A" w:rsidRPr="006F1A10" w:rsidRDefault="003B162A" w:rsidP="003B162A">
            <w:pPr>
              <w:spacing w:before="0" w:after="0" w:line="240" w:lineRule="auto"/>
              <w:ind w:left="36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ab/>
            </w:r>
            <w:r w:rsidRPr="006F1A10">
              <w:rPr>
                <w:rFonts w:ascii="Browallia New" w:hAnsi="Browallia New" w:cs="Browallia New"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7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>ค่าสัมประสิทธิ์การปล่อยก๊าซเรือนกระจก (กำหนดให้เท่ากับ 0.13)</w:t>
            </w:r>
          </w:p>
          <w:p w14:paraId="359CB1F3" w14:textId="77777777" w:rsidR="003B162A" w:rsidRPr="006F1A10" w:rsidRDefault="003B162A" w:rsidP="003B162A">
            <w:pPr>
              <w:spacing w:before="0" w:after="0" w:line="240" w:lineRule="auto"/>
              <w:ind w:left="2160" w:firstLine="154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(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หน้าที่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29 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ข้อ </w:t>
            </w:r>
            <w:r w:rsidRPr="006F1A10">
              <w:rPr>
                <w:rFonts w:ascii="Browallia New" w:hAnsi="Browallia New" w:cs="Browallia New"/>
                <w:lang w:val="en-GB"/>
              </w:rPr>
              <w:t xml:space="preserve">11.3.2 </w:t>
            </w:r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</w:rPr>
              <w:t xml:space="preserve">IPCC AFOLU </w:t>
            </w:r>
            <w:r w:rsidRPr="006F1A10">
              <w:rPr>
                <w:rFonts w:ascii="Browallia New" w:hAnsi="Browallia New" w:cs="Browallia New"/>
                <w:lang w:val="en-GB"/>
              </w:rPr>
              <w:t>Guidelines</w:t>
            </w:r>
            <w:r w:rsidRPr="006F1A10">
              <w:rPr>
                <w:rFonts w:ascii="Browallia New" w:hAnsi="Browallia New" w:cs="Browallia New"/>
              </w:rPr>
              <w:t xml:space="preserve"> 2006 Vol.4 Ch.11)</w:t>
            </w:r>
          </w:p>
          <w:p w14:paraId="576376AA" w14:textId="77777777" w:rsidR="003B162A" w:rsidRPr="006F1A10" w:rsidRDefault="00E12E7A" w:rsidP="003B162A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vertAlign w:val="subscript"/>
                <w:lang w:val="en-GB"/>
              </w:rPr>
            </w:pPr>
            <m:oMath>
              <m:f>
                <m:fPr>
                  <m:ctrlPr>
                    <w:rPr>
                      <w:rFonts w:ascii="Cambria Math" w:hAnsi="Cambria Math" w:cs="Browallia New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44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Browallia New"/>
                    </w:rPr>
                    <m:t>12</m:t>
                  </m:r>
                </m:den>
              </m:f>
            </m:oMath>
            <w:r w:rsidR="003B162A" w:rsidRPr="006F1A10">
              <w:rPr>
                <w:rFonts w:ascii="Browallia New" w:hAnsi="Browallia New" w:cs="Browallia New"/>
              </w:rPr>
              <w:t xml:space="preserve"> = 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อัตราส่วนของน</w:t>
            </w:r>
            <w:r w:rsidR="003B162A" w:rsidRPr="006F1A10">
              <w:rPr>
                <w:rFonts w:ascii="Browallia New" w:hAnsi="Browallia New" w:cs="Browallia New"/>
                <w:cs/>
              </w:rPr>
              <w:t>้ำ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หนักอะตอมของ</w:t>
            </w:r>
            <w:r w:rsidR="003B162A" w:rsidRPr="006F1A10">
              <w:rPr>
                <w:rFonts w:ascii="Browallia New" w:hAnsi="Browallia New" w:cs="Browallia New"/>
                <w:lang w:val="en-GB"/>
              </w:rPr>
              <w:t xml:space="preserve"> C 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ต่อน</w:t>
            </w:r>
            <w:r w:rsidR="003B162A" w:rsidRPr="006F1A10">
              <w:rPr>
                <w:rFonts w:ascii="Browallia New" w:hAnsi="Browallia New" w:cs="Browallia New"/>
                <w:cs/>
              </w:rPr>
              <w:t>้ำ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>หนักโมเลกุลของ</w:t>
            </w:r>
            <w:r w:rsidR="003B162A" w:rsidRPr="006F1A10">
              <w:rPr>
                <w:rFonts w:ascii="Browallia New" w:hAnsi="Browallia New" w:cs="Browallia New"/>
                <w:cs/>
              </w:rPr>
              <w:t>ก๊าซ</w:t>
            </w:r>
            <w:r w:rsidR="003B162A" w:rsidRPr="006F1A10">
              <w:rPr>
                <w:rFonts w:ascii="Browallia New" w:hAnsi="Browallia New" w:cs="Browallia New"/>
                <w:cs/>
                <w:lang w:val="en-GB"/>
              </w:rPr>
              <w:t xml:space="preserve"> </w:t>
            </w:r>
            <w:r w:rsidR="003B162A" w:rsidRPr="006F1A10">
              <w:rPr>
                <w:rFonts w:ascii="Browallia New" w:hAnsi="Browallia New" w:cs="Browallia New"/>
                <w:lang w:val="en-GB"/>
              </w:rPr>
              <w:t>CO</w:t>
            </w:r>
            <w:r w:rsidR="003B162A" w:rsidRPr="006F1A10">
              <w:rPr>
                <w:rFonts w:ascii="Browallia New" w:hAnsi="Browallia New" w:cs="Browallia New"/>
                <w:vertAlign w:val="subscript"/>
                <w:lang w:val="en-GB"/>
              </w:rPr>
              <w:t>2</w:t>
            </w:r>
          </w:p>
          <w:p w14:paraId="4236CF00" w14:textId="2FAD289C" w:rsidR="00614BF3" w:rsidRPr="006F1A10" w:rsidRDefault="00614BF3" w:rsidP="00614BF3">
            <w:pPr>
              <w:tabs>
                <w:tab w:val="left" w:pos="1500"/>
              </w:tabs>
              <w:spacing w:before="0" w:after="0" w:line="240" w:lineRule="auto"/>
              <w:ind w:left="360"/>
              <w:rPr>
                <w:rFonts w:ascii="Browallia New" w:hAnsi="Browallia New" w:cs="Browallia New"/>
                <w:b/>
                <w:bCs/>
                <w:u w:val="single"/>
                <w:cs/>
                <w:lang w:val="en-GB"/>
              </w:rPr>
            </w:pPr>
          </w:p>
        </w:tc>
      </w:tr>
      <w:tr w:rsidR="00F329EB" w:rsidRPr="006F1A10" w14:paraId="7535739C" w14:textId="77777777" w:rsidTr="00272F68">
        <w:tc>
          <w:tcPr>
            <w:tcW w:w="9072" w:type="dxa"/>
          </w:tcPr>
          <w:p w14:paraId="4135B735" w14:textId="77777777" w:rsidR="00F329EB" w:rsidRPr="006F1A10" w:rsidRDefault="00F329EB" w:rsidP="0088182E">
            <w:pPr>
              <w:spacing w:before="0" w:after="240" w:line="240" w:lineRule="auto"/>
              <w:ind w:left="0"/>
              <w:rPr>
                <w:rFonts w:ascii="Browallia New" w:hAnsi="Browallia New" w:cs="Browallia New"/>
                <w:sz w:val="30"/>
                <w:szCs w:val="30"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t xml:space="preserve">การคำนวณการปล่อยก๊าซ 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</w:rPr>
              <w:t>CO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vertAlign w:val="subscript"/>
              </w:rPr>
              <w:t>2</w:t>
            </w:r>
            <w:r w:rsidRPr="006F1A10">
              <w:rPr>
                <w:rFonts w:ascii="Browallia New" w:hAnsi="Browallia New" w:cs="Browallia New"/>
                <w:b/>
                <w:bCs/>
                <w:sz w:val="30"/>
                <w:szCs w:val="30"/>
                <w:u w:val="single"/>
                <w:cs/>
              </w:rPr>
              <w:t xml:space="preserve"> จากการเผาไหม้เชื้อเพลิงฟอสซิลจากการใช้เครื่องจักรในการใส่ปุ๋ย</w:t>
            </w:r>
          </w:p>
          <w:p w14:paraId="0B06AD08" w14:textId="20C83A00" w:rsidR="00A17569" w:rsidRPr="006F1A10" w:rsidRDefault="00E12E7A" w:rsidP="00A17569">
            <w:pPr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GHG</m:t>
                    </m:r>
                  </m:e>
                  <m:sub>
                    <m:r>
                      <w:rPr>
                        <w:rFonts w:ascii="Cambria Math" w:hAnsi="Cambria Math" w:cs="Cambria Math" w:hint="cs"/>
                        <w:sz w:val="22"/>
                        <w:szCs w:val="22"/>
                        <w:cs/>
                      </w:rPr>
                      <m:t>Fuel</m:t>
                    </m:r>
                    <m:r>
                      <w:rPr>
                        <w:rFonts w:ascii="Cambria Math" w:hAnsi="Cambria Math" w:cs="Cambria Math"/>
                        <w:sz w:val="22"/>
                        <w:szCs w:val="22"/>
                      </w:rPr>
                      <m:t>,proj</m:t>
                    </m:r>
                  </m:sub>
                </m:sSub>
                <m:r>
                  <w:rPr>
                    <w:rFonts w:ascii="Cambria Math" w:hAnsi="Cambria Math" w:cs="Browallia New"/>
                    <w:sz w:val="22"/>
                    <w:szCs w:val="22"/>
                    <w:cs/>
                  </w:rPr>
                  <m:t xml:space="preserve">= 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="Browallia New"/>
                        <w:i/>
                        <w:sz w:val="22"/>
                        <w:szCs w:val="22"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FC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/>
                                <w:sz w:val="22"/>
                                <w:szCs w:val="22"/>
                              </w:rPr>
                              <m:t>i,proj</m:t>
                            </m:r>
                          </m:sub>
                        </m:sSub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  <w:cs/>
                          </w:rPr>
                          <m:t xml:space="preserve"> 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×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  <w:cs/>
                          </w:rPr>
                          <m:t xml:space="preserve"> </m:t>
                        </m:r>
                        <m:d>
                          <m:d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 w:hint="cs"/>
                                    <w:sz w:val="20"/>
                                    <w:szCs w:val="20"/>
                                    <w:cs/>
                                  </w:rPr>
                                  <m:t>NC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i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8"/>
                                    <w:lang w:val="en-GB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 w:cs="Cambria Math"/>
                                    <w:sz w:val="22"/>
                                    <w:szCs w:val="22"/>
                                  </w:rPr>
                                  <m:t>proj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</w:rPr>
                              <m:t>×</m:t>
                            </m:r>
                            <m:r>
                              <w:rPr>
                                <w:rFonts w:ascii="Cambria Math" w:hAnsi="Cambria Math" w:cs="Browallia New"/>
                                <w:sz w:val="22"/>
                                <w:szCs w:val="22"/>
                                <w:cs/>
                              </w:rPr>
                              <m:t xml:space="preserve"> 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10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Arial" w:hint="cs"/>
                                    <w:sz w:val="22"/>
                                    <w:szCs w:val="22"/>
                                    <w:cs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6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×</m:t>
                        </m:r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 w:hint="cs"/>
                                <w:sz w:val="22"/>
                                <w:szCs w:val="22"/>
                                <w:cs/>
                              </w:rPr>
                              <m:t>EF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cs="Browallia New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ambria Math" w:hint="cs"/>
                                    <w:sz w:val="22"/>
                                    <w:szCs w:val="22"/>
                                    <w:cs/>
                                  </w:rPr>
                                  <m:t>CO</m:t>
                                </m:r>
                                <m:r>
                                  <w:rPr>
                                    <w:rFonts w:ascii="Cambria Math" w:hAnsi="Cambria Math" w:cs="Browallia New"/>
                                    <w:sz w:val="22"/>
                                    <w:szCs w:val="22"/>
                                  </w:rPr>
                                  <m:t>2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ambria Math"/>
                                    <w:sz w:val="22"/>
                                    <w:szCs w:val="22"/>
                                  </w:rPr>
                                  <m:t>proj</m:t>
                                </m:r>
                              </m:sub>
                            </m:sSub>
                          </m:sub>
                        </m:sSub>
                      </m:e>
                    </m:d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×</m:t>
                    </m:r>
                    <m:r>
                      <w:rPr>
                        <w:rFonts w:ascii="Cambria Math" w:hAnsi="Cambria Math" w:cs="Browallia New"/>
                        <w:sz w:val="22"/>
                        <w:szCs w:val="22"/>
                        <w:cs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hAnsi="Cambria Math" w:cs="Browallia New"/>
                            <w:i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 w:cs="Arial" w:hint="cs"/>
                            <w:sz w:val="22"/>
                            <w:szCs w:val="22"/>
                            <w:cs/>
                          </w:rPr>
                          <m:t>-</m:t>
                        </m:r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3</m:t>
                        </m:r>
                      </m:sup>
                    </m:sSup>
                  </m:e>
                </m:nary>
              </m:oMath>
            </m:oMathPara>
          </w:p>
          <w:p w14:paraId="1A28B6FE" w14:textId="4DCC1D77" w:rsidR="00A17569" w:rsidRPr="006F1A10" w:rsidRDefault="00A17569" w:rsidP="00A17569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iCs/>
              </w:rPr>
              <w:tab/>
            </w:r>
            <w:r w:rsidRPr="006F1A10">
              <w:rPr>
                <w:rFonts w:ascii="Browallia New" w:hAnsi="Browallia New" w:cs="Browallia New"/>
                <w:i/>
                <w:cs/>
              </w:rPr>
              <w:t>เมื่อ</w:t>
            </w: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2"/>
                      <w:szCs w:val="22"/>
                      <w:cs/>
                    </w:rPr>
                    <m:t>GHG</m:t>
                  </m:r>
                </m:e>
                <m:sub>
                  <m:r>
                    <w:rPr>
                      <w:rFonts w:ascii="Cambria Math" w:hAnsi="Cambria Math" w:cs="Cambria Math" w:hint="cs"/>
                      <w:sz w:val="22"/>
                      <w:szCs w:val="22"/>
                      <w:cs/>
                    </w:rPr>
                    <m:t>Fuel</m:t>
                  </m:r>
                  <m:r>
                    <w:rPr>
                      <w:rFonts w:ascii="Cambria Math" w:hAnsi="Cambria Math" w:cs="Cambria Math"/>
                      <w:sz w:val="22"/>
                      <w:szCs w:val="22"/>
                    </w:rPr>
                    <m:t>,proj</m:t>
                  </m:r>
                </m:sub>
              </m:sSub>
            </m:oMath>
            <w:r w:rsidRPr="006F1A10">
              <w:rPr>
                <w:rFonts w:ascii="Browallia New" w:hAnsi="Browallia New" w:cs="Browallia New" w:hint="cs"/>
                <w:i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iCs/>
              </w:rPr>
              <w:t>=</w:t>
            </w:r>
            <w:r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ปริมาณการปล่อยก๊าซเรือนกระจกจากการเผาไหม้เชื้อเพลิงฟอสซิล</w:t>
            </w:r>
          </w:p>
          <w:p w14:paraId="2700F2C2" w14:textId="2C8E9BE5" w:rsidR="00A17569" w:rsidRPr="006F1A10" w:rsidRDefault="008846A5" w:rsidP="00A17569">
            <w:pPr>
              <w:spacing w:before="0" w:after="0" w:line="240" w:lineRule="auto"/>
              <w:ind w:left="2880" w:hanging="282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  <w:r w:rsidR="00A17569" w:rsidRPr="006F1A1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="00A17569"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="00A17569" w:rsidRPr="006F1A10">
              <w:rPr>
                <w:rFonts w:ascii="Browallia New" w:hAnsi="Browallia New" w:cs="Browallia New"/>
                <w:cs/>
              </w:rPr>
              <w:t>ต่อปี</w:t>
            </w:r>
            <w:r w:rsidR="00A17569" w:rsidRPr="006F1A10">
              <w:rPr>
                <w:rFonts w:ascii="Browallia New" w:hAnsi="Browallia New" w:cs="Browallia New"/>
              </w:rPr>
              <w:t>)</w:t>
            </w:r>
          </w:p>
          <w:p w14:paraId="6A6DD710" w14:textId="59369565" w:rsidR="00A17569" w:rsidRPr="006F1A10" w:rsidRDefault="00E12E7A" w:rsidP="00A17569">
            <w:pPr>
              <w:spacing w:before="0" w:after="0" w:line="240" w:lineRule="auto"/>
              <w:ind w:left="1440"/>
              <w:rPr>
                <w:rFonts w:ascii="Browallia New" w:hAnsi="Browallia New" w:cs="Browallia New"/>
                <w:iCs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proj</m:t>
                  </m:r>
                </m:sub>
              </m:sSub>
            </m:oMath>
            <w:r w:rsidR="00A17569" w:rsidRPr="006F1A10">
              <w:rPr>
                <w:rFonts w:ascii="Browallia New" w:hAnsi="Browallia New" w:cs="Browallia New"/>
                <w:iCs/>
              </w:rPr>
              <w:t xml:space="preserve"> = </w:t>
            </w:r>
            <w:r w:rsidR="00A17569" w:rsidRPr="006F1A10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="00A17569" w:rsidRPr="006F1A1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A17569"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="008846A5" w:rsidRPr="006F1A10">
              <w:rPr>
                <w:rFonts w:ascii="Browallia New" w:hAnsi="Browallia New" w:cs="Browallia New" w:hint="cs"/>
                <w:cs/>
              </w:rPr>
              <w:t xml:space="preserve">จากการดำเนินโครงการ </w:t>
            </w:r>
            <w:r w:rsidR="00A17569" w:rsidRPr="006F1A10">
              <w:rPr>
                <w:rFonts w:ascii="Browallia New" w:hAnsi="Browallia New" w:cs="Browallia New"/>
                <w:i/>
                <w:cs/>
              </w:rPr>
              <w:t>(หน่วยต่อปี</w:t>
            </w:r>
            <w:r w:rsidR="00A17569" w:rsidRPr="006F1A10">
              <w:rPr>
                <w:rFonts w:ascii="Browallia New" w:hAnsi="Browallia New" w:cs="Browallia New"/>
                <w:iCs/>
              </w:rPr>
              <w:t>)</w:t>
            </w:r>
          </w:p>
          <w:p w14:paraId="12E071CF" w14:textId="4F461E7E" w:rsidR="00A17569" w:rsidRPr="006F1A10" w:rsidRDefault="00E12E7A" w:rsidP="00A17569">
            <w:pPr>
              <w:pStyle w:val="ListParagraph"/>
              <w:spacing w:before="0" w:after="0" w:line="240" w:lineRule="auto"/>
              <w:ind w:left="1440"/>
              <w:rPr>
                <w:rFonts w:ascii="Browallia New" w:hAnsi="Browallia New" w:cs="Browallia New"/>
                <w:i/>
                <w:szCs w:val="32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NCV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</m:sub>
              </m:sSub>
            </m:oMath>
            <w:r w:rsidR="00A17569" w:rsidRPr="006F1A10">
              <w:rPr>
                <w:rFonts w:ascii="Browallia New" w:hAnsi="Browallia New" w:cs="Browallia New"/>
                <w:iCs/>
                <w:szCs w:val="32"/>
              </w:rPr>
              <w:t xml:space="preserve"> = </w:t>
            </w:r>
            <w:r w:rsidR="00A17569" w:rsidRPr="006F1A10">
              <w:rPr>
                <w:rFonts w:ascii="Browallia New" w:hAnsi="Browallia New" w:cs="Browallia New"/>
                <w:i/>
                <w:szCs w:val="32"/>
                <w:cs/>
              </w:rPr>
              <w:t>ค่าความร้อนสุทธิของการใช้เชื้อเพลิง</w:t>
            </w:r>
            <w:r w:rsidR="00A17569" w:rsidRPr="006F1A10">
              <w:rPr>
                <w:rFonts w:ascii="Browallia New" w:hAnsi="Browallia New" w:cs="Browallia New"/>
                <w:szCs w:val="32"/>
                <w:cs/>
              </w:rPr>
              <w:t>ชนิดที่</w:t>
            </w:r>
            <w:r w:rsidR="00A17569" w:rsidRPr="006F1A10">
              <w:rPr>
                <w:rFonts w:ascii="Browallia New" w:hAnsi="Browallia New" w:cs="Browallia New"/>
                <w:cs/>
              </w:rPr>
              <w:t xml:space="preserve">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="00A17569" w:rsidRPr="006F1A10">
              <w:rPr>
                <w:rFonts w:ascii="Browallia New" w:hAnsi="Browallia New" w:cs="Browallia New"/>
                <w:iCs/>
                <w:szCs w:val="32"/>
              </w:rPr>
              <w:t xml:space="preserve"> </w:t>
            </w:r>
            <w:r w:rsidR="00A17569" w:rsidRPr="006F1A10">
              <w:rPr>
                <w:rFonts w:ascii="Browallia New" w:hAnsi="Browallia New" w:cs="Browallia New"/>
                <w:i/>
                <w:szCs w:val="32"/>
              </w:rPr>
              <w:t>(</w:t>
            </w:r>
            <w:r w:rsidR="00A17569" w:rsidRPr="006F1A10">
              <w:rPr>
                <w:rFonts w:ascii="Browallia New" w:hAnsi="Browallia New" w:cs="Browallia New"/>
                <w:i/>
                <w:szCs w:val="32"/>
                <w:cs/>
              </w:rPr>
              <w:t>เมกะจูลต่อหน่วย)</w:t>
            </w:r>
          </w:p>
          <w:p w14:paraId="4B7FD536" w14:textId="196FCF97" w:rsidR="00A17569" w:rsidRPr="006F1A10" w:rsidRDefault="00A17569" w:rsidP="00A17569">
            <w:pPr>
              <w:spacing w:before="0"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EF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O2</m:t>
                  </m:r>
                </m:sub>
              </m:sSub>
            </m:oMath>
            <w:r w:rsidR="008846A5" w:rsidRPr="006F1A10">
              <w:rPr>
                <w:rFonts w:ascii="Browallia New" w:hAnsi="Browallia New" w:cs="Browallia New"/>
                <w:iCs/>
              </w:rPr>
              <w:t xml:space="preserve"> </w:t>
            </w:r>
            <w:r w:rsidRPr="006F1A10">
              <w:rPr>
                <w:rFonts w:ascii="Browallia New" w:hAnsi="Browallia New" w:cs="Browallia New"/>
                <w:iCs/>
              </w:rPr>
              <w:t xml:space="preserve">= </w:t>
            </w:r>
            <w:r w:rsidRPr="006F1A10">
              <w:rPr>
                <w:rFonts w:ascii="Browallia New" w:hAnsi="Browallia New" w:cs="Browallia New"/>
                <w:i/>
                <w:cs/>
              </w:rPr>
              <w:t>ค่าสัมประสิทธ</w:t>
            </w:r>
            <w:r w:rsidR="00A90EAB" w:rsidRPr="006F1A10">
              <w:rPr>
                <w:rFonts w:ascii="Browallia New" w:hAnsi="Browallia New" w:cs="Browallia New" w:hint="cs"/>
                <w:i/>
                <w:cs/>
              </w:rPr>
              <w:t>ิ์</w:t>
            </w:r>
            <w:r w:rsidRPr="006F1A10">
              <w:rPr>
                <w:rFonts w:ascii="Browallia New" w:hAnsi="Browallia New" w:cs="Browallia New"/>
                <w:i/>
                <w:cs/>
              </w:rPr>
              <w:t>การปล่อยก๊าซเรือนกระจกของเชื้อเพลิง</w:t>
            </w:r>
            <w:r w:rsidRPr="006F1A1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iCs/>
              </w:rPr>
              <w:t xml:space="preserve"> </w:t>
            </w:r>
          </w:p>
          <w:p w14:paraId="02234785" w14:textId="77777777" w:rsidR="00A17569" w:rsidRPr="006F1A10" w:rsidRDefault="00A17569" w:rsidP="00A17569">
            <w:pPr>
              <w:spacing w:before="0" w:after="0" w:line="240" w:lineRule="auto"/>
              <w:ind w:left="2598"/>
              <w:rPr>
                <w:rFonts w:ascii="Browallia New" w:hAnsi="Browallia New" w:cs="Browallia New"/>
                <w:iCs/>
              </w:rPr>
            </w:pPr>
            <w:r w:rsidRPr="006F1A10">
              <w:rPr>
                <w:rFonts w:ascii="Browallia New" w:hAnsi="Browallia New" w:cs="Browallia New"/>
                <w:cs/>
              </w:rPr>
              <w:t>(กิโลกรัมคาร์บอนไดออกไซด์/เทราจูล)</w:t>
            </w:r>
          </w:p>
          <w:p w14:paraId="63DECB98" w14:textId="1E7B770F" w:rsidR="003B162A" w:rsidRPr="006F1A10" w:rsidRDefault="00A17569" w:rsidP="00A17569">
            <w:pPr>
              <w:spacing w:after="0" w:line="240" w:lineRule="auto"/>
              <w:ind w:left="2557"/>
              <w:rPr>
                <w:rFonts w:ascii="Browallia New" w:hAnsi="Browallia New" w:cs="Browallia New"/>
                <w:b/>
                <w:bCs/>
                <w:cs/>
              </w:rPr>
            </w:pPr>
            <w:r w:rsidRPr="006F1A10">
              <w:rPr>
                <w:rFonts w:ascii="Browallia New" w:hAnsi="Browallia New" w:cs="Browallia New"/>
              </w:rPr>
              <w:lastRenderedPageBreak/>
              <w:t>(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ตารางที่ </w:t>
            </w:r>
            <w:r w:rsidRPr="006F1A10">
              <w:rPr>
                <w:rFonts w:ascii="Browallia New" w:hAnsi="Browallia New" w:cs="Browallia New"/>
                <w:lang w:val="en-GB"/>
              </w:rPr>
              <w:t>8</w:t>
            </w:r>
            <w:r w:rsidRPr="006F1A10">
              <w:rPr>
                <w:rFonts w:ascii="Browallia New" w:hAnsi="Browallia New" w:cs="Browallia New" w:hint="cs"/>
                <w:cs/>
                <w:lang w:val="en-GB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คู่มืออ้างอิงการพัฒนาโครงการลดก๊าซเรือนกระจกภาคสมัครใจตามมาตรฐานของประเทศไทย สาขาป่าไม้และการเกษตร)</w:t>
            </w:r>
            <w:r w:rsidRPr="006F1A10">
              <w:rPr>
                <w:rFonts w:ascii="Browallia New" w:hAnsi="Browallia New" w:cs="Browallia New"/>
                <w:iCs/>
              </w:rPr>
              <w:tab/>
            </w:r>
          </w:p>
        </w:tc>
      </w:tr>
    </w:tbl>
    <w:p w14:paraId="601C1B47" w14:textId="77777777" w:rsidR="009D1348" w:rsidRPr="006F1A10" w:rsidRDefault="009D1348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7178B0" w14:textId="594960E1" w:rsidR="00F329EB" w:rsidRPr="006F1A10" w:rsidRDefault="00F329EB" w:rsidP="00AB1077">
      <w:pPr>
        <w:pStyle w:val="ListParagraph"/>
        <w:numPr>
          <w:ilvl w:val="0"/>
          <w:numId w:val="2"/>
        </w:numPr>
        <w:tabs>
          <w:tab w:val="left" w:pos="426"/>
        </w:tabs>
        <w:spacing w:before="0" w:after="240" w:line="240" w:lineRule="auto"/>
        <w:ind w:left="432" w:hanging="432"/>
        <w:rPr>
          <w:rFonts w:ascii="Browallia New" w:hAnsi="Browallia New" w:cs="Browallia New"/>
          <w:b/>
          <w:bCs/>
          <w:szCs w:val="32"/>
        </w:rPr>
      </w:pPr>
      <w:r w:rsidRPr="006F1A10">
        <w:rPr>
          <w:rFonts w:ascii="Browallia New" w:hAnsi="Browallia New" w:cs="Browallia New"/>
          <w:b/>
          <w:bCs/>
          <w:szCs w:val="32"/>
          <w:cs/>
        </w:rPr>
        <w:t>การคำนวณปริมาณก๊าซเรือนกระจกรวมจากการดำเนินโครงการ</w:t>
      </w:r>
      <w:r w:rsidRPr="006F1A10">
        <w:rPr>
          <w:rFonts w:ascii="Browallia New" w:hAnsi="Browallia New" w:cs="Browallia New"/>
          <w:b/>
          <w:bCs/>
          <w:szCs w:val="32"/>
        </w:rPr>
        <w:t xml:space="preserve">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026"/>
      </w:tblGrid>
      <w:tr w:rsidR="006F1A10" w:rsidRPr="006F1A10" w14:paraId="704F3953" w14:textId="77777777" w:rsidTr="009737BF">
        <w:tc>
          <w:tcPr>
            <w:tcW w:w="9242" w:type="dxa"/>
          </w:tcPr>
          <w:p w14:paraId="7F116DAC" w14:textId="64989560" w:rsidR="00F329EB" w:rsidRPr="006F1A10" w:rsidRDefault="00E12E7A" w:rsidP="00E714D2">
            <w:pPr>
              <w:tabs>
                <w:tab w:val="left" w:pos="1038"/>
              </w:tabs>
              <w:spacing w:before="240" w:after="240" w:line="240" w:lineRule="auto"/>
              <w:ind w:left="0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PCP</m:t>
                    </m:r>
                  </m:sub>
                </m:sSub>
                <m:r>
                  <w:rPr>
                    <w:rFonts w:ascii="Cambria Math" w:hAnsi="Cambria Math" w:cs="Browallia New"/>
                    <w:sz w:val="24"/>
                    <w:szCs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 w:hint="cs"/>
                                <w:sz w:val="24"/>
                                <w:szCs w:val="24"/>
                                <w:cs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>PS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 w:cs="Arial" w:hint="cs"/>
                        <w:sz w:val="24"/>
                        <w:szCs w:val="24"/>
                        <w:cs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>PS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 w:hint="cs"/>
                                <w:sz w:val="24"/>
                                <w:szCs w:val="24"/>
                                <w:cs/>
                              </w:rPr>
                              <m:t>i</m:t>
                            </m:r>
                          </m:sub>
                        </m:sSub>
                      </m:sub>
                    </m:sSub>
                  </m:e>
                </m:d>
                <m:r>
                  <w:rPr>
                    <w:rFonts w:ascii="Cambria Math" w:hAnsi="Cambria Math" w:cs="Browallia New"/>
                    <w:sz w:val="24"/>
                    <w:szCs w:val="24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BSL</m:t>
                        </m:r>
                      </m:sub>
                    </m:s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proj</m:t>
                        </m:r>
                      </m:sub>
                    </m:sSub>
                  </m:e>
                </m:d>
              </m:oMath>
            </m:oMathPara>
          </w:p>
          <w:p w14:paraId="2DD73F8D" w14:textId="4B533291" w:rsidR="00F329EB" w:rsidRPr="006F1A10" w:rsidRDefault="00F329EB" w:rsidP="00080650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ab/>
              <w:t>เมื่อ</w:t>
            </w: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PCP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Pr="006F1A10">
              <w:rPr>
                <w:rFonts w:ascii="Browallia New" w:hAnsi="Browallia New" w:cs="Browallia New"/>
                <w:iCs/>
              </w:rPr>
              <w:t>=</w:t>
            </w:r>
            <w:r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="008256B8" w:rsidRPr="006F1A10">
              <w:rPr>
                <w:rFonts w:ascii="Browallia New" w:hAnsi="Browallia New" w:cs="Browallia New"/>
                <w:cs/>
              </w:rPr>
              <w:t>ปริมาณ</w:t>
            </w:r>
            <w:r w:rsidRPr="006F1A10">
              <w:rPr>
                <w:rFonts w:ascii="Browallia New" w:hAnsi="Browallia New" w:cs="Browallia New"/>
                <w:cs/>
              </w:rPr>
              <w:t>ก๊าซเรือนกระจกรวมจากการดำเนินโครงการ</w:t>
            </w:r>
            <w:r w:rsidRPr="006F1A10">
              <w:rPr>
                <w:rFonts w:ascii="Browallia New" w:hAnsi="Browallia New" w:cs="Browallia New"/>
              </w:rPr>
              <w:t xml:space="preserve">  </w:t>
            </w:r>
            <w:r w:rsidRPr="006F1A10">
              <w:rPr>
                <w:rFonts w:ascii="Browallia New" w:hAnsi="Browallia New" w:cs="Browallia New"/>
              </w:rPr>
              <w:br/>
              <w:t xml:space="preserve">                                 </w:t>
            </w: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35ADBF1E" w14:textId="34BB0918" w:rsidR="00F329EB" w:rsidRPr="006F1A10" w:rsidRDefault="00F329EB" w:rsidP="00080650">
            <w:pPr>
              <w:tabs>
                <w:tab w:val="left" w:pos="1038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Cambria Math"/>
                          <w:sz w:val="24"/>
                          <w:szCs w:val="24"/>
                        </w:rPr>
                        <m:t>PS</m:t>
                      </m:r>
                    </m:sub>
                  </m:sSub>
                </m:e>
                <m:sub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t</m:t>
                  </m:r>
                </m:sub>
              </m:sSub>
            </m:oMath>
            <w:r w:rsidRPr="006F1A10">
              <w:rPr>
                <w:rFonts w:ascii="Browallia New" w:hAnsi="Browallia New" w:cs="Browallia New"/>
                <w:i/>
                <w:cs/>
              </w:rPr>
              <w:tab/>
            </w:r>
            <w:r w:rsidRPr="006F1A10">
              <w:rPr>
                <w:rFonts w:ascii="Browallia New" w:hAnsi="Browallia New" w:cs="Browallia New"/>
                <w:iCs/>
              </w:rPr>
              <w:t xml:space="preserve">= </w:t>
            </w:r>
            <w:r w:rsidR="008002ED" w:rsidRPr="006F1A10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โครงการในปีที่ </w:t>
            </w:r>
            <w:r w:rsidR="008002ED" w:rsidRPr="006F1A10">
              <w:rPr>
                <w:rFonts w:ascii="Browallia New" w:hAnsi="Browallia New" w:cs="Browallia New"/>
              </w:rPr>
              <w:t>t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)</w:t>
            </w:r>
          </w:p>
          <w:p w14:paraId="56939B66" w14:textId="52FDE8FB" w:rsidR="008002ED" w:rsidRPr="006F1A10" w:rsidRDefault="00F329EB" w:rsidP="008002ED">
            <w:pPr>
              <w:tabs>
                <w:tab w:val="left" w:pos="1038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w:r w:rsidRPr="006F1A10">
              <w:rPr>
                <w:rFonts w:ascii="Browallia New" w:hAnsi="Browallia New" w:cs="Browallia New"/>
                <w:sz w:val="24"/>
                <w:szCs w:val="24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 w:hint="cs"/>
                      <w:sz w:val="24"/>
                      <w:szCs w:val="24"/>
                      <w:cs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Browallia New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Cambria Math"/>
                          <w:sz w:val="24"/>
                          <w:szCs w:val="24"/>
                        </w:rPr>
                        <m:t>PS</m:t>
                      </m:r>
                    </m:e>
                    <m:sub>
                      <m:r>
                        <w:rPr>
                          <w:rFonts w:ascii="Cambria Math" w:hAnsi="Cambria Math" w:cs="Cambria Math" w:hint="cs"/>
                          <w:sz w:val="24"/>
                          <w:szCs w:val="24"/>
                          <w:cs/>
                        </w:rPr>
                        <m:t>i</m:t>
                      </m:r>
                    </m:sub>
                  </m:sSub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="008002ED" w:rsidRPr="006F1A10">
              <w:rPr>
                <w:rFonts w:ascii="Browallia New" w:hAnsi="Browallia New" w:cs="Browallia New"/>
                <w:cs/>
              </w:rPr>
              <w:t xml:space="preserve">ปริมาณการกักเก็บคาร์บอนทั้งหมดของพื้นที่โครงการในกรณีฐาน </w:t>
            </w:r>
          </w:p>
          <w:p w14:paraId="6589B2E5" w14:textId="3AF25DDF" w:rsidR="00F329EB" w:rsidRPr="006F1A10" w:rsidRDefault="008002ED" w:rsidP="008002ED">
            <w:pPr>
              <w:tabs>
                <w:tab w:val="left" w:pos="1038"/>
              </w:tabs>
              <w:spacing w:before="0" w:after="0" w:line="240" w:lineRule="auto"/>
              <w:ind w:left="2413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(</w:t>
            </w:r>
            <w:r w:rsidRPr="006F1A10">
              <w:rPr>
                <w:rFonts w:ascii="Browallia New" w:hAnsi="Browallia New" w:cs="Browallia New"/>
              </w:rPr>
              <w:t>C</w:t>
            </w:r>
            <w:r w:rsidRPr="006F1A10">
              <w:rPr>
                <w:rFonts w:ascii="Browallia New" w:hAnsi="Browallia New" w:cs="Browallia New"/>
                <w:vertAlign w:val="subscript"/>
              </w:rPr>
              <w:t>BS</w:t>
            </w:r>
            <w:r w:rsidRPr="006F1A10">
              <w:rPr>
                <w:rFonts w:ascii="Browallia New" w:hAnsi="Browallia New" w:cs="Browallia New"/>
              </w:rPr>
              <w:t xml:space="preserve">) </w:t>
            </w:r>
            <w:r w:rsidRPr="006F1A10">
              <w:rPr>
                <w:rFonts w:ascii="Browallia New" w:hAnsi="Browallia New" w:cs="Browallia New"/>
                <w:cs/>
              </w:rPr>
              <w:t xml:space="preserve">หรือปริมาณการกักเก็บคาร์บอนทั้งหมดของพื้นที่โครงการของปีที่ได้รับการรับรองปริมาณก๊าซเรือนกระจกล่าสุด </w:t>
            </w:r>
            <w:r w:rsidRPr="006F1A10">
              <w:rPr>
                <w:rFonts w:ascii="Browallia New" w:hAnsi="Browallia New" w:cs="Browallia New"/>
              </w:rPr>
              <w:br/>
            </w: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เทียบเท่า)</w:t>
            </w:r>
          </w:p>
          <w:p w14:paraId="6EA0E297" w14:textId="77777777" w:rsidR="00F329EB" w:rsidRPr="006F1A10" w:rsidRDefault="00F329EB" w:rsidP="00080650">
            <w:pPr>
              <w:tabs>
                <w:tab w:val="left" w:pos="1038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BSL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ภายใต้กรณีฐาน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2D21AE2C" w14:textId="37632C3D" w:rsidR="00F329EB" w:rsidRPr="006F1A10" w:rsidRDefault="00F329EB" w:rsidP="00080650">
            <w:pPr>
              <w:tabs>
                <w:tab w:val="left" w:pos="1038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ab/>
            </w:r>
            <w:r w:rsidRPr="006F1A10">
              <w:rPr>
                <w:rFonts w:ascii="Browallia New" w:hAnsi="Browallia New" w:cs="Browallia New"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proj</m:t>
                  </m:r>
                </m:sub>
              </m:sSub>
            </m:oMath>
            <w:r w:rsidRPr="006F1A10">
              <w:rPr>
                <w:rFonts w:ascii="Browallia New" w:hAnsi="Browallia New" w:cs="Browallia New"/>
              </w:rPr>
              <w:tab/>
              <w:t xml:space="preserve">= </w:t>
            </w:r>
            <w:r w:rsidRPr="006F1A10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จากการดำเนินโครงการ  </w:t>
            </w:r>
            <w:r w:rsidRPr="006F1A10">
              <w:rPr>
                <w:rFonts w:ascii="Browallia New" w:hAnsi="Browallia New" w:cs="Browallia New"/>
                <w:cs/>
              </w:rPr>
              <w:br/>
              <w:t xml:space="preserve">                                 (ตันคาร์บอนไดออกไซด์เทียบเท่า</w:t>
            </w:r>
            <w:r w:rsidRPr="006F1A10">
              <w:rPr>
                <w:rFonts w:ascii="Browallia New" w:hAnsi="Browallia New" w:cs="Browallia New"/>
              </w:rPr>
              <w:t>)</w:t>
            </w:r>
          </w:p>
          <w:p w14:paraId="00239672" w14:textId="71FB1F43" w:rsidR="00F329EB" w:rsidRPr="006F1A10" w:rsidRDefault="009737BF" w:rsidP="00AB1077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sz w:val="24"/>
                <w:szCs w:val="24"/>
                <w:cs/>
              </w:rPr>
              <w:tab/>
            </w:r>
            <w:r w:rsidRPr="006F1A10">
              <w:rPr>
                <w:rFonts w:ascii="Browallia New" w:hAnsi="Browallia New" w:cs="Browallia New"/>
                <w:sz w:val="24"/>
                <w:szCs w:val="24"/>
                <w:cs/>
              </w:rPr>
              <w:tab/>
            </w:r>
            <w:r w:rsidR="00F329EB" w:rsidRPr="006F1A10">
              <w:rPr>
                <w:rFonts w:ascii="Browallia New" w:hAnsi="Browallia New" w:cs="Browallia New"/>
              </w:rPr>
              <w:tab/>
            </w:r>
          </w:p>
        </w:tc>
      </w:tr>
    </w:tbl>
    <w:p w14:paraId="3B69837B" w14:textId="77777777" w:rsidR="009D1348" w:rsidRPr="006F1A10" w:rsidRDefault="009D1348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6027C718" w14:textId="77777777" w:rsidR="009D1348" w:rsidRPr="006F1A10" w:rsidRDefault="009D1348">
      <w:pPr>
        <w:spacing w:before="0" w:after="160" w:line="259" w:lineRule="auto"/>
        <w:ind w:left="0"/>
        <w:rPr>
          <w:rFonts w:ascii="Browallia New" w:hAnsi="Browallia New" w:cs="Browallia New"/>
          <w:b/>
          <w:bCs/>
          <w:cs/>
        </w:rPr>
      </w:pPr>
      <w:r w:rsidRPr="006F1A10">
        <w:rPr>
          <w:rFonts w:ascii="Browallia New" w:hAnsi="Browallia New" w:cs="Browallia New"/>
          <w:b/>
          <w:bCs/>
          <w:cs/>
        </w:rPr>
        <w:br w:type="page"/>
      </w:r>
    </w:p>
    <w:p w14:paraId="6BBCBA23" w14:textId="59E5CE4A" w:rsidR="00F329EB" w:rsidRPr="006F1A10" w:rsidRDefault="009D1348" w:rsidP="00F329EB">
      <w:pPr>
        <w:spacing w:before="0" w:after="0" w:line="240" w:lineRule="auto"/>
        <w:ind w:left="0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 w:hint="cs"/>
          <w:b/>
          <w:bCs/>
          <w:cs/>
        </w:rPr>
        <w:lastRenderedPageBreak/>
        <w:t>8</w:t>
      </w:r>
      <w:r w:rsidR="00E714D2" w:rsidRPr="006F1A10">
        <w:rPr>
          <w:rFonts w:ascii="Browallia New" w:hAnsi="Browallia New" w:cs="Browallia New"/>
          <w:b/>
          <w:bCs/>
          <w:cs/>
        </w:rPr>
        <w:t xml:space="preserve">.  </w:t>
      </w:r>
      <w:r w:rsidR="00F329EB" w:rsidRPr="006F1A10">
        <w:rPr>
          <w:rFonts w:ascii="Browallia New" w:hAnsi="Browallia New" w:cs="Browallia New"/>
          <w:b/>
          <w:bCs/>
          <w:cs/>
        </w:rPr>
        <w:t xml:space="preserve">การติดตามผลการดำเนินโครงการ </w:t>
      </w:r>
      <w:r w:rsidR="00F329EB" w:rsidRPr="006F1A10">
        <w:rPr>
          <w:rFonts w:ascii="Browallia New" w:hAnsi="Browallia New" w:cs="Browallia New"/>
          <w:b/>
          <w:bCs/>
        </w:rPr>
        <w:t>(Monitoring Plan)</w:t>
      </w:r>
    </w:p>
    <w:p w14:paraId="5F0C6BCC" w14:textId="77777777" w:rsidR="00475DF1" w:rsidRPr="006F1A10" w:rsidRDefault="00475DF1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4"/>
          <w:szCs w:val="14"/>
        </w:rPr>
      </w:pPr>
    </w:p>
    <w:p w14:paraId="0E1038CD" w14:textId="30704B7B" w:rsidR="00080650" w:rsidRPr="006F1A10" w:rsidRDefault="00080650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/>
          <w:b/>
          <w:bCs/>
          <w:cs/>
        </w:rPr>
        <w:t>พารามิเตอร์ที่</w:t>
      </w:r>
      <w:r w:rsidRPr="006F1A10">
        <w:rPr>
          <w:rFonts w:ascii="Browallia New" w:hAnsi="Browallia New" w:cs="Browallia New" w:hint="cs"/>
          <w:b/>
          <w:bCs/>
          <w:cs/>
        </w:rPr>
        <w:t>ไม่</w:t>
      </w:r>
      <w:r w:rsidRPr="006F1A10">
        <w:rPr>
          <w:rFonts w:ascii="Browallia New" w:hAnsi="Browallia New" w:cs="Browallia New"/>
          <w:b/>
          <w:bCs/>
          <w:cs/>
        </w:rPr>
        <w:t xml:space="preserve">ต้องมีการติดตามผล </w:t>
      </w:r>
    </w:p>
    <w:p w14:paraId="1F5FCBE5" w14:textId="77777777" w:rsidR="00080650" w:rsidRPr="006F1A10" w:rsidRDefault="00080650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157"/>
      </w:tblGrid>
      <w:tr w:rsidR="005C4EC5" w:rsidRPr="006F1A10" w14:paraId="07041CD8" w14:textId="77777777" w:rsidTr="00080650">
        <w:tc>
          <w:tcPr>
            <w:tcW w:w="1843" w:type="dxa"/>
            <w:shd w:val="clear" w:color="auto" w:fill="D9D9D9"/>
          </w:tcPr>
          <w:p w14:paraId="391DC53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4624A614" w14:textId="77777777" w:rsidR="00080650" w:rsidRPr="006F1A10" w:rsidRDefault="00E12E7A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28"/>
                        <w:szCs w:val="28"/>
                        <w:cs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  <w:cs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8"/>
                            <w:szCs w:val="28"/>
                          </w:rPr>
                          <m:t>0</m:t>
                        </m:r>
                      </m:sub>
                    </m:sSub>
                  </m:sub>
                </m:sSub>
              </m:oMath>
            </m:oMathPara>
          </w:p>
        </w:tc>
      </w:tr>
      <w:tr w:rsidR="005C4EC5" w:rsidRPr="006F1A10" w14:paraId="73392B58" w14:textId="77777777" w:rsidTr="00080650">
        <w:tc>
          <w:tcPr>
            <w:tcW w:w="1843" w:type="dxa"/>
            <w:shd w:val="clear" w:color="auto" w:fill="D9D9D9"/>
          </w:tcPr>
          <w:p w14:paraId="43D33A33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57" w:type="dxa"/>
          </w:tcPr>
          <w:p w14:paraId="196C850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5C4EC5" w:rsidRPr="006F1A10" w14:paraId="31F2B48A" w14:textId="77777777" w:rsidTr="00080650">
        <w:tc>
          <w:tcPr>
            <w:tcW w:w="1843" w:type="dxa"/>
            <w:shd w:val="clear" w:color="auto" w:fill="D9D9D9"/>
          </w:tcPr>
          <w:p w14:paraId="7340D73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57" w:type="dxa"/>
          </w:tcPr>
          <w:p w14:paraId="198C2EF9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ริมาณการกักเก็บคาร์บอนของต้นไม้ ในกรณีฐาน</w:t>
            </w:r>
          </w:p>
        </w:tc>
      </w:tr>
      <w:tr w:rsidR="005C4EC5" w:rsidRPr="006F1A10" w14:paraId="77B406AA" w14:textId="77777777" w:rsidTr="00080650">
        <w:tc>
          <w:tcPr>
            <w:tcW w:w="1843" w:type="dxa"/>
            <w:shd w:val="clear" w:color="auto" w:fill="D9D9D9"/>
          </w:tcPr>
          <w:p w14:paraId="4704E0CF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21313467" w14:textId="77777777" w:rsidR="00080650" w:rsidRPr="006F1A1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5C4EC5" w:rsidRPr="006F1A10" w14:paraId="32F13556" w14:textId="77777777" w:rsidTr="00080650">
        <w:tc>
          <w:tcPr>
            <w:tcW w:w="1843" w:type="dxa"/>
            <w:shd w:val="clear" w:color="auto" w:fill="D9D9D9"/>
          </w:tcPr>
          <w:p w14:paraId="5070B14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0E4CCA15" w14:textId="77777777" w:rsidR="00080650" w:rsidRPr="006F1A1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</w:rPr>
              <w:t>T</w:t>
            </w:r>
            <w:r w:rsidRPr="006F1A10">
              <w:rPr>
                <w:rFonts w:ascii="Browallia New" w:hAnsi="Browallia New" w:cs="Browallia New"/>
                <w:cs/>
              </w:rPr>
              <w:t>-</w:t>
            </w:r>
            <w:r w:rsidRPr="006F1A10">
              <w:rPr>
                <w:rFonts w:ascii="Browallia New" w:hAnsi="Browallia New" w:cs="Browallia New"/>
              </w:rPr>
              <w:t>VER</w:t>
            </w:r>
            <w:r w:rsidRPr="006F1A10">
              <w:rPr>
                <w:rFonts w:ascii="Browallia New" w:hAnsi="Browallia New" w:cs="Browallia New"/>
                <w:cs/>
              </w:rPr>
              <w:t>-</w:t>
            </w:r>
            <w:r w:rsidRPr="006F1A10">
              <w:rPr>
                <w:rFonts w:ascii="Browallia New" w:hAnsi="Browallia New" w:cs="Browallia New"/>
              </w:rPr>
              <w:t>TOOL</w:t>
            </w:r>
            <w:r w:rsidRPr="006F1A10">
              <w:rPr>
                <w:rFonts w:ascii="Browallia New" w:hAnsi="Browallia New" w:cs="Browallia New"/>
                <w:cs/>
              </w:rPr>
              <w:t>-</w:t>
            </w:r>
            <w:r w:rsidRPr="006F1A10">
              <w:rPr>
                <w:rFonts w:ascii="Browallia New" w:hAnsi="Browallia New" w:cs="Browallia New"/>
              </w:rPr>
              <w:t>FOR</w:t>
            </w:r>
            <w:r w:rsidRPr="006F1A10">
              <w:rPr>
                <w:rFonts w:ascii="Browallia New" w:hAnsi="Browallia New" w:cs="Browallia New"/>
                <w:cs/>
              </w:rPr>
              <w:t>/</w:t>
            </w:r>
            <w:r w:rsidRPr="006F1A10">
              <w:rPr>
                <w:rFonts w:ascii="Browallia New" w:hAnsi="Browallia New" w:cs="Browallia New"/>
              </w:rPr>
              <w:t>AGR</w:t>
            </w:r>
            <w:r w:rsidRPr="006F1A10">
              <w:rPr>
                <w:rFonts w:ascii="Browallia New" w:hAnsi="Browallia New" w:cs="Browallia New"/>
                <w:cs/>
              </w:rPr>
              <w:t>-</w:t>
            </w:r>
            <w:r w:rsidRPr="006F1A10">
              <w:rPr>
                <w:rFonts w:ascii="Browallia New" w:hAnsi="Browallia New" w:cs="Browallia New"/>
              </w:rPr>
              <w:t xml:space="preserve">01 </w:t>
            </w:r>
            <w:r w:rsidRPr="006F1A10">
              <w:rPr>
                <w:rFonts w:ascii="Browallia New" w:hAnsi="Browallia New" w:cs="Browallia New"/>
                <w:cs/>
              </w:rPr>
              <w:t>การคำนวณการกักเก็บคาร์บอนของต้นไม้</w:t>
            </w:r>
          </w:p>
        </w:tc>
      </w:tr>
    </w:tbl>
    <w:p w14:paraId="6A97F670" w14:textId="72231DB6" w:rsidR="00080650" w:rsidRPr="006F1A10" w:rsidRDefault="00080650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157"/>
      </w:tblGrid>
      <w:tr w:rsidR="00AB1077" w:rsidRPr="006F1A10" w14:paraId="36A07A2E" w14:textId="77777777" w:rsidTr="00ED713A">
        <w:tc>
          <w:tcPr>
            <w:tcW w:w="1843" w:type="dxa"/>
            <w:shd w:val="clear" w:color="auto" w:fill="D9D9D9"/>
          </w:tcPr>
          <w:p w14:paraId="0D92FD57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5B0DAC86" w14:textId="21BCCC4B" w:rsidR="00AB1077" w:rsidRPr="006F1A10" w:rsidRDefault="00E12E7A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</w:tc>
      </w:tr>
      <w:tr w:rsidR="00AB1077" w:rsidRPr="006F1A10" w14:paraId="7373B293" w14:textId="77777777" w:rsidTr="00ED713A">
        <w:tc>
          <w:tcPr>
            <w:tcW w:w="1843" w:type="dxa"/>
            <w:shd w:val="clear" w:color="auto" w:fill="D9D9D9"/>
          </w:tcPr>
          <w:p w14:paraId="457C06F6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57" w:type="dxa"/>
          </w:tcPr>
          <w:p w14:paraId="4223D373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6F1A10" w:rsidRPr="006F1A10" w14:paraId="27135F84" w14:textId="77777777" w:rsidTr="00ED713A">
        <w:tc>
          <w:tcPr>
            <w:tcW w:w="1843" w:type="dxa"/>
            <w:shd w:val="clear" w:color="auto" w:fill="D9D9D9"/>
          </w:tcPr>
          <w:p w14:paraId="38969C67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57" w:type="dxa"/>
          </w:tcPr>
          <w:p w14:paraId="04FADD95" w14:textId="30E57264" w:rsidR="00AB1077" w:rsidRPr="006F1A10" w:rsidRDefault="00AB1077" w:rsidP="00AB1077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ปริมาณคาร์บอนที่สะสมในดิน</w:t>
            </w:r>
            <w:r w:rsidRPr="006F1A10">
              <w:rPr>
                <w:rFonts w:ascii="Browallia New" w:hAnsi="Browallia New" w:cs="Browallia New"/>
                <w:cs/>
              </w:rPr>
              <w:t>ในกรณีฐาน</w:t>
            </w:r>
          </w:p>
        </w:tc>
      </w:tr>
      <w:tr w:rsidR="00AB1077" w:rsidRPr="006F1A10" w14:paraId="749A3EFA" w14:textId="77777777" w:rsidTr="00ED713A">
        <w:tc>
          <w:tcPr>
            <w:tcW w:w="1843" w:type="dxa"/>
            <w:shd w:val="clear" w:color="auto" w:fill="D9D9D9"/>
          </w:tcPr>
          <w:p w14:paraId="2D44223F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29E295D1" w14:textId="77777777" w:rsidR="00AB1077" w:rsidRPr="006F1A10" w:rsidRDefault="00AB1077" w:rsidP="00ED71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6F1A10" w:rsidRPr="006F1A10" w14:paraId="3FE1F5DC" w14:textId="77777777" w:rsidTr="00ED713A">
        <w:tc>
          <w:tcPr>
            <w:tcW w:w="1843" w:type="dxa"/>
            <w:shd w:val="clear" w:color="auto" w:fill="D9D9D9"/>
          </w:tcPr>
          <w:p w14:paraId="5C6EE4AB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25476B09" w14:textId="2987587C" w:rsidR="00AB1077" w:rsidRPr="006F1A10" w:rsidRDefault="00AB1077" w:rsidP="00ED71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</w:rPr>
              <w:t xml:space="preserve">T-VER-TOOL-FOR/AGR-02 </w:t>
            </w:r>
            <w:r w:rsidRPr="006F1A10">
              <w:rPr>
                <w:rFonts w:ascii="Browallia New" w:hAnsi="Browallia New" w:cs="Browallia New"/>
                <w:cs/>
              </w:rPr>
              <w:t>การคำนวณการกักเก็บคาร์บอนของต้นไม้</w:t>
            </w:r>
          </w:p>
        </w:tc>
      </w:tr>
    </w:tbl>
    <w:p w14:paraId="7D9737AF" w14:textId="77777777" w:rsidR="00AB1077" w:rsidRPr="006F1A10" w:rsidRDefault="00AB1077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408CA554" w14:textId="77777777" w:rsidTr="00080650">
        <w:tc>
          <w:tcPr>
            <w:tcW w:w="1838" w:type="dxa"/>
            <w:shd w:val="clear" w:color="auto" w:fill="D9D9D9"/>
          </w:tcPr>
          <w:p w14:paraId="62D60A7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485D5B84" w14:textId="77777777" w:rsidR="00080650" w:rsidRPr="006F1A10" w:rsidRDefault="00E12E7A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i,0</m:t>
                    </m:r>
                  </m:sub>
                </m:sSub>
              </m:oMath>
            </m:oMathPara>
          </w:p>
        </w:tc>
      </w:tr>
      <w:tr w:rsidR="005C4EC5" w:rsidRPr="006F1A10" w14:paraId="45C0588B" w14:textId="77777777" w:rsidTr="00080650">
        <w:tc>
          <w:tcPr>
            <w:tcW w:w="1838" w:type="dxa"/>
            <w:shd w:val="clear" w:color="auto" w:fill="D9D9D9"/>
          </w:tcPr>
          <w:p w14:paraId="6EAF6134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930F1F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ตันไนโตรเจนต่อปี</w:t>
            </w:r>
          </w:p>
        </w:tc>
      </w:tr>
      <w:tr w:rsidR="005C4EC5" w:rsidRPr="006F1A10" w14:paraId="57456483" w14:textId="77777777" w:rsidTr="00080650">
        <w:tc>
          <w:tcPr>
            <w:tcW w:w="1838" w:type="dxa"/>
            <w:shd w:val="clear" w:color="auto" w:fill="D9D9D9"/>
          </w:tcPr>
          <w:p w14:paraId="7F1199F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614CB840" w14:textId="77777777" w:rsidR="00080650" w:rsidRPr="006F1A1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ในกรณีฐาน</w:t>
            </w:r>
          </w:p>
        </w:tc>
      </w:tr>
      <w:tr w:rsidR="005C4EC5" w:rsidRPr="006F1A10" w14:paraId="34B14B43" w14:textId="77777777" w:rsidTr="00080650">
        <w:tc>
          <w:tcPr>
            <w:tcW w:w="1838" w:type="dxa"/>
            <w:shd w:val="clear" w:color="auto" w:fill="D9D9D9"/>
          </w:tcPr>
          <w:p w14:paraId="1C2DD9B2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26054EE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ปุ๋ยเคมี</w:t>
            </w:r>
          </w:p>
        </w:tc>
      </w:tr>
      <w:tr w:rsidR="005C4EC5" w:rsidRPr="006F1A10" w14:paraId="41979406" w14:textId="77777777" w:rsidTr="00080650">
        <w:tc>
          <w:tcPr>
            <w:tcW w:w="1838" w:type="dxa"/>
            <w:shd w:val="clear" w:color="auto" w:fill="D9D9D9"/>
          </w:tcPr>
          <w:p w14:paraId="10A1248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11032B0F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ปุ๋ยเคมี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</w:t>
            </w:r>
          </w:p>
        </w:tc>
      </w:tr>
    </w:tbl>
    <w:p w14:paraId="6F167F25" w14:textId="77777777" w:rsidR="00080650" w:rsidRPr="006F1A10" w:rsidRDefault="00080650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4E833A63" w14:textId="77777777" w:rsidTr="00080650">
        <w:tc>
          <w:tcPr>
            <w:tcW w:w="1838" w:type="dxa"/>
            <w:shd w:val="clear" w:color="auto" w:fill="D9D9D9"/>
          </w:tcPr>
          <w:p w14:paraId="4D18ADE5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46D402FB" w14:textId="77777777" w:rsidR="00080650" w:rsidRPr="006F1A10" w:rsidRDefault="00E12E7A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,0</m:t>
                    </m:r>
                  </m:sub>
                </m:sSub>
              </m:oMath>
            </m:oMathPara>
          </w:p>
        </w:tc>
      </w:tr>
      <w:tr w:rsidR="005C4EC5" w:rsidRPr="006F1A10" w14:paraId="293F0A11" w14:textId="77777777" w:rsidTr="00080650">
        <w:tc>
          <w:tcPr>
            <w:tcW w:w="1838" w:type="dxa"/>
            <w:shd w:val="clear" w:color="auto" w:fill="D9D9D9"/>
          </w:tcPr>
          <w:p w14:paraId="1B63D4B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FE32CE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ตันไนโตรเจนต่อปี</w:t>
            </w:r>
          </w:p>
        </w:tc>
      </w:tr>
      <w:tr w:rsidR="005C4EC5" w:rsidRPr="006F1A10" w14:paraId="47B78537" w14:textId="77777777" w:rsidTr="00080650">
        <w:tc>
          <w:tcPr>
            <w:tcW w:w="1838" w:type="dxa"/>
            <w:shd w:val="clear" w:color="auto" w:fill="D9D9D9"/>
          </w:tcPr>
          <w:p w14:paraId="7271E7B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16D36ADE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อินทรีย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ในกรณีฐาน</w:t>
            </w:r>
          </w:p>
        </w:tc>
      </w:tr>
      <w:tr w:rsidR="005C4EC5" w:rsidRPr="006F1A10" w14:paraId="24A9FC3D" w14:textId="77777777" w:rsidTr="00080650">
        <w:tc>
          <w:tcPr>
            <w:tcW w:w="1838" w:type="dxa"/>
            <w:shd w:val="clear" w:color="auto" w:fill="D9D9D9"/>
          </w:tcPr>
          <w:p w14:paraId="667E5C2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18A247D2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ปุ๋ยอินทรีย์</w:t>
            </w:r>
          </w:p>
        </w:tc>
      </w:tr>
      <w:tr w:rsidR="005C4EC5" w:rsidRPr="006F1A10" w14:paraId="5A970C3B" w14:textId="77777777" w:rsidTr="00080650">
        <w:tc>
          <w:tcPr>
            <w:tcW w:w="1838" w:type="dxa"/>
            <w:shd w:val="clear" w:color="auto" w:fill="D9D9D9"/>
          </w:tcPr>
          <w:p w14:paraId="283E657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7CC632C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ปุ๋ยอินทรีย์</w:t>
            </w:r>
          </w:p>
        </w:tc>
      </w:tr>
    </w:tbl>
    <w:p w14:paraId="6FBD0AB9" w14:textId="77777777" w:rsidR="00080650" w:rsidRPr="006F1A10" w:rsidRDefault="00080650" w:rsidP="00080650">
      <w:pPr>
        <w:spacing w:before="0" w:after="0" w:line="240" w:lineRule="auto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7FCC8712" w14:textId="77777777" w:rsidTr="00080650">
        <w:tc>
          <w:tcPr>
            <w:tcW w:w="1838" w:type="dxa"/>
            <w:shd w:val="clear" w:color="auto" w:fill="D9D9D9"/>
          </w:tcPr>
          <w:p w14:paraId="42514C8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43F0968D" w14:textId="77777777" w:rsidR="00080650" w:rsidRPr="006F1A10" w:rsidRDefault="00E12E7A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</w:rPr>
              <w:tab/>
            </w:r>
          </w:p>
        </w:tc>
      </w:tr>
      <w:tr w:rsidR="005C4EC5" w:rsidRPr="006F1A10" w14:paraId="04B18EB4" w14:textId="77777777" w:rsidTr="00080650">
        <w:tc>
          <w:tcPr>
            <w:tcW w:w="1838" w:type="dxa"/>
            <w:shd w:val="clear" w:color="auto" w:fill="D9D9D9"/>
          </w:tcPr>
          <w:p w14:paraId="6466B44C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31FC41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ตันยูเรียต่อปี</w:t>
            </w:r>
          </w:p>
        </w:tc>
      </w:tr>
      <w:tr w:rsidR="005C4EC5" w:rsidRPr="006F1A10" w14:paraId="5D410F0F" w14:textId="77777777" w:rsidTr="00080650">
        <w:tc>
          <w:tcPr>
            <w:tcW w:w="1838" w:type="dxa"/>
            <w:shd w:val="clear" w:color="auto" w:fill="D9D9D9"/>
          </w:tcPr>
          <w:p w14:paraId="2ABC50A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156EF887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ริมาณการใช้ปุ๋ยยูเรีย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ในกรณีฐาน</w:t>
            </w:r>
          </w:p>
        </w:tc>
      </w:tr>
      <w:tr w:rsidR="005C4EC5" w:rsidRPr="006F1A10" w14:paraId="0924FB51" w14:textId="77777777" w:rsidTr="00080650">
        <w:tc>
          <w:tcPr>
            <w:tcW w:w="1838" w:type="dxa"/>
            <w:shd w:val="clear" w:color="auto" w:fill="D9D9D9"/>
          </w:tcPr>
          <w:p w14:paraId="23EB9F3F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214903D6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ปุ๋ยยูเรีย</w:t>
            </w:r>
          </w:p>
        </w:tc>
      </w:tr>
      <w:tr w:rsidR="005C4EC5" w:rsidRPr="006F1A10" w14:paraId="4ACF4CD7" w14:textId="77777777" w:rsidTr="00080650">
        <w:tc>
          <w:tcPr>
            <w:tcW w:w="1838" w:type="dxa"/>
            <w:shd w:val="clear" w:color="auto" w:fill="D9D9D9"/>
          </w:tcPr>
          <w:p w14:paraId="6ACA0C5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64487577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ปุ๋ยยูเรีย</w:t>
            </w:r>
          </w:p>
        </w:tc>
      </w:tr>
    </w:tbl>
    <w:p w14:paraId="0DC3C28E" w14:textId="77777777" w:rsidR="00080650" w:rsidRPr="006F1A10" w:rsidRDefault="00080650" w:rsidP="00080650">
      <w:pPr>
        <w:spacing w:before="0" w:after="0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3C54D917" w14:textId="77777777" w:rsidTr="00080650">
        <w:tc>
          <w:tcPr>
            <w:tcW w:w="1838" w:type="dxa"/>
            <w:shd w:val="clear" w:color="auto" w:fill="D9D9D9"/>
          </w:tcPr>
          <w:p w14:paraId="2A0B6B06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lastRenderedPageBreak/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131589D1" w14:textId="77777777" w:rsidR="00080650" w:rsidRPr="006F1A10" w:rsidRDefault="00E12E7A" w:rsidP="00080650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</w:rPr>
              <w:tab/>
            </w:r>
          </w:p>
        </w:tc>
      </w:tr>
      <w:tr w:rsidR="005C4EC5" w:rsidRPr="006F1A10" w14:paraId="6F480F5A" w14:textId="77777777" w:rsidTr="00080650">
        <w:tc>
          <w:tcPr>
            <w:tcW w:w="1838" w:type="dxa"/>
            <w:shd w:val="clear" w:color="auto" w:fill="D9D9D9"/>
          </w:tcPr>
          <w:p w14:paraId="1E1909BF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41979551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ตันต่อปี</w:t>
            </w:r>
          </w:p>
        </w:tc>
      </w:tr>
      <w:tr w:rsidR="005C4EC5" w:rsidRPr="006F1A10" w14:paraId="6BF77A72" w14:textId="77777777" w:rsidTr="00080650">
        <w:tc>
          <w:tcPr>
            <w:tcW w:w="1838" w:type="dxa"/>
            <w:shd w:val="clear" w:color="auto" w:fill="D9D9D9"/>
          </w:tcPr>
          <w:p w14:paraId="3A81E21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3CC3419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ปูนขาว 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ในกรณีฐาน</w:t>
            </w:r>
          </w:p>
        </w:tc>
      </w:tr>
      <w:tr w:rsidR="005C4EC5" w:rsidRPr="006F1A10" w14:paraId="654B9563" w14:textId="77777777" w:rsidTr="00080650">
        <w:tc>
          <w:tcPr>
            <w:tcW w:w="1838" w:type="dxa"/>
            <w:shd w:val="clear" w:color="auto" w:fill="D9D9D9"/>
          </w:tcPr>
          <w:p w14:paraId="10215FA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6B6037DA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ปูนขาว</w:t>
            </w:r>
          </w:p>
        </w:tc>
      </w:tr>
      <w:tr w:rsidR="005C4EC5" w:rsidRPr="006F1A10" w14:paraId="6C0E0D90" w14:textId="77777777" w:rsidTr="00080650">
        <w:tc>
          <w:tcPr>
            <w:tcW w:w="1838" w:type="dxa"/>
            <w:shd w:val="clear" w:color="auto" w:fill="D9D9D9"/>
          </w:tcPr>
          <w:p w14:paraId="1FAEE616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13BD9BC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ปูนขาว</w:t>
            </w:r>
          </w:p>
        </w:tc>
      </w:tr>
    </w:tbl>
    <w:p w14:paraId="722B3935" w14:textId="77777777" w:rsidR="00080650" w:rsidRPr="006F1A10" w:rsidRDefault="00080650" w:rsidP="00080650">
      <w:pPr>
        <w:spacing w:before="0" w:after="0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7B9AD82C" w14:textId="77777777" w:rsidTr="00080650">
        <w:tc>
          <w:tcPr>
            <w:tcW w:w="1838" w:type="dxa"/>
            <w:shd w:val="clear" w:color="auto" w:fill="D9D9D9"/>
          </w:tcPr>
          <w:p w14:paraId="7F3E95A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1F00C539" w14:textId="77777777" w:rsidR="00080650" w:rsidRPr="006F1A10" w:rsidRDefault="00E12E7A" w:rsidP="00080650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0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</w:rPr>
              <w:tab/>
            </w:r>
            <w:r w:rsidR="00080650" w:rsidRPr="006F1A10">
              <w:rPr>
                <w:rFonts w:ascii="Browallia New" w:hAnsi="Browallia New" w:cs="Browallia New"/>
                <w:cs/>
              </w:rPr>
              <w:t xml:space="preserve"> </w:t>
            </w:r>
          </w:p>
        </w:tc>
      </w:tr>
      <w:tr w:rsidR="005C4EC5" w:rsidRPr="006F1A10" w14:paraId="359857AB" w14:textId="77777777" w:rsidTr="00080650">
        <w:tc>
          <w:tcPr>
            <w:tcW w:w="1838" w:type="dxa"/>
            <w:shd w:val="clear" w:color="auto" w:fill="D9D9D9"/>
          </w:tcPr>
          <w:p w14:paraId="7E640039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D698EC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ตันต่อปี</w:t>
            </w:r>
          </w:p>
        </w:tc>
      </w:tr>
      <w:tr w:rsidR="005C4EC5" w:rsidRPr="006F1A10" w14:paraId="5FFA854F" w14:textId="77777777" w:rsidTr="00080650">
        <w:tc>
          <w:tcPr>
            <w:tcW w:w="1838" w:type="dxa"/>
            <w:shd w:val="clear" w:color="auto" w:fill="D9D9D9"/>
          </w:tcPr>
          <w:p w14:paraId="3068050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194AE96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ริมาณการใช้โดโลไมต์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ในกรณีฐาน</w:t>
            </w:r>
          </w:p>
        </w:tc>
      </w:tr>
      <w:tr w:rsidR="005C4EC5" w:rsidRPr="006F1A10" w14:paraId="153A59AE" w14:textId="77777777" w:rsidTr="00080650">
        <w:tc>
          <w:tcPr>
            <w:tcW w:w="1838" w:type="dxa"/>
            <w:shd w:val="clear" w:color="auto" w:fill="D9D9D9"/>
          </w:tcPr>
          <w:p w14:paraId="28D9193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2BA933F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โดโลไมต์</w:t>
            </w:r>
          </w:p>
        </w:tc>
      </w:tr>
      <w:tr w:rsidR="005C4EC5" w:rsidRPr="006F1A10" w14:paraId="7F6A5045" w14:textId="77777777" w:rsidTr="00080650">
        <w:tc>
          <w:tcPr>
            <w:tcW w:w="1838" w:type="dxa"/>
            <w:shd w:val="clear" w:color="auto" w:fill="D9D9D9"/>
          </w:tcPr>
          <w:p w14:paraId="7A8F135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5DE6EEF7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โดโลไมต์</w:t>
            </w:r>
          </w:p>
        </w:tc>
      </w:tr>
    </w:tbl>
    <w:p w14:paraId="2C965F67" w14:textId="77777777" w:rsidR="00080650" w:rsidRPr="006F1A10" w:rsidRDefault="00080650" w:rsidP="00080650">
      <w:pPr>
        <w:spacing w:before="0" w:after="0"/>
        <w:ind w:left="0"/>
      </w:pPr>
    </w:p>
    <w:tbl>
      <w:tblPr>
        <w:tblW w:w="8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11EA1671" w14:textId="77777777" w:rsidTr="00080650">
        <w:tc>
          <w:tcPr>
            <w:tcW w:w="1838" w:type="dxa"/>
            <w:shd w:val="clear" w:color="auto" w:fill="D9D9D9"/>
          </w:tcPr>
          <w:p w14:paraId="1FD6C17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</w:tcPr>
          <w:p w14:paraId="0CC8E446" w14:textId="471BBCCE" w:rsidR="00080650" w:rsidRPr="006F1A10" w:rsidRDefault="00E12E7A" w:rsidP="00080650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o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  <w:iCs/>
              </w:rPr>
              <w:t xml:space="preserve"> </w:t>
            </w:r>
            <w:r w:rsidR="00080650" w:rsidRPr="006F1A10">
              <w:rPr>
                <w:rFonts w:ascii="Browallia New" w:hAnsi="Browallia New" w:cs="Browallia New"/>
                <w:i/>
                <w:cs/>
              </w:rPr>
              <w:tab/>
            </w:r>
            <w:r w:rsidR="00080650" w:rsidRPr="006F1A10">
              <w:rPr>
                <w:rFonts w:ascii="Browallia New" w:hAnsi="Browallia New" w:cs="Browallia New"/>
                <w:iCs/>
                <w:cs/>
              </w:rPr>
              <w:t xml:space="preserve"> </w:t>
            </w:r>
          </w:p>
        </w:tc>
      </w:tr>
      <w:tr w:rsidR="005C4EC5" w:rsidRPr="006F1A10" w14:paraId="728DE393" w14:textId="77777777" w:rsidTr="00080650">
        <w:tc>
          <w:tcPr>
            <w:tcW w:w="1838" w:type="dxa"/>
            <w:shd w:val="clear" w:color="auto" w:fill="D9D9D9"/>
          </w:tcPr>
          <w:p w14:paraId="5C6BABB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</w:tcPr>
          <w:p w14:paraId="29A67972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(หน่วยต่อปี</w:t>
            </w:r>
            <w:r w:rsidRPr="006F1A10">
              <w:rPr>
                <w:rFonts w:ascii="Browallia New" w:hAnsi="Browallia New" w:cs="Browallia New"/>
                <w:iCs/>
              </w:rPr>
              <w:t>)</w:t>
            </w:r>
          </w:p>
        </w:tc>
      </w:tr>
      <w:tr w:rsidR="005C4EC5" w:rsidRPr="006F1A10" w14:paraId="7D2C86E9" w14:textId="77777777" w:rsidTr="00080650">
        <w:tc>
          <w:tcPr>
            <w:tcW w:w="1838" w:type="dxa"/>
            <w:shd w:val="clear" w:color="auto" w:fill="D9D9D9"/>
          </w:tcPr>
          <w:p w14:paraId="48608473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</w:tcPr>
          <w:p w14:paraId="39C607F8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Pr="006F1A1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>ในกรณีฐาน</w:t>
            </w:r>
          </w:p>
        </w:tc>
      </w:tr>
      <w:tr w:rsidR="005C4EC5" w:rsidRPr="006F1A10" w14:paraId="39D11872" w14:textId="77777777" w:rsidTr="00080650">
        <w:tc>
          <w:tcPr>
            <w:tcW w:w="1838" w:type="dxa"/>
            <w:shd w:val="clear" w:color="auto" w:fill="D9D9D9"/>
          </w:tcPr>
          <w:p w14:paraId="3040A656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</w:tcPr>
          <w:p w14:paraId="3B39F74D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รายงานปริมาณการใช้เชื้อเพลิง</w:t>
            </w:r>
          </w:p>
        </w:tc>
      </w:tr>
      <w:tr w:rsidR="005C4EC5" w:rsidRPr="006F1A10" w14:paraId="646EB46D" w14:textId="77777777" w:rsidTr="00080650">
        <w:tc>
          <w:tcPr>
            <w:tcW w:w="1838" w:type="dxa"/>
            <w:shd w:val="clear" w:color="auto" w:fill="D9D9D9"/>
          </w:tcPr>
          <w:p w14:paraId="25A38E3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</w:tcPr>
          <w:p w14:paraId="0E94257C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</w:rPr>
            </w:pPr>
            <w:r w:rsidRPr="006F1A10">
              <w:rPr>
                <w:rFonts w:ascii="Browallia New" w:hAnsi="Browallia New" w:cs="Browallia New" w:hint="cs"/>
                <w:i/>
                <w:cs/>
              </w:rPr>
              <w:t xml:space="preserve">บันทึกค่าหรือติดตามค่าจากหลักฐานแสดงปริมาณการใช้เชื้อเพลิง </w:t>
            </w:r>
          </w:p>
        </w:tc>
      </w:tr>
    </w:tbl>
    <w:p w14:paraId="060CA426" w14:textId="01FA8AAE" w:rsidR="00BA2BED" w:rsidRPr="006F1A10" w:rsidRDefault="00BA2BED" w:rsidP="00080650">
      <w:pPr>
        <w:spacing w:before="0" w:after="0"/>
        <w:ind w:left="0"/>
        <w:rPr>
          <w:cs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90"/>
        <w:gridCol w:w="7131"/>
      </w:tblGrid>
      <w:tr w:rsidR="005C4EC5" w:rsidRPr="006F1A10" w14:paraId="7393D748" w14:textId="77777777" w:rsidTr="005E04FD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1E2B3B" w14:textId="77777777" w:rsidR="005E04FD" w:rsidRPr="006F1A1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D4243" w14:textId="77E68B99" w:rsidR="005E04FD" w:rsidRPr="006F1A10" w:rsidRDefault="00E12E7A" w:rsidP="00A00E61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NCV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</w:tr>
      <w:tr w:rsidR="005C4EC5" w:rsidRPr="006F1A10" w14:paraId="36276F96" w14:textId="77777777" w:rsidTr="005E04FD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9B6E849" w14:textId="77777777" w:rsidR="005E04FD" w:rsidRPr="006F1A1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9E733" w14:textId="77777777" w:rsidR="005E04FD" w:rsidRPr="006F1A1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เมกะจูลต่อหน่วย</w:t>
            </w:r>
          </w:p>
        </w:tc>
      </w:tr>
      <w:tr w:rsidR="005C4EC5" w:rsidRPr="006F1A10" w14:paraId="017BBB45" w14:textId="77777777" w:rsidTr="005E04FD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1F0A217" w14:textId="77777777" w:rsidR="005E04FD" w:rsidRPr="006F1A1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7029B" w14:textId="77777777" w:rsidR="005E04FD" w:rsidRPr="006F1A1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่าความร้อนสุทธิ (</w:t>
            </w:r>
            <w:r w:rsidRPr="006F1A10">
              <w:rPr>
                <w:rFonts w:ascii="Browallia New" w:hAnsi="Browallia New" w:cs="Browallia New"/>
              </w:rPr>
              <w:t>Net Calorific Value</w:t>
            </w:r>
            <w:r w:rsidRPr="006F1A10">
              <w:rPr>
                <w:rFonts w:ascii="Browallia New" w:hAnsi="Browallia New" w:cs="Browallia New"/>
                <w:cs/>
              </w:rPr>
              <w:t xml:space="preserve">) ของพลังงานฟอสซิลประเภท i </w:t>
            </w:r>
          </w:p>
        </w:tc>
      </w:tr>
      <w:tr w:rsidR="005C4EC5" w:rsidRPr="006F1A10" w14:paraId="434F4F9E" w14:textId="77777777" w:rsidTr="005E04FD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CBFA12" w14:textId="77777777" w:rsidR="005E04FD" w:rsidRPr="006F1A10" w:rsidRDefault="005E04FD" w:rsidP="00EC13A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53A43" w14:textId="22278769" w:rsidR="005E04FD" w:rsidRPr="006F1A10" w:rsidRDefault="00A00E61" w:rsidP="00EC13A0">
            <w:pPr>
              <w:spacing w:before="0" w:after="0" w:line="240" w:lineRule="auto"/>
              <w:ind w:left="1309" w:hanging="1309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ทางเลือกที่ 1  </w:t>
            </w:r>
            <w:r w:rsidR="005E04FD" w:rsidRPr="006F1A10">
              <w:rPr>
                <w:rFonts w:ascii="Browallia New" w:hAnsi="Browallia New" w:cs="Browallia New"/>
                <w:cs/>
              </w:rPr>
              <w:t>ค่าความร้อนสุทธิของเชื้อเพลิงฟอสซิลที่ระบุในใบแจ้งหนี้ (</w:t>
            </w:r>
            <w:r w:rsidR="005E04FD" w:rsidRPr="006F1A10">
              <w:rPr>
                <w:rFonts w:ascii="Browallia New" w:hAnsi="Browallia New" w:cs="Browallia New"/>
              </w:rPr>
              <w:t>Invoice</w:t>
            </w:r>
            <w:r w:rsidR="005E04FD" w:rsidRPr="006F1A10">
              <w:rPr>
                <w:rFonts w:ascii="Browallia New" w:hAnsi="Browallia New" w:cs="Browallia New"/>
                <w:cs/>
              </w:rPr>
              <w:t>) จากผู้ผลิตเชื้อเพลิง (</w:t>
            </w:r>
            <w:r w:rsidR="005E04FD" w:rsidRPr="006F1A10">
              <w:rPr>
                <w:rFonts w:ascii="Browallia New" w:hAnsi="Browallia New" w:cs="Browallia New"/>
              </w:rPr>
              <w:t>Fuel Supplier</w:t>
            </w:r>
            <w:r w:rsidR="005E04FD" w:rsidRPr="006F1A10">
              <w:rPr>
                <w:rFonts w:ascii="Browallia New" w:hAnsi="Browallia New" w:cs="Browallia New"/>
                <w:cs/>
              </w:rPr>
              <w:t>)</w:t>
            </w:r>
          </w:p>
          <w:p w14:paraId="08D90ABF" w14:textId="531D0752" w:rsidR="005E04FD" w:rsidRPr="006F1A10" w:rsidRDefault="005E04FD" w:rsidP="00EC13A0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ทาง</w:t>
            </w:r>
            <w:r w:rsidR="00A00E61" w:rsidRPr="006F1A10">
              <w:rPr>
                <w:rFonts w:ascii="Browallia New" w:hAnsi="Browallia New" w:cs="Browallia New"/>
                <w:cs/>
              </w:rPr>
              <w:t xml:space="preserve">เลือกที่ 2 </w:t>
            </w:r>
            <w:r w:rsidRPr="006F1A10">
              <w:rPr>
                <w:rFonts w:ascii="Browallia New" w:hAnsi="Browallia New" w:cs="Browallia New"/>
                <w:cs/>
              </w:rPr>
              <w:t xml:space="preserve"> จากการตรวจวัด</w:t>
            </w:r>
          </w:p>
          <w:p w14:paraId="097E09EC" w14:textId="6563635B" w:rsidR="005E04FD" w:rsidRPr="006F1A10" w:rsidRDefault="00A00E61" w:rsidP="00EC13A0">
            <w:pPr>
              <w:spacing w:before="0" w:after="0" w:line="240" w:lineRule="auto"/>
              <w:ind w:left="1336" w:hanging="1336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ทางเลือกที่ 3  </w:t>
            </w:r>
            <w:r w:rsidR="005E04FD" w:rsidRPr="006F1A10">
              <w:rPr>
                <w:rFonts w:ascii="Browallia New" w:hAnsi="Browallia New" w:cs="Browallia New"/>
                <w:cs/>
              </w:rPr>
              <w:t>รายงานสถิติพลังงานของประเทศไทย กรมพัฒนาพลังงานทดแทนและอนุรักษ์พลังงาน กระทรวงพลังงาน</w:t>
            </w:r>
          </w:p>
        </w:tc>
      </w:tr>
    </w:tbl>
    <w:p w14:paraId="4E6406B6" w14:textId="77777777" w:rsidR="005E04FD" w:rsidRPr="006F1A10" w:rsidRDefault="005E04FD" w:rsidP="00080650">
      <w:pPr>
        <w:spacing w:before="0" w:after="0"/>
        <w:ind w:left="0"/>
      </w:pPr>
    </w:p>
    <w:p w14:paraId="0EB29C2D" w14:textId="77777777" w:rsidR="00CC21A1" w:rsidRDefault="00CC21A1">
      <w:pPr>
        <w:spacing w:before="0" w:after="160" w:line="259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2E020485" w14:textId="2D682079" w:rsidR="00080650" w:rsidRPr="006F1A10" w:rsidRDefault="00080650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/>
          <w:b/>
          <w:bCs/>
          <w:cs/>
        </w:rPr>
        <w:lastRenderedPageBreak/>
        <w:t xml:space="preserve">พารามิเตอร์ที่ต้องมีการติดตามผล </w:t>
      </w:r>
    </w:p>
    <w:p w14:paraId="1E743D6E" w14:textId="77777777" w:rsidR="00080650" w:rsidRPr="00CC21A1" w:rsidRDefault="00080650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157"/>
      </w:tblGrid>
      <w:tr w:rsidR="005C4EC5" w:rsidRPr="006F1A10" w14:paraId="6A7AFBFA" w14:textId="77777777" w:rsidTr="00080650">
        <w:tc>
          <w:tcPr>
            <w:tcW w:w="1838" w:type="dxa"/>
            <w:shd w:val="clear" w:color="auto" w:fill="D9D9D9"/>
          </w:tcPr>
          <w:p w14:paraId="6C657A01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F1A1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0C06586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ี่ตั้งโครงการ</w:t>
            </w:r>
          </w:p>
        </w:tc>
      </w:tr>
      <w:tr w:rsidR="005C4EC5" w:rsidRPr="006F1A10" w14:paraId="69CECB2E" w14:textId="77777777" w:rsidTr="00080650">
        <w:tc>
          <w:tcPr>
            <w:tcW w:w="1838" w:type="dxa"/>
            <w:shd w:val="clear" w:color="auto" w:fill="D9D9D9"/>
          </w:tcPr>
          <w:p w14:paraId="0B21905F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6F1A1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157" w:type="dxa"/>
          </w:tcPr>
          <w:p w14:paraId="21AC4B3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6F1A10">
              <w:rPr>
                <w:rFonts w:ascii="Browallia New" w:hAnsi="Browallia New" w:cs="Browallia New"/>
                <w:sz w:val="28"/>
                <w:szCs w:val="28"/>
              </w:rPr>
              <w:t xml:space="preserve">UTM </w:t>
            </w:r>
            <w:r w:rsidRPr="006F1A1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รือ </w:t>
            </w:r>
            <w:r w:rsidRPr="006F1A10">
              <w:rPr>
                <w:rFonts w:ascii="Browallia New" w:hAnsi="Browallia New" w:cs="Browallia New"/>
                <w:sz w:val="28"/>
                <w:szCs w:val="28"/>
              </w:rPr>
              <w:t xml:space="preserve">Latitude, Longitude </w:t>
            </w:r>
          </w:p>
        </w:tc>
      </w:tr>
      <w:tr w:rsidR="005C4EC5" w:rsidRPr="006F1A10" w14:paraId="0411889A" w14:textId="77777777" w:rsidTr="00080650">
        <w:tc>
          <w:tcPr>
            <w:tcW w:w="1838" w:type="dxa"/>
            <w:shd w:val="clear" w:color="auto" w:fill="D9D9D9"/>
          </w:tcPr>
          <w:p w14:paraId="3D559F1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6F1A1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157" w:type="dxa"/>
          </w:tcPr>
          <w:p w14:paraId="18C621F6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F1A1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พิกัดบอกตำแหน่งที่ตั้งของพื้นที่โครงการ </w:t>
            </w:r>
          </w:p>
        </w:tc>
      </w:tr>
      <w:tr w:rsidR="005C4EC5" w:rsidRPr="006F1A10" w14:paraId="437FD2A0" w14:textId="77777777" w:rsidTr="00080650">
        <w:tc>
          <w:tcPr>
            <w:tcW w:w="1838" w:type="dxa"/>
            <w:shd w:val="clear" w:color="auto" w:fill="D9D9D9"/>
          </w:tcPr>
          <w:p w14:paraId="2FB23232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6F1A1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623C6F1F" w14:textId="77777777" w:rsidR="00080650" w:rsidRPr="006F1A1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F1A1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5C4EC5" w:rsidRPr="006F1A10" w14:paraId="17DD2F96" w14:textId="77777777" w:rsidTr="00080650">
        <w:tc>
          <w:tcPr>
            <w:tcW w:w="1838" w:type="dxa"/>
            <w:shd w:val="clear" w:color="auto" w:fill="D9D9D9"/>
          </w:tcPr>
          <w:p w14:paraId="19C02037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F1A10">
              <w:rPr>
                <w:rFonts w:ascii="Browallia New" w:hAnsi="Browallia New" w:cs="Browallia New" w:hint="cs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7AA09A85" w14:textId="77777777" w:rsidR="00080650" w:rsidRPr="006F1A1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F1A10">
              <w:rPr>
                <w:rFonts w:ascii="Browallia New" w:hAnsi="Browallia New" w:cs="Browallia New"/>
                <w:sz w:val="28"/>
                <w:szCs w:val="28"/>
                <w:cs/>
              </w:rPr>
              <w:t>ค่าพิกัดทางภูมิศาสตร์จากเครื่องมือวัดตำแหน่งทางภูมิศาสตร์ หรือ</w:t>
            </w:r>
          </w:p>
          <w:p w14:paraId="7E54D786" w14:textId="77777777" w:rsidR="00080650" w:rsidRPr="006F1A1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F1A10">
              <w:rPr>
                <w:rFonts w:ascii="Browallia New" w:hAnsi="Browallia New" w:cs="Browallia New"/>
                <w:sz w:val="28"/>
                <w:szCs w:val="28"/>
                <w:cs/>
              </w:rPr>
              <w:t>ค่าจากแผนที่ของหน่วยงานรัฐ</w:t>
            </w:r>
            <w:r w:rsidRPr="006F1A1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อย่างน้อยจำนวน  </w:t>
            </w:r>
            <w:r w:rsidRPr="006F1A10">
              <w:rPr>
                <w:rFonts w:ascii="Browallia New" w:hAnsi="Browallia New" w:cs="Browallia New"/>
                <w:sz w:val="28"/>
                <w:szCs w:val="28"/>
              </w:rPr>
              <w:t xml:space="preserve">4 </w:t>
            </w:r>
            <w:r w:rsidRPr="006F1A10">
              <w:rPr>
                <w:rFonts w:ascii="Browallia New" w:hAnsi="Browallia New" w:cs="Browallia New"/>
                <w:sz w:val="28"/>
                <w:szCs w:val="28"/>
                <w:cs/>
              </w:rPr>
              <w:t>จุด ที่ระบุข้อมูลตำแหน่งทิศต่างๆ ได้แก่ ทิศเหนือสุด ทิศใต้สุด ทิศตะวันออกสุด และ ทิศตะวันตกสุด</w:t>
            </w:r>
          </w:p>
        </w:tc>
      </w:tr>
    </w:tbl>
    <w:p w14:paraId="1B77435E" w14:textId="77777777" w:rsidR="00080650" w:rsidRPr="00CC21A1" w:rsidRDefault="00080650" w:rsidP="00080650">
      <w:pPr>
        <w:spacing w:before="0" w:after="0"/>
        <w:ind w:left="0"/>
        <w:rPr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203546EF" w14:textId="77777777" w:rsidTr="00080650">
        <w:tc>
          <w:tcPr>
            <w:tcW w:w="1838" w:type="dxa"/>
            <w:shd w:val="clear" w:color="auto" w:fill="D9D9D9"/>
          </w:tcPr>
          <w:p w14:paraId="496037A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0B42E419" w14:textId="77777777" w:rsidR="00080650" w:rsidRPr="006F1A10" w:rsidRDefault="00E12E7A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T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</m:sub>
                </m:sSub>
              </m:oMath>
            </m:oMathPara>
          </w:p>
        </w:tc>
      </w:tr>
      <w:tr w:rsidR="005C4EC5" w:rsidRPr="006F1A10" w14:paraId="02B1E569" w14:textId="77777777" w:rsidTr="00080650">
        <w:tc>
          <w:tcPr>
            <w:tcW w:w="1838" w:type="dxa"/>
            <w:shd w:val="clear" w:color="auto" w:fill="D9D9D9"/>
          </w:tcPr>
          <w:p w14:paraId="36EF0CFA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0BD1979C" w14:textId="23A3E410" w:rsidR="00080650" w:rsidRPr="006F1A1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(ตันคาร์บอนไดออกไซด์</w:t>
            </w:r>
            <w:r w:rsidRPr="006F1A10">
              <w:rPr>
                <w:rFonts w:ascii="Browallia New" w:hAnsi="Browallia New" w:cs="Browallia New" w:hint="cs"/>
                <w:cs/>
              </w:rPr>
              <w:t>เทียบเท่า</w:t>
            </w:r>
            <w:r w:rsidRPr="006F1A10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5C4EC5" w:rsidRPr="006F1A10" w14:paraId="1E0DF3FD" w14:textId="77777777" w:rsidTr="00080650">
        <w:tc>
          <w:tcPr>
            <w:tcW w:w="1838" w:type="dxa"/>
            <w:shd w:val="clear" w:color="auto" w:fill="D9D9D9"/>
          </w:tcPr>
          <w:p w14:paraId="7DBAA749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7CB099EC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ริมาณการกักเก็บคาร์บอนทั้งหมดของพื้นที่โครงการ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</w:t>
            </w:r>
            <w:r w:rsidRPr="006F1A10">
              <w:rPr>
                <w:rFonts w:ascii="Browallia New" w:hAnsi="Browallia New" w:cs="Browallia New"/>
                <w:cs/>
              </w:rPr>
              <w:t xml:space="preserve">จากการดำเนินโครงการ ในปีที่ </w:t>
            </w:r>
            <w:r w:rsidRPr="006F1A10">
              <w:rPr>
                <w:rFonts w:ascii="Browallia New" w:hAnsi="Browallia New" w:cs="Browallia New"/>
              </w:rPr>
              <w:t>t</w:t>
            </w:r>
          </w:p>
        </w:tc>
      </w:tr>
      <w:tr w:rsidR="005C4EC5" w:rsidRPr="006F1A10" w14:paraId="6A814704" w14:textId="77777777" w:rsidTr="00080650">
        <w:tc>
          <w:tcPr>
            <w:tcW w:w="1838" w:type="dxa"/>
            <w:shd w:val="clear" w:color="auto" w:fill="D9D9D9"/>
          </w:tcPr>
          <w:p w14:paraId="1855F12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341025A7" w14:textId="77777777" w:rsidR="00080650" w:rsidRPr="006F1A1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5C4EC5" w:rsidRPr="006F1A10" w14:paraId="6ACB86D3" w14:textId="77777777" w:rsidTr="00080650">
        <w:tc>
          <w:tcPr>
            <w:tcW w:w="1838" w:type="dxa"/>
            <w:shd w:val="clear" w:color="auto" w:fill="D9D9D9"/>
          </w:tcPr>
          <w:p w14:paraId="7C8E4C0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7A069D40" w14:textId="77777777" w:rsidR="00080650" w:rsidRPr="006F1A1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</w:rPr>
              <w:t>T</w:t>
            </w:r>
            <w:r w:rsidRPr="006F1A10">
              <w:rPr>
                <w:rFonts w:ascii="Browallia New" w:hAnsi="Browallia New" w:cs="Browallia New"/>
                <w:cs/>
              </w:rPr>
              <w:t>-</w:t>
            </w:r>
            <w:r w:rsidRPr="006F1A10">
              <w:rPr>
                <w:rFonts w:ascii="Browallia New" w:hAnsi="Browallia New" w:cs="Browallia New"/>
              </w:rPr>
              <w:t>VER</w:t>
            </w:r>
            <w:r w:rsidRPr="006F1A10">
              <w:rPr>
                <w:rFonts w:ascii="Browallia New" w:hAnsi="Browallia New" w:cs="Browallia New"/>
                <w:cs/>
              </w:rPr>
              <w:t>-</w:t>
            </w:r>
            <w:r w:rsidRPr="006F1A10">
              <w:rPr>
                <w:rFonts w:ascii="Browallia New" w:hAnsi="Browallia New" w:cs="Browallia New"/>
              </w:rPr>
              <w:t>TOOL</w:t>
            </w:r>
            <w:r w:rsidRPr="006F1A10">
              <w:rPr>
                <w:rFonts w:ascii="Browallia New" w:hAnsi="Browallia New" w:cs="Browallia New"/>
                <w:cs/>
              </w:rPr>
              <w:t>-</w:t>
            </w:r>
            <w:r w:rsidRPr="006F1A10">
              <w:rPr>
                <w:rFonts w:ascii="Browallia New" w:hAnsi="Browallia New" w:cs="Browallia New"/>
              </w:rPr>
              <w:t>FOR</w:t>
            </w:r>
            <w:r w:rsidRPr="006F1A10">
              <w:rPr>
                <w:rFonts w:ascii="Browallia New" w:hAnsi="Browallia New" w:cs="Browallia New"/>
                <w:cs/>
              </w:rPr>
              <w:t>/</w:t>
            </w:r>
            <w:r w:rsidRPr="006F1A10">
              <w:rPr>
                <w:rFonts w:ascii="Browallia New" w:hAnsi="Browallia New" w:cs="Browallia New"/>
              </w:rPr>
              <w:t>AGR</w:t>
            </w:r>
            <w:r w:rsidRPr="006F1A10">
              <w:rPr>
                <w:rFonts w:ascii="Browallia New" w:hAnsi="Browallia New" w:cs="Browallia New"/>
                <w:cs/>
              </w:rPr>
              <w:t>-</w:t>
            </w:r>
            <w:r w:rsidRPr="006F1A10">
              <w:rPr>
                <w:rFonts w:ascii="Browallia New" w:hAnsi="Browallia New" w:cs="Browallia New"/>
              </w:rPr>
              <w:t xml:space="preserve">01 </w:t>
            </w:r>
            <w:r w:rsidRPr="006F1A10">
              <w:rPr>
                <w:rFonts w:ascii="Browallia New" w:hAnsi="Browallia New" w:cs="Browallia New"/>
                <w:cs/>
              </w:rPr>
              <w:t>การคำนวณการกักเก็บคาร์บอนของต้นไม้</w:t>
            </w:r>
          </w:p>
        </w:tc>
      </w:tr>
    </w:tbl>
    <w:p w14:paraId="1D00401F" w14:textId="5321ABD8" w:rsidR="00080650" w:rsidRPr="00CC21A1" w:rsidRDefault="00080650" w:rsidP="00080650">
      <w:pPr>
        <w:spacing w:before="0" w:after="0"/>
        <w:ind w:left="0"/>
        <w:rPr>
          <w:sz w:val="28"/>
          <w:szCs w:val="28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157"/>
      </w:tblGrid>
      <w:tr w:rsidR="006F1A10" w:rsidRPr="006F1A10" w14:paraId="4F7CFD27" w14:textId="77777777" w:rsidTr="00ED713A">
        <w:tc>
          <w:tcPr>
            <w:tcW w:w="1843" w:type="dxa"/>
            <w:shd w:val="clear" w:color="auto" w:fill="D9D9D9"/>
          </w:tcPr>
          <w:p w14:paraId="313775A0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157" w:type="dxa"/>
          </w:tcPr>
          <w:p w14:paraId="37A852CB" w14:textId="416DF2EA" w:rsidR="00AB1077" w:rsidRPr="006F1A10" w:rsidRDefault="00E12E7A" w:rsidP="00AB107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SOC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t</m:t>
                    </m:r>
                  </m:sub>
                </m:sSub>
              </m:oMath>
            </m:oMathPara>
          </w:p>
        </w:tc>
      </w:tr>
      <w:tr w:rsidR="00AB1077" w:rsidRPr="006F1A10" w14:paraId="4D18A7A6" w14:textId="77777777" w:rsidTr="00ED713A">
        <w:tc>
          <w:tcPr>
            <w:tcW w:w="1843" w:type="dxa"/>
            <w:shd w:val="clear" w:color="auto" w:fill="D9D9D9"/>
          </w:tcPr>
          <w:p w14:paraId="09089EFB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157" w:type="dxa"/>
          </w:tcPr>
          <w:p w14:paraId="2AC7C68C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ตันคาร์บอนไดออกไซด์เทียบเท่า</w:t>
            </w:r>
          </w:p>
        </w:tc>
      </w:tr>
      <w:tr w:rsidR="006F1A10" w:rsidRPr="006F1A10" w14:paraId="66B0C7E5" w14:textId="77777777" w:rsidTr="00ED713A">
        <w:tc>
          <w:tcPr>
            <w:tcW w:w="1843" w:type="dxa"/>
            <w:shd w:val="clear" w:color="auto" w:fill="D9D9D9"/>
          </w:tcPr>
          <w:p w14:paraId="45E46D63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157" w:type="dxa"/>
          </w:tcPr>
          <w:p w14:paraId="67453FE3" w14:textId="0D97F803" w:rsidR="00AB1077" w:rsidRPr="006F1A10" w:rsidRDefault="00AB1077" w:rsidP="00ED713A">
            <w:pPr>
              <w:tabs>
                <w:tab w:val="left" w:pos="851"/>
                <w:tab w:val="left" w:pos="1418"/>
                <w:tab w:val="left" w:pos="241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ริมาณคาร์บอนที่สะสมในดินจากการดำเนินโครงการ</w:t>
            </w:r>
          </w:p>
        </w:tc>
      </w:tr>
      <w:tr w:rsidR="00AB1077" w:rsidRPr="006F1A10" w14:paraId="0C2B83F8" w14:textId="77777777" w:rsidTr="00ED713A">
        <w:tc>
          <w:tcPr>
            <w:tcW w:w="1843" w:type="dxa"/>
            <w:shd w:val="clear" w:color="auto" w:fill="D9D9D9"/>
          </w:tcPr>
          <w:p w14:paraId="26F193A1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157" w:type="dxa"/>
          </w:tcPr>
          <w:p w14:paraId="1CB94F7F" w14:textId="77777777" w:rsidR="00AB1077" w:rsidRPr="006F1A10" w:rsidRDefault="00AB1077" w:rsidP="00ED71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6F1A10" w:rsidRPr="006F1A10" w14:paraId="34CD569B" w14:textId="77777777" w:rsidTr="00ED713A">
        <w:tc>
          <w:tcPr>
            <w:tcW w:w="1843" w:type="dxa"/>
            <w:shd w:val="clear" w:color="auto" w:fill="D9D9D9"/>
          </w:tcPr>
          <w:p w14:paraId="7C7289D9" w14:textId="77777777" w:rsidR="00AB1077" w:rsidRPr="006F1A10" w:rsidRDefault="00AB1077" w:rsidP="00ED71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157" w:type="dxa"/>
          </w:tcPr>
          <w:p w14:paraId="511F31FB" w14:textId="77777777" w:rsidR="00AB1077" w:rsidRPr="006F1A10" w:rsidRDefault="00AB1077" w:rsidP="00ED71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</w:rPr>
              <w:t xml:space="preserve">T-VER-TOOL-FOR/AGR-02 </w:t>
            </w:r>
            <w:r w:rsidRPr="006F1A10">
              <w:rPr>
                <w:rFonts w:ascii="Browallia New" w:hAnsi="Browallia New" w:cs="Browallia New"/>
                <w:cs/>
              </w:rPr>
              <w:t>การคำนวณการกักเก็บคาร์บอนของต้นไม้</w:t>
            </w:r>
          </w:p>
        </w:tc>
      </w:tr>
    </w:tbl>
    <w:p w14:paraId="4DCA4FAA" w14:textId="77777777" w:rsidR="00AB1077" w:rsidRPr="00CC21A1" w:rsidRDefault="00AB1077" w:rsidP="00080650">
      <w:pPr>
        <w:spacing w:before="0" w:after="0"/>
        <w:ind w:left="0"/>
        <w:rPr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6F1A10" w:rsidRPr="006F1A10" w14:paraId="2E17E25C" w14:textId="77777777" w:rsidTr="00BA2BED">
        <w:tc>
          <w:tcPr>
            <w:tcW w:w="1838" w:type="dxa"/>
            <w:shd w:val="clear" w:color="auto" w:fill="D9D9D9"/>
          </w:tcPr>
          <w:p w14:paraId="2E1CA7AD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1C596F84" w14:textId="77777777" w:rsidR="00BA2BED" w:rsidRPr="006F1A10" w:rsidRDefault="00E12E7A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A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</m:t>
                        </m:r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</w:tr>
      <w:tr w:rsidR="006F1A10" w:rsidRPr="006F1A10" w14:paraId="0FDF89B0" w14:textId="77777777" w:rsidTr="00BA2BED">
        <w:tc>
          <w:tcPr>
            <w:tcW w:w="1838" w:type="dxa"/>
            <w:shd w:val="clear" w:color="auto" w:fill="D9D9D9"/>
          </w:tcPr>
          <w:p w14:paraId="6553C13B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5928DE28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ไร่</w:t>
            </w:r>
          </w:p>
        </w:tc>
      </w:tr>
      <w:tr w:rsidR="006F1A10" w:rsidRPr="006F1A10" w14:paraId="4E953A13" w14:textId="77777777" w:rsidTr="00BA2BED">
        <w:tc>
          <w:tcPr>
            <w:tcW w:w="1838" w:type="dxa"/>
            <w:shd w:val="clear" w:color="auto" w:fill="D9D9D9"/>
          </w:tcPr>
          <w:p w14:paraId="0DB1E0A9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7C045DF3" w14:textId="4958460B" w:rsidR="00BA2BED" w:rsidRPr="006F1A10" w:rsidRDefault="00BA2BED" w:rsidP="00224594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ื้นที่</w:t>
            </w:r>
            <w:r w:rsidR="00224594" w:rsidRPr="006F1A10">
              <w:rPr>
                <w:rFonts w:ascii="Browallia New" w:hAnsi="Browallia New" w:cs="Browallia New" w:hint="cs"/>
                <w:cs/>
              </w:rPr>
              <w:t>ที่มีกิจกรรมการตัดแต่งกิ่ง</w:t>
            </w:r>
            <w:r w:rsidRPr="006F1A10">
              <w:rPr>
                <w:rFonts w:ascii="Browallia New" w:hAnsi="Browallia New" w:cs="Browallia New"/>
                <w:cs/>
              </w:rPr>
              <w:t xml:space="preserve"> ในช่วงเวลา</w:t>
            </w:r>
            <w:r w:rsidRPr="006F1A10">
              <w:rPr>
                <w:rFonts w:ascii="Browallia New" w:hAnsi="Browallia New" w:cs="Browallia New"/>
              </w:rPr>
              <w:t xml:space="preserve"> p</w:t>
            </w:r>
            <w:r w:rsidRPr="006F1A10">
              <w:rPr>
                <w:rFonts w:ascii="Browallia New" w:hAnsi="Browallia New" w:cs="Browallia New"/>
                <w:cs/>
              </w:rPr>
              <w:t xml:space="preserve"> ของชั้นภูมิที่ </w:t>
            </w:r>
            <w:proofErr w:type="spellStart"/>
            <w:r w:rsidRPr="006F1A10">
              <w:rPr>
                <w:rFonts w:ascii="Browallia New" w:hAnsi="Browallia New" w:cs="Browallia New"/>
              </w:rPr>
              <w:t>i</w:t>
            </w:r>
            <w:proofErr w:type="spellEnd"/>
          </w:p>
        </w:tc>
      </w:tr>
      <w:tr w:rsidR="006F1A10" w:rsidRPr="006F1A10" w14:paraId="323250BD" w14:textId="77777777" w:rsidTr="00BA2BED">
        <w:tc>
          <w:tcPr>
            <w:tcW w:w="1838" w:type="dxa"/>
            <w:shd w:val="clear" w:color="auto" w:fill="D9D9D9"/>
          </w:tcPr>
          <w:p w14:paraId="4DE1BC0D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67F80DB2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6F1A10" w:rsidRPr="006F1A10" w14:paraId="10088CE3" w14:textId="77777777" w:rsidTr="00BA2BED">
        <w:tc>
          <w:tcPr>
            <w:tcW w:w="1838" w:type="dxa"/>
            <w:shd w:val="clear" w:color="auto" w:fill="D9D9D9"/>
          </w:tcPr>
          <w:p w14:paraId="4F502BCA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51ACC903" w14:textId="77777777" w:rsidR="00BA2BED" w:rsidRPr="006F1A10" w:rsidRDefault="00BA2BED" w:rsidP="00BA2BED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- สำรวจในพื้นที่</w:t>
            </w:r>
          </w:p>
          <w:p w14:paraId="6CA84FC1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- ใช้ภาพถ่ายดาวเทียม/ภาพถ่ายทางอากาศ </w:t>
            </w:r>
          </w:p>
        </w:tc>
      </w:tr>
    </w:tbl>
    <w:p w14:paraId="331197FD" w14:textId="0BDA377F" w:rsidR="00A209CA" w:rsidRDefault="00A209CA" w:rsidP="00BA2BED">
      <w:pPr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  <w:cs/>
        </w:rPr>
      </w:pPr>
    </w:p>
    <w:p w14:paraId="4D8FCAEB" w14:textId="77777777" w:rsidR="00A209CA" w:rsidRDefault="00A209CA">
      <w:pPr>
        <w:spacing w:before="0" w:after="160" w:line="259" w:lineRule="auto"/>
        <w:ind w:left="0"/>
        <w:rPr>
          <w:rFonts w:ascii="Browallia New" w:hAnsi="Browallia New" w:cs="Browallia New"/>
          <w:sz w:val="28"/>
          <w:szCs w:val="28"/>
          <w:cs/>
        </w:rPr>
      </w:pPr>
      <w:r>
        <w:rPr>
          <w:rFonts w:ascii="Browallia New" w:hAnsi="Browallia New" w:cs="Browallia New"/>
          <w:sz w:val="28"/>
          <w:szCs w:val="28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7ED55241" w14:textId="77777777" w:rsidTr="00BA2BED">
        <w:tc>
          <w:tcPr>
            <w:tcW w:w="1838" w:type="dxa"/>
            <w:shd w:val="clear" w:color="auto" w:fill="D9D9D9"/>
          </w:tcPr>
          <w:p w14:paraId="45008F3D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lastRenderedPageBreak/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4183F831" w14:textId="77777777" w:rsidR="00BA2BED" w:rsidRPr="006F1A10" w:rsidRDefault="00E12E7A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 w:hint="cs"/>
                        <w:sz w:val="24"/>
                        <w:szCs w:val="24"/>
                        <w:cs/>
                      </w:rPr>
                      <m:t>B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Browallia New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  <w:sz w:val="22"/>
                            <w:szCs w:val="22"/>
                          </w:rPr>
                          <m:t>burning</m:t>
                        </m:r>
                      </m:e>
                      <m:sub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  <w:lang w:val="en-GB"/>
                          </w:rPr>
                          <m:t>p</m:t>
                        </m:r>
                        <m:r>
                          <w:rPr>
                            <w:rFonts w:ascii="Cambria Math" w:hAnsi="Cambria Math" w:cs="Browallia New"/>
                            <w:sz w:val="24"/>
                            <w:szCs w:val="24"/>
                          </w:rPr>
                          <m:t>,</m:t>
                        </m:r>
                        <m:r>
                          <w:rPr>
                            <w:rFonts w:ascii="Cambria Math" w:hAnsi="Cambria Math" w:cs="Cambria Math" w:hint="cs"/>
                            <w:sz w:val="24"/>
                            <w:szCs w:val="24"/>
                            <w:cs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</w:tr>
      <w:tr w:rsidR="005C4EC5" w:rsidRPr="006F1A10" w14:paraId="4F56B2FE" w14:textId="77777777" w:rsidTr="00BA2BED">
        <w:tc>
          <w:tcPr>
            <w:tcW w:w="1838" w:type="dxa"/>
            <w:shd w:val="clear" w:color="auto" w:fill="D9D9D9"/>
          </w:tcPr>
          <w:p w14:paraId="58C17B60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11A70425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ตันน้ำหนักแห้งต่อไร่</w:t>
            </w:r>
          </w:p>
        </w:tc>
      </w:tr>
      <w:tr w:rsidR="005C4EC5" w:rsidRPr="006F1A10" w14:paraId="1DA3A265" w14:textId="77777777" w:rsidTr="00BA2BED">
        <w:tc>
          <w:tcPr>
            <w:tcW w:w="1838" w:type="dxa"/>
            <w:shd w:val="clear" w:color="auto" w:fill="D9D9D9"/>
          </w:tcPr>
          <w:p w14:paraId="4C1D92EA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599F047" w14:textId="4C4496B2" w:rsidR="00BA2BED" w:rsidRPr="006F1A10" w:rsidRDefault="00BA2BED" w:rsidP="00224594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ค่าเฉลี่ยมวลชีวภาพ</w:t>
            </w:r>
            <w:r w:rsidR="00224594" w:rsidRPr="006F1A10">
              <w:rPr>
                <w:rFonts w:ascii="Browallia New" w:hAnsi="Browallia New" w:cs="Browallia New" w:hint="cs"/>
                <w:cs/>
              </w:rPr>
              <w:t>ของกิ่งและใบ</w:t>
            </w:r>
            <w:r w:rsidR="00224594" w:rsidRPr="006F1A10">
              <w:rPr>
                <w:rFonts w:ascii="Browallia New" w:hAnsi="Browallia New" w:cs="Browallia New"/>
                <w:cs/>
              </w:rPr>
              <w:t xml:space="preserve">ที่ถูกตัดแต่งกิ่ง </w:t>
            </w:r>
            <w:r w:rsidRPr="006F1A10">
              <w:rPr>
                <w:rFonts w:ascii="Browallia New" w:hAnsi="Browallia New" w:cs="Browallia New"/>
                <w:cs/>
              </w:rPr>
              <w:t xml:space="preserve">ในช่วงเวลา </w:t>
            </w:r>
            <w:r w:rsidRPr="006F1A10">
              <w:rPr>
                <w:rFonts w:ascii="Browallia New" w:hAnsi="Browallia New" w:cs="Browallia New"/>
                <w:lang w:val="en-GB"/>
              </w:rPr>
              <w:t>p</w:t>
            </w:r>
            <w:r w:rsidRPr="006F1A10">
              <w:rPr>
                <w:rFonts w:ascii="Browallia New" w:hAnsi="Browallia New" w:cs="Browallia New"/>
                <w:cs/>
              </w:rPr>
              <w:t xml:space="preserve"> ในชั้นภูมิที่ </w:t>
            </w:r>
            <m:oMath>
              <m:r>
                <w:rPr>
                  <w:rFonts w:ascii="Cambria Math" w:hAnsi="Cambria Math" w:cs="Cambria Math" w:hint="cs"/>
                  <w:cs/>
                </w:rPr>
                <m:t>i</m:t>
              </m:r>
            </m:oMath>
          </w:p>
        </w:tc>
      </w:tr>
      <w:tr w:rsidR="005C4EC5" w:rsidRPr="006F1A10" w14:paraId="0FD5315A" w14:textId="77777777" w:rsidTr="00BA2BED">
        <w:tc>
          <w:tcPr>
            <w:tcW w:w="1838" w:type="dxa"/>
            <w:shd w:val="clear" w:color="auto" w:fill="D9D9D9"/>
          </w:tcPr>
          <w:p w14:paraId="2999C4ED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0B246F79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การตรวจวัด</w:t>
            </w:r>
          </w:p>
        </w:tc>
      </w:tr>
      <w:tr w:rsidR="005C4EC5" w:rsidRPr="006F1A10" w14:paraId="3CE405E6" w14:textId="77777777" w:rsidTr="00BA2BED">
        <w:tc>
          <w:tcPr>
            <w:tcW w:w="1838" w:type="dxa"/>
            <w:shd w:val="clear" w:color="auto" w:fill="D9D9D9"/>
          </w:tcPr>
          <w:p w14:paraId="00D30C9C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3B977804" w14:textId="77777777" w:rsidR="00BA2BED" w:rsidRPr="006F1A10" w:rsidRDefault="00BA2BED" w:rsidP="00BA2BE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</w:rPr>
              <w:t>T</w:t>
            </w:r>
            <w:r w:rsidRPr="006F1A10">
              <w:rPr>
                <w:rFonts w:ascii="Browallia New" w:hAnsi="Browallia New" w:cs="Browallia New"/>
                <w:cs/>
              </w:rPr>
              <w:t>-</w:t>
            </w:r>
            <w:r w:rsidRPr="006F1A10">
              <w:rPr>
                <w:rFonts w:ascii="Browallia New" w:hAnsi="Browallia New" w:cs="Browallia New"/>
              </w:rPr>
              <w:t>VER</w:t>
            </w:r>
            <w:r w:rsidRPr="006F1A10">
              <w:rPr>
                <w:rFonts w:ascii="Browallia New" w:hAnsi="Browallia New" w:cs="Browallia New"/>
                <w:cs/>
              </w:rPr>
              <w:t>-</w:t>
            </w:r>
            <w:r w:rsidRPr="006F1A10">
              <w:rPr>
                <w:rFonts w:ascii="Browallia New" w:hAnsi="Browallia New" w:cs="Browallia New"/>
              </w:rPr>
              <w:t>TOOL</w:t>
            </w:r>
            <w:r w:rsidRPr="006F1A10">
              <w:rPr>
                <w:rFonts w:ascii="Browallia New" w:hAnsi="Browallia New" w:cs="Browallia New"/>
                <w:cs/>
              </w:rPr>
              <w:t>-</w:t>
            </w:r>
            <w:r w:rsidRPr="006F1A10">
              <w:rPr>
                <w:rFonts w:ascii="Browallia New" w:hAnsi="Browallia New" w:cs="Browallia New"/>
              </w:rPr>
              <w:t>FOR</w:t>
            </w:r>
            <w:r w:rsidRPr="006F1A10">
              <w:rPr>
                <w:rFonts w:ascii="Browallia New" w:hAnsi="Browallia New" w:cs="Browallia New"/>
                <w:cs/>
              </w:rPr>
              <w:t>/</w:t>
            </w:r>
            <w:r w:rsidRPr="006F1A10">
              <w:rPr>
                <w:rFonts w:ascii="Browallia New" w:hAnsi="Browallia New" w:cs="Browallia New"/>
              </w:rPr>
              <w:t>AGR</w:t>
            </w:r>
            <w:r w:rsidRPr="006F1A10">
              <w:rPr>
                <w:rFonts w:ascii="Browallia New" w:hAnsi="Browallia New" w:cs="Browallia New"/>
                <w:cs/>
              </w:rPr>
              <w:t>-</w:t>
            </w:r>
            <w:r w:rsidRPr="006F1A10">
              <w:rPr>
                <w:rFonts w:ascii="Browallia New" w:hAnsi="Browallia New" w:cs="Browallia New"/>
              </w:rPr>
              <w:t xml:space="preserve">01 </w:t>
            </w:r>
            <w:r w:rsidRPr="006F1A10">
              <w:rPr>
                <w:rFonts w:ascii="Browallia New" w:hAnsi="Browallia New" w:cs="Browallia New"/>
                <w:cs/>
              </w:rPr>
              <w:t>การคำนวณการกักเก็บคาร์บอนของต้นไม้</w:t>
            </w:r>
            <w:r w:rsidRPr="006F1A10">
              <w:rPr>
                <w:rFonts w:ascii="Browallia New" w:hAnsi="Browallia New" w:cs="Browallia New"/>
              </w:rPr>
              <w:t xml:space="preserve"> </w:t>
            </w:r>
          </w:p>
        </w:tc>
      </w:tr>
    </w:tbl>
    <w:p w14:paraId="2CD78A60" w14:textId="7869E390" w:rsidR="00BA2BED" w:rsidRPr="006F1A10" w:rsidRDefault="00BA2BED" w:rsidP="00080650">
      <w:pPr>
        <w:spacing w:before="0" w:after="0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19DC75F8" w14:textId="77777777" w:rsidTr="00080650">
        <w:tc>
          <w:tcPr>
            <w:tcW w:w="1838" w:type="dxa"/>
            <w:shd w:val="clear" w:color="auto" w:fill="D9D9D9"/>
          </w:tcPr>
          <w:p w14:paraId="3774224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7D53FB4B" w14:textId="77777777" w:rsidR="00080650" w:rsidRPr="006F1A10" w:rsidRDefault="00E12E7A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SN,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proj</m:t>
                    </m:r>
                  </m:sub>
                </m:sSub>
              </m:oMath>
            </m:oMathPara>
          </w:p>
        </w:tc>
      </w:tr>
      <w:tr w:rsidR="005C4EC5" w:rsidRPr="006F1A10" w14:paraId="5266CF61" w14:textId="77777777" w:rsidTr="00080650">
        <w:tc>
          <w:tcPr>
            <w:tcW w:w="1838" w:type="dxa"/>
            <w:shd w:val="clear" w:color="auto" w:fill="D9D9D9"/>
          </w:tcPr>
          <w:p w14:paraId="39A6592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3DB7E206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ตันไนโตรเจนต่อปี</w:t>
            </w:r>
          </w:p>
        </w:tc>
      </w:tr>
      <w:tr w:rsidR="005C4EC5" w:rsidRPr="006F1A10" w14:paraId="664DE8E7" w14:textId="77777777" w:rsidTr="00080650">
        <w:tc>
          <w:tcPr>
            <w:tcW w:w="1838" w:type="dxa"/>
            <w:shd w:val="clear" w:color="auto" w:fill="D9D9D9"/>
          </w:tcPr>
          <w:p w14:paraId="4D2E95DA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0F37AF54" w14:textId="77777777" w:rsidR="00080650" w:rsidRPr="006F1A10" w:rsidRDefault="00080650" w:rsidP="0008065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เคมี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6F1A10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5C4EC5" w:rsidRPr="006F1A10" w14:paraId="4418CCCD" w14:textId="77777777" w:rsidTr="00080650">
        <w:tc>
          <w:tcPr>
            <w:tcW w:w="1838" w:type="dxa"/>
            <w:shd w:val="clear" w:color="auto" w:fill="D9D9D9"/>
          </w:tcPr>
          <w:p w14:paraId="55ECD962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7A5C5AEA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ปุ๋ยเคมี</w:t>
            </w:r>
          </w:p>
        </w:tc>
      </w:tr>
      <w:tr w:rsidR="005C4EC5" w:rsidRPr="006F1A10" w14:paraId="051BBF81" w14:textId="77777777" w:rsidTr="00080650">
        <w:tc>
          <w:tcPr>
            <w:tcW w:w="1838" w:type="dxa"/>
            <w:shd w:val="clear" w:color="auto" w:fill="D9D9D9"/>
          </w:tcPr>
          <w:p w14:paraId="0675AFD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6BE68225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ปุ๋ยเคมี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</w:t>
            </w:r>
          </w:p>
        </w:tc>
      </w:tr>
    </w:tbl>
    <w:p w14:paraId="148E674C" w14:textId="77777777" w:rsidR="00080650" w:rsidRPr="006F1A10" w:rsidRDefault="00080650" w:rsidP="00080650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5B6D6159" w14:textId="77777777" w:rsidTr="00080650">
        <w:tc>
          <w:tcPr>
            <w:tcW w:w="1838" w:type="dxa"/>
            <w:shd w:val="clear" w:color="auto" w:fill="D9D9D9"/>
          </w:tcPr>
          <w:p w14:paraId="361D8143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24F4B917" w14:textId="77777777" w:rsidR="00080650" w:rsidRPr="006F1A10" w:rsidRDefault="00E12E7A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ON,i</m:t>
                    </m:r>
                    <m:r>
                      <w:rPr>
                        <w:rFonts w:ascii="Cambria Math" w:hAnsi="Cambria Math" w:cs="Browallia New"/>
                        <w:sz w:val="24"/>
                        <w:szCs w:val="24"/>
                        <w:lang w:val="en-GB"/>
                      </w:rPr>
                      <m:t>,proj</m:t>
                    </m:r>
                  </m:sub>
                </m:sSub>
              </m:oMath>
            </m:oMathPara>
          </w:p>
        </w:tc>
      </w:tr>
      <w:tr w:rsidR="005C4EC5" w:rsidRPr="006F1A10" w14:paraId="06C4AB68" w14:textId="77777777" w:rsidTr="00080650">
        <w:tc>
          <w:tcPr>
            <w:tcW w:w="1838" w:type="dxa"/>
            <w:shd w:val="clear" w:color="auto" w:fill="D9D9D9"/>
          </w:tcPr>
          <w:p w14:paraId="0E3C83C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42991B9A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ตันไนโตรเจนต่อปี</w:t>
            </w:r>
          </w:p>
        </w:tc>
      </w:tr>
      <w:tr w:rsidR="005C4EC5" w:rsidRPr="006F1A10" w14:paraId="3404447C" w14:textId="77777777" w:rsidTr="00080650">
        <w:tc>
          <w:tcPr>
            <w:tcW w:w="1838" w:type="dxa"/>
            <w:shd w:val="clear" w:color="auto" w:fill="D9D9D9"/>
          </w:tcPr>
          <w:p w14:paraId="41F05AB2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3CD4350F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ปริมาณไนโตรเจนจากการใช้ปุ๋ยอินทรีย์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cs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6F1A10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5C4EC5" w:rsidRPr="006F1A10" w14:paraId="640BA40A" w14:textId="77777777" w:rsidTr="00080650">
        <w:tc>
          <w:tcPr>
            <w:tcW w:w="1838" w:type="dxa"/>
            <w:shd w:val="clear" w:color="auto" w:fill="D9D9D9"/>
          </w:tcPr>
          <w:p w14:paraId="22C42031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5913B4C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ปุ๋ยอินทรีย์</w:t>
            </w:r>
          </w:p>
        </w:tc>
      </w:tr>
      <w:tr w:rsidR="005C4EC5" w:rsidRPr="006F1A10" w14:paraId="41778C86" w14:textId="77777777" w:rsidTr="00080650">
        <w:tc>
          <w:tcPr>
            <w:tcW w:w="1838" w:type="dxa"/>
            <w:shd w:val="clear" w:color="auto" w:fill="D9D9D9"/>
          </w:tcPr>
          <w:p w14:paraId="2DA0FABC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13BFD5B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ปุ๋ยอินทรีย์</w:t>
            </w:r>
          </w:p>
        </w:tc>
      </w:tr>
    </w:tbl>
    <w:p w14:paraId="2256DADB" w14:textId="77777777" w:rsidR="00080650" w:rsidRPr="006F1A10" w:rsidRDefault="00080650" w:rsidP="00080650">
      <w:pPr>
        <w:spacing w:before="0" w:after="0" w:line="240" w:lineRule="auto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46B2647A" w14:textId="77777777" w:rsidTr="00080650">
        <w:tc>
          <w:tcPr>
            <w:tcW w:w="1838" w:type="dxa"/>
            <w:shd w:val="clear" w:color="auto" w:fill="D9D9D9"/>
          </w:tcPr>
          <w:p w14:paraId="7916C5C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79AEEC76" w14:textId="77777777" w:rsidR="00080650" w:rsidRPr="006F1A10" w:rsidRDefault="00E12E7A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i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UR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</w:rPr>
              <w:tab/>
            </w:r>
          </w:p>
        </w:tc>
      </w:tr>
      <w:tr w:rsidR="005C4EC5" w:rsidRPr="006F1A10" w14:paraId="7F303AFF" w14:textId="77777777" w:rsidTr="00080650">
        <w:tc>
          <w:tcPr>
            <w:tcW w:w="1838" w:type="dxa"/>
            <w:shd w:val="clear" w:color="auto" w:fill="D9D9D9"/>
          </w:tcPr>
          <w:p w14:paraId="44C56EA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6533617F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ตันยูเรียต่อปี</w:t>
            </w:r>
          </w:p>
        </w:tc>
      </w:tr>
      <w:tr w:rsidR="005C4EC5" w:rsidRPr="006F1A10" w14:paraId="7BDC5264" w14:textId="77777777" w:rsidTr="00080650">
        <w:tc>
          <w:tcPr>
            <w:tcW w:w="1838" w:type="dxa"/>
            <w:shd w:val="clear" w:color="auto" w:fill="D9D9D9"/>
          </w:tcPr>
          <w:p w14:paraId="78543E1F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52E02445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ริมาณการใช้ปุ๋ยยูเรีย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6F1A10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5C4EC5" w:rsidRPr="006F1A10" w14:paraId="5435F85F" w14:textId="77777777" w:rsidTr="00080650">
        <w:tc>
          <w:tcPr>
            <w:tcW w:w="1838" w:type="dxa"/>
            <w:shd w:val="clear" w:color="auto" w:fill="D9D9D9"/>
          </w:tcPr>
          <w:p w14:paraId="4E51B2A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2F40638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ปุ๋ยยูเรีย</w:t>
            </w:r>
          </w:p>
        </w:tc>
      </w:tr>
      <w:tr w:rsidR="005C4EC5" w:rsidRPr="006F1A10" w14:paraId="00B30D72" w14:textId="77777777" w:rsidTr="00080650">
        <w:tc>
          <w:tcPr>
            <w:tcW w:w="1838" w:type="dxa"/>
            <w:shd w:val="clear" w:color="auto" w:fill="D9D9D9"/>
          </w:tcPr>
          <w:p w14:paraId="35862A4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7711CB59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ปุ๋ยยูเรีย</w:t>
            </w:r>
          </w:p>
        </w:tc>
      </w:tr>
    </w:tbl>
    <w:p w14:paraId="7017887B" w14:textId="77777777" w:rsidR="00080650" w:rsidRPr="006F1A10" w:rsidRDefault="00080650" w:rsidP="00080650">
      <w:pPr>
        <w:spacing w:before="0" w:after="0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46FF22FB" w14:textId="77777777" w:rsidTr="00080650">
        <w:tc>
          <w:tcPr>
            <w:tcW w:w="1838" w:type="dxa"/>
            <w:shd w:val="clear" w:color="auto" w:fill="D9D9D9"/>
          </w:tcPr>
          <w:p w14:paraId="51DBCE1F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787F4ECE" w14:textId="77777777" w:rsidR="00080650" w:rsidRPr="006F1A10" w:rsidRDefault="00E12E7A" w:rsidP="00080650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L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</w:rPr>
              <w:tab/>
            </w:r>
          </w:p>
        </w:tc>
      </w:tr>
      <w:tr w:rsidR="005C4EC5" w:rsidRPr="006F1A10" w14:paraId="0B8C67B7" w14:textId="77777777" w:rsidTr="00080650">
        <w:tc>
          <w:tcPr>
            <w:tcW w:w="1838" w:type="dxa"/>
            <w:shd w:val="clear" w:color="auto" w:fill="D9D9D9"/>
          </w:tcPr>
          <w:p w14:paraId="44EDD19F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728FA3D0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ตันต่อปี</w:t>
            </w:r>
          </w:p>
        </w:tc>
      </w:tr>
      <w:tr w:rsidR="005C4EC5" w:rsidRPr="006F1A10" w14:paraId="1C9360B4" w14:textId="77777777" w:rsidTr="00080650">
        <w:tc>
          <w:tcPr>
            <w:tcW w:w="1838" w:type="dxa"/>
            <w:shd w:val="clear" w:color="auto" w:fill="D9D9D9"/>
          </w:tcPr>
          <w:p w14:paraId="2473826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7E5EF96A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ปริมาณการใช้ปูนขาว 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6F1A10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5C4EC5" w:rsidRPr="006F1A10" w14:paraId="4EA22460" w14:textId="77777777" w:rsidTr="00080650">
        <w:tc>
          <w:tcPr>
            <w:tcW w:w="1838" w:type="dxa"/>
            <w:shd w:val="clear" w:color="auto" w:fill="D9D9D9"/>
          </w:tcPr>
          <w:p w14:paraId="5CF1A358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3D144B86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ปูนขาว</w:t>
            </w:r>
          </w:p>
        </w:tc>
      </w:tr>
      <w:tr w:rsidR="005C4EC5" w:rsidRPr="006F1A10" w14:paraId="4128CE76" w14:textId="77777777" w:rsidTr="00080650">
        <w:tc>
          <w:tcPr>
            <w:tcW w:w="1838" w:type="dxa"/>
            <w:shd w:val="clear" w:color="auto" w:fill="D9D9D9"/>
          </w:tcPr>
          <w:p w14:paraId="3D5A68C4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507204A3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ปูนขาว</w:t>
            </w:r>
          </w:p>
        </w:tc>
      </w:tr>
    </w:tbl>
    <w:p w14:paraId="55855843" w14:textId="32355458" w:rsidR="00A209CA" w:rsidRDefault="00A209CA" w:rsidP="00080650">
      <w:pPr>
        <w:spacing w:before="0" w:after="0"/>
        <w:ind w:left="0"/>
        <w:rPr>
          <w:cs/>
        </w:rPr>
      </w:pPr>
    </w:p>
    <w:p w14:paraId="42F18DCF" w14:textId="77777777" w:rsidR="00A209CA" w:rsidRDefault="00A209CA">
      <w:pPr>
        <w:spacing w:before="0" w:after="160" w:line="259" w:lineRule="auto"/>
        <w:ind w:left="0"/>
        <w:rPr>
          <w:cs/>
        </w:rPr>
      </w:pPr>
      <w:r>
        <w:rPr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23518BC6" w14:textId="77777777" w:rsidTr="00080650">
        <w:tc>
          <w:tcPr>
            <w:tcW w:w="1838" w:type="dxa"/>
            <w:shd w:val="clear" w:color="auto" w:fill="D9D9D9"/>
          </w:tcPr>
          <w:p w14:paraId="7797E28B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lastRenderedPageBreak/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18DAF765" w14:textId="77777777" w:rsidR="00080650" w:rsidRPr="006F1A10" w:rsidRDefault="00E12E7A" w:rsidP="00080650">
            <w:pPr>
              <w:spacing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DM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Browallia New"/>
                      <w:sz w:val="24"/>
                      <w:szCs w:val="24"/>
                      <w:lang w:val="en-GB"/>
                    </w:rPr>
                    <m:t>,proj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</w:rPr>
              <w:tab/>
            </w:r>
            <w:r w:rsidR="00080650" w:rsidRPr="006F1A10">
              <w:rPr>
                <w:rFonts w:ascii="Browallia New" w:hAnsi="Browallia New" w:cs="Browallia New"/>
                <w:cs/>
              </w:rPr>
              <w:t xml:space="preserve"> </w:t>
            </w:r>
          </w:p>
        </w:tc>
      </w:tr>
      <w:tr w:rsidR="005C4EC5" w:rsidRPr="006F1A10" w14:paraId="7D291AD6" w14:textId="77777777" w:rsidTr="00080650">
        <w:tc>
          <w:tcPr>
            <w:tcW w:w="1838" w:type="dxa"/>
            <w:shd w:val="clear" w:color="auto" w:fill="D9D9D9"/>
          </w:tcPr>
          <w:p w14:paraId="0A6BF99C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6B537E81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ตันต่อปี</w:t>
            </w:r>
          </w:p>
        </w:tc>
      </w:tr>
      <w:tr w:rsidR="005C4EC5" w:rsidRPr="006F1A10" w14:paraId="7640FA31" w14:textId="77777777" w:rsidTr="00080650">
        <w:tc>
          <w:tcPr>
            <w:tcW w:w="1838" w:type="dxa"/>
            <w:shd w:val="clear" w:color="auto" w:fill="D9D9D9"/>
          </w:tcPr>
          <w:p w14:paraId="2CF78D3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FF21CA0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ริมาณการใช้โดโลไมต์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sz w:val="24"/>
                <w:szCs w:val="24"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6F1A10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5C4EC5" w:rsidRPr="006F1A10" w14:paraId="7C0EF3AE" w14:textId="77777777" w:rsidTr="00080650">
        <w:tc>
          <w:tcPr>
            <w:tcW w:w="1838" w:type="dxa"/>
            <w:shd w:val="clear" w:color="auto" w:fill="D9D9D9"/>
          </w:tcPr>
          <w:p w14:paraId="35CB225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4CF2074D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รายงานปริมาณการใช้โดโลไมต์</w:t>
            </w:r>
          </w:p>
        </w:tc>
      </w:tr>
      <w:tr w:rsidR="005C4EC5" w:rsidRPr="006F1A10" w14:paraId="58DDA2B6" w14:textId="77777777" w:rsidTr="00080650">
        <w:tc>
          <w:tcPr>
            <w:tcW w:w="1838" w:type="dxa"/>
            <w:shd w:val="clear" w:color="auto" w:fill="D9D9D9"/>
          </w:tcPr>
          <w:p w14:paraId="64A74AD4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00EE8129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บันทึกค่าหรือติดตามค่าจากหลักฐานแสดงปริมาณการใช้</w:t>
            </w:r>
            <w:r w:rsidRPr="006F1A10">
              <w:rPr>
                <w:rFonts w:ascii="Browallia New" w:hAnsi="Browallia New" w:cs="Browallia New"/>
                <w:cs/>
              </w:rPr>
              <w:t>โดโลไมต์</w:t>
            </w:r>
          </w:p>
        </w:tc>
      </w:tr>
    </w:tbl>
    <w:p w14:paraId="49B80F63" w14:textId="77777777" w:rsidR="00080650" w:rsidRPr="006F1A10" w:rsidRDefault="00080650" w:rsidP="00080650">
      <w:pPr>
        <w:spacing w:before="0" w:after="0"/>
        <w:ind w:left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067"/>
      </w:tblGrid>
      <w:tr w:rsidR="005C4EC5" w:rsidRPr="006F1A10" w14:paraId="1A5268A7" w14:textId="77777777" w:rsidTr="00080650">
        <w:tc>
          <w:tcPr>
            <w:tcW w:w="1838" w:type="dxa"/>
            <w:shd w:val="clear" w:color="auto" w:fill="D9D9D9"/>
          </w:tcPr>
          <w:p w14:paraId="35332427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พารามิเตอร์</w:t>
            </w:r>
          </w:p>
        </w:tc>
        <w:tc>
          <w:tcPr>
            <w:tcW w:w="7067" w:type="dxa"/>
            <w:shd w:val="clear" w:color="auto" w:fill="auto"/>
          </w:tcPr>
          <w:p w14:paraId="05FEC82F" w14:textId="3D30ACE4" w:rsidR="00080650" w:rsidRPr="006F1A10" w:rsidRDefault="00E12E7A" w:rsidP="00080650">
            <w:pPr>
              <w:spacing w:after="0" w:line="240" w:lineRule="auto"/>
              <w:ind w:left="0"/>
              <w:rPr>
                <w:rFonts w:ascii="Browallia New" w:hAnsi="Browallia New" w:cs="Browallia New"/>
                <w:iCs/>
              </w:rPr>
            </w:pPr>
            <m:oMath>
              <m:sSub>
                <m:sSubPr>
                  <m:ctrlPr>
                    <w:rPr>
                      <w:rFonts w:ascii="Cambria Math" w:hAnsi="Cambria Math" w:cs="Browallia New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FC</m:t>
                  </m:r>
                </m:e>
                <m:sub>
                  <m:r>
                    <w:rPr>
                      <w:rFonts w:ascii="Cambria Math" w:hAnsi="Cambria Math" w:cs="Browallia New"/>
                      <w:sz w:val="24"/>
                      <w:szCs w:val="24"/>
                    </w:rPr>
                    <m:t>i,proj</m:t>
                  </m:r>
                </m:sub>
              </m:sSub>
            </m:oMath>
            <w:r w:rsidR="00080650" w:rsidRPr="006F1A10">
              <w:rPr>
                <w:rFonts w:ascii="Browallia New" w:hAnsi="Browallia New" w:cs="Browallia New"/>
                <w:iCs/>
                <w:cs/>
              </w:rPr>
              <w:t xml:space="preserve"> </w:t>
            </w:r>
          </w:p>
        </w:tc>
      </w:tr>
      <w:tr w:rsidR="005C4EC5" w:rsidRPr="006F1A10" w14:paraId="38772A08" w14:textId="77777777" w:rsidTr="00080650">
        <w:tc>
          <w:tcPr>
            <w:tcW w:w="1838" w:type="dxa"/>
            <w:shd w:val="clear" w:color="auto" w:fill="D9D9D9"/>
          </w:tcPr>
          <w:p w14:paraId="66857D45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หน่วย</w:t>
            </w:r>
          </w:p>
        </w:tc>
        <w:tc>
          <w:tcPr>
            <w:tcW w:w="7067" w:type="dxa"/>
            <w:shd w:val="clear" w:color="auto" w:fill="auto"/>
          </w:tcPr>
          <w:p w14:paraId="2A23BF85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(หน่วยต่อปี</w:t>
            </w:r>
            <w:r w:rsidRPr="006F1A10">
              <w:rPr>
                <w:rFonts w:ascii="Browallia New" w:hAnsi="Browallia New" w:cs="Browallia New"/>
                <w:iCs/>
              </w:rPr>
              <w:t>)</w:t>
            </w:r>
          </w:p>
        </w:tc>
      </w:tr>
      <w:tr w:rsidR="005C4EC5" w:rsidRPr="006F1A10" w14:paraId="4AB7A057" w14:textId="77777777" w:rsidTr="00080650">
        <w:tc>
          <w:tcPr>
            <w:tcW w:w="1838" w:type="dxa"/>
            <w:shd w:val="clear" w:color="auto" w:fill="D9D9D9"/>
          </w:tcPr>
          <w:p w14:paraId="4E945124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ความหมาย</w:t>
            </w:r>
          </w:p>
        </w:tc>
        <w:tc>
          <w:tcPr>
            <w:tcW w:w="7067" w:type="dxa"/>
            <w:shd w:val="clear" w:color="auto" w:fill="auto"/>
          </w:tcPr>
          <w:p w14:paraId="2AF9C2EC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ปริมาณการใช้เชื้อเพลิง</w:t>
            </w:r>
            <w:r w:rsidRPr="006F1A10">
              <w:rPr>
                <w:rFonts w:ascii="Browallia New" w:hAnsi="Browallia New" w:cs="Browallia New"/>
                <w:cs/>
              </w:rPr>
              <w:t xml:space="preserve">ชนิดที่ </w:t>
            </w:r>
            <m:oMath>
              <m:r>
                <w:rPr>
                  <w:rFonts w:ascii="Cambria Math" w:hAnsi="Cambria Math" w:cs="Browallia New"/>
                  <w:sz w:val="24"/>
                  <w:szCs w:val="24"/>
                </w:rPr>
                <m:t>i</m:t>
              </m:r>
            </m:oMath>
            <w:r w:rsidRPr="006F1A10">
              <w:rPr>
                <w:rFonts w:ascii="Browallia New" w:hAnsi="Browallia New" w:cs="Browallia New"/>
                <w:i/>
                <w:cs/>
              </w:rPr>
              <w:t xml:space="preserve"> </w:t>
            </w:r>
            <w:r w:rsidRPr="006F1A10">
              <w:rPr>
                <w:rFonts w:ascii="Browallia New" w:hAnsi="Browallia New" w:cs="Browallia New" w:hint="cs"/>
                <w:i/>
                <w:cs/>
              </w:rPr>
              <w:t>จาก</w:t>
            </w:r>
            <w:r w:rsidRPr="006F1A10">
              <w:rPr>
                <w:rFonts w:ascii="Browallia New" w:hAnsi="Browallia New" w:cs="Browallia New"/>
                <w:i/>
                <w:cs/>
              </w:rPr>
              <w:t>การดำเนินโครงการ</w:t>
            </w:r>
          </w:p>
        </w:tc>
      </w:tr>
      <w:tr w:rsidR="005C4EC5" w:rsidRPr="006F1A10" w14:paraId="18177CD7" w14:textId="77777777" w:rsidTr="00080650">
        <w:tc>
          <w:tcPr>
            <w:tcW w:w="1838" w:type="dxa"/>
            <w:shd w:val="clear" w:color="auto" w:fill="D9D9D9"/>
          </w:tcPr>
          <w:p w14:paraId="018F03D3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แหล่งข้อมูล</w:t>
            </w:r>
          </w:p>
        </w:tc>
        <w:tc>
          <w:tcPr>
            <w:tcW w:w="7067" w:type="dxa"/>
            <w:shd w:val="clear" w:color="auto" w:fill="auto"/>
          </w:tcPr>
          <w:p w14:paraId="66925D70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cs/>
              </w:rPr>
            </w:pPr>
            <w:r w:rsidRPr="006F1A10">
              <w:rPr>
                <w:rFonts w:ascii="Browallia New" w:hAnsi="Browallia New" w:cs="Browallia New"/>
                <w:i/>
                <w:cs/>
              </w:rPr>
              <w:t>รายงานปริมาณการใช้เชื้อเพลิง</w:t>
            </w:r>
          </w:p>
        </w:tc>
      </w:tr>
      <w:tr w:rsidR="005C4EC5" w:rsidRPr="006F1A10" w14:paraId="70DA7558" w14:textId="77777777" w:rsidTr="00080650">
        <w:tc>
          <w:tcPr>
            <w:tcW w:w="1838" w:type="dxa"/>
            <w:shd w:val="clear" w:color="auto" w:fill="D9D9D9"/>
          </w:tcPr>
          <w:p w14:paraId="581CF94E" w14:textId="77777777" w:rsidR="00080650" w:rsidRPr="006F1A10" w:rsidRDefault="00080650" w:rsidP="0008065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วิธีการติดตามผล</w:t>
            </w:r>
          </w:p>
        </w:tc>
        <w:tc>
          <w:tcPr>
            <w:tcW w:w="7067" w:type="dxa"/>
            <w:shd w:val="clear" w:color="auto" w:fill="auto"/>
          </w:tcPr>
          <w:p w14:paraId="6A94FDD3" w14:textId="77777777" w:rsidR="00080650" w:rsidRPr="006F1A10" w:rsidRDefault="00080650" w:rsidP="00080650">
            <w:pPr>
              <w:tabs>
                <w:tab w:val="left" w:pos="241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</w:rPr>
            </w:pPr>
            <w:r w:rsidRPr="006F1A10">
              <w:rPr>
                <w:rFonts w:ascii="Browallia New" w:hAnsi="Browallia New" w:cs="Browallia New" w:hint="cs"/>
                <w:i/>
                <w:cs/>
              </w:rPr>
              <w:t xml:space="preserve">บันทึกค่าหรือติดตามค่าจากหลักฐานแสดงปริมาณการใช้เชื้อเพลิง </w:t>
            </w:r>
          </w:p>
        </w:tc>
      </w:tr>
    </w:tbl>
    <w:p w14:paraId="4C4955E1" w14:textId="3156B2B0" w:rsidR="005E04FD" w:rsidRPr="006F1A10" w:rsidRDefault="005E04FD" w:rsidP="00080650">
      <w:pPr>
        <w:spacing w:before="0" w:after="0"/>
        <w:ind w:left="0"/>
      </w:pPr>
    </w:p>
    <w:p w14:paraId="311F5AA4" w14:textId="26A00736" w:rsidR="00F329EB" w:rsidRPr="006F1A10" w:rsidRDefault="009D1348" w:rsidP="00F329EB">
      <w:pPr>
        <w:tabs>
          <w:tab w:val="left" w:pos="426"/>
        </w:tabs>
        <w:spacing w:after="0" w:line="240" w:lineRule="auto"/>
        <w:ind w:left="426" w:hanging="426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 w:hint="cs"/>
          <w:b/>
          <w:bCs/>
          <w:cs/>
        </w:rPr>
        <w:t>9</w:t>
      </w:r>
      <w:r w:rsidR="00F329EB" w:rsidRPr="006F1A10">
        <w:rPr>
          <w:rFonts w:ascii="Browallia New" w:hAnsi="Browallia New" w:cs="Browallia New"/>
          <w:b/>
          <w:bCs/>
          <w:cs/>
        </w:rPr>
        <w:t xml:space="preserve">.  </w:t>
      </w:r>
      <w:r w:rsidR="00F329EB" w:rsidRPr="006F1A10">
        <w:rPr>
          <w:rFonts w:ascii="Browallia New" w:hAnsi="Browallia New" w:cs="Browallia New"/>
          <w:b/>
          <w:bCs/>
          <w:cs/>
        </w:rPr>
        <w:tab/>
        <w:t>เอกสารและสิ่งอ้างอิง</w:t>
      </w:r>
    </w:p>
    <w:p w14:paraId="1AE519E0" w14:textId="77777777" w:rsidR="00F329EB" w:rsidRPr="006F1A10" w:rsidRDefault="00F329EB" w:rsidP="00F329EB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/>
          <w:b/>
          <w:bCs/>
          <w:cs/>
        </w:rPr>
        <w:t xml:space="preserve">1) </w:t>
      </w:r>
      <w:r w:rsidRPr="006F1A10">
        <w:rPr>
          <w:rFonts w:ascii="Browallia New" w:hAnsi="Browallia New" w:cs="Browallia New"/>
          <w:b/>
          <w:bCs/>
        </w:rPr>
        <w:t>Clean Development Mechanism (CDM)</w:t>
      </w:r>
    </w:p>
    <w:p w14:paraId="621E671C" w14:textId="77777777" w:rsidR="00F329EB" w:rsidRPr="006F1A10" w:rsidRDefault="00F329EB" w:rsidP="00F329EB">
      <w:pPr>
        <w:ind w:left="882" w:hanging="173"/>
        <w:jc w:val="thaiDistribute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</w:rPr>
        <w:t>- Simplified baseline and monitoring methodology for small scale CDM afforestation and reforestation project activities implemented on lands other than wetlands (AR-AMS0007)</w:t>
      </w:r>
      <w:r w:rsidRPr="006F1A10">
        <w:rPr>
          <w:rFonts w:ascii="Browallia New" w:hAnsi="Browallia New" w:cs="Browallia New"/>
          <w:cs/>
        </w:rPr>
        <w:t xml:space="preserve"> </w:t>
      </w:r>
    </w:p>
    <w:p w14:paraId="0568C0C0" w14:textId="77777777" w:rsidR="00F329EB" w:rsidRPr="006F1A10" w:rsidRDefault="00F329EB" w:rsidP="00F329EB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/>
          <w:b/>
          <w:bCs/>
        </w:rPr>
        <w:t>2</w:t>
      </w:r>
      <w:r w:rsidRPr="006F1A10">
        <w:rPr>
          <w:rFonts w:ascii="Browallia New" w:hAnsi="Browallia New" w:cs="Browallia New"/>
          <w:b/>
          <w:bCs/>
          <w:cs/>
        </w:rPr>
        <w:t xml:space="preserve">) </w:t>
      </w:r>
      <w:r w:rsidRPr="006F1A10">
        <w:rPr>
          <w:rFonts w:ascii="Browallia New" w:hAnsi="Browallia New" w:cs="Browallia New"/>
          <w:b/>
          <w:bCs/>
        </w:rPr>
        <w:t>Verified Carbon Standard</w:t>
      </w:r>
    </w:p>
    <w:p w14:paraId="1EB747FD" w14:textId="77777777" w:rsidR="00F329EB" w:rsidRPr="006F1A10" w:rsidRDefault="00F329EB" w:rsidP="00F329EB">
      <w:pPr>
        <w:tabs>
          <w:tab w:val="left" w:pos="709"/>
        </w:tabs>
        <w:spacing w:after="0" w:line="240" w:lineRule="auto"/>
        <w:ind w:left="910" w:hanging="484"/>
        <w:jc w:val="thaiDistribute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</w:rPr>
        <w:tab/>
        <w:t>- Methodology for improved forest management conversion from logged to protected forest (VM0010)</w:t>
      </w:r>
    </w:p>
    <w:p w14:paraId="6965C9DF" w14:textId="77777777" w:rsidR="00F329EB" w:rsidRPr="006F1A10" w:rsidRDefault="00F329EB" w:rsidP="00F329EB">
      <w:pPr>
        <w:tabs>
          <w:tab w:val="left" w:pos="426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/>
          <w:b/>
          <w:bCs/>
        </w:rPr>
        <w:tab/>
        <w:t>3) The American Carbon Registry</w:t>
      </w:r>
    </w:p>
    <w:p w14:paraId="00FE61D5" w14:textId="77777777" w:rsidR="00F329EB" w:rsidRPr="006F1A10" w:rsidRDefault="00F329EB" w:rsidP="00F329EB">
      <w:pPr>
        <w:spacing w:after="0" w:line="240" w:lineRule="auto"/>
        <w:ind w:left="709" w:hanging="709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</w:rPr>
        <w:tab/>
      </w:r>
      <w:r w:rsidRPr="006F1A10">
        <w:rPr>
          <w:rFonts w:ascii="Browallia New" w:hAnsi="Browallia New" w:cs="Browallia New"/>
        </w:rPr>
        <w:tab/>
        <w:t>- Improved forest management (IFM)</w:t>
      </w:r>
    </w:p>
    <w:p w14:paraId="39FBD87C" w14:textId="77777777" w:rsidR="00F329EB" w:rsidRPr="006F1A10" w:rsidRDefault="00F329EB" w:rsidP="00F329EB">
      <w:pPr>
        <w:pStyle w:val="Heading2"/>
        <w:spacing w:before="0" w:beforeAutospacing="0" w:after="240" w:afterAutospacing="0"/>
        <w:ind w:left="0" w:firstLine="709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6F1A10">
        <w:rPr>
          <w:rFonts w:ascii="Browallia New" w:hAnsi="Browallia New" w:cs="Browallia New"/>
          <w:b w:val="0"/>
          <w:bCs w:val="0"/>
          <w:sz w:val="32"/>
          <w:szCs w:val="32"/>
        </w:rPr>
        <w:t>- N</w:t>
      </w:r>
      <w:r w:rsidRPr="006F1A10">
        <w:rPr>
          <w:rFonts w:ascii="Browallia New" w:hAnsi="Browallia New" w:cs="Browallia New"/>
          <w:b w:val="0"/>
          <w:bCs w:val="0"/>
          <w:sz w:val="32"/>
          <w:szCs w:val="32"/>
          <w:vertAlign w:val="subscript"/>
        </w:rPr>
        <w:t>2</w:t>
      </w:r>
      <w:r w:rsidRPr="006F1A10">
        <w:rPr>
          <w:rFonts w:ascii="Browallia New" w:hAnsi="Browallia New" w:cs="Browallia New"/>
          <w:b w:val="0"/>
          <w:bCs w:val="0"/>
          <w:sz w:val="32"/>
          <w:szCs w:val="32"/>
        </w:rPr>
        <w:t xml:space="preserve">O Emissions Reductions through Changes in Fertilizer Management </w:t>
      </w:r>
    </w:p>
    <w:p w14:paraId="0DACD80E" w14:textId="77777777" w:rsidR="00F329EB" w:rsidRPr="006F1A10" w:rsidRDefault="00F329EB" w:rsidP="00F329EB">
      <w:pPr>
        <w:pStyle w:val="Heading2"/>
        <w:tabs>
          <w:tab w:val="left" w:pos="448"/>
        </w:tabs>
        <w:spacing w:before="0" w:beforeAutospacing="0" w:after="0" w:afterAutospacing="0"/>
        <w:ind w:left="5307" w:hanging="4950"/>
        <w:rPr>
          <w:rFonts w:ascii="Browallia New" w:hAnsi="Browallia New" w:cs="Browallia New"/>
          <w:sz w:val="32"/>
          <w:szCs w:val="32"/>
        </w:rPr>
      </w:pPr>
      <w:r w:rsidRPr="006F1A10">
        <w:rPr>
          <w:rFonts w:ascii="Browallia New" w:hAnsi="Browallia New" w:cs="Browallia New"/>
          <w:sz w:val="32"/>
          <w:szCs w:val="32"/>
          <w:cs/>
        </w:rPr>
        <w:tab/>
      </w:r>
      <w:r w:rsidRPr="006F1A10">
        <w:rPr>
          <w:rFonts w:ascii="Browallia New" w:hAnsi="Browallia New" w:cs="Browallia New"/>
          <w:sz w:val="32"/>
          <w:szCs w:val="32"/>
        </w:rPr>
        <w:t>4</w:t>
      </w:r>
      <w:r w:rsidRPr="006F1A10">
        <w:rPr>
          <w:rFonts w:ascii="Browallia New" w:hAnsi="Browallia New" w:cs="Browallia New"/>
          <w:sz w:val="32"/>
          <w:szCs w:val="32"/>
          <w:cs/>
        </w:rPr>
        <w:t xml:space="preserve">) </w:t>
      </w:r>
      <w:r w:rsidRPr="006F1A10">
        <w:rPr>
          <w:rFonts w:ascii="Browallia New" w:hAnsi="Browallia New" w:cs="Browallia New"/>
          <w:sz w:val="32"/>
          <w:szCs w:val="32"/>
        </w:rPr>
        <w:t>IPCC Guideline</w:t>
      </w:r>
    </w:p>
    <w:p w14:paraId="03EFB479" w14:textId="42621C11" w:rsidR="00CA648F" w:rsidRPr="006F1A10" w:rsidRDefault="00F329EB" w:rsidP="00DA444B">
      <w:pPr>
        <w:spacing w:after="0" w:line="240" w:lineRule="auto"/>
        <w:ind w:left="709" w:hanging="709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</w:rPr>
        <w:tab/>
      </w:r>
      <w:r w:rsidRPr="006F1A10">
        <w:rPr>
          <w:rFonts w:ascii="Browallia New" w:hAnsi="Browallia New" w:cs="Browallia New"/>
        </w:rPr>
        <w:tab/>
      </w:r>
      <w:r w:rsidR="00DA444B" w:rsidRPr="006F1A10">
        <w:rPr>
          <w:rFonts w:ascii="Browallia New" w:hAnsi="Browallia New" w:cs="Browallia New"/>
        </w:rPr>
        <w:t xml:space="preserve">- </w:t>
      </w:r>
      <w:r w:rsidR="00CA648F" w:rsidRPr="006F1A10">
        <w:rPr>
          <w:rFonts w:ascii="Browallia New" w:hAnsi="Browallia New" w:cs="Browallia New"/>
        </w:rPr>
        <w:t>IPCC</w:t>
      </w:r>
      <w:r w:rsidR="00DA444B" w:rsidRPr="006F1A10">
        <w:rPr>
          <w:rFonts w:ascii="Browallia New" w:hAnsi="Browallia New" w:cs="Browallia New"/>
        </w:rPr>
        <w:t>,</w:t>
      </w:r>
      <w:r w:rsidR="00CA648F" w:rsidRPr="006F1A10">
        <w:rPr>
          <w:rFonts w:ascii="Browallia New" w:hAnsi="Browallia New" w:cs="Browallia New"/>
        </w:rPr>
        <w:t xml:space="preserve"> </w:t>
      </w:r>
      <w:r w:rsidR="00DA444B" w:rsidRPr="006F1A10">
        <w:rPr>
          <w:rFonts w:ascii="Browallia New" w:hAnsi="Browallia New" w:cs="Browallia New"/>
        </w:rPr>
        <w:t xml:space="preserve">Agriculture, Forestry and Other Land Use </w:t>
      </w:r>
      <w:r w:rsidR="00CA648F" w:rsidRPr="006F1A10">
        <w:rPr>
          <w:rFonts w:ascii="Browallia New" w:hAnsi="Browallia New" w:cs="Browallia New"/>
        </w:rPr>
        <w:t xml:space="preserve">Vol.4 </w:t>
      </w:r>
    </w:p>
    <w:p w14:paraId="3AE94935" w14:textId="0C7F2128" w:rsidR="00F329EB" w:rsidRPr="006F1A10" w:rsidRDefault="00CA648F" w:rsidP="00DA444B">
      <w:pPr>
        <w:spacing w:after="0" w:line="240" w:lineRule="auto"/>
        <w:ind w:left="709" w:hanging="709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</w:rPr>
        <w:tab/>
      </w:r>
      <w:r w:rsidR="00DA444B" w:rsidRPr="006F1A10">
        <w:rPr>
          <w:rFonts w:ascii="Browallia New" w:hAnsi="Browallia New" w:cs="Browallia New"/>
        </w:rPr>
        <w:t xml:space="preserve">- </w:t>
      </w:r>
      <w:r w:rsidR="00F329EB" w:rsidRPr="006F1A10">
        <w:rPr>
          <w:rFonts w:ascii="Browallia New" w:hAnsi="Browallia New" w:cs="Browallia New"/>
        </w:rPr>
        <w:t>Soil Carbon Calculation</w:t>
      </w:r>
    </w:p>
    <w:p w14:paraId="22AA51F8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/>
          <w:b/>
          <w:bCs/>
          <w:cs/>
        </w:rPr>
        <w:br w:type="page"/>
      </w:r>
    </w:p>
    <w:p w14:paraId="7B175727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49777EFC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84F614B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68542241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EB317AA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79FBEDB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669B932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0F25A47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C7E2898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EE7F7AE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415AB5A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4E5B46B4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EB44B46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05B874C8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64C08D" w14:textId="77777777" w:rsidR="00F329EB" w:rsidRPr="006F1A10" w:rsidRDefault="00F329EB" w:rsidP="00F329EB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8"/>
          <w:szCs w:val="48"/>
          <w:cs/>
        </w:rPr>
      </w:pPr>
      <w:r w:rsidRPr="006F1A10">
        <w:rPr>
          <w:rFonts w:ascii="Browallia New" w:hAnsi="Browallia New" w:cs="Browallia New"/>
          <w:b/>
          <w:bCs/>
          <w:sz w:val="48"/>
          <w:szCs w:val="48"/>
          <w:cs/>
        </w:rPr>
        <w:t>ภาคผนวก</w:t>
      </w:r>
    </w:p>
    <w:p w14:paraId="043B94ED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CCD084F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/>
          <w:b/>
          <w:bCs/>
        </w:rPr>
        <w:br w:type="page"/>
      </w:r>
    </w:p>
    <w:p w14:paraId="60C4B216" w14:textId="77777777" w:rsidR="00F329EB" w:rsidRPr="006F1A10" w:rsidRDefault="00F329EB" w:rsidP="00F329EB">
      <w:pPr>
        <w:tabs>
          <w:tab w:val="left" w:pos="433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6F1A10">
        <w:rPr>
          <w:rFonts w:ascii="Browallia New" w:hAnsi="Browallia New" w:cs="Browallia New"/>
          <w:b/>
          <w:bCs/>
          <w:cs/>
        </w:rPr>
        <w:lastRenderedPageBreak/>
        <w:t>ภาคผนวกที่ 1 คำอธิบาย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9"/>
        <w:gridCol w:w="7227"/>
      </w:tblGrid>
      <w:tr w:rsidR="005C4EC5" w:rsidRPr="006F1A10" w14:paraId="6794DB96" w14:textId="77777777" w:rsidTr="00043625">
        <w:tc>
          <w:tcPr>
            <w:tcW w:w="1789" w:type="dxa"/>
          </w:tcPr>
          <w:p w14:paraId="74F0EBB4" w14:textId="77777777" w:rsidR="00F329EB" w:rsidRPr="006F1A10" w:rsidRDefault="00F329EB" w:rsidP="0008065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กรณีฐาน</w:t>
            </w:r>
          </w:p>
        </w:tc>
        <w:tc>
          <w:tcPr>
            <w:tcW w:w="7227" w:type="dxa"/>
          </w:tcPr>
          <w:p w14:paraId="598F3FF1" w14:textId="77777777" w:rsidR="00F329EB" w:rsidRPr="006F1A10" w:rsidRDefault="00F329EB" w:rsidP="0008065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กรณีการปล่อยก๊าซเรือนกระจกตามสภาพปกติในกรณีที่ยังไม่มีการดำเนินงานโครงการลดการปล่อยก๊าซเรือนกระจกแต่อย่างใด</w:t>
            </w:r>
          </w:p>
        </w:tc>
      </w:tr>
      <w:tr w:rsidR="005C4EC5" w:rsidRPr="006F1A10" w14:paraId="2A3D9D1D" w14:textId="77777777" w:rsidTr="00043625">
        <w:tc>
          <w:tcPr>
            <w:tcW w:w="1789" w:type="dxa"/>
          </w:tcPr>
          <w:p w14:paraId="3EA89291" w14:textId="77777777" w:rsidR="00F329EB" w:rsidRPr="006F1A10" w:rsidRDefault="00F329EB" w:rsidP="0008065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ุ๋ยเคมี</w:t>
            </w:r>
          </w:p>
        </w:tc>
        <w:tc>
          <w:tcPr>
            <w:tcW w:w="7227" w:type="dxa"/>
          </w:tcPr>
          <w:p w14:paraId="640B8D6E" w14:textId="77777777" w:rsidR="00F329EB" w:rsidRPr="006F1A10" w:rsidRDefault="00F329EB" w:rsidP="0008065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ปุ๋ยที่ได้จากสารอนินทรีย์หรืออินทรียสังเคราะห์ รวมถึงปุ๋ยเชิงเดี่ยว ปุ๋ยเชิงผสม ปุ๋ยเชิงประกอบ และปุ๋ยอินทรีย์เคมี</w:t>
            </w:r>
            <w:r w:rsidRPr="006F1A10">
              <w:rPr>
                <w:rFonts w:ascii="Browallia New" w:hAnsi="Browallia New" w:cs="Browallia New"/>
              </w:rPr>
              <w:t xml:space="preserve">  </w:t>
            </w:r>
            <w:r w:rsidRPr="006F1A10">
              <w:rPr>
                <w:rFonts w:ascii="Browallia New" w:hAnsi="Browallia New" w:cs="Browallia New"/>
                <w:cs/>
              </w:rPr>
              <w:t xml:space="preserve">ซึ่ง มีธาตุอาหารหลัก </w:t>
            </w:r>
            <w:r w:rsidRPr="006F1A10">
              <w:rPr>
                <w:rFonts w:ascii="Browallia New" w:hAnsi="Browallia New" w:cs="Browallia New"/>
              </w:rPr>
              <w:t xml:space="preserve">NPK </w:t>
            </w:r>
            <w:r w:rsidRPr="006F1A10">
              <w:rPr>
                <w:rFonts w:ascii="Browallia New" w:hAnsi="Browallia New" w:cs="Browallia New"/>
                <w:cs/>
              </w:rPr>
              <w:t>โดยมีขบวนการตั้งต้นมาจากก๊าซแอมโมเนีย (</w:t>
            </w:r>
            <w:r w:rsidRPr="006F1A10">
              <w:rPr>
                <w:rFonts w:ascii="Browallia New" w:hAnsi="Browallia New" w:cs="Browallia New"/>
              </w:rPr>
              <w:t>NH</w:t>
            </w:r>
            <w:r w:rsidRPr="006F1A10">
              <w:rPr>
                <w:rFonts w:ascii="Browallia New" w:hAnsi="Browallia New" w:cs="Browallia New"/>
                <w:vertAlign w:val="subscript"/>
              </w:rPr>
              <w:t>3</w:t>
            </w:r>
            <w:r w:rsidRPr="006F1A10">
              <w:rPr>
                <w:rFonts w:ascii="Browallia New" w:hAnsi="Browallia New" w:cs="Browallia New"/>
              </w:rPr>
              <w:t xml:space="preserve">) </w:t>
            </w:r>
            <w:r w:rsidRPr="006F1A10">
              <w:rPr>
                <w:rFonts w:ascii="Browallia New" w:hAnsi="Browallia New" w:cs="Browallia New"/>
                <w:cs/>
              </w:rPr>
              <w:t xml:space="preserve">ซึ่งได้มาจากการสังเคราะห์น้ำมัน และเมื่อนำมารวมกับ กรด โดยผ่านขบวนการทางเคมี จะได้ธาตุ </w:t>
            </w:r>
            <w:r w:rsidRPr="006F1A10">
              <w:rPr>
                <w:rFonts w:ascii="Browallia New" w:hAnsi="Browallia New" w:cs="Browallia New"/>
              </w:rPr>
              <w:t xml:space="preserve">N P K </w:t>
            </w:r>
            <w:r w:rsidRPr="006F1A10">
              <w:rPr>
                <w:rFonts w:ascii="Browallia New" w:hAnsi="Browallia New" w:cs="Browallia New"/>
                <w:cs/>
              </w:rPr>
              <w:t>ออกมาเป็นแม่ปุ๋ยสูตรต่างๆ</w:t>
            </w:r>
          </w:p>
        </w:tc>
      </w:tr>
      <w:tr w:rsidR="005C4EC5" w:rsidRPr="006F1A10" w14:paraId="7D835593" w14:textId="77777777" w:rsidTr="00043625">
        <w:tc>
          <w:tcPr>
            <w:tcW w:w="1789" w:type="dxa"/>
          </w:tcPr>
          <w:p w14:paraId="0C402B8A" w14:textId="77777777" w:rsidR="00F329EB" w:rsidRPr="006F1A10" w:rsidRDefault="00F329EB" w:rsidP="0008065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ุ๋ยอินทรีย์</w:t>
            </w:r>
          </w:p>
        </w:tc>
        <w:tc>
          <w:tcPr>
            <w:tcW w:w="7227" w:type="dxa"/>
          </w:tcPr>
          <w:p w14:paraId="14D2FEBD" w14:textId="3C5DCAE8" w:rsidR="00F329EB" w:rsidRPr="006F1A10" w:rsidRDefault="00F329EB" w:rsidP="0008065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ปุ๋ยที่ได้มาจากสิ่งที่มีชีวิตทั้งพืชแล</w:t>
            </w:r>
            <w:r w:rsidR="002C04B6" w:rsidRPr="006F1A10">
              <w:rPr>
                <w:rFonts w:ascii="Browallia New" w:hAnsi="Browallia New" w:cs="Browallia New"/>
                <w:cs/>
              </w:rPr>
              <w:t>ะสัตว์ ซึ่งได้ผ่านแปรสภาพ</w:t>
            </w:r>
            <w:r w:rsidRPr="006F1A10">
              <w:rPr>
                <w:rFonts w:ascii="Browallia New" w:hAnsi="Browallia New" w:cs="Browallia New"/>
                <w:cs/>
              </w:rPr>
              <w:t>หร</w:t>
            </w:r>
            <w:r w:rsidR="002E0597" w:rsidRPr="006F1A10">
              <w:rPr>
                <w:rFonts w:ascii="Browallia New" w:hAnsi="Browallia New" w:cs="Browallia New"/>
                <w:cs/>
              </w:rPr>
              <w:t>ือถูกหมักห</w:t>
            </w:r>
            <w:r w:rsidR="002E0597" w:rsidRPr="006F1A10">
              <w:rPr>
                <w:rFonts w:ascii="Browallia New" w:hAnsi="Browallia New" w:cs="Browallia New" w:hint="cs"/>
                <w:cs/>
              </w:rPr>
              <w:t>ม</w:t>
            </w:r>
            <w:r w:rsidR="002C04B6" w:rsidRPr="006F1A10">
              <w:rPr>
                <w:rFonts w:ascii="Browallia New" w:hAnsi="Browallia New" w:cs="Browallia New"/>
                <w:cs/>
              </w:rPr>
              <w:t>ม</w:t>
            </w:r>
            <w:r w:rsidR="002E0597" w:rsidRPr="006F1A10">
              <w:rPr>
                <w:rFonts w:ascii="Browallia New" w:hAnsi="Browallia New" w:cs="Browallia New" w:hint="cs"/>
                <w:cs/>
              </w:rPr>
              <w:t xml:space="preserve"> </w:t>
            </w:r>
            <w:r w:rsidR="002C04B6" w:rsidRPr="006F1A10">
              <w:rPr>
                <w:rFonts w:ascii="Browallia New" w:hAnsi="Browallia New" w:cs="Browallia New"/>
                <w:cs/>
              </w:rPr>
              <w:t>จนเน่าเปื่อย</w:t>
            </w:r>
            <w:r w:rsidRPr="006F1A10">
              <w:rPr>
                <w:rFonts w:ascii="Browallia New" w:hAnsi="Browallia New" w:cs="Browallia New"/>
                <w:cs/>
              </w:rPr>
              <w:t xml:space="preserve">และอยู่ในสภาพที่พืชสามารถจะนำไปใช้ประโยชน์ได้ เช่น ใบไม้ผุ ปุ๋ยหมัก มูลสัตว์ต่างๆ กระดูกป่น กากถั่ว ปุ๋ยพืชสด และปุ๋ยเทศบาล เป็นต้น </w:t>
            </w:r>
          </w:p>
        </w:tc>
      </w:tr>
      <w:tr w:rsidR="005C4EC5" w:rsidRPr="006F1A10" w14:paraId="61A189D5" w14:textId="77777777" w:rsidTr="00043625">
        <w:tc>
          <w:tcPr>
            <w:tcW w:w="1789" w:type="dxa"/>
          </w:tcPr>
          <w:p w14:paraId="3276DC18" w14:textId="32FDE1FA" w:rsidR="00F329EB" w:rsidRPr="006F1A10" w:rsidRDefault="007F38AE" w:rsidP="0008065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พืชเกษตรยืนต้น</w:t>
            </w:r>
          </w:p>
        </w:tc>
        <w:tc>
          <w:tcPr>
            <w:tcW w:w="7227" w:type="dxa"/>
          </w:tcPr>
          <w:p w14:paraId="14E64995" w14:textId="55FD6CD8" w:rsidR="00F329EB" w:rsidRPr="006F1A10" w:rsidRDefault="007F38AE" w:rsidP="005C3E4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เป็น</w:t>
            </w:r>
            <w:r w:rsidR="00D07E83" w:rsidRPr="006F1A10">
              <w:rPr>
                <w:rFonts w:ascii="Browallia New" w:hAnsi="Browallia New" w:cs="Browallia New" w:hint="cs"/>
                <w:cs/>
              </w:rPr>
              <w:t>พืชมีเนื้อไม้และมี</w:t>
            </w:r>
            <w:r w:rsidRPr="006F1A10">
              <w:rPr>
                <w:rFonts w:ascii="Browallia New" w:hAnsi="Browallia New" w:cs="Browallia New" w:hint="cs"/>
                <w:cs/>
              </w:rPr>
              <w:t>อายุยืนหลายปี</w:t>
            </w:r>
            <w:r w:rsidR="00D07E83" w:rsidRPr="006F1A10">
              <w:rPr>
                <w:rFonts w:ascii="Browallia New" w:hAnsi="Browallia New" w:cs="Browallia New" w:hint="cs"/>
                <w:cs/>
              </w:rPr>
              <w:t xml:space="preserve"> เช่น ไม้ผล ไม้ป่า กลุ่มปาล์ม </w:t>
            </w:r>
            <w:r w:rsidR="00A90EAB" w:rsidRPr="006F1A10">
              <w:rPr>
                <w:rFonts w:ascii="Browallia New" w:hAnsi="Browallia New" w:cs="Browallia New" w:hint="cs"/>
                <w:cs/>
              </w:rPr>
              <w:t>กลุ่ม</w:t>
            </w:r>
            <w:r w:rsidR="00D07E83" w:rsidRPr="006F1A10">
              <w:rPr>
                <w:rFonts w:ascii="Browallia New" w:hAnsi="Browallia New" w:cs="Browallia New" w:hint="cs"/>
                <w:cs/>
              </w:rPr>
              <w:t>ไผ่ เป็นต้น</w:t>
            </w:r>
            <w:r w:rsidR="00F329EB" w:rsidRPr="006F1A10">
              <w:rPr>
                <w:rFonts w:ascii="Browallia New" w:hAnsi="Browallia New" w:cs="Browallia New"/>
                <w:cs/>
              </w:rPr>
              <w:t xml:space="preserve"> </w:t>
            </w:r>
          </w:p>
        </w:tc>
      </w:tr>
      <w:tr w:rsidR="005C4EC5" w:rsidRPr="006F1A10" w14:paraId="2A9C3AED" w14:textId="77777777" w:rsidTr="00043625">
        <w:tc>
          <w:tcPr>
            <w:tcW w:w="1789" w:type="dxa"/>
          </w:tcPr>
          <w:p w14:paraId="561947E2" w14:textId="2A5DB9F8" w:rsidR="0011162D" w:rsidRPr="006F1A10" w:rsidRDefault="0011162D" w:rsidP="0011162D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 xml:space="preserve">สวนเชิงเดี่ยว </w:t>
            </w:r>
          </w:p>
        </w:tc>
        <w:tc>
          <w:tcPr>
            <w:tcW w:w="7227" w:type="dxa"/>
          </w:tcPr>
          <w:p w14:paraId="22E79DC4" w14:textId="5DEEF000" w:rsidR="0011162D" w:rsidRPr="006F1A10" w:rsidRDefault="0011162D" w:rsidP="005C3E4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เป็นการปลูกพืชเกษตรยืนต้นเพียงชนิดเดียวในพื้นที่ทำการเกษตร</w:t>
            </w:r>
          </w:p>
        </w:tc>
      </w:tr>
      <w:tr w:rsidR="005C4EC5" w:rsidRPr="006F1A10" w14:paraId="1C75A2EE" w14:textId="77777777" w:rsidTr="00043625">
        <w:tc>
          <w:tcPr>
            <w:tcW w:w="1789" w:type="dxa"/>
          </w:tcPr>
          <w:p w14:paraId="6DBB9E78" w14:textId="0CE48DD7" w:rsidR="0011162D" w:rsidRPr="006F1A10" w:rsidRDefault="0011162D" w:rsidP="00080650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สวนผสม</w:t>
            </w:r>
          </w:p>
        </w:tc>
        <w:tc>
          <w:tcPr>
            <w:tcW w:w="7227" w:type="dxa"/>
          </w:tcPr>
          <w:p w14:paraId="51BB6099" w14:textId="031AC1D6" w:rsidR="0011162D" w:rsidRPr="006F1A10" w:rsidRDefault="0011162D" w:rsidP="005C3E4A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 xml:space="preserve">เป็นรูปแบบการปลูกพืชเกษตรยืนต้นร่วมกับ พืชเกษตรยืนต้น หรือ พืชเกษตรอายุสั้นอื่นๆ ในพื้นที่การเกษตร </w:t>
            </w:r>
          </w:p>
        </w:tc>
      </w:tr>
      <w:tr w:rsidR="005C4EC5" w:rsidRPr="006F1A10" w14:paraId="17CF90F7" w14:textId="77777777" w:rsidTr="00043625">
        <w:tc>
          <w:tcPr>
            <w:tcW w:w="1789" w:type="dxa"/>
          </w:tcPr>
          <w:p w14:paraId="0D23CBB5" w14:textId="0BDF72B7" w:rsidR="00F37614" w:rsidRPr="006F1A10" w:rsidRDefault="00F37614" w:rsidP="00F37614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ตัดแต่งกิ่ง</w:t>
            </w:r>
          </w:p>
        </w:tc>
        <w:tc>
          <w:tcPr>
            <w:tcW w:w="7227" w:type="dxa"/>
          </w:tcPr>
          <w:p w14:paraId="314AA603" w14:textId="7507A3AF" w:rsidR="00F37614" w:rsidRPr="006F1A10" w:rsidRDefault="00F37614" w:rsidP="00F37614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 w:hint="cs"/>
                <w:cs/>
              </w:rPr>
              <w:t>เป็น</w:t>
            </w:r>
            <w:r w:rsidRPr="006F1A10">
              <w:rPr>
                <w:rFonts w:ascii="Browallia New" w:hAnsi="Browallia New" w:cs="Browallia New"/>
                <w:cs/>
              </w:rPr>
              <w:t>การกำจัดกิ่งบางกิ่งออกไป</w:t>
            </w:r>
            <w:r w:rsidRPr="006F1A10">
              <w:rPr>
                <w:rFonts w:ascii="Browallia New" w:hAnsi="Browallia New" w:cs="Browallia New" w:hint="cs"/>
                <w:cs/>
              </w:rPr>
              <w:t xml:space="preserve"> เพื่อรักษา</w:t>
            </w:r>
            <w:r w:rsidRPr="006F1A10">
              <w:rPr>
                <w:rFonts w:ascii="Browallia New" w:hAnsi="Browallia New" w:cs="Browallia New"/>
              </w:rPr>
              <w:t>/</w:t>
            </w:r>
            <w:r w:rsidRPr="006F1A10">
              <w:rPr>
                <w:rFonts w:ascii="Browallia New" w:hAnsi="Browallia New" w:cs="Browallia New" w:hint="cs"/>
                <w:cs/>
              </w:rPr>
              <w:t>เพิ่มผลผลิต เพื่อให้</w:t>
            </w:r>
            <w:r w:rsidRPr="006F1A10">
              <w:rPr>
                <w:rFonts w:ascii="Browallia New" w:hAnsi="Browallia New" w:cs="Browallia New"/>
                <w:cs/>
              </w:rPr>
              <w:t>ทำให้ได้ต้นไม้ที่มีลำต้น</w:t>
            </w:r>
            <w:r w:rsidRPr="006F1A10">
              <w:rPr>
                <w:rFonts w:ascii="Browallia New" w:hAnsi="Browallia New" w:cs="Browallia New" w:hint="cs"/>
                <w:cs/>
              </w:rPr>
              <w:t>เปลาตรง   หรือ เพื่อสะดวกต่อการเข้าปฎิบัติงานในพื้นที่</w:t>
            </w:r>
          </w:p>
        </w:tc>
      </w:tr>
      <w:tr w:rsidR="00F37614" w:rsidRPr="006F1A10" w14:paraId="4AFE084E" w14:textId="77777777" w:rsidTr="00043625">
        <w:tc>
          <w:tcPr>
            <w:tcW w:w="1789" w:type="dxa"/>
          </w:tcPr>
          <w:p w14:paraId="2C3A6A2E" w14:textId="77777777" w:rsidR="00F37614" w:rsidRPr="006F1A10" w:rsidRDefault="00F37614" w:rsidP="00F37614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  <w:cs/>
              </w:rPr>
              <w:t>หนังสือแสดงสิทธิการใช้ประโยชน์ที่ดินตามกฎหมาย</w:t>
            </w:r>
          </w:p>
        </w:tc>
        <w:tc>
          <w:tcPr>
            <w:tcW w:w="7227" w:type="dxa"/>
          </w:tcPr>
          <w:p w14:paraId="5808219A" w14:textId="77777777" w:rsidR="00F37614" w:rsidRPr="006F1A10" w:rsidRDefault="00F37614" w:rsidP="00F37614">
            <w:pPr>
              <w:tabs>
                <w:tab w:val="left" w:pos="433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  <w:cs/>
              </w:rPr>
              <w:t>เอกสารที่แสดงถึงสิทธิในการใช้ประโยชน์ที่ดินตามกฎหมาย เช่น  โฉนดที่ดิน (น.ส. 4) หนังสือรับรองการทำประโยชน์ (น.ส. 3) เอกสารสิทธิให้ประชาชนเข้าทำประโยชน์ในเขตปฏิรูปที่ดิน (สปก.) หนังสือขอใช้ที่สาธารณประโยชน์ หนังสืออนุญาตให้เข้าทำประโยชน์ในเขตนิคมสร้างตนเอง  (น.ค.3) หรือหนังสืออนุญาตการใช้ประโยชน์ที่ดินจากหน่วยงานราชการที่เกี่ยวข้อง  เป็นต้น</w:t>
            </w:r>
          </w:p>
        </w:tc>
      </w:tr>
    </w:tbl>
    <w:p w14:paraId="0E917FBE" w14:textId="062F0079" w:rsidR="00043625" w:rsidRPr="006F1A10" w:rsidRDefault="00043625" w:rsidP="00F329EB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5431DC40" w14:textId="77777777" w:rsidR="00043625" w:rsidRPr="006F1A10" w:rsidRDefault="00043625">
      <w:pPr>
        <w:spacing w:before="0" w:after="160" w:line="259" w:lineRule="auto"/>
        <w:ind w:left="0"/>
        <w:rPr>
          <w:rFonts w:ascii="Browallia New" w:hAnsi="Browallia New" w:cs="Browallia New"/>
        </w:rPr>
      </w:pPr>
      <w:r w:rsidRPr="006F1A10">
        <w:rPr>
          <w:rFonts w:ascii="Browallia New" w:hAnsi="Browallia New" w:cs="Browallia New"/>
        </w:rPr>
        <w:br w:type="page"/>
      </w:r>
    </w:p>
    <w:p w14:paraId="224D2FC9" w14:textId="77777777" w:rsidR="00F329EB" w:rsidRPr="006F1A10" w:rsidRDefault="00F329EB" w:rsidP="00F329EB">
      <w:pPr>
        <w:spacing w:before="0" w:after="0" w:line="240" w:lineRule="auto"/>
        <w:ind w:left="0"/>
        <w:rPr>
          <w:rFonts w:ascii="Browallia New" w:hAnsi="Browallia New" w:cs="Browallia New"/>
        </w:rPr>
      </w:pPr>
    </w:p>
    <w:tbl>
      <w:tblPr>
        <w:tblpPr w:leftFromText="180" w:rightFromText="180" w:vertAnchor="text" w:horzAnchor="margin" w:tblpY="46"/>
        <w:tblW w:w="92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6"/>
      </w:tblGrid>
      <w:tr w:rsidR="005C4EC5" w:rsidRPr="006F1A10" w14:paraId="2FAE496B" w14:textId="77777777" w:rsidTr="00080650">
        <w:tc>
          <w:tcPr>
            <w:tcW w:w="9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E429C" w14:textId="5AF41DA1" w:rsidR="00F329EB" w:rsidRPr="006F1A10" w:rsidRDefault="00F329EB" w:rsidP="00080650">
            <w:pPr>
              <w:spacing w:after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6F1A10">
              <w:rPr>
                <w:rFonts w:ascii="Browallia New" w:hAnsi="Browallia New" w:cs="Browallia New"/>
                <w:b/>
                <w:bCs/>
                <w:cs/>
              </w:rPr>
              <w:t>บันทึกการแก้ไข</w:t>
            </w:r>
            <w:r w:rsidR="00E12E7A">
              <w:rPr>
                <w:rFonts w:ascii="Browallia New" w:hAnsi="Browallia New" w:cs="Browallia New"/>
                <w:b/>
                <w:bCs/>
              </w:rPr>
              <w:t xml:space="preserve"> T-VER-METH-AGR</w:t>
            </w:r>
            <w:bookmarkStart w:id="0" w:name="_GoBack"/>
            <w:bookmarkEnd w:id="0"/>
            <w:r w:rsidRPr="006F1A10">
              <w:rPr>
                <w:rFonts w:ascii="Browallia New" w:hAnsi="Browallia New" w:cs="Browallia New"/>
                <w:b/>
                <w:bCs/>
              </w:rPr>
              <w:t>-02</w:t>
            </w:r>
          </w:p>
        </w:tc>
      </w:tr>
    </w:tbl>
    <w:p w14:paraId="4C435354" w14:textId="77777777" w:rsidR="00F329EB" w:rsidRPr="006F1A10" w:rsidRDefault="00F329EB" w:rsidP="00F329EB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9"/>
        <w:gridCol w:w="875"/>
        <w:gridCol w:w="1890"/>
        <w:gridCol w:w="4791"/>
      </w:tblGrid>
      <w:tr w:rsidR="00E12E7A" w:rsidRPr="006F1A10" w14:paraId="0630BEE2" w14:textId="77777777" w:rsidTr="008002ED">
        <w:trPr>
          <w:trHeight w:val="60"/>
        </w:trPr>
        <w:tc>
          <w:tcPr>
            <w:tcW w:w="679" w:type="dxa"/>
          </w:tcPr>
          <w:p w14:paraId="3E4BD683" w14:textId="77777777" w:rsidR="00E12E7A" w:rsidRPr="006F1A10" w:rsidRDefault="00E12E7A" w:rsidP="0008065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875" w:type="dxa"/>
          </w:tcPr>
          <w:p w14:paraId="7E713B00" w14:textId="77777777" w:rsidR="00E12E7A" w:rsidRPr="006F1A10" w:rsidRDefault="00E12E7A" w:rsidP="0008065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1890" w:type="dxa"/>
          </w:tcPr>
          <w:p w14:paraId="58F15FEA" w14:textId="77777777" w:rsidR="00E12E7A" w:rsidRPr="006F1A10" w:rsidRDefault="00E12E7A" w:rsidP="0008065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791" w:type="dxa"/>
          </w:tcPr>
          <w:p w14:paraId="3EF98A05" w14:textId="77777777" w:rsidR="00E12E7A" w:rsidRPr="006F1A10" w:rsidRDefault="00E12E7A" w:rsidP="0008065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6F1A10">
              <w:rPr>
                <w:rFonts w:ascii="Browallia New" w:hAnsi="Browallia New" w:cs="Browallia New"/>
                <w:b/>
                <w:bCs/>
                <w:cs/>
              </w:rPr>
              <w:t>รายการแก้ไข</w:t>
            </w:r>
          </w:p>
        </w:tc>
      </w:tr>
      <w:tr w:rsidR="00E12E7A" w:rsidRPr="006F1A10" w14:paraId="4A7E12B6" w14:textId="77777777" w:rsidTr="00F852AE">
        <w:tc>
          <w:tcPr>
            <w:tcW w:w="679" w:type="dxa"/>
          </w:tcPr>
          <w:p w14:paraId="68DD2D20" w14:textId="77777777" w:rsidR="00E12E7A" w:rsidRPr="006F1A10" w:rsidRDefault="00E12E7A" w:rsidP="00F852A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2</w:t>
            </w:r>
          </w:p>
        </w:tc>
        <w:tc>
          <w:tcPr>
            <w:tcW w:w="875" w:type="dxa"/>
          </w:tcPr>
          <w:p w14:paraId="08190BCE" w14:textId="77777777" w:rsidR="00E12E7A" w:rsidRPr="006F1A10" w:rsidRDefault="00E12E7A" w:rsidP="00F852A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lang w:val="en-GB"/>
              </w:rPr>
            </w:pPr>
            <w:r w:rsidRPr="006F1A10"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1890" w:type="dxa"/>
          </w:tcPr>
          <w:p w14:paraId="43E695E2" w14:textId="485A09B3" w:rsidR="00E12E7A" w:rsidRPr="006F1A10" w:rsidRDefault="00E12E7A" w:rsidP="00F852A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5B1C82">
              <w:rPr>
                <w:rFonts w:ascii="Browallia New" w:hAnsi="Browallia New" w:cs="Browallia New"/>
              </w:rPr>
              <w:t xml:space="preserve">19 </w:t>
            </w:r>
            <w:r w:rsidRPr="005B1C82">
              <w:rPr>
                <w:rFonts w:ascii="Browallia New" w:hAnsi="Browallia New" w:cs="Browallia New" w:hint="cs"/>
                <w:cs/>
              </w:rPr>
              <w:t>สิงหาคม</w:t>
            </w:r>
            <w:r w:rsidRPr="005B1C82">
              <w:rPr>
                <w:rFonts w:ascii="Browallia New" w:hAnsi="Browallia New" w:cs="Browallia New"/>
              </w:rPr>
              <w:t xml:space="preserve"> 2564</w:t>
            </w:r>
          </w:p>
        </w:tc>
        <w:tc>
          <w:tcPr>
            <w:tcW w:w="4791" w:type="dxa"/>
          </w:tcPr>
          <w:p w14:paraId="0010D3DA" w14:textId="77777777" w:rsidR="00E12E7A" w:rsidRPr="006F1A10" w:rsidRDefault="00E12E7A" w:rsidP="00F852AE">
            <w:pPr>
              <w:pStyle w:val="ListParagraph"/>
              <w:numPr>
                <w:ilvl w:val="0"/>
                <w:numId w:val="7"/>
              </w:numPr>
              <w:spacing w:before="0" w:after="0" w:line="240" w:lineRule="auto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>แก้</w:t>
            </w:r>
            <w:r w:rsidRPr="006F1A10">
              <w:rPr>
                <w:rFonts w:ascii="Browallia New" w:hAnsi="Browallia New" w:cs="Browallia New" w:hint="cs"/>
                <w:szCs w:val="32"/>
                <w:cs/>
              </w:rPr>
              <w:t>ไขคำผิด เปลี่ยน</w:t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t>ชื่อ</w:t>
            </w:r>
            <w:r w:rsidRPr="006F1A10">
              <w:rPr>
                <w:rFonts w:ascii="Browallia New" w:hAnsi="Browallia New" w:cs="Browallia New" w:hint="cs"/>
                <w:szCs w:val="32"/>
                <w:cs/>
              </w:rPr>
              <w:t>ระเบียบวิธีการคำนวณ</w:t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t xml:space="preserve">ภาษาไทย และ ภาษาอังกฤษ </w:t>
            </w:r>
          </w:p>
          <w:p w14:paraId="209BF005" w14:textId="77777777" w:rsidR="00E12E7A" w:rsidRPr="006F1A10" w:rsidRDefault="00E12E7A" w:rsidP="00F852AE">
            <w:pPr>
              <w:pStyle w:val="ListParagraph"/>
              <w:numPr>
                <w:ilvl w:val="0"/>
                <w:numId w:val="7"/>
              </w:numPr>
              <w:spacing w:before="0" w:after="0" w:line="240" w:lineRule="auto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 xml:space="preserve">แก้ไข หัวข้อ ลักษณะของกิจกรรม </w:t>
            </w:r>
            <w:r w:rsidRPr="006F1A10">
              <w:rPr>
                <w:rFonts w:ascii="Browallia New" w:hAnsi="Browallia New" w:cs="Browallia New"/>
                <w:szCs w:val="32"/>
                <w:cs/>
                <w:lang w:val="en-GB"/>
              </w:rPr>
              <w:t xml:space="preserve">ลักษณะและขอบเขตโครงการ </w:t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t>โครงการที่เข้า</w:t>
            </w:r>
            <w:r w:rsidRPr="006F1A10">
              <w:rPr>
                <w:rFonts w:ascii="Browallia New" w:hAnsi="Browallia New" w:cs="Browallia New"/>
                <w:szCs w:val="32"/>
                <w:cs/>
                <w:lang w:val="en-GB"/>
              </w:rPr>
              <w:t xml:space="preserve">ข่าย และ </w:t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t xml:space="preserve">ข้อมูลกรณีฐาน </w:t>
            </w:r>
            <w:r w:rsidRPr="006F1A10">
              <w:rPr>
                <w:rFonts w:ascii="Browallia New" w:hAnsi="Browallia New" w:cs="Browallia New"/>
                <w:szCs w:val="32"/>
                <w:cs/>
                <w:lang w:val="en-GB"/>
              </w:rPr>
              <w:t>โดยเปลี่ยนข้อความจากไม้ผล เป็น พืชเกษตรยืนต้น</w:t>
            </w:r>
          </w:p>
          <w:p w14:paraId="1953AE89" w14:textId="77777777" w:rsidR="00E12E7A" w:rsidRPr="006F1A10" w:rsidRDefault="00E12E7A" w:rsidP="00F852AE">
            <w:pPr>
              <w:pStyle w:val="ListParagraph"/>
              <w:numPr>
                <w:ilvl w:val="0"/>
                <w:numId w:val="7"/>
              </w:numPr>
              <w:spacing w:before="0" w:after="0" w:line="240" w:lineRule="auto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 w:hint="cs"/>
                <w:szCs w:val="32"/>
                <w:cs/>
                <w:lang w:val="en-GB"/>
              </w:rPr>
              <w:t xml:space="preserve">แก้ไขค่าตัวแปร ในค่ากรณีฐาน และค่ากรณีดำเนินโครงการ ให้มีความแต่กต่างกัน </w:t>
            </w:r>
          </w:p>
          <w:p w14:paraId="3A5B8028" w14:textId="77777777" w:rsidR="00E12E7A" w:rsidRPr="006F1A10" w:rsidRDefault="00E12E7A" w:rsidP="00F852AE">
            <w:pPr>
              <w:pStyle w:val="ListParagraph"/>
              <w:numPr>
                <w:ilvl w:val="0"/>
                <w:numId w:val="7"/>
              </w:numPr>
              <w:spacing w:before="0" w:after="0" w:line="240" w:lineRule="auto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 w:hint="cs"/>
                <w:szCs w:val="32"/>
                <w:cs/>
              </w:rPr>
              <w:t>แก้ไขสมการการประเมินการกักเก็บคาร์บอนจากพืชเกษตรยืนต้นในกรณีฐาน และ กรณีดำเนินโครงการ</w:t>
            </w:r>
          </w:p>
          <w:p w14:paraId="635055D2" w14:textId="77777777" w:rsidR="00E12E7A" w:rsidRPr="006F1A10" w:rsidRDefault="00E12E7A" w:rsidP="00F852AE">
            <w:pPr>
              <w:pStyle w:val="ListParagraph"/>
              <w:numPr>
                <w:ilvl w:val="0"/>
                <w:numId w:val="7"/>
              </w:numPr>
              <w:spacing w:before="0" w:after="0" w:line="240" w:lineRule="auto"/>
              <w:rPr>
                <w:rFonts w:ascii="Browallia New" w:hAnsi="Browallia New" w:cs="Browallia New"/>
                <w:szCs w:val="32"/>
                <w:lang w:val="en-GB"/>
              </w:rPr>
            </w:pPr>
            <w:r w:rsidRPr="006F1A10">
              <w:rPr>
                <w:rFonts w:ascii="Browallia New" w:hAnsi="Browallia New" w:cs="Browallia New" w:hint="cs"/>
                <w:szCs w:val="32"/>
                <w:cs/>
                <w:lang w:val="en-GB"/>
              </w:rPr>
              <w:t xml:space="preserve">แก้ไขสมการ คำนวณการกักเก็บคาร์บอนจากค่ากรณีดำเนินโครงการ โดยเพิ่มตัวแปร </w:t>
            </w:r>
            <w:proofErr w:type="spellStart"/>
            <w:r w:rsidRPr="006F1A10">
              <w:rPr>
                <w:rFonts w:ascii="Browallia New" w:hAnsi="Browallia New" w:cs="Browallia New"/>
                <w:szCs w:val="32"/>
                <w:lang w:val="en-GB"/>
              </w:rPr>
              <w:t>C</w:t>
            </w:r>
            <w:r w:rsidRPr="006F1A10">
              <w:rPr>
                <w:rFonts w:ascii="Browallia New" w:hAnsi="Browallia New" w:cs="Browallia New"/>
                <w:szCs w:val="32"/>
                <w:vertAlign w:val="subscript"/>
                <w:lang w:val="en-GB"/>
              </w:rPr>
              <w:t>Pruning</w:t>
            </w:r>
            <w:proofErr w:type="spellEnd"/>
            <w:r w:rsidRPr="006F1A10">
              <w:rPr>
                <w:rFonts w:ascii="Browallia New" w:hAnsi="Browallia New" w:cs="Browallia New" w:hint="cs"/>
                <w:szCs w:val="32"/>
                <w:cs/>
                <w:lang w:val="en-GB"/>
              </w:rPr>
              <w:t xml:space="preserve"> </w:t>
            </w:r>
            <w:r w:rsidRPr="006F1A10">
              <w:rPr>
                <w:rFonts w:ascii="Browallia New" w:hAnsi="Browallia New" w:cs="Browallia New"/>
                <w:szCs w:val="32"/>
                <w:lang w:val="en-GB"/>
              </w:rPr>
              <w:t>(</w:t>
            </w:r>
            <w:r w:rsidRPr="006F1A10">
              <w:rPr>
                <w:rFonts w:ascii="Browallia New" w:hAnsi="Browallia New" w:cs="Browallia New"/>
                <w:szCs w:val="32"/>
                <w:cs/>
                <w:lang w:val="en-GB"/>
              </w:rPr>
              <w:t>ปริมาณการสูญเสียคาร์บอนจากการตัดแต่งกิ่ง จากการดำเนินโครงการ</w:t>
            </w:r>
            <w:r w:rsidRPr="006F1A10">
              <w:rPr>
                <w:rFonts w:ascii="Browallia New" w:hAnsi="Browallia New" w:cs="Browallia New"/>
                <w:szCs w:val="32"/>
                <w:lang w:val="en-GB"/>
              </w:rPr>
              <w:t xml:space="preserve">) </w:t>
            </w:r>
            <w:r w:rsidRPr="006F1A10">
              <w:rPr>
                <w:rFonts w:ascii="Browallia New" w:hAnsi="Browallia New" w:cs="Browallia New" w:hint="cs"/>
                <w:szCs w:val="32"/>
                <w:cs/>
                <w:lang w:val="en-GB"/>
              </w:rPr>
              <w:t xml:space="preserve">เข้าไปในสมการ </w:t>
            </w:r>
          </w:p>
          <w:p w14:paraId="1BF94A95" w14:textId="77777777" w:rsidR="00E12E7A" w:rsidRPr="006F1A10" w:rsidRDefault="00E12E7A" w:rsidP="00F852AE">
            <w:pPr>
              <w:pStyle w:val="ListParagraph"/>
              <w:numPr>
                <w:ilvl w:val="0"/>
                <w:numId w:val="7"/>
              </w:numPr>
              <w:spacing w:before="0" w:after="0" w:line="240" w:lineRule="auto"/>
              <w:rPr>
                <w:rFonts w:ascii="Browallia New" w:hAnsi="Browallia New" w:cs="Browallia New"/>
                <w:szCs w:val="32"/>
                <w:lang w:val="en-GB"/>
              </w:rPr>
            </w:pPr>
            <w:r w:rsidRPr="006F1A10">
              <w:rPr>
                <w:rFonts w:ascii="Browallia New" w:hAnsi="Browallia New" w:cs="Browallia New" w:hint="cs"/>
                <w:szCs w:val="32"/>
                <w:cs/>
                <w:lang w:val="en-GB"/>
              </w:rPr>
              <w:t>ปรับปรุงตารางค่าพารามิเตอร์ที่ไม่ต้องติดตาม และ พารามิเตอร์ที่ต้องติดตามให้สอดคล้องกับระเบียบวิธีการอื่น ๆ</w:t>
            </w:r>
          </w:p>
          <w:p w14:paraId="45AF022E" w14:textId="77777777" w:rsidR="00E12E7A" w:rsidRPr="006F1A10" w:rsidRDefault="00E12E7A" w:rsidP="00F852AE">
            <w:pPr>
              <w:pStyle w:val="ListParagraph"/>
              <w:numPr>
                <w:ilvl w:val="0"/>
                <w:numId w:val="7"/>
              </w:numPr>
              <w:spacing w:before="0" w:after="0" w:line="240" w:lineRule="auto"/>
              <w:rPr>
                <w:rFonts w:ascii="Browallia New" w:hAnsi="Browallia New" w:cs="Browallia New"/>
                <w:szCs w:val="32"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 xml:space="preserve">แก้เพิ่มเติม ภาคผนวกที่ 1 เพิ่มนิยามคำว่า </w:t>
            </w:r>
            <w:r w:rsidRPr="006F1A10">
              <w:rPr>
                <w:rFonts w:ascii="Browallia New" w:hAnsi="Browallia New" w:cs="Browallia New" w:hint="cs"/>
                <w:szCs w:val="32"/>
                <w:cs/>
              </w:rPr>
              <w:t>พืชเกษตรยืนต้น</w:t>
            </w:r>
            <w:r w:rsidRPr="006F1A10">
              <w:rPr>
                <w:rFonts w:ascii="Browallia New" w:hAnsi="Browallia New" w:cs="Browallia New"/>
                <w:szCs w:val="32"/>
                <w:cs/>
              </w:rPr>
              <w:t xml:space="preserve"> และ </w:t>
            </w:r>
            <w:r w:rsidRPr="006F1A10">
              <w:rPr>
                <w:rFonts w:ascii="Browallia New" w:hAnsi="Browallia New" w:cs="Browallia New" w:hint="cs"/>
                <w:szCs w:val="32"/>
                <w:cs/>
              </w:rPr>
              <w:t xml:space="preserve">การตัดแต่งกิ่ง และตัดนิยามคำที่ไม่เกี่ยวข้องออก </w:t>
            </w:r>
          </w:p>
          <w:p w14:paraId="65F3868F" w14:textId="77777777" w:rsidR="00E12E7A" w:rsidRPr="006F1A10" w:rsidRDefault="00E12E7A" w:rsidP="00F852AE">
            <w:pPr>
              <w:pStyle w:val="ListParagraph"/>
              <w:numPr>
                <w:ilvl w:val="0"/>
                <w:numId w:val="7"/>
              </w:numPr>
              <w:spacing w:before="0" w:after="0" w:line="240" w:lineRule="auto"/>
              <w:rPr>
                <w:rFonts w:ascii="Browallia New" w:hAnsi="Browallia New" w:cs="Browallia New"/>
                <w:sz w:val="22"/>
                <w:szCs w:val="28"/>
              </w:rPr>
            </w:pPr>
            <w:r w:rsidRPr="006F1A10">
              <w:rPr>
                <w:rFonts w:ascii="Browallia New" w:hAnsi="Browallia New" w:cs="Browallia New"/>
                <w:szCs w:val="32"/>
                <w:cs/>
              </w:rPr>
              <w:t>แก้เพิ่มเติม ภาคผนวกที่ 1 เพิ่มเติมรายละเอียดคำว่า หนังสือแสดงสิทธิการใช้ประโยชน์ที่ดินตามกฎหมาย</w:t>
            </w:r>
          </w:p>
        </w:tc>
      </w:tr>
      <w:tr w:rsidR="00E12E7A" w:rsidRPr="006F1A10" w14:paraId="58188C55" w14:textId="77777777" w:rsidTr="008002ED">
        <w:tc>
          <w:tcPr>
            <w:tcW w:w="679" w:type="dxa"/>
          </w:tcPr>
          <w:p w14:paraId="7CCEB513" w14:textId="77777777" w:rsidR="00E12E7A" w:rsidRPr="006F1A10" w:rsidRDefault="00E12E7A" w:rsidP="0008065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875" w:type="dxa"/>
          </w:tcPr>
          <w:p w14:paraId="21059E9A" w14:textId="77777777" w:rsidR="00E12E7A" w:rsidRPr="006F1A10" w:rsidRDefault="00E12E7A" w:rsidP="0008065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6F1A10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1890" w:type="dxa"/>
          </w:tcPr>
          <w:p w14:paraId="6FA247CB" w14:textId="77777777" w:rsidR="00E12E7A" w:rsidRPr="006F1A10" w:rsidRDefault="00E12E7A" w:rsidP="0008065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6F1A10">
              <w:rPr>
                <w:rFonts w:ascii="Browallia New" w:hAnsi="Browallia New" w:cs="Browallia New"/>
              </w:rPr>
              <w:t xml:space="preserve">27 </w:t>
            </w:r>
            <w:r w:rsidRPr="006F1A10">
              <w:rPr>
                <w:rFonts w:ascii="Browallia New" w:hAnsi="Browallia New" w:cs="Browallia New"/>
                <w:cs/>
              </w:rPr>
              <w:t>มิถุนายน 2557</w:t>
            </w:r>
          </w:p>
        </w:tc>
        <w:tc>
          <w:tcPr>
            <w:tcW w:w="4791" w:type="dxa"/>
          </w:tcPr>
          <w:p w14:paraId="3FA92C62" w14:textId="77777777" w:rsidR="00E12E7A" w:rsidRPr="006F1A10" w:rsidRDefault="00E12E7A" w:rsidP="00080650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</w:p>
        </w:tc>
      </w:tr>
    </w:tbl>
    <w:p w14:paraId="603E8C2C" w14:textId="21C189CC" w:rsidR="008D11E9" w:rsidRPr="006F1A10" w:rsidRDefault="008D11E9" w:rsidP="00C7319D">
      <w:pPr>
        <w:ind w:left="0"/>
      </w:pPr>
    </w:p>
    <w:sectPr w:rsidR="008D11E9" w:rsidRPr="006F1A10" w:rsidSect="00080650">
      <w:headerReference w:type="default" r:id="rId8"/>
      <w:footerReference w:type="default" r:id="rId9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610E74" w14:textId="77777777" w:rsidR="00C36130" w:rsidRDefault="00C36130">
      <w:pPr>
        <w:spacing w:before="0" w:after="0" w:line="240" w:lineRule="auto"/>
      </w:pPr>
      <w:r>
        <w:separator/>
      </w:r>
    </w:p>
  </w:endnote>
  <w:endnote w:type="continuationSeparator" w:id="0">
    <w:p w14:paraId="044D61B8" w14:textId="77777777" w:rsidR="00C36130" w:rsidRDefault="00C3613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Niramit AS">
    <w:altName w:val="TH SarabunPSK"/>
    <w:panose1 w:val="02000506000000020004"/>
    <w:charset w:val="00"/>
    <w:family w:val="auto"/>
    <w:pitch w:val="variable"/>
    <w:sig w:usb0="00000000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F005CA" w14:textId="77777777" w:rsidR="00ED713A" w:rsidRDefault="00ED713A" w:rsidP="0008065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8"/>
        <w:szCs w:val="28"/>
      </w:rPr>
    </w:pPr>
    <w:r w:rsidRPr="00E87369">
      <w:rPr>
        <w:rFonts w:ascii="Browallia New" w:hAnsi="Browallia New" w:cs="Browallia New"/>
        <w:b/>
        <w:bCs/>
        <w:sz w:val="28"/>
        <w:szCs w:val="28"/>
        <w:cs/>
      </w:rPr>
      <w:t xml:space="preserve">องค์การบริหารจัดการก๊าซเรือนกระจก (องค์การมหาชน) </w:t>
    </w:r>
    <w:r>
      <w:rPr>
        <w:rFonts w:ascii="Browallia New" w:hAnsi="Browallia New" w:cs="Browallia New"/>
        <w:b/>
        <w:bCs/>
        <w:sz w:val="28"/>
        <w:szCs w:val="28"/>
      </w:rPr>
      <w:t>(</w:t>
    </w:r>
    <w:r w:rsidRPr="00E87369">
      <w:rPr>
        <w:rFonts w:ascii="Browallia New" w:hAnsi="Browallia New" w:cs="Browallia New"/>
        <w:b/>
        <w:bCs/>
        <w:sz w:val="28"/>
        <w:szCs w:val="28"/>
        <w:cs/>
      </w:rPr>
      <w:t>อบก.</w:t>
    </w:r>
    <w:r>
      <w:rPr>
        <w:rFonts w:ascii="Browallia New" w:hAnsi="Browallia New" w:cs="Browallia New"/>
        <w:b/>
        <w:bCs/>
        <w:sz w:val="28"/>
        <w:szCs w:val="28"/>
      </w:rPr>
      <w:t>)</w:t>
    </w:r>
  </w:p>
  <w:p w14:paraId="5E1AFDEF" w14:textId="77777777" w:rsidR="00ED713A" w:rsidRPr="00BC15C0" w:rsidRDefault="00ED713A" w:rsidP="0008065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8"/>
        <w:szCs w:val="28"/>
      </w:rPr>
    </w:pPr>
    <w:r>
      <w:rPr>
        <w:rFonts w:ascii="Browallia New" w:hAnsi="Browallia New" w:cs="Browallia New"/>
        <w:b/>
        <w:bCs/>
        <w:sz w:val="28"/>
        <w:szCs w:val="28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1E7BCF" w14:textId="77777777" w:rsidR="00C36130" w:rsidRDefault="00C36130">
      <w:pPr>
        <w:spacing w:before="0" w:after="0" w:line="240" w:lineRule="auto"/>
      </w:pPr>
      <w:r>
        <w:separator/>
      </w:r>
    </w:p>
  </w:footnote>
  <w:footnote w:type="continuationSeparator" w:id="0">
    <w:p w14:paraId="19387C76" w14:textId="77777777" w:rsidR="00C36130" w:rsidRDefault="00C3613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A8A4B6" w14:textId="77777777" w:rsidR="00ED713A" w:rsidRPr="0087452D" w:rsidRDefault="00ED713A" w:rsidP="00080650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3EE8C9D2" wp14:editId="039350C3">
              <wp:simplePos x="0" y="0"/>
              <wp:positionH relativeFrom="margin">
                <wp:posOffset>0</wp:posOffset>
              </wp:positionH>
              <wp:positionV relativeFrom="topMargin">
                <wp:posOffset>307340</wp:posOffset>
              </wp:positionV>
              <wp:extent cx="5728970" cy="43624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2897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Style w:val="TableGrid"/>
                            <w:tblW w:w="0" w:type="auto"/>
                            <w:tblInd w:w="-34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ED713A" w14:paraId="27A8402E" w14:textId="77777777" w:rsidTr="00080650">
                            <w:tc>
                              <w:tcPr>
                                <w:tcW w:w="851" w:type="dxa"/>
                              </w:tcPr>
                              <w:p w14:paraId="5C88F73B" w14:textId="77777777" w:rsidR="00ED713A" w:rsidRDefault="00ED713A" w:rsidP="00080650">
                                <w:pPr>
                                  <w:spacing w:before="0" w:after="0" w:line="240" w:lineRule="auto"/>
                                  <w:ind w:left="0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4048C1DE" wp14:editId="42422FE0">
                                      <wp:extent cx="322735" cy="324000"/>
                                      <wp:effectExtent l="19050" t="0" r="1115" b="0"/>
                                      <wp:docPr id="1" name="Picture 0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TVER Logo.png"/>
                                              <pic:cNvPicPr/>
                                            </pic:nvPicPr>
                                            <pic:blipFill>
                                              <a:blip r:embed="rId1"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22735" cy="3240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0D8167EE" w14:textId="77777777" w:rsidR="00ED713A" w:rsidRPr="00CD0E42" w:rsidRDefault="00ED713A" w:rsidP="00080650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CD0E42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120F4C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387CD29A" w14:textId="77777777" w:rsidR="00ED713A" w:rsidRPr="00ED713A" w:rsidRDefault="00ED713A" w:rsidP="00080650">
                                <w:pPr>
                                  <w:spacing w:before="0" w:after="0" w:line="240" w:lineRule="auto"/>
                                  <w:jc w:val="right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CD0E42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-VER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-AGR-02</w:t>
                                </w:r>
                                <w:r w:rsidRPr="00CD0E42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 </w:t>
                                </w:r>
                                <w:r w:rsidRPr="00ED713A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sion 2</w:t>
                                </w:r>
                              </w:p>
                            </w:tc>
                          </w:tr>
                        </w:tbl>
                        <w:p w14:paraId="7CB2DD34" w14:textId="77777777" w:rsidR="00ED713A" w:rsidRPr="003A7941" w:rsidRDefault="00ED713A" w:rsidP="00080650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E8C9D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24.2pt;width:451.1pt;height:34.35pt;z-index:251660288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" o:allowincell="f" filled="f" stroked="f">
              <v:textbox inset=",0,,0">
                <w:txbxContent>
                  <w:tbl>
                    <w:tblPr>
                      <w:tblStyle w:val="TableGrid"/>
                      <w:tblW w:w="0" w:type="auto"/>
                      <w:tblInd w:w="-34" w:type="dxa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ED713A" w14:paraId="27A8402E" w14:textId="77777777" w:rsidTr="00080650">
                      <w:tc>
                        <w:tcPr>
                          <w:tcW w:w="851" w:type="dxa"/>
                        </w:tcPr>
                        <w:p w14:paraId="5C88F73B" w14:textId="77777777" w:rsidR="00ED713A" w:rsidRDefault="00ED713A" w:rsidP="00080650">
                          <w:pPr>
                            <w:spacing w:before="0" w:after="0" w:line="240" w:lineRule="auto"/>
                            <w:ind w:left="0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48C1DE" wp14:editId="42422FE0">
                                <wp:extent cx="322735" cy="324000"/>
                                <wp:effectExtent l="19050" t="0" r="1115" b="0"/>
                                <wp:docPr id="1" name="Picture 0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TVER Logo.png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22735" cy="324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0D8167EE" w14:textId="77777777" w:rsidR="00ED713A" w:rsidRPr="00CD0E42" w:rsidRDefault="00ED713A" w:rsidP="00080650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  <w:t xml:space="preserve"> </w:t>
                          </w:r>
                          <w:r w:rsidRPr="00120F4C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387CD29A" w14:textId="77777777" w:rsidR="00ED713A" w:rsidRPr="00ED713A" w:rsidRDefault="00ED713A" w:rsidP="00080650">
                          <w:pPr>
                            <w:spacing w:before="0" w:after="0" w:line="240" w:lineRule="auto"/>
                            <w:jc w:val="right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-VER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METH-AGR-02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 </w:t>
                          </w:r>
                          <w:r w:rsidRPr="00ED713A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sion 2</w:t>
                          </w:r>
                        </w:p>
                      </w:tc>
                    </w:tr>
                  </w:tbl>
                  <w:p w14:paraId="7CB2DD34" w14:textId="77777777" w:rsidR="00ED713A" w:rsidRPr="003A7941" w:rsidRDefault="00ED713A" w:rsidP="00080650"/>
                </w:txbxContent>
              </v:textbox>
              <w10:wrap anchorx="margin" anchory="margin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58E09A7" wp14:editId="75152A13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860" cy="23177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231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19714F" w14:textId="14863ADD" w:rsidR="00ED713A" w:rsidRPr="00CD0E42" w:rsidRDefault="00ED713A" w:rsidP="00080650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E12E7A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1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E09A7" id="Text Box 1" o:spid="_x0000_s1027" type="#_x0000_t202" style="position:absolute;left:0;text-align:left;margin-left:20.6pt;margin-top:0;width:71.8pt;height:18.25pt;z-index:251659264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" o:allowincell="f" fillcolor="#5b9bd5 [3204]" stroked="f">
              <v:textbox style="mso-fit-shape-to-text:t" inset=",0,,0">
                <w:txbxContent>
                  <w:p w14:paraId="6019714F" w14:textId="14863ADD" w:rsidR="00ED713A" w:rsidRPr="00CD0E42" w:rsidRDefault="00ED713A" w:rsidP="00080650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E12E7A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21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>
    <w:nsid w:val="0814252D"/>
    <w:multiLevelType w:val="hybridMultilevel"/>
    <w:tmpl w:val="13C0F9A6"/>
    <w:lvl w:ilvl="0" w:tplc="20B66CC0">
      <w:start w:val="1"/>
      <w:numFmt w:val="decimal"/>
      <w:lvlText w:val="%1."/>
      <w:lvlJc w:val="left"/>
      <w:pPr>
        <w:ind w:left="360" w:hanging="360"/>
      </w:pPr>
      <w:rPr>
        <w:sz w:val="32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D1B6AEA"/>
    <w:multiLevelType w:val="hybridMultilevel"/>
    <w:tmpl w:val="B8784A6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>
    <w:nsid w:val="176E043C"/>
    <w:multiLevelType w:val="hybridMultilevel"/>
    <w:tmpl w:val="2F34560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>
    <w:nsid w:val="18070C8E"/>
    <w:multiLevelType w:val="hybridMultilevel"/>
    <w:tmpl w:val="945877C2"/>
    <w:lvl w:ilvl="0" w:tplc="08090011">
      <w:start w:val="1"/>
      <w:numFmt w:val="decimal"/>
      <w:lvlText w:val="%1)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2EE77ED0"/>
    <w:multiLevelType w:val="hybridMultilevel"/>
    <w:tmpl w:val="C8CAA392"/>
    <w:lvl w:ilvl="0" w:tplc="A8600E60">
      <w:start w:val="27"/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EC81382"/>
    <w:multiLevelType w:val="multilevel"/>
    <w:tmpl w:val="829870E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>
    <w:nsid w:val="682D6618"/>
    <w:multiLevelType w:val="multilevel"/>
    <w:tmpl w:val="14242AA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7"/>
  </w:num>
  <w:num w:numId="6">
    <w:abstractNumId w:val="6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E1MTSzsDAyNzFX0lEKTi0uzszPAykwrAUARLo34ywAAAA="/>
  </w:docVars>
  <w:rsids>
    <w:rsidRoot w:val="00F329EB"/>
    <w:rsid w:val="000342CA"/>
    <w:rsid w:val="00043625"/>
    <w:rsid w:val="000459ED"/>
    <w:rsid w:val="00053092"/>
    <w:rsid w:val="00080650"/>
    <w:rsid w:val="000D2B7F"/>
    <w:rsid w:val="000E4C70"/>
    <w:rsid w:val="000F6632"/>
    <w:rsid w:val="0011162D"/>
    <w:rsid w:val="00115BC3"/>
    <w:rsid w:val="0015419C"/>
    <w:rsid w:val="001705F0"/>
    <w:rsid w:val="0019708F"/>
    <w:rsid w:val="001A71BA"/>
    <w:rsid w:val="001C65D4"/>
    <w:rsid w:val="001C7DC2"/>
    <w:rsid w:val="001E2B6D"/>
    <w:rsid w:val="00224594"/>
    <w:rsid w:val="00272F68"/>
    <w:rsid w:val="002B3CC4"/>
    <w:rsid w:val="002C04B6"/>
    <w:rsid w:val="002D6B86"/>
    <w:rsid w:val="002E0597"/>
    <w:rsid w:val="002E22F1"/>
    <w:rsid w:val="003B162A"/>
    <w:rsid w:val="003E3CC7"/>
    <w:rsid w:val="00475DF1"/>
    <w:rsid w:val="004B62AB"/>
    <w:rsid w:val="004F408A"/>
    <w:rsid w:val="0051311C"/>
    <w:rsid w:val="005B3E83"/>
    <w:rsid w:val="005B6AA3"/>
    <w:rsid w:val="005C3E4A"/>
    <w:rsid w:val="005C4EC5"/>
    <w:rsid w:val="005E04FD"/>
    <w:rsid w:val="005F7A4C"/>
    <w:rsid w:val="00614BF3"/>
    <w:rsid w:val="006806C5"/>
    <w:rsid w:val="006F1A10"/>
    <w:rsid w:val="006F2F45"/>
    <w:rsid w:val="00703F7B"/>
    <w:rsid w:val="00707184"/>
    <w:rsid w:val="00751D99"/>
    <w:rsid w:val="007A12FB"/>
    <w:rsid w:val="007E068B"/>
    <w:rsid w:val="007F38AE"/>
    <w:rsid w:val="008002ED"/>
    <w:rsid w:val="00821603"/>
    <w:rsid w:val="008256B8"/>
    <w:rsid w:val="0088182E"/>
    <w:rsid w:val="00884158"/>
    <w:rsid w:val="008846A5"/>
    <w:rsid w:val="00893006"/>
    <w:rsid w:val="008C66C6"/>
    <w:rsid w:val="008D11E9"/>
    <w:rsid w:val="008D24AE"/>
    <w:rsid w:val="00901BD1"/>
    <w:rsid w:val="00914C48"/>
    <w:rsid w:val="009277C4"/>
    <w:rsid w:val="009737BF"/>
    <w:rsid w:val="009D1348"/>
    <w:rsid w:val="009D24F0"/>
    <w:rsid w:val="009D45A5"/>
    <w:rsid w:val="00A00E61"/>
    <w:rsid w:val="00A07CF6"/>
    <w:rsid w:val="00A17569"/>
    <w:rsid w:val="00A209CA"/>
    <w:rsid w:val="00A2403A"/>
    <w:rsid w:val="00A76DC4"/>
    <w:rsid w:val="00A90EAB"/>
    <w:rsid w:val="00AB1077"/>
    <w:rsid w:val="00AE64A5"/>
    <w:rsid w:val="00B138A2"/>
    <w:rsid w:val="00B15BD9"/>
    <w:rsid w:val="00BA2BED"/>
    <w:rsid w:val="00BA7383"/>
    <w:rsid w:val="00BB0734"/>
    <w:rsid w:val="00BB077D"/>
    <w:rsid w:val="00BE703B"/>
    <w:rsid w:val="00C27C03"/>
    <w:rsid w:val="00C314F8"/>
    <w:rsid w:val="00C36130"/>
    <w:rsid w:val="00C7319D"/>
    <w:rsid w:val="00CA648F"/>
    <w:rsid w:val="00CB3D98"/>
    <w:rsid w:val="00CC21A1"/>
    <w:rsid w:val="00CF0496"/>
    <w:rsid w:val="00D07E83"/>
    <w:rsid w:val="00D16068"/>
    <w:rsid w:val="00D1774A"/>
    <w:rsid w:val="00D308AE"/>
    <w:rsid w:val="00D83779"/>
    <w:rsid w:val="00DA444B"/>
    <w:rsid w:val="00DB3B8A"/>
    <w:rsid w:val="00DB766D"/>
    <w:rsid w:val="00DC0827"/>
    <w:rsid w:val="00DF7D19"/>
    <w:rsid w:val="00E12E7A"/>
    <w:rsid w:val="00E714D2"/>
    <w:rsid w:val="00EC13A0"/>
    <w:rsid w:val="00ED713A"/>
    <w:rsid w:val="00F13435"/>
    <w:rsid w:val="00F317F1"/>
    <w:rsid w:val="00F329EB"/>
    <w:rsid w:val="00F356FC"/>
    <w:rsid w:val="00F37614"/>
    <w:rsid w:val="00F56C98"/>
    <w:rsid w:val="00F62FA3"/>
    <w:rsid w:val="00F92AB5"/>
    <w:rsid w:val="00FD2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0337022"/>
  <w15:chartTrackingRefBased/>
  <w15:docId w15:val="{278B1595-1228-448B-86B5-EBCD59478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29EB"/>
    <w:pPr>
      <w:spacing w:before="120" w:after="200" w:line="276" w:lineRule="auto"/>
      <w:ind w:left="357"/>
    </w:pPr>
    <w:rPr>
      <w:rFonts w:ascii="TH Niramit AS" w:eastAsia="Calibri" w:hAnsi="TH Niramit AS" w:cs="Angsana New"/>
      <w:sz w:val="32"/>
      <w:szCs w:val="3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29E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F329EB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29EB"/>
    <w:rPr>
      <w:rFonts w:ascii="Cambria" w:eastAsia="Times New Roman" w:hAnsi="Cambria" w:cs="Angsana New"/>
      <w:b/>
      <w:bCs/>
      <w:color w:val="365F91"/>
      <w:sz w:val="28"/>
      <w:szCs w:val="35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329EB"/>
    <w:rPr>
      <w:rFonts w:ascii="Tahoma" w:eastAsia="Times New Roman" w:hAnsi="Tahoma" w:cs="Tahoma"/>
      <w:b/>
      <w:bCs/>
      <w:sz w:val="36"/>
      <w:szCs w:val="36"/>
      <w:lang w:val="en-US"/>
    </w:rPr>
  </w:style>
  <w:style w:type="paragraph" w:styleId="ListParagraph">
    <w:name w:val="List Paragraph"/>
    <w:basedOn w:val="Normal"/>
    <w:uiPriority w:val="34"/>
    <w:qFormat/>
    <w:rsid w:val="00F329EB"/>
    <w:pPr>
      <w:ind w:left="720"/>
      <w:contextualSpacing/>
    </w:pPr>
    <w:rPr>
      <w:szCs w:val="40"/>
    </w:rPr>
  </w:style>
  <w:style w:type="table" w:styleId="TableGrid">
    <w:name w:val="Table Grid"/>
    <w:basedOn w:val="TableNormal"/>
    <w:uiPriority w:val="1"/>
    <w:rsid w:val="00F329EB"/>
    <w:pPr>
      <w:spacing w:after="0" w:line="240" w:lineRule="auto"/>
    </w:pPr>
    <w:rPr>
      <w:rFonts w:ascii="TH Niramit AS" w:eastAsia="Calibri" w:hAnsi="TH Niramit AS" w:cs="Angsana New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329EB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329EB"/>
    <w:rPr>
      <w:rFonts w:ascii="TH Niramit AS" w:eastAsia="Calibri" w:hAnsi="TH Niramit AS" w:cs="Angsana New"/>
      <w:sz w:val="20"/>
      <w:szCs w:val="25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F329EB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29EB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F329EB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rsid w:val="00F329EB"/>
    <w:rPr>
      <w:rFonts w:ascii="TH Niramit AS" w:eastAsia="Calibri" w:hAnsi="TH Niramit AS" w:cs="Angsana New"/>
      <w:sz w:val="32"/>
      <w:szCs w:val="4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329EB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F329EB"/>
    <w:rPr>
      <w:rFonts w:ascii="TH Niramit AS" w:eastAsia="Calibri" w:hAnsi="TH Niramit AS" w:cs="Angsana New"/>
      <w:sz w:val="32"/>
      <w:szCs w:val="40"/>
      <w:lang w:val="en-US"/>
    </w:rPr>
  </w:style>
  <w:style w:type="paragraph" w:styleId="BalloonText">
    <w:name w:val="Balloon Text"/>
    <w:basedOn w:val="Normal"/>
    <w:link w:val="BalloonTextChar"/>
    <w:semiHidden/>
    <w:rsid w:val="00F329EB"/>
    <w:rPr>
      <w:rFonts w:ascii="Tahoma" w:hAnsi="Tahoma"/>
      <w:sz w:val="16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329EB"/>
    <w:rPr>
      <w:rFonts w:ascii="Tahoma" w:eastAsia="Calibri" w:hAnsi="Tahoma" w:cs="Angsana New"/>
      <w:sz w:val="16"/>
      <w:szCs w:val="18"/>
      <w:lang w:val="en-US"/>
    </w:rPr>
  </w:style>
  <w:style w:type="character" w:styleId="PageNumber">
    <w:name w:val="page number"/>
    <w:basedOn w:val="DefaultParagraphFont"/>
    <w:rsid w:val="00F329EB"/>
  </w:style>
  <w:style w:type="paragraph" w:styleId="EndnoteText">
    <w:name w:val="endnote text"/>
    <w:basedOn w:val="Normal"/>
    <w:link w:val="EndnoteTextChar"/>
    <w:semiHidden/>
    <w:rsid w:val="00F329EB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F329EB"/>
    <w:rPr>
      <w:rFonts w:ascii="Times New Roman" w:eastAsia="Times New Roman" w:hAnsi="Times New Roman" w:cs="Times New Roman"/>
      <w:szCs w:val="20"/>
      <w:lang w:bidi="ar-SA"/>
    </w:rPr>
  </w:style>
  <w:style w:type="paragraph" w:customStyle="1" w:styleId="PlainwithIndent">
    <w:name w:val="Plain with Indent"/>
    <w:basedOn w:val="Normal"/>
    <w:rsid w:val="00F329EB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F329EB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329EB"/>
  </w:style>
  <w:style w:type="character" w:styleId="Strong">
    <w:name w:val="Strong"/>
    <w:basedOn w:val="DefaultParagraphFont"/>
    <w:uiPriority w:val="22"/>
    <w:qFormat/>
    <w:rsid w:val="00F329EB"/>
    <w:rPr>
      <w:b/>
      <w:bCs/>
    </w:rPr>
  </w:style>
  <w:style w:type="paragraph" w:customStyle="1" w:styleId="Default">
    <w:name w:val="Default"/>
    <w:rsid w:val="00F329EB"/>
    <w:pPr>
      <w:autoSpaceDE w:val="0"/>
      <w:autoSpaceDN w:val="0"/>
      <w:adjustRightInd w:val="0"/>
      <w:spacing w:after="0" w:line="240" w:lineRule="auto"/>
    </w:pPr>
    <w:rPr>
      <w:rFonts w:ascii="Browallia New" w:eastAsia="Calibri" w:hAnsi="Browallia New" w:cs="Browallia New"/>
      <w:color w:val="000000"/>
      <w:sz w:val="24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F329EB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F329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29EB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29EB"/>
    <w:rPr>
      <w:rFonts w:ascii="TH Niramit AS" w:eastAsia="Calibri" w:hAnsi="TH Niramit AS" w:cs="Angsana New"/>
      <w:sz w:val="20"/>
      <w:szCs w:val="25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29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29EB"/>
    <w:rPr>
      <w:rFonts w:ascii="TH Niramit AS" w:eastAsia="Calibri" w:hAnsi="TH Niramit AS" w:cs="Angsana New"/>
      <w:b/>
      <w:bCs/>
      <w:sz w:val="20"/>
      <w:szCs w:val="25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D598CB-FBDE-4FF7-97F1-306AF48681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3</Pages>
  <Words>4482</Words>
  <Characters>25553</Characters>
  <Application>Microsoft Office Word</Application>
  <DocSecurity>0</DocSecurity>
  <Lines>212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it Senawong</dc:creator>
  <cp:keywords/>
  <dc:description/>
  <cp:lastModifiedBy>acer</cp:lastModifiedBy>
  <cp:revision>5</cp:revision>
  <cp:lastPrinted>2021-09-13T06:36:00Z</cp:lastPrinted>
  <dcterms:created xsi:type="dcterms:W3CDTF">2021-09-13T06:36:00Z</dcterms:created>
  <dcterms:modified xsi:type="dcterms:W3CDTF">2021-09-13T08:29:00Z</dcterms:modified>
</cp:coreProperties>
</file>